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9B2A42" w14:textId="77777777" w:rsidR="009B0F74" w:rsidRPr="007F4298" w:rsidRDefault="009B0F74" w:rsidP="00B62844">
      <w:pPr>
        <w:pStyle w:val="Title"/>
        <w:spacing w:line="276" w:lineRule="auto"/>
        <w:rPr>
          <w:rFonts w:eastAsia="Times New Roman"/>
          <w:bCs w:val="0"/>
          <w:kern w:val="28"/>
          <w:szCs w:val="24"/>
          <w:lang w:eastAsia="en-GB"/>
        </w:rPr>
      </w:pPr>
      <w:r w:rsidRPr="007F4298">
        <w:rPr>
          <w:rFonts w:eastAsia="Times New Roman"/>
          <w:bCs w:val="0"/>
          <w:kern w:val="28"/>
          <w:szCs w:val="24"/>
          <w:lang w:eastAsia="en-GB"/>
        </w:rPr>
        <w:t>NATIONAL I</w:t>
      </w:r>
      <w:r w:rsidR="00DF0C5C" w:rsidRPr="007F4298">
        <w:rPr>
          <w:rFonts w:eastAsia="Times New Roman"/>
          <w:bCs w:val="0"/>
          <w:kern w:val="28"/>
          <w:szCs w:val="24"/>
          <w:lang w:eastAsia="en-GB"/>
        </w:rPr>
        <w:t>NSTITUTE FOR HEALTH AND CARE</w:t>
      </w:r>
      <w:r w:rsidRPr="007F4298">
        <w:rPr>
          <w:rFonts w:eastAsia="Times New Roman"/>
          <w:bCs w:val="0"/>
          <w:kern w:val="28"/>
          <w:szCs w:val="24"/>
          <w:lang w:eastAsia="en-GB"/>
        </w:rPr>
        <w:t xml:space="preserve"> EXCELLENCE</w:t>
      </w:r>
    </w:p>
    <w:p w14:paraId="6EB105A8" w14:textId="77777777" w:rsidR="000A3C2F" w:rsidRPr="007F4298" w:rsidRDefault="000A3C2F" w:rsidP="00B62844">
      <w:pPr>
        <w:pStyle w:val="Title"/>
        <w:spacing w:line="276" w:lineRule="auto"/>
        <w:rPr>
          <w:rFonts w:eastAsia="Times New Roman"/>
          <w:bCs w:val="0"/>
          <w:kern w:val="28"/>
          <w:szCs w:val="24"/>
          <w:lang w:eastAsia="en-GB"/>
        </w:rPr>
      </w:pPr>
      <w:r w:rsidRPr="007F4298">
        <w:rPr>
          <w:rFonts w:eastAsia="Times New Roman"/>
          <w:bCs w:val="0"/>
          <w:kern w:val="28"/>
          <w:szCs w:val="24"/>
          <w:lang w:eastAsia="en-GB"/>
        </w:rPr>
        <w:t>Centre for Health Technology Evaluation</w:t>
      </w:r>
    </w:p>
    <w:p w14:paraId="1832FC83" w14:textId="4BAE3C55" w:rsidR="000A3C2F" w:rsidRPr="007F4298" w:rsidRDefault="00000000" w:rsidP="00D55E71">
      <w:pPr>
        <w:pStyle w:val="Heading1"/>
        <w:rPr>
          <w:sz w:val="24"/>
          <w:szCs w:val="24"/>
        </w:rPr>
      </w:pPr>
      <w:sdt>
        <w:sdtPr>
          <w:rPr>
            <w:sz w:val="24"/>
            <w:szCs w:val="24"/>
          </w:r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Content>
          <w:r w:rsidR="004F0682" w:rsidRPr="007F4298">
            <w:rPr>
              <w:sz w:val="24"/>
              <w:szCs w:val="24"/>
            </w:rPr>
            <w:t>Medical Technologies Advisory Committee (MTAC)</w:t>
          </w:r>
        </w:sdtContent>
      </w:sdt>
      <w:r w:rsidR="000A3C2F" w:rsidRPr="007F4298">
        <w:rPr>
          <w:sz w:val="24"/>
          <w:szCs w:val="24"/>
        </w:rPr>
        <w:t xml:space="preserve"> meeting minutes</w:t>
      </w:r>
    </w:p>
    <w:p w14:paraId="770DF871" w14:textId="59E68A42" w:rsidR="00BA4EAD" w:rsidRDefault="00BA4EAD" w:rsidP="00C7373D">
      <w:pPr>
        <w:pStyle w:val="Paragraphnonumbers"/>
      </w:pPr>
      <w:r w:rsidRPr="00BA4EAD">
        <w:rPr>
          <w:b/>
        </w:rPr>
        <w:t>Minutes:</w:t>
      </w:r>
      <w:r>
        <w:rPr>
          <w:b/>
        </w:rP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Content>
          <w:r w:rsidR="0001009F">
            <w:t>Unconfirmed</w:t>
          </w:r>
        </w:sdtContent>
      </w:sdt>
    </w:p>
    <w:p w14:paraId="6E00F27F" w14:textId="4C108801" w:rsidR="00BA4EAD" w:rsidRPr="00205638" w:rsidRDefault="00BA4EAD" w:rsidP="6017B986">
      <w:pPr>
        <w:pStyle w:val="Paragraphnonumbers"/>
        <w:rPr>
          <w:b/>
        </w:rPr>
      </w:pPr>
      <w:r w:rsidRPr="6017B986">
        <w:rPr>
          <w:b/>
        </w:rPr>
        <w:t>Date and time:</w:t>
      </w:r>
      <w:r>
        <w:tab/>
      </w:r>
      <w:sdt>
        <w:sdtPr>
          <w:id w:val="637454463"/>
          <w:placeholder>
            <w:docPart w:val="027CD175378648DA9EDD8F258DFB336C"/>
          </w:placeholder>
        </w:sdtPr>
        <w:sdtContent>
          <w:sdt>
            <w:sdtPr>
              <w:id w:val="-1097797187"/>
              <w:placeholder>
                <w:docPart w:val="DA25AE41037542CD921C52FFE6187A83"/>
              </w:placeholder>
            </w:sdtPr>
            <w:sdtContent>
              <w:r w:rsidR="004F0682" w:rsidRPr="6017B986">
                <w:rPr>
                  <w:b/>
                </w:rPr>
                <w:t>1</w:t>
              </w:r>
              <w:r w:rsidR="00396AD1">
                <w:rPr>
                  <w:b/>
                </w:rPr>
                <w:t>5</w:t>
              </w:r>
              <w:r w:rsidR="0009622D">
                <w:rPr>
                  <w:b/>
                </w:rPr>
                <w:t>2</w:t>
              </w:r>
              <w:r w:rsidR="0009622D" w:rsidRPr="0009622D">
                <w:rPr>
                  <w:b/>
                  <w:vertAlign w:val="superscript"/>
                </w:rPr>
                <w:t>nd</w:t>
              </w:r>
              <w:r w:rsidR="0009622D">
                <w:rPr>
                  <w:b/>
                </w:rPr>
                <w:t xml:space="preserve"> </w:t>
              </w:r>
              <w:r w:rsidR="21DEEDB6" w:rsidRPr="6017B986">
                <w:rPr>
                  <w:b/>
                </w:rPr>
                <w:t xml:space="preserve"> </w:t>
              </w:r>
              <w:r w:rsidR="004F0682" w:rsidRPr="6017B986">
                <w:rPr>
                  <w:b/>
                </w:rPr>
                <w:t>MTAC meeting -</w:t>
              </w:r>
              <w:r w:rsidR="004F0682" w:rsidRPr="6017B986">
                <w:rPr>
                  <w:b/>
                  <w:color w:val="FF0000"/>
                </w:rPr>
                <w:t xml:space="preserve"> </w:t>
              </w:r>
              <w:r w:rsidR="076B1790" w:rsidRPr="6017B986">
                <w:rPr>
                  <w:b/>
                </w:rPr>
                <w:t>Thursday</w:t>
              </w:r>
              <w:r w:rsidR="004F0682" w:rsidRPr="6017B986">
                <w:rPr>
                  <w:b/>
                  <w:color w:val="FF0000"/>
                </w:rPr>
                <w:t xml:space="preserve"> </w:t>
              </w:r>
              <w:r w:rsidR="00A667F7" w:rsidRPr="6017B986">
                <w:rPr>
                  <w:b/>
                </w:rPr>
                <w:t>1</w:t>
              </w:r>
              <w:r w:rsidR="003562C1">
                <w:rPr>
                  <w:b/>
                </w:rPr>
                <w:t>8</w:t>
              </w:r>
              <w:r w:rsidR="003562C1" w:rsidRPr="003562C1">
                <w:rPr>
                  <w:b/>
                  <w:vertAlign w:val="superscript"/>
                </w:rPr>
                <w:t>th</w:t>
              </w:r>
              <w:r w:rsidR="003562C1">
                <w:rPr>
                  <w:b/>
                </w:rPr>
                <w:t xml:space="preserve"> September</w:t>
              </w:r>
              <w:r w:rsidR="006D1DE8" w:rsidRPr="6017B986">
                <w:rPr>
                  <w:b/>
                </w:rPr>
                <w:t xml:space="preserve"> </w:t>
              </w:r>
              <w:r w:rsidR="00A904DF" w:rsidRPr="6017B986">
                <w:rPr>
                  <w:b/>
                </w:rPr>
                <w:t>202</w:t>
              </w:r>
              <w:r w:rsidR="677B367B" w:rsidRPr="6017B986">
                <w:rPr>
                  <w:b/>
                </w:rPr>
                <w:t>5</w:t>
              </w:r>
            </w:sdtContent>
          </w:sdt>
        </w:sdtContent>
      </w:sdt>
    </w:p>
    <w:p w14:paraId="3563DE42" w14:textId="34C5E719" w:rsidR="00BA4EAD" w:rsidRDefault="00BA4EAD" w:rsidP="0073179E">
      <w:pPr>
        <w:pStyle w:val="Paragraphnonumbers"/>
        <w:ind w:left="4110" w:hanging="4110"/>
      </w:pPr>
      <w:r w:rsidRPr="006231D3">
        <w:rPr>
          <w:b/>
        </w:rPr>
        <w:t>Location:</w:t>
      </w:r>
      <w:r w:rsidR="00682F9B">
        <w:rPr>
          <w:b/>
        </w:rPr>
        <w:tab/>
      </w:r>
      <w:sdt>
        <w:sdtPr>
          <w:id w:val="573476470"/>
          <w:placeholder>
            <w:docPart w:val="E80B9958A20049179C93A05920BC23B8"/>
          </w:placeholder>
        </w:sdtPr>
        <w:sdtContent>
          <w:r w:rsidR="00F17938" w:rsidRPr="007F4298">
            <w:rPr>
              <w:szCs w:val="24"/>
            </w:rPr>
            <w:t xml:space="preserve">Virtual </w:t>
          </w:r>
          <w:r w:rsidR="0073179E" w:rsidRPr="007F4298">
            <w:rPr>
              <w:szCs w:val="24"/>
            </w:rPr>
            <w:t xml:space="preserve">meeting via Zoom  </w:t>
          </w:r>
        </w:sdtContent>
      </w:sdt>
    </w:p>
    <w:p w14:paraId="6CEAA1A9" w14:textId="77777777" w:rsidR="00272F6D" w:rsidRPr="007F4298" w:rsidRDefault="00272F6D" w:rsidP="00FB539A">
      <w:pPr>
        <w:pStyle w:val="Heading2"/>
        <w:rPr>
          <w:sz w:val="24"/>
          <w:szCs w:val="24"/>
        </w:rPr>
      </w:pPr>
    </w:p>
    <w:p w14:paraId="3DC3CD67" w14:textId="352F287F" w:rsidR="00FB539A" w:rsidRPr="007F4298" w:rsidRDefault="00FB539A" w:rsidP="00FB539A">
      <w:pPr>
        <w:pStyle w:val="Heading2"/>
        <w:rPr>
          <w:sz w:val="24"/>
          <w:szCs w:val="24"/>
        </w:rPr>
      </w:pPr>
      <w:r w:rsidRPr="633D1EE8">
        <w:rPr>
          <w:sz w:val="24"/>
          <w:szCs w:val="24"/>
        </w:rPr>
        <w:t>Attendees</w:t>
      </w:r>
      <w:r w:rsidR="096BABA3" w:rsidRPr="633D1EE8">
        <w:rPr>
          <w:sz w:val="24"/>
          <w:szCs w:val="24"/>
        </w:rPr>
        <w:t xml:space="preserve"> </w:t>
      </w:r>
    </w:p>
    <w:p w14:paraId="0C2E7D2D" w14:textId="63EBE6ED" w:rsidR="006F7383" w:rsidRPr="006F7383" w:rsidRDefault="00BA4EAD" w:rsidP="5C356535">
      <w:pPr>
        <w:pStyle w:val="Heading3unnumbered"/>
      </w:pPr>
      <w:r>
        <w:t>Committee members presen</w:t>
      </w:r>
      <w:r w:rsidR="006F7383">
        <w:t>t</w:t>
      </w:r>
    </w:p>
    <w:p w14:paraId="32B20CFD" w14:textId="68C3D62A" w:rsidR="007622C5" w:rsidRDefault="00647F4D" w:rsidP="00052BCD">
      <w:pPr>
        <w:pStyle w:val="Paragraph"/>
        <w:tabs>
          <w:tab w:val="left" w:pos="6096"/>
        </w:tabs>
      </w:pPr>
      <w:r>
        <w:t>Teik Goh</w:t>
      </w:r>
      <w:r w:rsidR="003B6349">
        <w:t xml:space="preserve"> </w:t>
      </w:r>
      <w:r w:rsidR="00315635">
        <w:t>(</w:t>
      </w:r>
      <w:r>
        <w:t>C</w:t>
      </w:r>
      <w:r w:rsidR="00315635">
        <w:t>hair)</w:t>
      </w:r>
      <w:r>
        <w:tab/>
      </w:r>
      <w:r>
        <w:tab/>
      </w:r>
      <w:r w:rsidR="00322D7D">
        <w:t>Present for all items</w:t>
      </w:r>
    </w:p>
    <w:p w14:paraId="4B5BB105" w14:textId="595A6AAB" w:rsidR="00396AD1" w:rsidRDefault="2E898788" w:rsidP="00052BCD">
      <w:pPr>
        <w:pStyle w:val="Paragraph"/>
        <w:tabs>
          <w:tab w:val="left" w:pos="6096"/>
        </w:tabs>
      </w:pPr>
      <w:r>
        <w:t xml:space="preserve">Jacob Brown  </w:t>
      </w:r>
      <w:r w:rsidR="00315635">
        <w:tab/>
      </w:r>
      <w:r w:rsidR="00315635">
        <w:tab/>
      </w:r>
      <w:r>
        <w:t>Present for all items</w:t>
      </w:r>
    </w:p>
    <w:p w14:paraId="7A082A8C" w14:textId="39F8BDD6" w:rsidR="00396AD1" w:rsidRDefault="00315635" w:rsidP="00052BCD">
      <w:pPr>
        <w:pStyle w:val="Paragraph"/>
        <w:tabs>
          <w:tab w:val="left" w:pos="6096"/>
        </w:tabs>
      </w:pPr>
      <w:r>
        <w:t>Avril McCarthy</w:t>
      </w:r>
      <w:r w:rsidR="00396AD1">
        <w:t xml:space="preserve">                                                        </w:t>
      </w:r>
      <w:r w:rsidR="74F592F0">
        <w:t xml:space="preserve">   </w:t>
      </w:r>
      <w:r w:rsidR="00396AD1">
        <w:t xml:space="preserve"> </w:t>
      </w:r>
      <w:r>
        <w:tab/>
      </w:r>
      <w:r w:rsidR="00322D7D">
        <w:t>Present for all items</w:t>
      </w:r>
    </w:p>
    <w:p w14:paraId="13E6BC39" w14:textId="114AF1A9" w:rsidR="00396AD1" w:rsidRDefault="029F4582" w:rsidP="00052BCD">
      <w:pPr>
        <w:pStyle w:val="Paragraph"/>
        <w:tabs>
          <w:tab w:val="left" w:pos="6096"/>
        </w:tabs>
      </w:pPr>
      <w:r>
        <w:t>Stacey Chang-Douglass</w:t>
      </w:r>
      <w:r w:rsidR="00396AD1">
        <w:tab/>
      </w:r>
      <w:r w:rsidR="00396AD1">
        <w:tab/>
      </w:r>
      <w:r>
        <w:t>Present for all items</w:t>
      </w:r>
    </w:p>
    <w:p w14:paraId="4254C660" w14:textId="187285CB" w:rsidR="00396AD1" w:rsidRDefault="00396AD1" w:rsidP="00052BCD">
      <w:pPr>
        <w:pStyle w:val="Paragraph"/>
        <w:tabs>
          <w:tab w:val="left" w:pos="6096"/>
        </w:tabs>
      </w:pPr>
      <w:r>
        <w:t xml:space="preserve">Devavrata (Dev) Joshi                                            </w:t>
      </w:r>
      <w:r w:rsidR="682FC0C3">
        <w:t xml:space="preserve">  </w:t>
      </w:r>
      <w:r>
        <w:t xml:space="preserve">  </w:t>
      </w:r>
      <w:r>
        <w:tab/>
        <w:t>Present for all items</w:t>
      </w:r>
    </w:p>
    <w:p w14:paraId="2CF685D9" w14:textId="345BAC8B" w:rsidR="00396AD1" w:rsidRDefault="5C396D4D" w:rsidP="00052BCD">
      <w:pPr>
        <w:pStyle w:val="Paragraph"/>
        <w:tabs>
          <w:tab w:val="left" w:pos="6096"/>
        </w:tabs>
      </w:pPr>
      <w:r>
        <w:t xml:space="preserve">Katherine Boylan                                                     </w:t>
      </w:r>
      <w:r w:rsidR="05D25512">
        <w:t xml:space="preserve">  </w:t>
      </w:r>
      <w:r>
        <w:t xml:space="preserve">  </w:t>
      </w:r>
      <w:r w:rsidR="00315635">
        <w:tab/>
      </w:r>
      <w:r>
        <w:t>Present for all items</w:t>
      </w:r>
    </w:p>
    <w:p w14:paraId="01DA0C3A" w14:textId="6B1299D1" w:rsidR="00396AD1" w:rsidRDefault="5C396D4D" w:rsidP="00052BCD">
      <w:pPr>
        <w:pStyle w:val="Paragraph"/>
        <w:tabs>
          <w:tab w:val="left" w:pos="6096"/>
        </w:tabs>
      </w:pPr>
      <w:r>
        <w:t xml:space="preserve">Sharon Foxwell                                                        </w:t>
      </w:r>
      <w:r w:rsidR="33736385">
        <w:t xml:space="preserve">  </w:t>
      </w:r>
      <w:r>
        <w:t xml:space="preserve"> </w:t>
      </w:r>
      <w:r w:rsidR="00315635">
        <w:tab/>
      </w:r>
      <w:r>
        <w:t>Present for all items</w:t>
      </w:r>
    </w:p>
    <w:p w14:paraId="494B368D" w14:textId="47C4EBEA" w:rsidR="00396AD1" w:rsidRDefault="00315635" w:rsidP="00052BCD">
      <w:pPr>
        <w:pStyle w:val="Paragraph"/>
        <w:tabs>
          <w:tab w:val="left" w:pos="6096"/>
        </w:tabs>
      </w:pPr>
      <w:r>
        <w:t>Elizabeth-Ann Schroeder</w:t>
      </w:r>
      <w:r w:rsidR="00396AD1">
        <w:t xml:space="preserve">                                        </w:t>
      </w:r>
      <w:r w:rsidR="7C6A76EC">
        <w:t xml:space="preserve">  </w:t>
      </w:r>
      <w:r w:rsidR="00396AD1">
        <w:t xml:space="preserve">  </w:t>
      </w:r>
      <w:r>
        <w:tab/>
      </w:r>
      <w:r w:rsidR="00396AD1">
        <w:t>Present for all Items</w:t>
      </w:r>
    </w:p>
    <w:p w14:paraId="282AFD50" w14:textId="10B252F2" w:rsidR="00315635" w:rsidRDefault="1384C9D7" w:rsidP="00052BCD">
      <w:pPr>
        <w:pStyle w:val="Paragraph"/>
        <w:tabs>
          <w:tab w:val="left" w:pos="6096"/>
        </w:tabs>
      </w:pPr>
      <w:r>
        <w:t xml:space="preserve">Richard Packer                                                       </w:t>
      </w:r>
      <w:r w:rsidR="56D8FBD0">
        <w:t xml:space="preserve">  </w:t>
      </w:r>
      <w:r>
        <w:t xml:space="preserve">  </w:t>
      </w:r>
      <w:r w:rsidR="00315635">
        <w:tab/>
      </w:r>
      <w:r>
        <w:t>Present for all items</w:t>
      </w:r>
    </w:p>
    <w:p w14:paraId="007DEDFB" w14:textId="01D68F07" w:rsidR="00315635" w:rsidRDefault="00315635" w:rsidP="00052BCD">
      <w:pPr>
        <w:pStyle w:val="Paragraph"/>
        <w:tabs>
          <w:tab w:val="left" w:pos="6096"/>
        </w:tabs>
      </w:pPr>
      <w:r>
        <w:t xml:space="preserve">Jihad Malasi                                                            </w:t>
      </w:r>
      <w:r w:rsidR="06C8722F">
        <w:t xml:space="preserve"> </w:t>
      </w:r>
      <w:r>
        <w:t xml:space="preserve">  </w:t>
      </w:r>
      <w:r>
        <w:tab/>
        <w:t>Present for all items</w:t>
      </w:r>
    </w:p>
    <w:p w14:paraId="41F6EADB" w14:textId="248A5871" w:rsidR="00315635" w:rsidRPr="00396AD1" w:rsidRDefault="5220D5FC" w:rsidP="00052BCD">
      <w:pPr>
        <w:pStyle w:val="Paragraph"/>
        <w:tabs>
          <w:tab w:val="left" w:pos="6096"/>
        </w:tabs>
      </w:pPr>
      <w:r>
        <w:t xml:space="preserve">Phillip Crilly                     </w:t>
      </w:r>
      <w:r w:rsidR="454ABA13">
        <w:tab/>
      </w:r>
      <w:r w:rsidR="454ABA13">
        <w:tab/>
      </w:r>
      <w:r>
        <w:t>Present for all items</w:t>
      </w:r>
    </w:p>
    <w:p w14:paraId="569ECD05" w14:textId="1D1AB1F3" w:rsidR="00315635" w:rsidRPr="00396AD1" w:rsidRDefault="5220D5FC" w:rsidP="00052BCD">
      <w:pPr>
        <w:pStyle w:val="Paragraph"/>
        <w:tabs>
          <w:tab w:val="left" w:pos="6096"/>
        </w:tabs>
      </w:pPr>
      <w:r w:rsidRPr="2728BEC9">
        <w:rPr>
          <w:rFonts w:eastAsia="Arial"/>
          <w:color w:val="000000" w:themeColor="text1"/>
        </w:rPr>
        <w:t>Michael Kolovetsios</w:t>
      </w:r>
      <w:r>
        <w:t xml:space="preserve">                                                </w:t>
      </w:r>
      <w:r w:rsidR="27B348F6">
        <w:t xml:space="preserve">  </w:t>
      </w:r>
      <w:r>
        <w:t xml:space="preserve">  </w:t>
      </w:r>
      <w:r w:rsidR="454ABA13">
        <w:tab/>
      </w:r>
      <w:r>
        <w:t>Present for items</w:t>
      </w:r>
      <w:r w:rsidR="6512554C">
        <w:t xml:space="preserve"> </w:t>
      </w:r>
      <w:r>
        <w:t>1</w:t>
      </w:r>
    </w:p>
    <w:p w14:paraId="520A237C" w14:textId="0D59F803" w:rsidR="00315635" w:rsidRPr="00396AD1" w:rsidRDefault="454ABA13" w:rsidP="00052BCD">
      <w:pPr>
        <w:pStyle w:val="Paragraph"/>
        <w:tabs>
          <w:tab w:val="left" w:pos="6096"/>
        </w:tabs>
      </w:pPr>
      <w:r>
        <w:t xml:space="preserve">Kiran Bali   </w:t>
      </w:r>
      <w:r>
        <w:tab/>
      </w:r>
      <w:r w:rsidR="02345CF2">
        <w:t xml:space="preserve"> </w:t>
      </w:r>
      <w:r>
        <w:tab/>
      </w:r>
      <w:r w:rsidR="00922011">
        <w:t xml:space="preserve">Present for </w:t>
      </w:r>
      <w:r w:rsidR="4439057D">
        <w:t>item 1</w:t>
      </w:r>
    </w:p>
    <w:p w14:paraId="0C6F5A35" w14:textId="12A9C98E" w:rsidR="7BA0E579" w:rsidRDefault="09F5D677" w:rsidP="2728BEC9">
      <w:pPr>
        <w:pStyle w:val="Paragraph"/>
        <w:tabs>
          <w:tab w:val="left" w:pos="6096"/>
        </w:tabs>
      </w:pPr>
      <w:r>
        <w:t>Neil Hawkins</w:t>
      </w:r>
      <w:r>
        <w:tab/>
      </w:r>
      <w:r w:rsidR="0E39034A">
        <w:t xml:space="preserve"> </w:t>
      </w:r>
      <w:r>
        <w:tab/>
      </w:r>
      <w:r w:rsidR="00922011">
        <w:t>Present for all items</w:t>
      </w:r>
      <w:r>
        <w:tab/>
      </w:r>
      <w:r>
        <w:tab/>
      </w:r>
    </w:p>
    <w:p w14:paraId="365E71FF" w14:textId="77777777" w:rsidR="0001009F" w:rsidRPr="00673670" w:rsidRDefault="0001009F" w:rsidP="00396AD1">
      <w:pPr>
        <w:pStyle w:val="Paragraph"/>
        <w:numPr>
          <w:ilvl w:val="0"/>
          <w:numId w:val="0"/>
        </w:numPr>
        <w:rPr>
          <w:color w:val="000000" w:themeColor="text1"/>
        </w:rPr>
      </w:pPr>
    </w:p>
    <w:p w14:paraId="63EDBEE7" w14:textId="77777777" w:rsidR="00EF4F1E" w:rsidRPr="0014547C" w:rsidRDefault="00EF4F1E" w:rsidP="2899E348">
      <w:pPr>
        <w:pStyle w:val="Paragraph"/>
        <w:numPr>
          <w:ilvl w:val="0"/>
          <w:numId w:val="0"/>
        </w:numPr>
        <w:rPr>
          <w:color w:val="FF0000"/>
        </w:rPr>
      </w:pPr>
    </w:p>
    <w:p w14:paraId="0D58F5B7" w14:textId="77777777" w:rsidR="002B5720" w:rsidRDefault="00BA4EAD" w:rsidP="5C356535">
      <w:pPr>
        <w:pStyle w:val="Heading3unnumbered"/>
        <w:rPr>
          <w:color w:val="auto"/>
        </w:rPr>
      </w:pPr>
      <w:r w:rsidRPr="5C356535">
        <w:rPr>
          <w:color w:val="auto"/>
        </w:rPr>
        <w:t>NICE staff present</w:t>
      </w:r>
    </w:p>
    <w:p w14:paraId="5B65257B" w14:textId="77777777" w:rsidR="00575781" w:rsidRDefault="00575781" w:rsidP="0AFB4AD8">
      <w:pPr>
        <w:pStyle w:val="NoSpacing"/>
        <w:rPr>
          <w:rFonts w:ascii="Arial" w:eastAsia="Arial" w:hAnsi="Arial" w:cs="Arial"/>
          <w:sz w:val="24"/>
          <w:szCs w:val="24"/>
          <w:highlight w:val="green"/>
        </w:rPr>
      </w:pPr>
    </w:p>
    <w:p w14:paraId="17AA7CB3" w14:textId="17262A29" w:rsidR="00575781" w:rsidRDefault="5E471E41"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 xml:space="preserve">Rebecca Albrow, Associate Director                                  Present for </w:t>
      </w:r>
      <w:r w:rsidR="60EB2CAB" w:rsidRPr="2728BEC9">
        <w:rPr>
          <w:rFonts w:ascii="Arial" w:eastAsia="Arial" w:hAnsi="Arial" w:cs="Arial"/>
          <w:sz w:val="24"/>
          <w:szCs w:val="24"/>
        </w:rPr>
        <w:t>items</w:t>
      </w:r>
      <w:r w:rsidR="3D23D962" w:rsidRPr="2728BEC9">
        <w:rPr>
          <w:rFonts w:ascii="Arial" w:eastAsia="Arial" w:hAnsi="Arial" w:cs="Arial"/>
          <w:sz w:val="24"/>
          <w:szCs w:val="24"/>
        </w:rPr>
        <w:t xml:space="preserve"> 1</w:t>
      </w:r>
      <w:r w:rsidR="1AF95DC0" w:rsidRPr="2728BEC9">
        <w:rPr>
          <w:rFonts w:ascii="Arial" w:eastAsia="Arial" w:hAnsi="Arial" w:cs="Arial"/>
          <w:sz w:val="24"/>
          <w:szCs w:val="24"/>
        </w:rPr>
        <w:t>-2</w:t>
      </w:r>
    </w:p>
    <w:p w14:paraId="4EA81A05" w14:textId="11815B3D" w:rsidR="00F52C10" w:rsidRDefault="00F52C10"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Elizabeth Islam, Project Manager</w:t>
      </w:r>
      <w:r>
        <w:tab/>
      </w:r>
      <w:r w:rsidRPr="2728BEC9">
        <w:rPr>
          <w:rFonts w:ascii="Arial" w:eastAsia="Arial" w:hAnsi="Arial" w:cs="Arial"/>
          <w:sz w:val="24"/>
          <w:szCs w:val="24"/>
        </w:rPr>
        <w:t>Present for items 1-</w:t>
      </w:r>
      <w:r w:rsidR="74915039" w:rsidRPr="2728BEC9">
        <w:rPr>
          <w:rFonts w:ascii="Arial" w:eastAsia="Arial" w:hAnsi="Arial" w:cs="Arial"/>
          <w:sz w:val="24"/>
          <w:szCs w:val="24"/>
        </w:rPr>
        <w:t>2</w:t>
      </w:r>
    </w:p>
    <w:p w14:paraId="64C3888F" w14:textId="0E4EA50C" w:rsidR="00AF79FC" w:rsidRPr="00E411AA" w:rsidRDefault="60EB2CAB"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Toni Gasse</w:t>
      </w:r>
      <w:r w:rsidR="00575781" w:rsidRPr="2728BEC9">
        <w:rPr>
          <w:rFonts w:ascii="Arial" w:eastAsia="Arial" w:hAnsi="Arial" w:cs="Arial"/>
          <w:sz w:val="24"/>
          <w:szCs w:val="24"/>
        </w:rPr>
        <w:t xml:space="preserve">, </w:t>
      </w:r>
      <w:r w:rsidR="56C39DAE" w:rsidRPr="2728BEC9">
        <w:rPr>
          <w:rFonts w:ascii="Arial" w:eastAsia="Arial" w:hAnsi="Arial" w:cs="Arial"/>
          <w:sz w:val="24"/>
          <w:szCs w:val="24"/>
        </w:rPr>
        <w:t>Topic Project Manager</w:t>
      </w:r>
      <w:r w:rsidR="00575781" w:rsidRPr="2728BEC9">
        <w:rPr>
          <w:rFonts w:ascii="Arial" w:eastAsia="Arial" w:hAnsi="Arial" w:cs="Arial"/>
          <w:sz w:val="24"/>
          <w:szCs w:val="24"/>
        </w:rPr>
        <w:t xml:space="preserve">     </w:t>
      </w:r>
      <w:r w:rsidR="20F8E721" w:rsidRPr="2728BEC9">
        <w:rPr>
          <w:rFonts w:ascii="Arial" w:eastAsia="Arial" w:hAnsi="Arial" w:cs="Arial"/>
          <w:sz w:val="24"/>
          <w:szCs w:val="24"/>
        </w:rPr>
        <w:t xml:space="preserve">                             </w:t>
      </w:r>
      <w:r>
        <w:tab/>
      </w:r>
      <w:r w:rsidR="00575781" w:rsidRPr="2728BEC9">
        <w:rPr>
          <w:rFonts w:ascii="Arial" w:eastAsia="Arial" w:hAnsi="Arial" w:cs="Arial"/>
          <w:sz w:val="24"/>
          <w:szCs w:val="24"/>
        </w:rPr>
        <w:t xml:space="preserve">Present for </w:t>
      </w:r>
      <w:r w:rsidR="000662E7" w:rsidRPr="2728BEC9">
        <w:rPr>
          <w:rFonts w:ascii="Arial" w:eastAsia="Arial" w:hAnsi="Arial" w:cs="Arial"/>
          <w:sz w:val="24"/>
          <w:szCs w:val="24"/>
        </w:rPr>
        <w:t xml:space="preserve">item </w:t>
      </w:r>
      <w:r w:rsidR="5BD25E51" w:rsidRPr="2728BEC9">
        <w:rPr>
          <w:rFonts w:ascii="Arial" w:eastAsia="Arial" w:hAnsi="Arial" w:cs="Arial"/>
          <w:sz w:val="24"/>
          <w:szCs w:val="24"/>
        </w:rPr>
        <w:t>1</w:t>
      </w:r>
    </w:p>
    <w:p w14:paraId="7433B6DB" w14:textId="3B395310" w:rsidR="00AF79FC" w:rsidRPr="00E411AA" w:rsidRDefault="00AF79FC"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B</w:t>
      </w:r>
      <w:r w:rsidR="2A9884A3" w:rsidRPr="2728BEC9">
        <w:rPr>
          <w:rFonts w:ascii="Arial" w:eastAsia="Arial" w:hAnsi="Arial" w:cs="Arial"/>
          <w:sz w:val="24"/>
          <w:szCs w:val="24"/>
        </w:rPr>
        <w:t>ernice Dillon</w:t>
      </w:r>
      <w:r w:rsidRPr="2728BEC9">
        <w:rPr>
          <w:rFonts w:ascii="Arial" w:eastAsia="Arial" w:hAnsi="Arial" w:cs="Arial"/>
          <w:sz w:val="24"/>
          <w:szCs w:val="24"/>
        </w:rPr>
        <w:t xml:space="preserve">, </w:t>
      </w:r>
      <w:r w:rsidR="2495C79C" w:rsidRPr="2728BEC9">
        <w:rPr>
          <w:rFonts w:ascii="Arial" w:eastAsia="Arial" w:hAnsi="Arial" w:cs="Arial"/>
          <w:sz w:val="24"/>
          <w:szCs w:val="24"/>
        </w:rPr>
        <w:t>Topic Adviser</w:t>
      </w:r>
      <w:r w:rsidRPr="2728BEC9">
        <w:rPr>
          <w:rFonts w:ascii="Arial" w:eastAsia="Arial" w:hAnsi="Arial" w:cs="Arial"/>
          <w:sz w:val="24"/>
          <w:szCs w:val="24"/>
        </w:rPr>
        <w:t xml:space="preserve">        </w:t>
      </w:r>
      <w:r w:rsidR="2CC6633D" w:rsidRPr="2728BEC9">
        <w:rPr>
          <w:rFonts w:ascii="Arial" w:eastAsia="Arial" w:hAnsi="Arial" w:cs="Arial"/>
          <w:sz w:val="24"/>
          <w:szCs w:val="24"/>
        </w:rPr>
        <w:t xml:space="preserve">                                   </w:t>
      </w:r>
      <w:r w:rsidR="07F7916C">
        <w:tab/>
      </w:r>
      <w:r w:rsidRPr="2728BEC9">
        <w:rPr>
          <w:rFonts w:ascii="Arial" w:eastAsia="Arial" w:hAnsi="Arial" w:cs="Arial"/>
          <w:sz w:val="24"/>
          <w:szCs w:val="24"/>
        </w:rPr>
        <w:t>Present for</w:t>
      </w:r>
      <w:r w:rsidR="1D10E1DF" w:rsidRPr="2728BEC9">
        <w:rPr>
          <w:rFonts w:ascii="Arial" w:eastAsia="Arial" w:hAnsi="Arial" w:cs="Arial"/>
          <w:sz w:val="24"/>
          <w:szCs w:val="24"/>
        </w:rPr>
        <w:t xml:space="preserve"> item 1</w:t>
      </w:r>
    </w:p>
    <w:p w14:paraId="52A26BB8" w14:textId="7286B140" w:rsidR="00AF79FC" w:rsidRPr="00E411AA" w:rsidRDefault="07F7916C"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 xml:space="preserve">Helen Crosbie, Public involvement adviser                       </w:t>
      </w:r>
      <w:r>
        <w:tab/>
      </w:r>
      <w:r w:rsidRPr="2728BEC9">
        <w:rPr>
          <w:rFonts w:ascii="Arial" w:eastAsia="Arial" w:hAnsi="Arial" w:cs="Arial"/>
          <w:sz w:val="24"/>
          <w:szCs w:val="24"/>
        </w:rPr>
        <w:t xml:space="preserve">Present for item </w:t>
      </w:r>
      <w:r w:rsidR="5704B448" w:rsidRPr="2728BEC9">
        <w:rPr>
          <w:rFonts w:ascii="Arial" w:eastAsia="Arial" w:hAnsi="Arial" w:cs="Arial"/>
          <w:sz w:val="24"/>
          <w:szCs w:val="24"/>
        </w:rPr>
        <w:t>1</w:t>
      </w:r>
    </w:p>
    <w:p w14:paraId="36FF3BC8" w14:textId="3F2DBA90" w:rsidR="00AF79FC" w:rsidRPr="00E411AA" w:rsidRDefault="07F7916C"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 xml:space="preserve">Aleix Rowlandson, Project Manager                                  </w:t>
      </w:r>
      <w:r>
        <w:tab/>
      </w:r>
      <w:r w:rsidR="0022068D" w:rsidRPr="2728BEC9">
        <w:rPr>
          <w:rFonts w:ascii="Arial" w:eastAsia="Arial" w:hAnsi="Arial" w:cs="Arial"/>
          <w:sz w:val="24"/>
          <w:szCs w:val="24"/>
        </w:rPr>
        <w:t>Present for item 1</w:t>
      </w:r>
    </w:p>
    <w:p w14:paraId="3AC417C4" w14:textId="4CDB3E49" w:rsidR="00AF79FC" w:rsidRPr="00E411AA" w:rsidRDefault="7D5CE90C"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 xml:space="preserve">Shabnam Thapa, Analyst                    </w:t>
      </w:r>
      <w:r>
        <w:tab/>
      </w:r>
      <w:r w:rsidR="0022068D" w:rsidRPr="2728BEC9">
        <w:rPr>
          <w:rFonts w:ascii="Arial" w:eastAsia="Arial" w:hAnsi="Arial" w:cs="Arial"/>
          <w:sz w:val="24"/>
          <w:szCs w:val="24"/>
        </w:rPr>
        <w:t>Present for item 1</w:t>
      </w:r>
    </w:p>
    <w:p w14:paraId="35BF5C36" w14:textId="60A2CC1A" w:rsidR="0022068D" w:rsidRDefault="129BF085"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 xml:space="preserve">Evan Campbell, Adviser                                                   </w:t>
      </w:r>
      <w:r>
        <w:tab/>
      </w:r>
      <w:r w:rsidR="0022068D" w:rsidRPr="2728BEC9">
        <w:rPr>
          <w:rFonts w:ascii="Arial" w:eastAsia="Arial" w:hAnsi="Arial" w:cs="Arial"/>
          <w:sz w:val="24"/>
          <w:szCs w:val="24"/>
        </w:rPr>
        <w:t>Present for items 1</w:t>
      </w:r>
      <w:r w:rsidR="3B0CA422" w:rsidRPr="2728BEC9">
        <w:rPr>
          <w:rFonts w:ascii="Arial" w:eastAsia="Arial" w:hAnsi="Arial" w:cs="Arial"/>
          <w:sz w:val="24"/>
          <w:szCs w:val="24"/>
        </w:rPr>
        <w:t>-2</w:t>
      </w:r>
    </w:p>
    <w:p w14:paraId="45F83936" w14:textId="2723C2C9" w:rsidR="00AF79FC" w:rsidRPr="00E411AA" w:rsidRDefault="129BF085" w:rsidP="2728BEC9">
      <w:pPr>
        <w:pStyle w:val="NoSpacing"/>
        <w:tabs>
          <w:tab w:val="left" w:pos="6096"/>
          <w:tab w:val="right" w:pos="9746"/>
        </w:tabs>
        <w:rPr>
          <w:rFonts w:ascii="Arial" w:eastAsia="Arial" w:hAnsi="Arial" w:cs="Arial"/>
          <w:sz w:val="24"/>
          <w:szCs w:val="24"/>
        </w:rPr>
      </w:pPr>
      <w:r w:rsidRPr="2728BEC9">
        <w:rPr>
          <w:rFonts w:ascii="Arial" w:eastAsia="Arial" w:hAnsi="Arial" w:cs="Arial"/>
          <w:color w:val="242424"/>
          <w:sz w:val="24"/>
          <w:szCs w:val="24"/>
        </w:rPr>
        <w:t>Catriona Vernal</w:t>
      </w:r>
      <w:r w:rsidRPr="2728BEC9">
        <w:rPr>
          <w:rFonts w:ascii="Arial" w:eastAsia="Arial" w:hAnsi="Arial" w:cs="Arial"/>
          <w:sz w:val="24"/>
          <w:szCs w:val="24"/>
        </w:rPr>
        <w:t xml:space="preserve">, Senior Guidance Content Designer        </w:t>
      </w:r>
      <w:r>
        <w:tab/>
      </w:r>
      <w:r w:rsidR="0022068D" w:rsidRPr="2728BEC9">
        <w:rPr>
          <w:rFonts w:ascii="Arial" w:eastAsia="Arial" w:hAnsi="Arial" w:cs="Arial"/>
          <w:sz w:val="24"/>
          <w:szCs w:val="24"/>
        </w:rPr>
        <w:t>Present for item 1</w:t>
      </w:r>
    </w:p>
    <w:p w14:paraId="3CE173FB" w14:textId="760417D3" w:rsidR="00AF79FC" w:rsidRPr="00E411AA" w:rsidRDefault="129BF085"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 xml:space="preserve">Lakshmi Mandava, Technical Analyst                              </w:t>
      </w:r>
      <w:r>
        <w:tab/>
      </w:r>
      <w:r w:rsidR="0022068D" w:rsidRPr="2728BEC9">
        <w:rPr>
          <w:rFonts w:ascii="Arial" w:eastAsia="Arial" w:hAnsi="Arial" w:cs="Arial"/>
          <w:sz w:val="24"/>
          <w:szCs w:val="24"/>
        </w:rPr>
        <w:t>Present for item 1</w:t>
      </w:r>
    </w:p>
    <w:p w14:paraId="0620B22F" w14:textId="4020BC1B" w:rsidR="09F35C28" w:rsidRDefault="09F35C28"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 xml:space="preserve"> </w:t>
      </w:r>
      <w:r w:rsidRPr="2728BEC9">
        <w:rPr>
          <w:rFonts w:ascii="Arial" w:eastAsia="Arial" w:hAnsi="Arial" w:cs="Arial"/>
          <w:color w:val="242424"/>
          <w:sz w:val="24"/>
          <w:szCs w:val="24"/>
        </w:rPr>
        <w:t xml:space="preserve">Catherine Pank, Project Manager </w:t>
      </w:r>
      <w:r w:rsidRPr="2728BEC9">
        <w:rPr>
          <w:rFonts w:ascii="Arial" w:eastAsia="Arial" w:hAnsi="Arial" w:cs="Arial"/>
          <w:sz w:val="24"/>
          <w:szCs w:val="24"/>
        </w:rPr>
        <w:t xml:space="preserve">                        </w:t>
      </w:r>
      <w:r>
        <w:tab/>
      </w:r>
      <w:r w:rsidRPr="2728BEC9">
        <w:rPr>
          <w:rFonts w:ascii="Arial" w:eastAsia="Arial" w:hAnsi="Arial" w:cs="Arial"/>
          <w:sz w:val="24"/>
          <w:szCs w:val="24"/>
        </w:rPr>
        <w:t>Present for item 2</w:t>
      </w:r>
    </w:p>
    <w:p w14:paraId="7562FF63" w14:textId="3A3F9447" w:rsidR="0022068D" w:rsidRDefault="1EA2361B"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 xml:space="preserve">Judith Shore, Adviser                                                        </w:t>
      </w:r>
      <w:r>
        <w:tab/>
      </w:r>
      <w:r w:rsidR="0022068D" w:rsidRPr="2728BEC9">
        <w:rPr>
          <w:rFonts w:ascii="Arial" w:eastAsia="Arial" w:hAnsi="Arial" w:cs="Arial"/>
          <w:sz w:val="24"/>
          <w:szCs w:val="24"/>
        </w:rPr>
        <w:t>Present for item 1</w:t>
      </w:r>
    </w:p>
    <w:p w14:paraId="30E8D5D7" w14:textId="098E3919" w:rsidR="00AF79FC" w:rsidRPr="00E411AA" w:rsidRDefault="1EA2361B"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 xml:space="preserve">Thomas Lawrence, Technical Adviser,                            </w:t>
      </w:r>
      <w:r>
        <w:tab/>
      </w:r>
      <w:r w:rsidR="0022068D" w:rsidRPr="2728BEC9">
        <w:rPr>
          <w:rFonts w:ascii="Arial" w:eastAsia="Arial" w:hAnsi="Arial" w:cs="Arial"/>
          <w:sz w:val="24"/>
          <w:szCs w:val="24"/>
        </w:rPr>
        <w:t>Present for items 1</w:t>
      </w:r>
      <w:r w:rsidR="1016E658" w:rsidRPr="2728BEC9">
        <w:rPr>
          <w:rFonts w:ascii="Arial" w:eastAsia="Arial" w:hAnsi="Arial" w:cs="Arial"/>
          <w:sz w:val="24"/>
          <w:szCs w:val="24"/>
        </w:rPr>
        <w:t>-2</w:t>
      </w:r>
    </w:p>
    <w:p w14:paraId="458D1A48" w14:textId="439CB7C3" w:rsidR="00AF79FC" w:rsidRPr="00E411AA" w:rsidRDefault="1EA2361B"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 xml:space="preserve">Vera Unwin, Senior Analyst,                                              </w:t>
      </w:r>
      <w:r>
        <w:tab/>
      </w:r>
      <w:r w:rsidR="0022068D" w:rsidRPr="2728BEC9">
        <w:rPr>
          <w:rFonts w:ascii="Arial" w:eastAsia="Arial" w:hAnsi="Arial" w:cs="Arial"/>
          <w:sz w:val="24"/>
          <w:szCs w:val="24"/>
        </w:rPr>
        <w:t>Present for items 1</w:t>
      </w:r>
      <w:r w:rsidR="772082DD" w:rsidRPr="2728BEC9">
        <w:rPr>
          <w:rFonts w:ascii="Arial" w:eastAsia="Arial" w:hAnsi="Arial" w:cs="Arial"/>
          <w:sz w:val="24"/>
          <w:szCs w:val="24"/>
        </w:rPr>
        <w:t>-2</w:t>
      </w:r>
    </w:p>
    <w:p w14:paraId="3A2A0F2F" w14:textId="206E9A93" w:rsidR="00F045C4" w:rsidRPr="00E411AA" w:rsidRDefault="048ECB54"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Ella Van Bergen, Project Coordinator</w:t>
      </w:r>
      <w:r w:rsidR="00AF79FC">
        <w:tab/>
      </w:r>
      <w:r w:rsidRPr="2728BEC9">
        <w:rPr>
          <w:rFonts w:ascii="Arial" w:eastAsia="Arial" w:hAnsi="Arial" w:cs="Arial"/>
          <w:sz w:val="24"/>
          <w:szCs w:val="24"/>
        </w:rPr>
        <w:t>Present for items 1-</w:t>
      </w:r>
      <w:r w:rsidR="747F6266" w:rsidRPr="2728BEC9">
        <w:rPr>
          <w:rFonts w:ascii="Arial" w:eastAsia="Arial" w:hAnsi="Arial" w:cs="Arial"/>
          <w:sz w:val="24"/>
          <w:szCs w:val="24"/>
        </w:rPr>
        <w:t>2</w:t>
      </w:r>
    </w:p>
    <w:p w14:paraId="70DA5369" w14:textId="2F822828" w:rsidR="00F045C4" w:rsidRPr="00E411AA" w:rsidRDefault="00AF79FC" w:rsidP="2728BEC9">
      <w:pPr>
        <w:pStyle w:val="NoSpacing"/>
        <w:tabs>
          <w:tab w:val="left" w:pos="6096"/>
          <w:tab w:val="right" w:pos="9746"/>
        </w:tabs>
        <w:rPr>
          <w:rFonts w:ascii="Arial" w:eastAsia="Arial" w:hAnsi="Arial" w:cs="Arial"/>
          <w:sz w:val="24"/>
          <w:szCs w:val="24"/>
        </w:rPr>
      </w:pPr>
      <w:r w:rsidRPr="2728BEC9">
        <w:rPr>
          <w:rFonts w:ascii="Arial" w:eastAsia="Arial" w:hAnsi="Arial" w:cs="Arial"/>
          <w:sz w:val="24"/>
          <w:szCs w:val="24"/>
        </w:rPr>
        <w:t>Charlotte Pelekanou</w:t>
      </w:r>
      <w:r w:rsidR="0E125653" w:rsidRPr="2728BEC9">
        <w:rPr>
          <w:rFonts w:ascii="Arial" w:eastAsia="Arial" w:hAnsi="Arial" w:cs="Arial"/>
          <w:sz w:val="24"/>
          <w:szCs w:val="24"/>
        </w:rPr>
        <w:t>,</w:t>
      </w:r>
      <w:r w:rsidRPr="2728BEC9">
        <w:rPr>
          <w:rFonts w:ascii="Arial" w:eastAsia="Arial" w:hAnsi="Arial" w:cs="Arial"/>
          <w:sz w:val="24"/>
          <w:szCs w:val="24"/>
        </w:rPr>
        <w:t xml:space="preserve"> Adviser             </w:t>
      </w:r>
      <w:r w:rsidR="6F01A6B5" w:rsidRPr="2728BEC9">
        <w:rPr>
          <w:rFonts w:ascii="Arial" w:eastAsia="Arial" w:hAnsi="Arial" w:cs="Arial"/>
          <w:sz w:val="24"/>
          <w:szCs w:val="24"/>
        </w:rPr>
        <w:t xml:space="preserve">                             </w:t>
      </w:r>
      <w:r>
        <w:tab/>
      </w:r>
      <w:r w:rsidR="0022068D" w:rsidRPr="2728BEC9">
        <w:rPr>
          <w:rFonts w:ascii="Arial" w:eastAsia="Arial" w:hAnsi="Arial" w:cs="Arial"/>
          <w:sz w:val="24"/>
          <w:szCs w:val="24"/>
        </w:rPr>
        <w:t>Present for item 1</w:t>
      </w:r>
    </w:p>
    <w:p w14:paraId="523A82D3" w14:textId="78236A76" w:rsidR="00AF79FC" w:rsidRPr="00E411AA" w:rsidRDefault="0DEB2294" w:rsidP="2728BEC9">
      <w:pPr>
        <w:tabs>
          <w:tab w:val="left" w:pos="6096"/>
        </w:tabs>
        <w:rPr>
          <w:rFonts w:eastAsia="Arial"/>
          <w:sz w:val="24"/>
          <w:szCs w:val="24"/>
        </w:rPr>
      </w:pPr>
      <w:r w:rsidRPr="2728BEC9">
        <w:rPr>
          <w:rFonts w:eastAsia="Arial"/>
          <w:sz w:val="24"/>
          <w:szCs w:val="24"/>
        </w:rPr>
        <w:t xml:space="preserve">Matt Bosworth Technical </w:t>
      </w:r>
      <w:r w:rsidR="00F045C4" w:rsidRPr="2728BEC9">
        <w:rPr>
          <w:rFonts w:eastAsia="Arial"/>
          <w:sz w:val="24"/>
          <w:szCs w:val="24"/>
        </w:rPr>
        <w:t xml:space="preserve">Analyst         </w:t>
      </w:r>
      <w:r w:rsidR="35600DCB" w:rsidRPr="2728BEC9">
        <w:rPr>
          <w:rFonts w:eastAsia="Arial"/>
          <w:sz w:val="24"/>
          <w:szCs w:val="24"/>
        </w:rPr>
        <w:t xml:space="preserve">                             </w:t>
      </w:r>
      <w:r>
        <w:tab/>
      </w:r>
      <w:r w:rsidR="0022068D" w:rsidRPr="2728BEC9">
        <w:rPr>
          <w:rFonts w:eastAsia="Arial"/>
          <w:sz w:val="24"/>
          <w:szCs w:val="24"/>
        </w:rPr>
        <w:t>Present for item 1</w:t>
      </w:r>
    </w:p>
    <w:p w14:paraId="6669C7F7" w14:textId="49447135" w:rsidR="00900D6B" w:rsidRPr="00E411AA" w:rsidRDefault="671409EF" w:rsidP="2728BEC9">
      <w:pPr>
        <w:pStyle w:val="NoSpacing"/>
        <w:tabs>
          <w:tab w:val="left" w:pos="6096"/>
        </w:tabs>
        <w:rPr>
          <w:rFonts w:ascii="Arial" w:eastAsia="Arial" w:hAnsi="Arial" w:cs="Arial"/>
          <w:sz w:val="24"/>
          <w:szCs w:val="24"/>
        </w:rPr>
      </w:pPr>
      <w:r w:rsidRPr="2728BEC9">
        <w:rPr>
          <w:rFonts w:ascii="Arial" w:eastAsia="Arial" w:hAnsi="Arial" w:cs="Arial"/>
          <w:sz w:val="24"/>
          <w:szCs w:val="24"/>
        </w:rPr>
        <w:t xml:space="preserve">Elaine Sale     Topic Admin                                               </w:t>
      </w:r>
      <w:r w:rsidR="255CABA4">
        <w:tab/>
      </w:r>
      <w:r w:rsidRPr="2728BEC9">
        <w:rPr>
          <w:rFonts w:ascii="Arial" w:eastAsia="Arial" w:hAnsi="Arial" w:cs="Arial"/>
          <w:sz w:val="24"/>
          <w:szCs w:val="24"/>
        </w:rPr>
        <w:t>Present for item 1</w:t>
      </w:r>
    </w:p>
    <w:p w14:paraId="65C88CE9" w14:textId="3EBAE7FD" w:rsidR="00900D6B" w:rsidRPr="00E411AA" w:rsidRDefault="255CABA4" w:rsidP="2728BEC9">
      <w:pPr>
        <w:tabs>
          <w:tab w:val="left" w:pos="6096"/>
        </w:tabs>
        <w:rPr>
          <w:rFonts w:eastAsia="Arial"/>
          <w:sz w:val="24"/>
          <w:szCs w:val="24"/>
        </w:rPr>
      </w:pPr>
      <w:r w:rsidRPr="2728BEC9">
        <w:rPr>
          <w:rFonts w:eastAsia="Arial"/>
          <w:sz w:val="24"/>
          <w:szCs w:val="24"/>
        </w:rPr>
        <w:t>Toby Sands, Technical</w:t>
      </w:r>
      <w:r w:rsidR="00AF79FC" w:rsidRPr="2728BEC9">
        <w:rPr>
          <w:rFonts w:eastAsia="Arial"/>
          <w:sz w:val="24"/>
          <w:szCs w:val="24"/>
        </w:rPr>
        <w:t xml:space="preserve"> Analyst</w:t>
      </w:r>
      <w:r w:rsidR="00900D6B" w:rsidRPr="2728BEC9">
        <w:rPr>
          <w:rFonts w:eastAsia="Arial"/>
          <w:sz w:val="24"/>
          <w:szCs w:val="24"/>
        </w:rPr>
        <w:t xml:space="preserve">       </w:t>
      </w:r>
      <w:r w:rsidR="000662E7" w:rsidRPr="2728BEC9">
        <w:rPr>
          <w:rFonts w:eastAsia="Arial"/>
          <w:sz w:val="24"/>
          <w:szCs w:val="24"/>
        </w:rPr>
        <w:t xml:space="preserve"> </w:t>
      </w:r>
      <w:r w:rsidR="72F95519" w:rsidRPr="2728BEC9">
        <w:rPr>
          <w:rFonts w:eastAsia="Arial"/>
          <w:sz w:val="24"/>
          <w:szCs w:val="24"/>
        </w:rPr>
        <w:t xml:space="preserve">                                 </w:t>
      </w:r>
      <w:r>
        <w:tab/>
      </w:r>
      <w:r w:rsidR="0022068D" w:rsidRPr="2728BEC9">
        <w:rPr>
          <w:rFonts w:eastAsia="Arial"/>
          <w:sz w:val="24"/>
          <w:szCs w:val="24"/>
        </w:rPr>
        <w:t>Present for item 1</w:t>
      </w:r>
    </w:p>
    <w:p w14:paraId="21C5D603" w14:textId="21D7DE3F" w:rsidR="00900D6B" w:rsidRPr="00E411AA" w:rsidRDefault="2C28EA07" w:rsidP="2728BEC9">
      <w:pPr>
        <w:tabs>
          <w:tab w:val="left" w:pos="6096"/>
        </w:tabs>
        <w:rPr>
          <w:rFonts w:eastAsia="Arial"/>
          <w:sz w:val="24"/>
          <w:szCs w:val="24"/>
        </w:rPr>
      </w:pPr>
      <w:r w:rsidRPr="2728BEC9">
        <w:rPr>
          <w:rFonts w:eastAsia="Arial"/>
          <w:sz w:val="24"/>
          <w:szCs w:val="24"/>
        </w:rPr>
        <w:t>Sana Issa</w:t>
      </w:r>
      <w:r w:rsidR="00900D6B" w:rsidRPr="2728BEC9">
        <w:rPr>
          <w:rFonts w:eastAsia="Arial"/>
          <w:sz w:val="24"/>
          <w:szCs w:val="24"/>
        </w:rPr>
        <w:t xml:space="preserve">, </w:t>
      </w:r>
      <w:r w:rsidR="5D3D96BA" w:rsidRPr="2728BEC9">
        <w:rPr>
          <w:rFonts w:eastAsia="Arial"/>
          <w:sz w:val="24"/>
          <w:szCs w:val="24"/>
        </w:rPr>
        <w:t>MIP Coordinator</w:t>
      </w:r>
      <w:r w:rsidR="724B2D09" w:rsidRPr="2728BEC9">
        <w:rPr>
          <w:rFonts w:eastAsia="Arial"/>
          <w:sz w:val="24"/>
          <w:szCs w:val="24"/>
        </w:rPr>
        <w:t xml:space="preserve">                                               </w:t>
      </w:r>
      <w:r w:rsidR="0022068D" w:rsidRPr="2728BEC9">
        <w:rPr>
          <w:rFonts w:eastAsia="Arial"/>
          <w:sz w:val="24"/>
          <w:szCs w:val="24"/>
        </w:rPr>
        <w:t>Present for items 1-</w:t>
      </w:r>
      <w:r w:rsidR="6FE9946F" w:rsidRPr="2728BEC9">
        <w:rPr>
          <w:rFonts w:eastAsia="Arial"/>
          <w:sz w:val="24"/>
          <w:szCs w:val="24"/>
        </w:rPr>
        <w:t>2</w:t>
      </w:r>
    </w:p>
    <w:p w14:paraId="24136FFB" w14:textId="79C89C9D" w:rsidR="00900D6B" w:rsidRDefault="4F4BB796" w:rsidP="2728BEC9">
      <w:pPr>
        <w:tabs>
          <w:tab w:val="left" w:pos="6096"/>
        </w:tabs>
        <w:rPr>
          <w:rFonts w:eastAsia="Arial"/>
          <w:sz w:val="24"/>
          <w:szCs w:val="24"/>
        </w:rPr>
      </w:pPr>
      <w:r w:rsidRPr="2728BEC9">
        <w:rPr>
          <w:rFonts w:eastAsia="Arial"/>
          <w:sz w:val="24"/>
          <w:szCs w:val="24"/>
        </w:rPr>
        <w:t>Olivia Crane,</w:t>
      </w:r>
      <w:r w:rsidR="00900D6B" w:rsidRPr="2728BEC9">
        <w:rPr>
          <w:rFonts w:eastAsia="Arial"/>
          <w:sz w:val="24"/>
          <w:szCs w:val="24"/>
        </w:rPr>
        <w:t xml:space="preserve"> </w:t>
      </w:r>
      <w:r w:rsidR="11ED6071" w:rsidRPr="2728BEC9">
        <w:rPr>
          <w:rFonts w:eastAsia="Arial"/>
          <w:sz w:val="24"/>
          <w:szCs w:val="24"/>
        </w:rPr>
        <w:t>Senior Technical Analyst</w:t>
      </w:r>
      <w:r w:rsidR="00900D6B" w:rsidRPr="2728BEC9">
        <w:rPr>
          <w:rFonts w:eastAsia="Arial"/>
          <w:sz w:val="24"/>
          <w:szCs w:val="24"/>
        </w:rPr>
        <w:t xml:space="preserve">           </w:t>
      </w:r>
      <w:r w:rsidR="000662E7" w:rsidRPr="2728BEC9">
        <w:rPr>
          <w:rFonts w:eastAsia="Arial"/>
          <w:sz w:val="24"/>
          <w:szCs w:val="24"/>
        </w:rPr>
        <w:t xml:space="preserve">               </w:t>
      </w:r>
      <w:r w:rsidR="00900D6B" w:rsidRPr="2728BEC9">
        <w:rPr>
          <w:rFonts w:eastAsia="Arial"/>
          <w:sz w:val="24"/>
          <w:szCs w:val="24"/>
        </w:rPr>
        <w:t xml:space="preserve"> </w:t>
      </w:r>
      <w:r w:rsidR="6F21D984" w:rsidRPr="2728BEC9">
        <w:rPr>
          <w:rFonts w:eastAsia="Arial"/>
          <w:sz w:val="24"/>
          <w:szCs w:val="24"/>
        </w:rPr>
        <w:t xml:space="preserve">  </w:t>
      </w:r>
      <w:r>
        <w:tab/>
      </w:r>
      <w:r w:rsidR="0022068D" w:rsidRPr="2728BEC9">
        <w:rPr>
          <w:rFonts w:eastAsia="Arial"/>
          <w:sz w:val="24"/>
          <w:szCs w:val="24"/>
        </w:rPr>
        <w:t>Present for item 1</w:t>
      </w:r>
    </w:p>
    <w:p w14:paraId="632611FB" w14:textId="181BDAFE" w:rsidR="007404E6" w:rsidRDefault="007404E6" w:rsidP="2728BEC9">
      <w:pPr>
        <w:tabs>
          <w:tab w:val="left" w:pos="6096"/>
        </w:tabs>
        <w:rPr>
          <w:rFonts w:eastAsia="Arial"/>
          <w:sz w:val="24"/>
          <w:szCs w:val="24"/>
        </w:rPr>
      </w:pPr>
      <w:r w:rsidRPr="2728BEC9">
        <w:rPr>
          <w:rFonts w:eastAsia="Arial"/>
          <w:sz w:val="24"/>
          <w:szCs w:val="24"/>
        </w:rPr>
        <w:t>Jacob Grant, Senior Technical Analyst</w:t>
      </w:r>
      <w:r>
        <w:tab/>
      </w:r>
      <w:r w:rsidRPr="2728BEC9">
        <w:rPr>
          <w:rFonts w:eastAsia="Arial"/>
          <w:sz w:val="24"/>
          <w:szCs w:val="24"/>
        </w:rPr>
        <w:t xml:space="preserve">Present for item </w:t>
      </w:r>
      <w:r w:rsidR="2F68F579" w:rsidRPr="2728BEC9">
        <w:rPr>
          <w:rFonts w:eastAsia="Arial"/>
          <w:sz w:val="24"/>
          <w:szCs w:val="24"/>
        </w:rPr>
        <w:t>2</w:t>
      </w:r>
    </w:p>
    <w:p w14:paraId="3FD2990D" w14:textId="2F18ED90" w:rsidR="14E77F95" w:rsidRDefault="14E77F95" w:rsidP="2728BEC9">
      <w:pPr>
        <w:tabs>
          <w:tab w:val="left" w:pos="6096"/>
        </w:tabs>
        <w:rPr>
          <w:rFonts w:eastAsia="Arial"/>
          <w:sz w:val="24"/>
          <w:szCs w:val="24"/>
        </w:rPr>
      </w:pPr>
      <w:r w:rsidRPr="2728BEC9">
        <w:rPr>
          <w:rFonts w:eastAsia="Arial"/>
          <w:sz w:val="24"/>
          <w:szCs w:val="24"/>
        </w:rPr>
        <w:t>Korin Knight, Senior guidance content designer</w:t>
      </w:r>
      <w:r>
        <w:tab/>
      </w:r>
      <w:r w:rsidRPr="2728BEC9">
        <w:rPr>
          <w:rFonts w:eastAsia="Arial"/>
          <w:sz w:val="24"/>
          <w:szCs w:val="24"/>
        </w:rPr>
        <w:t>Present for item 2</w:t>
      </w:r>
    </w:p>
    <w:p w14:paraId="5D0F0288" w14:textId="600D6112" w:rsidR="00967BC5" w:rsidRDefault="00967BC5" w:rsidP="2728BEC9">
      <w:pPr>
        <w:tabs>
          <w:tab w:val="left" w:pos="6096"/>
        </w:tabs>
        <w:rPr>
          <w:rFonts w:eastAsia="Arial"/>
          <w:sz w:val="24"/>
          <w:szCs w:val="24"/>
        </w:rPr>
      </w:pPr>
      <w:r w:rsidRPr="2728BEC9">
        <w:rPr>
          <w:rFonts w:eastAsia="Arial"/>
          <w:sz w:val="24"/>
          <w:szCs w:val="24"/>
        </w:rPr>
        <w:t>Chidera Mark-Uchendu</w:t>
      </w:r>
      <w:r w:rsidR="00D567FC" w:rsidRPr="2728BEC9">
        <w:rPr>
          <w:rFonts w:eastAsia="Arial"/>
          <w:sz w:val="24"/>
          <w:szCs w:val="24"/>
        </w:rPr>
        <w:t>, Technical Analyst</w:t>
      </w:r>
      <w:r>
        <w:tab/>
      </w:r>
      <w:r w:rsidR="00D567FC" w:rsidRPr="2728BEC9">
        <w:rPr>
          <w:rFonts w:eastAsia="Arial"/>
          <w:sz w:val="24"/>
          <w:szCs w:val="24"/>
        </w:rPr>
        <w:t>Present for item</w:t>
      </w:r>
      <w:r w:rsidR="2C4DD2ED" w:rsidRPr="2728BEC9">
        <w:rPr>
          <w:rFonts w:eastAsia="Arial"/>
          <w:sz w:val="24"/>
          <w:szCs w:val="24"/>
        </w:rPr>
        <w:t xml:space="preserve"> 2</w:t>
      </w:r>
    </w:p>
    <w:p w14:paraId="2251C51B" w14:textId="25DEBD49" w:rsidR="00D567FC" w:rsidRPr="00E411AA" w:rsidRDefault="00D567FC" w:rsidP="2728BEC9">
      <w:pPr>
        <w:tabs>
          <w:tab w:val="left" w:pos="6096"/>
        </w:tabs>
        <w:rPr>
          <w:rFonts w:eastAsia="Arial"/>
          <w:sz w:val="24"/>
          <w:szCs w:val="24"/>
        </w:rPr>
      </w:pPr>
      <w:r w:rsidRPr="2728BEC9">
        <w:rPr>
          <w:rFonts w:eastAsia="Arial"/>
          <w:sz w:val="24"/>
          <w:szCs w:val="24"/>
        </w:rPr>
        <w:t>Iain Willits, Technical Analyst</w:t>
      </w:r>
      <w:r>
        <w:tab/>
      </w:r>
      <w:r w:rsidRPr="2728BEC9">
        <w:rPr>
          <w:rFonts w:eastAsia="Arial"/>
          <w:sz w:val="24"/>
          <w:szCs w:val="24"/>
        </w:rPr>
        <w:t xml:space="preserve">Present for item </w:t>
      </w:r>
      <w:r w:rsidR="3802B5A8" w:rsidRPr="2728BEC9">
        <w:rPr>
          <w:rFonts w:eastAsia="Arial"/>
          <w:sz w:val="24"/>
          <w:szCs w:val="24"/>
        </w:rPr>
        <w:t>2</w:t>
      </w:r>
    </w:p>
    <w:p w14:paraId="4A798032" w14:textId="77777777" w:rsidR="00900D6B" w:rsidRDefault="00900D6B" w:rsidP="00AF79FC">
      <w:pPr>
        <w:pStyle w:val="NoSpacing"/>
        <w:tabs>
          <w:tab w:val="right" w:pos="9746"/>
        </w:tabs>
        <w:rPr>
          <w:rFonts w:ascii="Arial" w:eastAsia="Arial" w:hAnsi="Arial" w:cs="Arial"/>
          <w:sz w:val="24"/>
          <w:szCs w:val="24"/>
          <w:highlight w:val="green"/>
        </w:rPr>
      </w:pPr>
    </w:p>
    <w:p w14:paraId="336E5F9F" w14:textId="341809D0" w:rsidR="0B669BC4" w:rsidRDefault="0B669BC4" w:rsidP="1EBBB0CE">
      <w:pPr>
        <w:pStyle w:val="Paragraphnonumbers"/>
        <w:tabs>
          <w:tab w:val="right" w:pos="9746"/>
        </w:tabs>
        <w:rPr>
          <w:rFonts w:eastAsia="Arial"/>
          <w:szCs w:val="24"/>
        </w:rPr>
      </w:pPr>
      <w:bookmarkStart w:id="0" w:name="_Hlk1984286"/>
    </w:p>
    <w:p w14:paraId="777E6236" w14:textId="11D563D7" w:rsidR="004B6473" w:rsidRDefault="00000000" w:rsidP="00750E74">
      <w:pPr>
        <w:pStyle w:val="Heading3unnumbered"/>
      </w:pPr>
      <w:sdt>
        <w:sdtPr>
          <w:id w:val="-752736027"/>
          <w:placeholder>
            <w:docPart w:val="A9616B54F66D4BF990327F9943776230"/>
          </w:placeholder>
        </w:sdtPr>
        <w:sdtContent>
          <w:r w:rsidR="004F0682">
            <w:t>EA</w:t>
          </w:r>
          <w:r w:rsidR="61153C09">
            <w:t xml:space="preserve">G </w:t>
          </w:r>
        </w:sdtContent>
      </w:sdt>
      <w:r w:rsidR="00BA4EAD">
        <w:t>representatives present</w:t>
      </w:r>
      <w:bookmarkEnd w:id="0"/>
    </w:p>
    <w:p w14:paraId="33B29570" w14:textId="6CF9C603" w:rsidR="0E8549F3" w:rsidRDefault="0E8549F3" w:rsidP="2728BEC9">
      <w:pPr>
        <w:tabs>
          <w:tab w:val="left" w:pos="6096"/>
        </w:tabs>
        <w:rPr>
          <w:rFonts w:eastAsia="Arial"/>
          <w:sz w:val="24"/>
          <w:szCs w:val="24"/>
        </w:rPr>
      </w:pPr>
      <w:r w:rsidRPr="2728BEC9">
        <w:rPr>
          <w:rFonts w:eastAsia="Arial"/>
          <w:color w:val="000000" w:themeColor="text1"/>
          <w:sz w:val="24"/>
          <w:szCs w:val="24"/>
        </w:rPr>
        <w:t xml:space="preserve">Nigel Armstrong (Kleijnen Systematic Reviews) </w:t>
      </w:r>
      <w:r>
        <w:tab/>
      </w:r>
      <w:r w:rsidR="0022068D" w:rsidRPr="2728BEC9">
        <w:rPr>
          <w:rFonts w:eastAsia="Arial"/>
          <w:sz w:val="24"/>
          <w:szCs w:val="24"/>
        </w:rPr>
        <w:t>Present for item 1</w:t>
      </w:r>
    </w:p>
    <w:p w14:paraId="26C8BFF5" w14:textId="2682034F" w:rsidR="00E77028" w:rsidRPr="002A3A97" w:rsidRDefault="0E8549F3" w:rsidP="2728BEC9">
      <w:pPr>
        <w:tabs>
          <w:tab w:val="left" w:pos="6096"/>
        </w:tabs>
        <w:rPr>
          <w:rFonts w:eastAsia="Arial"/>
          <w:sz w:val="24"/>
          <w:szCs w:val="24"/>
        </w:rPr>
      </w:pPr>
      <w:r w:rsidRPr="2728BEC9">
        <w:rPr>
          <w:rFonts w:eastAsia="Arial"/>
          <w:color w:val="000000" w:themeColor="text1"/>
          <w:sz w:val="24"/>
          <w:szCs w:val="24"/>
        </w:rPr>
        <w:t xml:space="preserve">Sabine Grimm (Kleijnen Systematic Reviews) </w:t>
      </w:r>
      <w:r>
        <w:tab/>
      </w:r>
      <w:r w:rsidR="0022068D" w:rsidRPr="2728BEC9">
        <w:rPr>
          <w:rFonts w:eastAsia="Arial"/>
          <w:sz w:val="24"/>
          <w:szCs w:val="24"/>
        </w:rPr>
        <w:t>Present for item 1</w:t>
      </w:r>
    </w:p>
    <w:p w14:paraId="7FC8274E" w14:textId="6F0556DF" w:rsidR="00E77028" w:rsidRPr="00E411AA" w:rsidRDefault="00457F6A" w:rsidP="2728BEC9">
      <w:pPr>
        <w:pStyle w:val="NoSpacing"/>
        <w:tabs>
          <w:tab w:val="left" w:pos="6096"/>
        </w:tabs>
        <w:rPr>
          <w:rFonts w:ascii="Arial" w:eastAsia="Arial" w:hAnsi="Arial" w:cs="Arial"/>
          <w:sz w:val="24"/>
          <w:szCs w:val="24"/>
        </w:rPr>
      </w:pPr>
      <w:r w:rsidRPr="2728BEC9">
        <w:rPr>
          <w:rFonts w:ascii="Arial" w:eastAsia="Arial" w:hAnsi="Arial" w:cs="Arial"/>
          <w:sz w:val="24"/>
          <w:szCs w:val="24"/>
        </w:rPr>
        <w:t>Ed Wilson (</w:t>
      </w:r>
      <w:r w:rsidR="6C621878" w:rsidRPr="2728BEC9">
        <w:rPr>
          <w:rFonts w:ascii="Arial" w:eastAsia="Arial" w:hAnsi="Arial" w:cs="Arial"/>
          <w:sz w:val="24"/>
          <w:szCs w:val="24"/>
        </w:rPr>
        <w:t>Exeter</w:t>
      </w:r>
      <w:r w:rsidR="13BF1240" w:rsidRPr="2728BEC9">
        <w:rPr>
          <w:rFonts w:ascii="Arial" w:eastAsia="Arial" w:hAnsi="Arial" w:cs="Arial"/>
          <w:sz w:val="24"/>
          <w:szCs w:val="24"/>
        </w:rPr>
        <w:t xml:space="preserve">)  </w:t>
      </w:r>
      <w:r w:rsidR="00B70CC8" w:rsidRPr="2728BEC9">
        <w:rPr>
          <w:rFonts w:ascii="Arial" w:eastAsia="Arial" w:hAnsi="Arial" w:cs="Arial"/>
          <w:sz w:val="24"/>
          <w:szCs w:val="24"/>
        </w:rPr>
        <w:t xml:space="preserve">                    </w:t>
      </w:r>
      <w:r w:rsidR="00E77028" w:rsidRPr="2728BEC9">
        <w:rPr>
          <w:rFonts w:ascii="Arial" w:eastAsia="Arial" w:hAnsi="Arial" w:cs="Arial"/>
          <w:sz w:val="24"/>
          <w:szCs w:val="24"/>
        </w:rPr>
        <w:t xml:space="preserve">             </w:t>
      </w:r>
      <w:r w:rsidR="00B70CC8" w:rsidRPr="2728BEC9">
        <w:rPr>
          <w:rFonts w:ascii="Arial" w:eastAsia="Arial" w:hAnsi="Arial" w:cs="Arial"/>
          <w:sz w:val="24"/>
          <w:szCs w:val="24"/>
        </w:rPr>
        <w:t xml:space="preserve"> </w:t>
      </w:r>
      <w:r>
        <w:tab/>
      </w:r>
      <w:r w:rsidR="00B70CC8" w:rsidRPr="2728BEC9">
        <w:rPr>
          <w:rFonts w:ascii="Arial" w:eastAsia="Arial" w:hAnsi="Arial" w:cs="Arial"/>
          <w:sz w:val="24"/>
          <w:szCs w:val="24"/>
        </w:rPr>
        <w:t xml:space="preserve">Present for item </w:t>
      </w:r>
      <w:r w:rsidR="0C6C57B2" w:rsidRPr="2728BEC9">
        <w:rPr>
          <w:rFonts w:ascii="Arial" w:eastAsia="Arial" w:hAnsi="Arial" w:cs="Arial"/>
          <w:sz w:val="24"/>
          <w:szCs w:val="24"/>
        </w:rPr>
        <w:t>2</w:t>
      </w:r>
    </w:p>
    <w:p w14:paraId="72E6A39D" w14:textId="1C5780C0" w:rsidR="00457F6A" w:rsidRDefault="00457F6A" w:rsidP="2728BEC9">
      <w:pPr>
        <w:pStyle w:val="NoSpacing"/>
        <w:tabs>
          <w:tab w:val="left" w:pos="6096"/>
        </w:tabs>
        <w:rPr>
          <w:rFonts w:ascii="Arial" w:eastAsia="Arial" w:hAnsi="Arial" w:cs="Arial"/>
          <w:sz w:val="24"/>
          <w:szCs w:val="24"/>
        </w:rPr>
      </w:pPr>
      <w:r w:rsidRPr="2728BEC9">
        <w:rPr>
          <w:rFonts w:ascii="Arial" w:eastAsia="Arial" w:hAnsi="Arial" w:cs="Arial"/>
          <w:sz w:val="24"/>
          <w:szCs w:val="24"/>
        </w:rPr>
        <w:t>Max Barnish (</w:t>
      </w:r>
      <w:r w:rsidR="7494EFAB" w:rsidRPr="2728BEC9">
        <w:rPr>
          <w:rFonts w:ascii="Arial" w:eastAsia="Arial" w:hAnsi="Arial" w:cs="Arial"/>
          <w:sz w:val="24"/>
          <w:szCs w:val="24"/>
        </w:rPr>
        <w:t>Exeter</w:t>
      </w:r>
      <w:r w:rsidR="0E1D0D78" w:rsidRPr="2728BEC9">
        <w:rPr>
          <w:rFonts w:ascii="Arial" w:eastAsia="Arial" w:hAnsi="Arial" w:cs="Arial"/>
          <w:sz w:val="24"/>
          <w:szCs w:val="24"/>
        </w:rPr>
        <w:t xml:space="preserve">)  </w:t>
      </w:r>
      <w:r w:rsidR="00B70CC8" w:rsidRPr="2728BEC9">
        <w:rPr>
          <w:rFonts w:ascii="Arial" w:eastAsia="Arial" w:hAnsi="Arial" w:cs="Arial"/>
          <w:sz w:val="24"/>
          <w:szCs w:val="24"/>
        </w:rPr>
        <w:t xml:space="preserve">                </w:t>
      </w:r>
      <w:r w:rsidR="00E77028" w:rsidRPr="2728BEC9">
        <w:rPr>
          <w:rFonts w:ascii="Arial" w:eastAsia="Arial" w:hAnsi="Arial" w:cs="Arial"/>
          <w:sz w:val="24"/>
          <w:szCs w:val="24"/>
        </w:rPr>
        <w:t xml:space="preserve">             </w:t>
      </w:r>
      <w:r w:rsidR="00B70CC8" w:rsidRPr="2728BEC9">
        <w:rPr>
          <w:rFonts w:ascii="Arial" w:eastAsia="Arial" w:hAnsi="Arial" w:cs="Arial"/>
          <w:sz w:val="24"/>
          <w:szCs w:val="24"/>
        </w:rPr>
        <w:t xml:space="preserve"> </w:t>
      </w:r>
      <w:bookmarkStart w:id="1" w:name="_Hlk204006762"/>
      <w:r>
        <w:tab/>
      </w:r>
      <w:r w:rsidR="00B70CC8" w:rsidRPr="2728BEC9">
        <w:rPr>
          <w:rFonts w:ascii="Arial" w:eastAsia="Arial" w:hAnsi="Arial" w:cs="Arial"/>
          <w:sz w:val="24"/>
          <w:szCs w:val="24"/>
        </w:rPr>
        <w:t xml:space="preserve">Present for item </w:t>
      </w:r>
      <w:r w:rsidR="4CF3E594" w:rsidRPr="2728BEC9">
        <w:rPr>
          <w:rFonts w:ascii="Arial" w:eastAsia="Arial" w:hAnsi="Arial" w:cs="Arial"/>
          <w:sz w:val="24"/>
          <w:szCs w:val="24"/>
        </w:rPr>
        <w:t>2</w:t>
      </w:r>
    </w:p>
    <w:bookmarkEnd w:id="1"/>
    <w:p w14:paraId="76C497D1" w14:textId="6453EABB" w:rsidR="00D6694D" w:rsidRPr="007F4298" w:rsidRDefault="00D6694D" w:rsidP="6017B986">
      <w:pPr>
        <w:pStyle w:val="Paragraphnonumbers"/>
        <w:rPr>
          <w:rFonts w:eastAsia="Arial"/>
          <w:szCs w:val="24"/>
          <w:lang w:eastAsia="en-US"/>
        </w:rPr>
      </w:pPr>
    </w:p>
    <w:p w14:paraId="747FC995" w14:textId="3B0B6F6F" w:rsidR="00144D4D" w:rsidRDefault="004B6473" w:rsidP="35F7C2AE">
      <w:pPr>
        <w:pStyle w:val="Heading3unnumbered"/>
        <w:tabs>
          <w:tab w:val="left" w:pos="6521"/>
        </w:tabs>
      </w:pPr>
      <w:r w:rsidRPr="00F53B9D">
        <w:t>Professional experts present</w:t>
      </w:r>
    </w:p>
    <w:p w14:paraId="47B7E3CE" w14:textId="26F81AA5" w:rsidR="00CC2A05" w:rsidRDefault="3FB7FE68" w:rsidP="00F138BC">
      <w:pPr>
        <w:pStyle w:val="Paragraphnonumbers"/>
        <w:tabs>
          <w:tab w:val="left" w:pos="6096"/>
        </w:tabs>
        <w:spacing w:after="0" w:line="240" w:lineRule="auto"/>
        <w:rPr>
          <w:lang w:eastAsia="en-US"/>
        </w:rPr>
      </w:pPr>
      <w:r w:rsidRPr="2728BEC9">
        <w:rPr>
          <w:lang w:eastAsia="en-US"/>
        </w:rPr>
        <w:t>Ben Wanless</w:t>
      </w:r>
      <w:r w:rsidR="774B04AB" w:rsidRPr="2728BEC9">
        <w:rPr>
          <w:lang w:eastAsia="en-US"/>
        </w:rPr>
        <w:t>, Consultant Physiotherapist</w:t>
      </w:r>
      <w:r w:rsidR="00CC2A05" w:rsidRPr="2728BEC9">
        <w:rPr>
          <w:lang w:eastAsia="en-US"/>
        </w:rPr>
        <w:t xml:space="preserve">          </w:t>
      </w:r>
      <w:bookmarkStart w:id="2" w:name="_Hlk204006693"/>
      <w:r>
        <w:tab/>
      </w:r>
      <w:r w:rsidR="00CC2A05" w:rsidRPr="2728BEC9">
        <w:rPr>
          <w:lang w:eastAsia="en-US"/>
        </w:rPr>
        <w:t>Present for item</w:t>
      </w:r>
      <w:r w:rsidR="00F138BC" w:rsidRPr="2728BEC9">
        <w:rPr>
          <w:lang w:eastAsia="en-US"/>
        </w:rPr>
        <w:t xml:space="preserve"> 1</w:t>
      </w:r>
    </w:p>
    <w:bookmarkEnd w:id="2"/>
    <w:p w14:paraId="5545EE10" w14:textId="44089BD7" w:rsidR="00A85306" w:rsidRDefault="439E3551" w:rsidP="00F138BC">
      <w:pPr>
        <w:pStyle w:val="Paragraphnonumbers"/>
        <w:tabs>
          <w:tab w:val="left" w:pos="6096"/>
        </w:tabs>
        <w:spacing w:after="0" w:line="240" w:lineRule="auto"/>
        <w:rPr>
          <w:lang w:eastAsia="en-US"/>
        </w:rPr>
      </w:pPr>
      <w:r w:rsidRPr="2728BEC9">
        <w:rPr>
          <w:rFonts w:eastAsia="Aptos Narrow"/>
          <w:lang w:eastAsia="en-US"/>
        </w:rPr>
        <w:t>Roanna Burgess</w:t>
      </w:r>
      <w:r w:rsidRPr="2728BEC9">
        <w:rPr>
          <w:lang w:eastAsia="en-US"/>
        </w:rPr>
        <w:t xml:space="preserve">, Consultant Physiotherapist          </w:t>
      </w:r>
      <w:r>
        <w:tab/>
      </w:r>
      <w:r w:rsidRPr="2728BEC9">
        <w:rPr>
          <w:lang w:eastAsia="en-US"/>
        </w:rPr>
        <w:t xml:space="preserve">Present for item </w:t>
      </w:r>
      <w:r w:rsidR="00F138BC" w:rsidRPr="2728BEC9">
        <w:rPr>
          <w:lang w:eastAsia="en-US"/>
        </w:rPr>
        <w:t>1</w:t>
      </w:r>
    </w:p>
    <w:p w14:paraId="700B21CA" w14:textId="19059971" w:rsidR="00CC2A05" w:rsidRPr="00F710AF" w:rsidRDefault="6D29677C" w:rsidP="2728BEC9">
      <w:pPr>
        <w:tabs>
          <w:tab w:val="left" w:pos="6096"/>
        </w:tabs>
      </w:pPr>
      <w:r w:rsidRPr="2728BEC9">
        <w:rPr>
          <w:rFonts w:eastAsia="Arial"/>
          <w:color w:val="000000" w:themeColor="text1"/>
        </w:rPr>
        <w:t>Corinna Petre</w:t>
      </w:r>
      <w:r>
        <w:t xml:space="preserve">, </w:t>
      </w:r>
      <w:r w:rsidRPr="2728BEC9">
        <w:rPr>
          <w:rFonts w:ascii="Aptos Narrow" w:eastAsia="Aptos Narrow" w:hAnsi="Aptos Narrow" w:cs="Aptos Narrow"/>
          <w:color w:val="242424"/>
        </w:rPr>
        <w:t>NACR</w:t>
      </w:r>
      <w:r>
        <w:t xml:space="preserve">                                                      </w:t>
      </w:r>
      <w:r>
        <w:tab/>
        <w:t>Present for item</w:t>
      </w:r>
      <w:r w:rsidR="003E4354">
        <w:t xml:space="preserve"> </w:t>
      </w:r>
      <w:r w:rsidR="079DEB5E">
        <w:t>2</w:t>
      </w:r>
    </w:p>
    <w:p w14:paraId="632217B3" w14:textId="6B360F46" w:rsidR="00CC2A05" w:rsidRPr="00F710AF" w:rsidRDefault="3EE7D2F5" w:rsidP="2728BEC9">
      <w:pPr>
        <w:pStyle w:val="Paragraphnonumbers"/>
        <w:tabs>
          <w:tab w:val="left" w:pos="6096"/>
        </w:tabs>
        <w:spacing w:after="0" w:line="240" w:lineRule="auto"/>
        <w:rPr>
          <w:lang w:eastAsia="en-US"/>
        </w:rPr>
      </w:pPr>
      <w:r w:rsidRPr="2728BEC9">
        <w:rPr>
          <w:lang w:eastAsia="en-US"/>
        </w:rPr>
        <w:t>Alexander Harrison</w:t>
      </w:r>
      <w:r w:rsidR="6D29677C" w:rsidRPr="2728BEC9">
        <w:rPr>
          <w:lang w:eastAsia="en-US"/>
        </w:rPr>
        <w:t xml:space="preserve">, </w:t>
      </w:r>
      <w:r w:rsidR="3AC51A06" w:rsidRPr="2728BEC9">
        <w:rPr>
          <w:rFonts w:eastAsia="Aptos Narrow"/>
          <w:lang w:eastAsia="en-US"/>
        </w:rPr>
        <w:t>Lead Analyst, NACR</w:t>
      </w:r>
      <w:r w:rsidR="6D29677C" w:rsidRPr="2728BEC9">
        <w:rPr>
          <w:lang w:eastAsia="en-US"/>
        </w:rPr>
        <w:t xml:space="preserve">          </w:t>
      </w:r>
      <w:r>
        <w:tab/>
      </w:r>
      <w:r w:rsidR="6D29677C" w:rsidRPr="2728BEC9">
        <w:rPr>
          <w:lang w:eastAsia="en-US"/>
        </w:rPr>
        <w:t>Present for item</w:t>
      </w:r>
      <w:r w:rsidR="3AFE3744" w:rsidRPr="2728BEC9">
        <w:rPr>
          <w:lang w:eastAsia="en-US"/>
        </w:rPr>
        <w:t xml:space="preserve"> 2</w:t>
      </w:r>
    </w:p>
    <w:p w14:paraId="15B9E64B" w14:textId="6D9DAD80" w:rsidR="00CC2A05" w:rsidRDefault="00172063" w:rsidP="00CC2A05">
      <w:pPr>
        <w:pStyle w:val="Heading3unnumbered"/>
        <w:rPr>
          <w:rFonts w:eastAsia="Times New Roman" w:cs="Arial"/>
          <w:b w:val="0"/>
          <w:color w:val="auto"/>
          <w:kern w:val="0"/>
          <w:szCs w:val="22"/>
        </w:rPr>
      </w:pPr>
      <w:r w:rsidRPr="005B2F36">
        <w:t>Specialist committee members present</w:t>
      </w:r>
    </w:p>
    <w:p w14:paraId="3B5387B3" w14:textId="507E26A0" w:rsidR="2784229D" w:rsidRPr="00EB354F" w:rsidRDefault="2784229D" w:rsidP="2728BEC9">
      <w:pPr>
        <w:tabs>
          <w:tab w:val="left" w:pos="6096"/>
          <w:tab w:val="left" w:pos="7230"/>
        </w:tabs>
        <w:rPr>
          <w:sz w:val="24"/>
          <w:szCs w:val="24"/>
        </w:rPr>
      </w:pPr>
      <w:r w:rsidRPr="2728BEC9">
        <w:rPr>
          <w:sz w:val="24"/>
          <w:szCs w:val="24"/>
        </w:rPr>
        <w:t>Dominic Cullen (</w:t>
      </w:r>
      <w:r w:rsidRPr="2728BEC9">
        <w:rPr>
          <w:rFonts w:eastAsia="Aptos Narrow"/>
          <w:color w:val="242424"/>
          <w:sz w:val="24"/>
          <w:szCs w:val="24"/>
        </w:rPr>
        <w:t>MSK Physiotherapist and research associate</w:t>
      </w:r>
      <w:r w:rsidRPr="2728BEC9">
        <w:rPr>
          <w:sz w:val="24"/>
          <w:szCs w:val="24"/>
        </w:rPr>
        <w:t xml:space="preserve">)    </w:t>
      </w:r>
      <w:r>
        <w:tab/>
      </w:r>
      <w:r w:rsidRPr="2728BEC9">
        <w:rPr>
          <w:sz w:val="24"/>
          <w:szCs w:val="24"/>
        </w:rPr>
        <w:t>Present for item</w:t>
      </w:r>
      <w:r w:rsidR="003E4354" w:rsidRPr="2728BEC9">
        <w:rPr>
          <w:sz w:val="24"/>
          <w:szCs w:val="24"/>
        </w:rPr>
        <w:t xml:space="preserve"> 1</w:t>
      </w:r>
    </w:p>
    <w:p w14:paraId="102CCF4E" w14:textId="27A913B2" w:rsidR="417D5165" w:rsidRPr="00EB354F" w:rsidRDefault="2784229D" w:rsidP="2728BEC9">
      <w:pPr>
        <w:tabs>
          <w:tab w:val="left" w:pos="5954"/>
          <w:tab w:val="left" w:pos="7230"/>
        </w:tabs>
        <w:rPr>
          <w:sz w:val="24"/>
          <w:szCs w:val="24"/>
        </w:rPr>
      </w:pPr>
      <w:r w:rsidRPr="2728BEC9">
        <w:rPr>
          <w:rFonts w:eastAsia="Arial"/>
          <w:color w:val="000000" w:themeColor="text1"/>
          <w:sz w:val="24"/>
          <w:szCs w:val="24"/>
        </w:rPr>
        <w:t>Gareth Gault</w:t>
      </w:r>
      <w:r w:rsidRPr="2728BEC9">
        <w:rPr>
          <w:sz w:val="24"/>
          <w:szCs w:val="24"/>
        </w:rPr>
        <w:t xml:space="preserve"> (Lay Member)                                                   </w:t>
      </w:r>
      <w:r>
        <w:tab/>
      </w:r>
      <w:r w:rsidRPr="2728BEC9">
        <w:rPr>
          <w:sz w:val="24"/>
          <w:szCs w:val="24"/>
        </w:rPr>
        <w:t>Present for item</w:t>
      </w:r>
      <w:r w:rsidR="4C116D25" w:rsidRPr="2728BEC9">
        <w:rPr>
          <w:sz w:val="24"/>
          <w:szCs w:val="24"/>
        </w:rPr>
        <w:t xml:space="preserve"> 1</w:t>
      </w:r>
    </w:p>
    <w:p w14:paraId="5CE794A9" w14:textId="55385858" w:rsidR="2D671B54" w:rsidRPr="00EB354F" w:rsidRDefault="2784229D" w:rsidP="2728BEC9">
      <w:pPr>
        <w:tabs>
          <w:tab w:val="left" w:pos="5954"/>
          <w:tab w:val="left" w:pos="7230"/>
        </w:tabs>
        <w:rPr>
          <w:sz w:val="24"/>
          <w:szCs w:val="24"/>
        </w:rPr>
      </w:pPr>
      <w:r w:rsidRPr="2728BEC9">
        <w:rPr>
          <w:rFonts w:eastAsia="Arial"/>
          <w:color w:val="000000" w:themeColor="text1"/>
          <w:sz w:val="24"/>
          <w:szCs w:val="24"/>
        </w:rPr>
        <w:t>Johan Holte</w:t>
      </w:r>
      <w:r w:rsidRPr="2728BEC9">
        <w:rPr>
          <w:sz w:val="24"/>
          <w:szCs w:val="24"/>
        </w:rPr>
        <w:t xml:space="preserve">  (</w:t>
      </w:r>
      <w:r w:rsidRPr="2728BEC9">
        <w:rPr>
          <w:rFonts w:eastAsia="Aptos Narrow"/>
          <w:color w:val="242424"/>
          <w:sz w:val="24"/>
          <w:szCs w:val="24"/>
        </w:rPr>
        <w:t>Consultant Physiotherapist)</w:t>
      </w:r>
      <w:r w:rsidRPr="2728BEC9">
        <w:rPr>
          <w:sz w:val="24"/>
          <w:szCs w:val="24"/>
        </w:rPr>
        <w:t xml:space="preserve">                                         </w:t>
      </w:r>
      <w:r>
        <w:tab/>
      </w:r>
      <w:r w:rsidRPr="2728BEC9">
        <w:rPr>
          <w:sz w:val="24"/>
          <w:szCs w:val="24"/>
        </w:rPr>
        <w:t>Present for item</w:t>
      </w:r>
      <w:r w:rsidR="5123ED1F" w:rsidRPr="2728BEC9">
        <w:rPr>
          <w:sz w:val="24"/>
          <w:szCs w:val="24"/>
        </w:rPr>
        <w:t xml:space="preserve"> 1</w:t>
      </w:r>
    </w:p>
    <w:p w14:paraId="329A810C" w14:textId="16E1A527" w:rsidR="03541AF9" w:rsidRPr="00EB354F" w:rsidRDefault="035CC2BB" w:rsidP="2728BEC9">
      <w:pPr>
        <w:tabs>
          <w:tab w:val="left" w:pos="5954"/>
          <w:tab w:val="left" w:pos="7230"/>
        </w:tabs>
        <w:rPr>
          <w:sz w:val="24"/>
          <w:szCs w:val="24"/>
        </w:rPr>
      </w:pPr>
      <w:r w:rsidRPr="2728BEC9">
        <w:rPr>
          <w:sz w:val="24"/>
          <w:szCs w:val="24"/>
        </w:rPr>
        <w:t>Michelle Manzie</w:t>
      </w:r>
      <w:r w:rsidR="2784229D" w:rsidRPr="2728BEC9">
        <w:rPr>
          <w:sz w:val="24"/>
          <w:szCs w:val="24"/>
        </w:rPr>
        <w:t xml:space="preserve"> (</w:t>
      </w:r>
      <w:r w:rsidR="4CC8C29F" w:rsidRPr="2728BEC9">
        <w:rPr>
          <w:rFonts w:eastAsia="Aptos Narrow"/>
          <w:color w:val="242424"/>
          <w:sz w:val="24"/>
          <w:szCs w:val="24"/>
        </w:rPr>
        <w:t>Lay Member</w:t>
      </w:r>
      <w:r w:rsidR="2784229D" w:rsidRPr="2728BEC9">
        <w:rPr>
          <w:sz w:val="24"/>
          <w:szCs w:val="24"/>
        </w:rPr>
        <w:t xml:space="preserve">)               </w:t>
      </w:r>
      <w:r>
        <w:tab/>
      </w:r>
      <w:r>
        <w:tab/>
      </w:r>
      <w:r w:rsidR="2784229D" w:rsidRPr="2728BEC9">
        <w:rPr>
          <w:sz w:val="24"/>
          <w:szCs w:val="24"/>
        </w:rPr>
        <w:t>Present for item</w:t>
      </w:r>
      <w:r w:rsidR="55CDFC8F" w:rsidRPr="2728BEC9">
        <w:rPr>
          <w:sz w:val="24"/>
          <w:szCs w:val="24"/>
        </w:rPr>
        <w:t xml:space="preserve"> 1</w:t>
      </w:r>
    </w:p>
    <w:p w14:paraId="44E61C7B" w14:textId="05CDC278" w:rsidR="31F512DE" w:rsidRPr="00EB354F" w:rsidRDefault="4D6BBD12" w:rsidP="2728BEC9">
      <w:pPr>
        <w:tabs>
          <w:tab w:val="left" w:pos="5954"/>
          <w:tab w:val="left" w:pos="7230"/>
        </w:tabs>
        <w:rPr>
          <w:sz w:val="24"/>
          <w:szCs w:val="24"/>
        </w:rPr>
      </w:pPr>
      <w:r w:rsidRPr="2728BEC9">
        <w:rPr>
          <w:rFonts w:eastAsia="Arial"/>
          <w:color w:val="000000" w:themeColor="text1"/>
          <w:sz w:val="24"/>
          <w:szCs w:val="24"/>
        </w:rPr>
        <w:t>Philip Conaghan</w:t>
      </w:r>
      <w:r w:rsidRPr="2728BEC9">
        <w:rPr>
          <w:sz w:val="24"/>
          <w:szCs w:val="24"/>
        </w:rPr>
        <w:t xml:space="preserve"> </w:t>
      </w:r>
      <w:r w:rsidR="2784229D" w:rsidRPr="2728BEC9">
        <w:rPr>
          <w:sz w:val="24"/>
          <w:szCs w:val="24"/>
        </w:rPr>
        <w:t>(</w:t>
      </w:r>
      <w:r w:rsidR="2F891977" w:rsidRPr="2728BEC9">
        <w:rPr>
          <w:rFonts w:eastAsia="Aptos Narrow"/>
          <w:color w:val="242424"/>
          <w:sz w:val="24"/>
          <w:szCs w:val="24"/>
        </w:rPr>
        <w:t>Director</w:t>
      </w:r>
      <w:r w:rsidR="2784229D" w:rsidRPr="2728BEC9">
        <w:rPr>
          <w:sz w:val="24"/>
          <w:szCs w:val="24"/>
        </w:rPr>
        <w:t xml:space="preserve">)               </w:t>
      </w:r>
      <w:r>
        <w:tab/>
      </w:r>
      <w:r>
        <w:tab/>
      </w:r>
      <w:r w:rsidR="2784229D" w:rsidRPr="2728BEC9">
        <w:rPr>
          <w:sz w:val="24"/>
          <w:szCs w:val="24"/>
        </w:rPr>
        <w:t>Present for item</w:t>
      </w:r>
      <w:r w:rsidR="546DC5DB" w:rsidRPr="2728BEC9">
        <w:rPr>
          <w:sz w:val="24"/>
          <w:szCs w:val="24"/>
        </w:rPr>
        <w:t xml:space="preserve"> 1</w:t>
      </w:r>
    </w:p>
    <w:p w14:paraId="3CB56789" w14:textId="2668CF9C" w:rsidR="003E4354" w:rsidRDefault="0749873E" w:rsidP="2728BEC9">
      <w:pPr>
        <w:tabs>
          <w:tab w:val="left" w:pos="5954"/>
          <w:tab w:val="left" w:pos="7230"/>
        </w:tabs>
        <w:rPr>
          <w:sz w:val="24"/>
          <w:szCs w:val="24"/>
        </w:rPr>
      </w:pPr>
      <w:r w:rsidRPr="2728BEC9">
        <w:rPr>
          <w:rFonts w:eastAsia="Arial"/>
          <w:color w:val="000000" w:themeColor="text1"/>
          <w:sz w:val="24"/>
          <w:szCs w:val="24"/>
        </w:rPr>
        <w:t>Sam Cheffins</w:t>
      </w:r>
      <w:r w:rsidRPr="2728BEC9">
        <w:rPr>
          <w:sz w:val="24"/>
          <w:szCs w:val="24"/>
        </w:rPr>
        <w:t xml:space="preserve"> </w:t>
      </w:r>
      <w:r w:rsidR="2784229D" w:rsidRPr="2728BEC9">
        <w:rPr>
          <w:sz w:val="24"/>
          <w:szCs w:val="24"/>
        </w:rPr>
        <w:t>(</w:t>
      </w:r>
      <w:r w:rsidR="0E33DC93" w:rsidRPr="2728BEC9">
        <w:rPr>
          <w:rFonts w:eastAsia="Aptos Narrow"/>
          <w:color w:val="242424"/>
          <w:sz w:val="24"/>
          <w:szCs w:val="24"/>
        </w:rPr>
        <w:t>First Contact Practitioner &amp;</w:t>
      </w:r>
      <w:r w:rsidR="2784229D" w:rsidRPr="2728BEC9">
        <w:rPr>
          <w:rFonts w:eastAsia="Aptos Narrow"/>
          <w:color w:val="242424"/>
          <w:sz w:val="24"/>
          <w:szCs w:val="24"/>
        </w:rPr>
        <w:t xml:space="preserve"> Physiotherapist</w:t>
      </w:r>
      <w:r w:rsidR="0E33DC93" w:rsidRPr="2728BEC9">
        <w:rPr>
          <w:rFonts w:eastAsia="Aptos Narrow"/>
          <w:color w:val="242424"/>
          <w:sz w:val="24"/>
          <w:szCs w:val="24"/>
        </w:rPr>
        <w:t>)</w:t>
      </w:r>
      <w:r w:rsidR="2784229D" w:rsidRPr="2728BEC9">
        <w:rPr>
          <w:sz w:val="24"/>
          <w:szCs w:val="24"/>
        </w:rPr>
        <w:t xml:space="preserve">             </w:t>
      </w:r>
      <w:r>
        <w:tab/>
      </w:r>
      <w:r w:rsidR="2784229D" w:rsidRPr="2728BEC9">
        <w:rPr>
          <w:sz w:val="24"/>
          <w:szCs w:val="24"/>
        </w:rPr>
        <w:t>Present for item</w:t>
      </w:r>
      <w:r w:rsidR="6D6F219C" w:rsidRPr="2728BEC9">
        <w:rPr>
          <w:sz w:val="24"/>
          <w:szCs w:val="24"/>
        </w:rPr>
        <w:t xml:space="preserve"> 1</w:t>
      </w:r>
    </w:p>
    <w:p w14:paraId="0CBEC3D3" w14:textId="0F5670A7" w:rsidR="003E4354" w:rsidRDefault="003E4354" w:rsidP="003E4354">
      <w:pPr>
        <w:tabs>
          <w:tab w:val="left" w:pos="5954"/>
          <w:tab w:val="left" w:pos="7230"/>
        </w:tabs>
        <w:rPr>
          <w:sz w:val="24"/>
          <w:szCs w:val="24"/>
          <w:highlight w:val="green"/>
        </w:rPr>
      </w:pPr>
    </w:p>
    <w:p w14:paraId="4D9078DD" w14:textId="1560B8B0" w:rsidR="00CC2A05" w:rsidRPr="009A17B6" w:rsidRDefault="00CC2A05" w:rsidP="2728BEC9">
      <w:pPr>
        <w:tabs>
          <w:tab w:val="left" w:pos="5954"/>
          <w:tab w:val="left" w:pos="7230"/>
        </w:tabs>
        <w:rPr>
          <w:sz w:val="24"/>
          <w:szCs w:val="24"/>
        </w:rPr>
      </w:pPr>
      <w:r w:rsidRPr="2728BEC9">
        <w:rPr>
          <w:sz w:val="24"/>
          <w:szCs w:val="24"/>
        </w:rPr>
        <w:t>Anna Steward (Cardiac Rehabilitation Programme Manager)</w:t>
      </w:r>
      <w:r w:rsidR="00F65D6F" w:rsidRPr="2728BEC9">
        <w:rPr>
          <w:sz w:val="24"/>
          <w:szCs w:val="24"/>
        </w:rPr>
        <w:t xml:space="preserve">  </w:t>
      </w:r>
      <w:r>
        <w:tab/>
      </w:r>
      <w:r w:rsidR="00F65D6F" w:rsidRPr="2728BEC9">
        <w:rPr>
          <w:sz w:val="24"/>
          <w:szCs w:val="24"/>
        </w:rPr>
        <w:t>Present for item</w:t>
      </w:r>
      <w:r w:rsidR="388E7969" w:rsidRPr="2728BEC9">
        <w:rPr>
          <w:sz w:val="24"/>
          <w:szCs w:val="24"/>
        </w:rPr>
        <w:t xml:space="preserve"> 2</w:t>
      </w:r>
    </w:p>
    <w:p w14:paraId="19FADC6D" w14:textId="71E5E59F" w:rsidR="00A85306" w:rsidRDefault="00CC2A05" w:rsidP="2728BEC9">
      <w:pPr>
        <w:tabs>
          <w:tab w:val="left" w:pos="5954"/>
          <w:tab w:val="left" w:pos="7230"/>
        </w:tabs>
        <w:rPr>
          <w:sz w:val="24"/>
          <w:szCs w:val="24"/>
        </w:rPr>
      </w:pPr>
      <w:r w:rsidRPr="2728BEC9">
        <w:rPr>
          <w:sz w:val="24"/>
          <w:szCs w:val="24"/>
        </w:rPr>
        <w:t>Heather Probert (Consultant Physiotherapist)</w:t>
      </w:r>
      <w:r w:rsidR="00F65D6F" w:rsidRPr="2728BEC9">
        <w:rPr>
          <w:sz w:val="24"/>
          <w:szCs w:val="24"/>
        </w:rPr>
        <w:t xml:space="preserve">                             </w:t>
      </w:r>
      <w:r>
        <w:tab/>
      </w:r>
      <w:r w:rsidR="00F65D6F" w:rsidRPr="2728BEC9">
        <w:rPr>
          <w:sz w:val="24"/>
          <w:szCs w:val="24"/>
        </w:rPr>
        <w:t>Present for item</w:t>
      </w:r>
      <w:r w:rsidR="205A4BF5" w:rsidRPr="2728BEC9">
        <w:rPr>
          <w:sz w:val="24"/>
          <w:szCs w:val="24"/>
        </w:rPr>
        <w:t xml:space="preserve"> 2</w:t>
      </w:r>
    </w:p>
    <w:p w14:paraId="25CA940C" w14:textId="2E9844BC" w:rsidR="005658BB" w:rsidRPr="003E4354" w:rsidRDefault="005658BB" w:rsidP="2728BEC9">
      <w:pPr>
        <w:tabs>
          <w:tab w:val="left" w:pos="5954"/>
          <w:tab w:val="left" w:pos="7230"/>
        </w:tabs>
        <w:rPr>
          <w:sz w:val="24"/>
          <w:szCs w:val="24"/>
        </w:rPr>
      </w:pPr>
      <w:r w:rsidRPr="2728BEC9">
        <w:rPr>
          <w:sz w:val="24"/>
          <w:szCs w:val="24"/>
        </w:rPr>
        <w:t xml:space="preserve">Suzie Power </w:t>
      </w:r>
      <w:r w:rsidR="00E30F54" w:rsidRPr="2728BEC9">
        <w:rPr>
          <w:sz w:val="24"/>
          <w:szCs w:val="24"/>
        </w:rPr>
        <w:t>(Lay member)</w:t>
      </w:r>
      <w:r>
        <w:tab/>
      </w:r>
      <w:r>
        <w:tab/>
      </w:r>
      <w:r w:rsidR="00E30F54" w:rsidRPr="2728BEC9">
        <w:rPr>
          <w:sz w:val="24"/>
          <w:szCs w:val="24"/>
        </w:rPr>
        <w:t>Present for item</w:t>
      </w:r>
      <w:r w:rsidR="24D60AF1" w:rsidRPr="2728BEC9">
        <w:rPr>
          <w:sz w:val="24"/>
          <w:szCs w:val="24"/>
        </w:rPr>
        <w:t xml:space="preserve"> 2</w:t>
      </w:r>
    </w:p>
    <w:p w14:paraId="2F47252E" w14:textId="5FBB660C" w:rsidR="00A85306" w:rsidRPr="003E4354" w:rsidRDefault="00CC2A05" w:rsidP="2728BEC9">
      <w:pPr>
        <w:tabs>
          <w:tab w:val="left" w:pos="5954"/>
          <w:tab w:val="left" w:pos="7230"/>
        </w:tabs>
        <w:rPr>
          <w:sz w:val="24"/>
          <w:szCs w:val="24"/>
        </w:rPr>
      </w:pPr>
      <w:r w:rsidRPr="2728BEC9">
        <w:rPr>
          <w:sz w:val="24"/>
          <w:szCs w:val="24"/>
        </w:rPr>
        <w:t>Goran Lukic (Principal Clinical Psychologist)</w:t>
      </w:r>
      <w:r w:rsidR="00F65D6F" w:rsidRPr="2728BEC9">
        <w:rPr>
          <w:sz w:val="24"/>
          <w:szCs w:val="24"/>
        </w:rPr>
        <w:t xml:space="preserve">                                </w:t>
      </w:r>
      <w:r>
        <w:tab/>
      </w:r>
      <w:r w:rsidR="00F65D6F" w:rsidRPr="2728BEC9">
        <w:rPr>
          <w:sz w:val="24"/>
          <w:szCs w:val="24"/>
        </w:rPr>
        <w:t>Present for item</w:t>
      </w:r>
      <w:r w:rsidR="44E435C4" w:rsidRPr="2728BEC9">
        <w:rPr>
          <w:sz w:val="24"/>
          <w:szCs w:val="24"/>
        </w:rPr>
        <w:t xml:space="preserve"> 2</w:t>
      </w:r>
    </w:p>
    <w:p w14:paraId="2FB6F301" w14:textId="0CC1C543" w:rsidR="00A85306" w:rsidRPr="003E4354" w:rsidRDefault="00CC2A05" w:rsidP="2728BEC9">
      <w:pPr>
        <w:tabs>
          <w:tab w:val="left" w:pos="5954"/>
          <w:tab w:val="left" w:pos="7230"/>
        </w:tabs>
        <w:rPr>
          <w:sz w:val="24"/>
          <w:szCs w:val="24"/>
        </w:rPr>
      </w:pPr>
      <w:r w:rsidRPr="2728BEC9">
        <w:rPr>
          <w:sz w:val="24"/>
          <w:szCs w:val="24"/>
        </w:rPr>
        <w:t>Debra Quantrill (Patient Representative)</w:t>
      </w:r>
      <w:r w:rsidR="00F65D6F" w:rsidRPr="2728BEC9">
        <w:rPr>
          <w:sz w:val="24"/>
          <w:szCs w:val="24"/>
        </w:rPr>
        <w:t xml:space="preserve">                                      </w:t>
      </w:r>
      <w:r>
        <w:tab/>
      </w:r>
      <w:r w:rsidR="00F65D6F" w:rsidRPr="2728BEC9">
        <w:rPr>
          <w:sz w:val="24"/>
          <w:szCs w:val="24"/>
        </w:rPr>
        <w:t>Present for item</w:t>
      </w:r>
      <w:r w:rsidR="2B16EE75" w:rsidRPr="2728BEC9">
        <w:rPr>
          <w:sz w:val="24"/>
          <w:szCs w:val="24"/>
        </w:rPr>
        <w:t xml:space="preserve"> 2</w:t>
      </w:r>
    </w:p>
    <w:p w14:paraId="0B1195F0" w14:textId="1B1E95F6" w:rsidR="00A85306" w:rsidRPr="00665D60" w:rsidRDefault="00CC2A05" w:rsidP="2728BEC9">
      <w:pPr>
        <w:tabs>
          <w:tab w:val="left" w:pos="5954"/>
          <w:tab w:val="left" w:pos="7230"/>
        </w:tabs>
        <w:rPr>
          <w:sz w:val="24"/>
          <w:szCs w:val="24"/>
        </w:rPr>
      </w:pPr>
      <w:r w:rsidRPr="2728BEC9">
        <w:rPr>
          <w:sz w:val="24"/>
          <w:szCs w:val="24"/>
        </w:rPr>
        <w:t>Tom Butler (Senior Lecturer)</w:t>
      </w:r>
      <w:r w:rsidR="00F65D6F" w:rsidRPr="2728BEC9">
        <w:rPr>
          <w:sz w:val="24"/>
          <w:szCs w:val="24"/>
        </w:rPr>
        <w:t xml:space="preserve">                                                         </w:t>
      </w:r>
      <w:r>
        <w:tab/>
      </w:r>
      <w:r w:rsidR="00F65D6F" w:rsidRPr="2728BEC9">
        <w:rPr>
          <w:sz w:val="24"/>
          <w:szCs w:val="24"/>
        </w:rPr>
        <w:t>Present for item</w:t>
      </w:r>
      <w:r w:rsidR="74B4F166" w:rsidRPr="2728BEC9">
        <w:rPr>
          <w:sz w:val="24"/>
          <w:szCs w:val="24"/>
        </w:rPr>
        <w:t xml:space="preserve"> 2</w:t>
      </w:r>
    </w:p>
    <w:p w14:paraId="61C557CA" w14:textId="40D1E60C" w:rsidR="00CC2A05" w:rsidRPr="00EB354F" w:rsidRDefault="00CC2A05" w:rsidP="2728BEC9">
      <w:pPr>
        <w:tabs>
          <w:tab w:val="left" w:pos="5954"/>
          <w:tab w:val="left" w:pos="7230"/>
        </w:tabs>
        <w:rPr>
          <w:sz w:val="24"/>
          <w:szCs w:val="24"/>
        </w:rPr>
      </w:pPr>
      <w:r w:rsidRPr="2728BEC9">
        <w:rPr>
          <w:sz w:val="24"/>
          <w:szCs w:val="24"/>
        </w:rPr>
        <w:t xml:space="preserve">Anna </w:t>
      </w:r>
      <w:r w:rsidR="00A85306" w:rsidRPr="2728BEC9">
        <w:rPr>
          <w:sz w:val="24"/>
          <w:szCs w:val="24"/>
        </w:rPr>
        <w:t>Man (</w:t>
      </w:r>
      <w:r w:rsidRPr="2728BEC9">
        <w:rPr>
          <w:sz w:val="24"/>
          <w:szCs w:val="24"/>
        </w:rPr>
        <w:t>Consultant Pharmacist, Cardiology</w:t>
      </w:r>
      <w:r w:rsidR="00A85306" w:rsidRPr="2728BEC9">
        <w:rPr>
          <w:sz w:val="24"/>
          <w:szCs w:val="24"/>
        </w:rPr>
        <w:t>)</w:t>
      </w:r>
      <w:r w:rsidR="00F65D6F" w:rsidRPr="2728BEC9">
        <w:rPr>
          <w:sz w:val="24"/>
          <w:szCs w:val="24"/>
        </w:rPr>
        <w:t xml:space="preserve">                           </w:t>
      </w:r>
      <w:r>
        <w:tab/>
      </w:r>
      <w:r w:rsidR="00F65D6F" w:rsidRPr="2728BEC9">
        <w:rPr>
          <w:sz w:val="24"/>
          <w:szCs w:val="24"/>
        </w:rPr>
        <w:t>Present for item</w:t>
      </w:r>
      <w:r w:rsidR="49B7DD68" w:rsidRPr="2728BEC9">
        <w:rPr>
          <w:sz w:val="24"/>
          <w:szCs w:val="24"/>
        </w:rPr>
        <w:t xml:space="preserve"> 2</w:t>
      </w:r>
    </w:p>
    <w:p w14:paraId="3E1894D4" w14:textId="725A1E05" w:rsidR="00F710AF" w:rsidRPr="00F710AF" w:rsidRDefault="00F710AF" w:rsidP="20FB30F2">
      <w:pPr>
        <w:pStyle w:val="Paragraphnonumbers"/>
        <w:rPr>
          <w:color w:val="000000" w:themeColor="text1"/>
        </w:rPr>
      </w:pPr>
    </w:p>
    <w:p w14:paraId="67407F92" w14:textId="69C6D4A4" w:rsidR="00463336" w:rsidRPr="005554EE" w:rsidRDefault="00FB539A" w:rsidP="5C63079C">
      <w:pPr>
        <w:pStyle w:val="Heading2"/>
        <w:rPr>
          <w:b w:val="0"/>
          <w:bCs w:val="0"/>
          <w:sz w:val="24"/>
          <w:szCs w:val="24"/>
        </w:rPr>
      </w:pPr>
      <w:r w:rsidRPr="2728BEC9">
        <w:rPr>
          <w:b w:val="0"/>
          <w:bCs w:val="0"/>
          <w:sz w:val="24"/>
          <w:szCs w:val="24"/>
        </w:rPr>
        <w:t xml:space="preserve">1. </w:t>
      </w:r>
      <w:bookmarkStart w:id="3" w:name="_Hlk72144168"/>
      <w:r w:rsidR="00463336" w:rsidRPr="2728BEC9">
        <w:rPr>
          <w:sz w:val="24"/>
          <w:szCs w:val="24"/>
        </w:rPr>
        <w:t>Introduction to the meeting</w:t>
      </w:r>
      <w:r w:rsidR="705C3370" w:rsidRPr="2728BEC9">
        <w:rPr>
          <w:sz w:val="24"/>
          <w:szCs w:val="24"/>
        </w:rPr>
        <w:t xml:space="preserve"> 09:48</w:t>
      </w:r>
    </w:p>
    <w:bookmarkEnd w:id="3"/>
    <w:p w14:paraId="306B0165" w14:textId="0662030A" w:rsidR="00C978CB" w:rsidRPr="005554EE" w:rsidRDefault="4C605ECF" w:rsidP="55851D0A">
      <w:pPr>
        <w:pStyle w:val="Level2numbered"/>
        <w:numPr>
          <w:ilvl w:val="0"/>
          <w:numId w:val="0"/>
        </w:numPr>
        <w:ind w:left="1142"/>
      </w:pPr>
      <w:r>
        <w:t xml:space="preserve">1.1. </w:t>
      </w:r>
      <w:r w:rsidR="00C978CB">
        <w:t>The chair welcomed members of the committee and other attendees present to the meeting</w:t>
      </w:r>
      <w:r w:rsidR="00E00AAB">
        <w:t>.</w:t>
      </w:r>
    </w:p>
    <w:p w14:paraId="5DCAEFB5" w14:textId="748EF579" w:rsidR="003E5516" w:rsidRPr="005554EE" w:rsidRDefault="1B0E33BE" w:rsidP="2728BEC9">
      <w:pPr>
        <w:pStyle w:val="Level2numbered"/>
        <w:numPr>
          <w:ilvl w:val="0"/>
          <w:numId w:val="0"/>
        </w:numPr>
        <w:ind w:left="1142"/>
      </w:pPr>
      <w:r>
        <w:t xml:space="preserve">1.2. </w:t>
      </w:r>
      <w:r w:rsidR="00A82301">
        <w:t xml:space="preserve">The chair noted apologies from </w:t>
      </w:r>
      <w:sdt>
        <w:sdtPr>
          <w:id w:val="-221748370"/>
          <w:placeholder>
            <w:docPart w:val="28FD6A2F91A041FBB9EF005438B38242"/>
          </w:placeholder>
        </w:sdtPr>
        <w:sdtContent>
          <w:r w:rsidR="003E3EF6">
            <w:t>committee member</w:t>
          </w:r>
          <w:r w:rsidR="00974A32">
            <w:t>s</w:t>
          </w:r>
          <w:r w:rsidR="0065388D">
            <w:t>:</w:t>
          </w:r>
          <w:r w:rsidR="00A85306">
            <w:t xml:space="preserve"> </w:t>
          </w:r>
        </w:sdtContent>
      </w:sdt>
      <w:r w:rsidR="31619C32">
        <w:t>Abdullah Pandor, Jennie walker, Jai Patel</w:t>
      </w:r>
    </w:p>
    <w:p w14:paraId="4C436CE5" w14:textId="3DDB15C3" w:rsidR="0F423A7A" w:rsidRDefault="4D29EB57" w:rsidP="2728BEC9">
      <w:pPr>
        <w:pStyle w:val="Level2numbered"/>
        <w:numPr>
          <w:ilvl w:val="0"/>
          <w:numId w:val="0"/>
        </w:numPr>
        <w:ind w:left="1142"/>
      </w:pPr>
      <w:r>
        <w:t>The Chair announced that Jai Patel will leave the Medical Technologies Advisory Committee on September 30th after 10 years of dedicated service, and NICE extends its sincere thanks and best wishes.</w:t>
      </w:r>
    </w:p>
    <w:p w14:paraId="3147BF4B" w14:textId="3E615B88" w:rsidR="00DC1F86" w:rsidRPr="005554EE" w:rsidRDefault="008D73A0" w:rsidP="5C63079C">
      <w:pPr>
        <w:pStyle w:val="Heading2"/>
        <w:rPr>
          <w:b w:val="0"/>
          <w:bCs w:val="0"/>
          <w:sz w:val="24"/>
          <w:szCs w:val="24"/>
        </w:rPr>
      </w:pPr>
      <w:r w:rsidRPr="005554EE">
        <w:rPr>
          <w:b w:val="0"/>
          <w:bCs w:val="0"/>
          <w:sz w:val="24"/>
          <w:szCs w:val="24"/>
        </w:rPr>
        <w:t>2</w:t>
      </w:r>
      <w:r w:rsidR="00FB539A" w:rsidRPr="005554EE">
        <w:rPr>
          <w:b w:val="0"/>
          <w:bCs w:val="0"/>
          <w:sz w:val="24"/>
          <w:szCs w:val="24"/>
        </w:rPr>
        <w:t xml:space="preserve">. </w:t>
      </w:r>
      <w:r w:rsidR="00DC1F86" w:rsidRPr="0032319B">
        <w:rPr>
          <w:sz w:val="24"/>
          <w:szCs w:val="24"/>
        </w:rPr>
        <w:t xml:space="preserve">Minutes </w:t>
      </w:r>
      <w:r w:rsidR="00C015B8" w:rsidRPr="0032319B">
        <w:rPr>
          <w:sz w:val="24"/>
          <w:szCs w:val="24"/>
        </w:rPr>
        <w:t>from the last</w:t>
      </w:r>
      <w:r w:rsidR="00DC1F86" w:rsidRPr="0032319B">
        <w:rPr>
          <w:sz w:val="24"/>
          <w:szCs w:val="24"/>
        </w:rPr>
        <w:t xml:space="preserve"> meeting</w:t>
      </w:r>
    </w:p>
    <w:p w14:paraId="7B1A1F47" w14:textId="7860F643" w:rsidR="006E2AC8" w:rsidRPr="00054BE3" w:rsidRDefault="142D23A6" w:rsidP="2728BEC9">
      <w:pPr>
        <w:pStyle w:val="Level2numbered"/>
        <w:numPr>
          <w:ilvl w:val="0"/>
          <w:numId w:val="0"/>
        </w:numPr>
        <w:ind w:left="720"/>
      </w:pPr>
      <w:r>
        <w:t xml:space="preserve">2.1 </w:t>
      </w:r>
      <w:r w:rsidR="7FAE31A7">
        <w:t>The</w:t>
      </w:r>
      <w:r w:rsidR="00DC1F86">
        <w:t xml:space="preserve"> committee </w:t>
      </w:r>
      <w:r w:rsidR="00C015B8">
        <w:t>approved</w:t>
      </w:r>
      <w:r w:rsidR="00DC1F86">
        <w:t xml:space="preserve"> the minutes </w:t>
      </w:r>
      <w:r w:rsidR="00C015B8">
        <w:t xml:space="preserve">of the committee meeting held on </w:t>
      </w:r>
      <w:sdt>
        <w:sdtPr>
          <w:id w:val="-1441139329"/>
          <w:placeholder>
            <w:docPart w:val="863646CE5700461FAD5A964A789BA5D1"/>
          </w:placeholder>
        </w:sdtPr>
        <w:sdtContent>
          <w:sdt>
            <w:sdtPr>
              <w:id w:val="1361696765"/>
              <w:placeholder>
                <w:docPart w:val="FDE1004A05B34A80B8911B8653C4EB3C"/>
              </w:placeholder>
            </w:sdtPr>
            <w:sdtContent>
              <w:r w:rsidR="004F7626">
                <w:t>1</w:t>
              </w:r>
              <w:r w:rsidR="00371C91">
                <w:t>8</w:t>
              </w:r>
              <w:r w:rsidR="006F7383" w:rsidRPr="2728BEC9">
                <w:rPr>
                  <w:vertAlign w:val="superscript"/>
                </w:rPr>
                <w:t>th</w:t>
              </w:r>
              <w:r w:rsidR="006F7383">
                <w:t xml:space="preserve"> </w:t>
              </w:r>
              <w:r w:rsidR="00A85306">
                <w:t>Ju</w:t>
              </w:r>
              <w:r w:rsidR="00371C91">
                <w:t>ly</w:t>
              </w:r>
              <w:r w:rsidR="006F7383">
                <w:t xml:space="preserve"> 2025</w:t>
              </w:r>
            </w:sdtContent>
          </w:sdt>
        </w:sdtContent>
      </w:sdt>
    </w:p>
    <w:p w14:paraId="7B96D654" w14:textId="308B3296" w:rsidR="00B34FD2" w:rsidRDefault="008D73A0" w:rsidP="3328B841">
      <w:pPr>
        <w:spacing w:after="240" w:line="276" w:lineRule="auto"/>
        <w:rPr>
          <w:rFonts w:eastAsia="Arial"/>
          <w:sz w:val="24"/>
          <w:szCs w:val="24"/>
        </w:rPr>
      </w:pPr>
      <w:r w:rsidRPr="2728BEC9">
        <w:rPr>
          <w:sz w:val="24"/>
          <w:szCs w:val="24"/>
        </w:rPr>
        <w:t>3</w:t>
      </w:r>
      <w:r w:rsidR="00FB539A" w:rsidRPr="2728BEC9">
        <w:rPr>
          <w:sz w:val="24"/>
          <w:szCs w:val="24"/>
        </w:rPr>
        <w:t xml:space="preserve">. </w:t>
      </w:r>
      <w:sdt>
        <w:sdtPr>
          <w:rPr>
            <w:b/>
            <w:sz w:val="24"/>
            <w:szCs w:val="24"/>
          </w:rPr>
          <w:id w:val="-1866286819"/>
          <w:placeholder>
            <w:docPart w:val="80EDEE894D46442F806A90E7D7A3D373"/>
          </w:placeholder>
          <w:dropDownList>
            <w:listItem w:value="Choose an option"/>
            <w:listItem w:displayText="Appraisal" w:value="Appraisal"/>
            <w:listItem w:displayText="Evaluation" w:value="Evaluation"/>
          </w:dropDownList>
        </w:sdtPr>
        <w:sdtContent>
          <w:r w:rsidR="006F7383" w:rsidRPr="2728BEC9">
            <w:rPr>
              <w:b/>
              <w:sz w:val="24"/>
              <w:szCs w:val="24"/>
            </w:rPr>
            <w:t>Evaluation</w:t>
          </w:r>
        </w:sdtContent>
      </w:sdt>
      <w:r w:rsidR="00A269AF" w:rsidRPr="2728BEC9">
        <w:rPr>
          <w:b/>
          <w:sz w:val="24"/>
          <w:szCs w:val="24"/>
        </w:rPr>
        <w:t xml:space="preserve"> of </w:t>
      </w:r>
      <w:r w:rsidR="00371C91" w:rsidRPr="2728BEC9">
        <w:rPr>
          <w:b/>
          <w:sz w:val="24"/>
          <w:szCs w:val="24"/>
        </w:rPr>
        <w:t xml:space="preserve">HTE </w:t>
      </w:r>
      <w:r w:rsidR="6F5650E0" w:rsidRPr="2728BEC9">
        <w:rPr>
          <w:b/>
          <w:sz w:val="24"/>
          <w:szCs w:val="24"/>
        </w:rPr>
        <w:t>HTE10057</w:t>
      </w:r>
      <w:r w:rsidR="00371C91" w:rsidRPr="2728BEC9">
        <w:rPr>
          <w:b/>
          <w:sz w:val="24"/>
          <w:szCs w:val="24"/>
        </w:rPr>
        <w:t xml:space="preserve"> </w:t>
      </w:r>
      <w:r w:rsidR="093D0480" w:rsidRPr="2728BEC9">
        <w:rPr>
          <w:rFonts w:eastAsia="Arial"/>
          <w:b/>
          <w:color w:val="000000" w:themeColor="text1"/>
          <w:sz w:val="24"/>
          <w:szCs w:val="24"/>
        </w:rPr>
        <w:t>Early Value Assessment (EVA):</w:t>
      </w:r>
      <w:r w:rsidR="093D0480" w:rsidRPr="2728BEC9">
        <w:rPr>
          <w:rFonts w:eastAsia="Arial"/>
          <w:color w:val="000000" w:themeColor="text1"/>
          <w:sz w:val="24"/>
          <w:szCs w:val="24"/>
        </w:rPr>
        <w:t xml:space="preserve"> </w:t>
      </w:r>
      <w:r w:rsidR="093D0480" w:rsidRPr="2728BEC9">
        <w:rPr>
          <w:rFonts w:eastAsia="Arial"/>
          <w:b/>
          <w:color w:val="000000" w:themeColor="text1"/>
          <w:sz w:val="24"/>
          <w:szCs w:val="24"/>
        </w:rPr>
        <w:t>Digital technologies for self-management of osteoarthritis and joint pain</w:t>
      </w:r>
      <w:r w:rsidR="22835C01" w:rsidRPr="2728BEC9">
        <w:rPr>
          <w:rFonts w:eastAsia="Arial"/>
          <w:b/>
          <w:color w:val="000000" w:themeColor="text1"/>
          <w:sz w:val="24"/>
          <w:szCs w:val="24"/>
        </w:rPr>
        <w:t xml:space="preserve"> </w:t>
      </w:r>
      <w:r w:rsidR="1B075C7F" w:rsidRPr="2728BEC9">
        <w:rPr>
          <w:rFonts w:eastAsia="Arial"/>
          <w:b/>
          <w:color w:val="000000" w:themeColor="text1"/>
          <w:sz w:val="24"/>
          <w:szCs w:val="24"/>
        </w:rPr>
        <w:t xml:space="preserve">started at </w:t>
      </w:r>
      <w:r w:rsidR="22835C01" w:rsidRPr="2728BEC9">
        <w:rPr>
          <w:rFonts w:eastAsia="Arial"/>
          <w:b/>
          <w:color w:val="000000" w:themeColor="text1"/>
          <w:sz w:val="24"/>
          <w:szCs w:val="24"/>
        </w:rPr>
        <w:t xml:space="preserve"> 9:57</w:t>
      </w:r>
    </w:p>
    <w:p w14:paraId="356DDCE2" w14:textId="5FE8A88B" w:rsidR="00947812" w:rsidRPr="005554EE" w:rsidRDefault="28BB9BE1" w:rsidP="45F63D33">
      <w:pPr>
        <w:pStyle w:val="Level2numbered"/>
        <w:numPr>
          <w:ilvl w:val="0"/>
          <w:numId w:val="0"/>
        </w:numPr>
        <w:ind w:left="1142"/>
      </w:pPr>
      <w:r>
        <w:t xml:space="preserve">3.1 </w:t>
      </w:r>
      <w:r w:rsidR="001662DA">
        <w:t>Part 1 – Open session</w:t>
      </w:r>
      <w:r w:rsidR="0001009F">
        <w:t xml:space="preserve"> </w:t>
      </w:r>
    </w:p>
    <w:p w14:paraId="5598A5AF" w14:textId="3BC5B336" w:rsidR="00F34A7A" w:rsidRPr="005554EE" w:rsidRDefault="002F5606" w:rsidP="6C849864">
      <w:pPr>
        <w:pStyle w:val="ListParagraph"/>
        <w:numPr>
          <w:ilvl w:val="2"/>
          <w:numId w:val="16"/>
        </w:numPr>
        <w:rPr>
          <w:rFonts w:eastAsia="Arial"/>
          <w:color w:val="000000" w:themeColor="text1"/>
          <w:sz w:val="24"/>
          <w:szCs w:val="24"/>
          <w:highlight w:val="green"/>
          <w:lang w:val="da"/>
        </w:rPr>
      </w:pPr>
      <w:r w:rsidRPr="2728BEC9">
        <w:rPr>
          <w:rFonts w:eastAsiaTheme="majorEastAsia"/>
          <w:sz w:val="24"/>
          <w:szCs w:val="24"/>
        </w:rPr>
        <w:t xml:space="preserve">The </w:t>
      </w:r>
      <w:r w:rsidR="00DA7E81" w:rsidRPr="2728BEC9">
        <w:rPr>
          <w:rFonts w:eastAsiaTheme="majorEastAsia"/>
          <w:sz w:val="24"/>
          <w:szCs w:val="24"/>
        </w:rPr>
        <w:t>chair</w:t>
      </w:r>
      <w:r w:rsidRPr="2728BEC9">
        <w:rPr>
          <w:rFonts w:eastAsiaTheme="majorEastAsia"/>
          <w:sz w:val="24"/>
          <w:szCs w:val="24"/>
        </w:rPr>
        <w:t xml:space="preserve"> welcomed the invited</w:t>
      </w:r>
      <w:r w:rsidR="004F7626" w:rsidRPr="2728BEC9">
        <w:rPr>
          <w:rFonts w:eastAsiaTheme="majorEastAsia"/>
          <w:sz w:val="24"/>
          <w:szCs w:val="24"/>
        </w:rPr>
        <w:t xml:space="preserve"> specialist committee members,</w:t>
      </w:r>
      <w:r w:rsidR="00402715" w:rsidRPr="2728BEC9">
        <w:rPr>
          <w:rFonts w:eastAsiaTheme="majorEastAsia"/>
          <w:sz w:val="24"/>
          <w:szCs w:val="24"/>
        </w:rPr>
        <w:t xml:space="preserve"> </w:t>
      </w:r>
      <w:r w:rsidR="00F95663" w:rsidRPr="2728BEC9">
        <w:rPr>
          <w:rFonts w:eastAsiaTheme="majorEastAsia"/>
          <w:sz w:val="24"/>
          <w:szCs w:val="24"/>
        </w:rPr>
        <w:t xml:space="preserve">external </w:t>
      </w:r>
      <w:r w:rsidR="00125BA5" w:rsidRPr="2728BEC9">
        <w:rPr>
          <w:rFonts w:eastAsiaTheme="majorEastAsia"/>
          <w:sz w:val="24"/>
          <w:szCs w:val="24"/>
        </w:rPr>
        <w:t xml:space="preserve">assessment </w:t>
      </w:r>
      <w:r w:rsidR="00F95663" w:rsidRPr="2728BEC9">
        <w:rPr>
          <w:rFonts w:eastAsiaTheme="majorEastAsia"/>
          <w:sz w:val="24"/>
          <w:szCs w:val="24"/>
        </w:rPr>
        <w:t>group</w:t>
      </w:r>
      <w:r w:rsidR="00DA7E81" w:rsidRPr="2728BEC9">
        <w:rPr>
          <w:rFonts w:eastAsiaTheme="majorEastAsia"/>
          <w:sz w:val="24"/>
          <w:szCs w:val="24"/>
        </w:rPr>
        <w:t xml:space="preserve"> </w:t>
      </w:r>
      <w:r w:rsidR="00402715" w:rsidRPr="2728BEC9">
        <w:rPr>
          <w:rFonts w:eastAsiaTheme="majorEastAsia"/>
          <w:sz w:val="24"/>
          <w:szCs w:val="24"/>
        </w:rPr>
        <w:t>representatives</w:t>
      </w:r>
      <w:r w:rsidR="00D75466" w:rsidRPr="2728BEC9">
        <w:rPr>
          <w:rFonts w:eastAsiaTheme="majorEastAsia"/>
          <w:sz w:val="24"/>
          <w:szCs w:val="24"/>
        </w:rPr>
        <w:t>,</w:t>
      </w:r>
      <w:r w:rsidR="00A85306" w:rsidRPr="2728BEC9">
        <w:rPr>
          <w:rFonts w:eastAsiaTheme="majorEastAsia"/>
          <w:sz w:val="24"/>
          <w:szCs w:val="24"/>
        </w:rPr>
        <w:t xml:space="preserve"> Experts,</w:t>
      </w:r>
      <w:r w:rsidR="00D75466" w:rsidRPr="2728BEC9">
        <w:rPr>
          <w:rFonts w:eastAsiaTheme="majorEastAsia"/>
          <w:sz w:val="24"/>
          <w:szCs w:val="24"/>
        </w:rPr>
        <w:t xml:space="preserve"> </w:t>
      </w:r>
      <w:r w:rsidR="00B04989" w:rsidRPr="2728BEC9">
        <w:rPr>
          <w:rFonts w:eastAsiaTheme="majorEastAsia"/>
          <w:sz w:val="24"/>
          <w:szCs w:val="24"/>
        </w:rPr>
        <w:t xml:space="preserve">members of the public and </w:t>
      </w:r>
      <w:r w:rsidR="00D75466" w:rsidRPr="2728BEC9">
        <w:rPr>
          <w:rFonts w:eastAsiaTheme="majorEastAsia"/>
          <w:sz w:val="24"/>
          <w:szCs w:val="24"/>
        </w:rPr>
        <w:t>company representatives from</w:t>
      </w:r>
      <w:r w:rsidR="004F7626" w:rsidRPr="2728BEC9">
        <w:rPr>
          <w:rFonts w:eastAsia="Arial"/>
          <w:color w:val="000000" w:themeColor="text1"/>
          <w:sz w:val="24"/>
          <w:szCs w:val="24"/>
          <w:lang w:val="da"/>
        </w:rPr>
        <w:t xml:space="preserve"> </w:t>
      </w:r>
      <w:r w:rsidR="76AE6AB5" w:rsidRPr="2728BEC9">
        <w:rPr>
          <w:rFonts w:eastAsia="Arial"/>
          <w:color w:val="000000" w:themeColor="text1"/>
          <w:sz w:val="24"/>
          <w:szCs w:val="24"/>
          <w:lang w:val="da"/>
        </w:rPr>
        <w:t>GetUBetter, EQL, Sword Health, Good Boost Wellbeing, Kineto Tech Rehab SRL, Joint Aca</w:t>
      </w:r>
      <w:r w:rsidR="2396CAA6" w:rsidRPr="2728BEC9">
        <w:rPr>
          <w:rFonts w:eastAsia="Arial"/>
          <w:color w:val="000000" w:themeColor="text1"/>
          <w:sz w:val="24"/>
          <w:szCs w:val="24"/>
          <w:lang w:val="da"/>
        </w:rPr>
        <w:t>demy, Wellmind Health.</w:t>
      </w:r>
    </w:p>
    <w:p w14:paraId="076A1B82" w14:textId="3319C394" w:rsidR="00D22F90" w:rsidRDefault="527E2A93" w:rsidP="2728BEC9">
      <w:pPr>
        <w:pStyle w:val="Level3numbered"/>
        <w:numPr>
          <w:ilvl w:val="0"/>
          <w:numId w:val="0"/>
        </w:numPr>
        <w:ind w:left="2155"/>
      </w:pPr>
      <w:r>
        <w:t xml:space="preserve">3.1.2 </w:t>
      </w:r>
      <w:r w:rsidR="002F5606">
        <w:t xml:space="preserve">The </w:t>
      </w:r>
      <w:r w:rsidR="00DA7E81">
        <w:t>chair</w:t>
      </w:r>
      <w:r w:rsidR="002F5606">
        <w:t xml:space="preserve"> asked all committee members</w:t>
      </w:r>
      <w:r w:rsidR="00903E68">
        <w:t>,</w:t>
      </w:r>
      <w:r w:rsidR="002F5606">
        <w:t xml:space="preserve"> </w:t>
      </w:r>
      <w:r w:rsidR="00DD5217">
        <w:t xml:space="preserve">professional </w:t>
      </w:r>
      <w:r w:rsidR="00F34A7A">
        <w:t>experts</w:t>
      </w:r>
      <w:r w:rsidR="00125BA5">
        <w:t xml:space="preserve">, </w:t>
      </w:r>
      <w:r w:rsidR="00F95663">
        <w:t>external group representatives</w:t>
      </w:r>
      <w:r w:rsidR="00DA7E81">
        <w:t xml:space="preserve"> and </w:t>
      </w:r>
      <w:r w:rsidR="00903E68">
        <w:t xml:space="preserve">NICE staff </w:t>
      </w:r>
      <w:r w:rsidR="00DA7E81">
        <w:t xml:space="preserve">present </w:t>
      </w:r>
      <w:r w:rsidR="002F5606">
        <w:t>to declare any relevant interests</w:t>
      </w:r>
      <w:r w:rsidR="00782C9C">
        <w:t xml:space="preserve"> in relation to </w:t>
      </w:r>
      <w:r w:rsidR="00EA7444">
        <w:t xml:space="preserve">the </w:t>
      </w:r>
      <w:r w:rsidR="00DA7E81">
        <w:t>item</w:t>
      </w:r>
      <w:r w:rsidR="00EA7444">
        <w:t xml:space="preserve"> being considered.</w:t>
      </w:r>
    </w:p>
    <w:p w14:paraId="022B586E" w14:textId="32B6D2E6" w:rsidR="3053FC59" w:rsidRDefault="3053FC59" w:rsidP="3918B061">
      <w:pPr>
        <w:pStyle w:val="Level3numbered"/>
        <w:numPr>
          <w:ilvl w:val="0"/>
          <w:numId w:val="0"/>
        </w:numPr>
        <w:ind w:left="1440"/>
        <w:rPr>
          <w:bCs w:val="0"/>
          <w:szCs w:val="24"/>
        </w:rPr>
      </w:pPr>
      <w:r>
        <w:t xml:space="preserve">3.1.3 Ben Wanless and </w:t>
      </w:r>
      <w:r w:rsidR="58460612">
        <w:t xml:space="preserve">Roanna Burgess have declared </w:t>
      </w:r>
      <w:r w:rsidR="7F82E2CE">
        <w:t xml:space="preserve">interests. </w:t>
      </w:r>
      <w:r w:rsidR="7F82E2CE" w:rsidRPr="3918B061">
        <w:t xml:space="preserve">t was agreed that they would </w:t>
      </w:r>
      <w:r w:rsidR="207CA0EB" w:rsidRPr="3918B061">
        <w:t xml:space="preserve">only </w:t>
      </w:r>
      <w:r w:rsidR="7F82E2CE" w:rsidRPr="3918B061">
        <w:t>attend Part 1 of the meeting to provide their professional expertise</w:t>
      </w:r>
      <w:r w:rsidR="392ECCD8" w:rsidRPr="3918B061">
        <w:t>.</w:t>
      </w:r>
    </w:p>
    <w:p w14:paraId="5F1DF116" w14:textId="5989833A" w:rsidR="00D22F90" w:rsidRDefault="3CC4B244" w:rsidP="3918B061">
      <w:pPr>
        <w:pStyle w:val="Level3numbered"/>
        <w:numPr>
          <w:ilvl w:val="0"/>
          <w:numId w:val="0"/>
        </w:numPr>
        <w:ind w:left="1440"/>
      </w:pPr>
      <w:r>
        <w:t>3.1.</w:t>
      </w:r>
      <w:r w:rsidR="76BB9637">
        <w:t>4 T</w:t>
      </w:r>
      <w:r w:rsidR="009B1704">
        <w:t xml:space="preserve">he Chair </w:t>
      </w:r>
      <w:r w:rsidR="009E4E35">
        <w:t xml:space="preserve">led </w:t>
      </w:r>
      <w:r w:rsidR="00C04D2E">
        <w:t xml:space="preserve">a discussion </w:t>
      </w:r>
      <w:sdt>
        <w:sdt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Content>
          <w:r w:rsidR="000662E7">
            <w:t>of the consultation comments presented to the committee.</w:t>
          </w:r>
        </w:sdtContent>
      </w:sdt>
      <w:r w:rsidR="00C04D2E">
        <w:t xml:space="preserve"> This information was presented to the committee by</w:t>
      </w:r>
      <w:r w:rsidR="004C564C">
        <w:t xml:space="preserve"> </w:t>
      </w:r>
      <w:r w:rsidR="00A85306">
        <w:t xml:space="preserve">Technical Analyst </w:t>
      </w:r>
      <w:r w:rsidR="00993FD8">
        <w:t>Aleix Rowlandson.</w:t>
      </w:r>
    </w:p>
    <w:p w14:paraId="3231A230" w14:textId="6D5BCAE4" w:rsidR="009F4DC3" w:rsidRPr="00EB78ED" w:rsidRDefault="7C40E9BA" w:rsidP="3918B061">
      <w:pPr>
        <w:pStyle w:val="Level2numbered"/>
        <w:numPr>
          <w:ilvl w:val="0"/>
          <w:numId w:val="0"/>
        </w:numPr>
        <w:ind w:left="720"/>
      </w:pPr>
      <w:r>
        <w:t xml:space="preserve">3.2. </w:t>
      </w:r>
      <w:r w:rsidR="3690985A">
        <w:t>Part 2</w:t>
      </w:r>
      <w:r w:rsidR="621B55B9">
        <w:t xml:space="preserve"> - </w:t>
      </w:r>
      <w:r w:rsidR="3690985A">
        <w:t>Closed session (</w:t>
      </w:r>
      <w:r w:rsidR="00BB22ED">
        <w:t>E</w:t>
      </w:r>
      <w:r w:rsidR="3690985A">
        <w:t>xternal assessment group</w:t>
      </w:r>
      <w:r w:rsidR="00A37647">
        <w:t>,</w:t>
      </w:r>
      <w:r w:rsidR="00BB22ED">
        <w:t xml:space="preserve"> Experts,</w:t>
      </w:r>
      <w:r w:rsidR="00A37647">
        <w:t xml:space="preserve"> </w:t>
      </w:r>
      <w:r w:rsidR="00BB22ED">
        <w:t>C</w:t>
      </w:r>
      <w:r w:rsidR="00A37647">
        <w:t>ompany</w:t>
      </w:r>
      <w:r w:rsidR="3690985A">
        <w:t xml:space="preserve"> representative</w:t>
      </w:r>
      <w:r w:rsidR="008D6E71">
        <w:t>s</w:t>
      </w:r>
      <w:r w:rsidR="00A37647">
        <w:t xml:space="preserve"> and </w:t>
      </w:r>
      <w:r w:rsidR="00BB22ED">
        <w:t>M</w:t>
      </w:r>
      <w:r w:rsidR="00A37647">
        <w:t>embers of the public</w:t>
      </w:r>
      <w:r w:rsidR="49F107DC">
        <w:t xml:space="preserve"> </w:t>
      </w:r>
      <w:r w:rsidR="3690985A">
        <w:t>w</w:t>
      </w:r>
      <w:r w:rsidR="49F107DC">
        <w:t>ere</w:t>
      </w:r>
      <w:r w:rsidR="00A37647">
        <w:t xml:space="preserve"> thanked and</w:t>
      </w:r>
      <w:r w:rsidR="3690985A">
        <w:t xml:space="preserve"> asked to leave the meeting</w:t>
      </w:r>
      <w:r w:rsidR="112A284A">
        <w:t xml:space="preserve"> at</w:t>
      </w:r>
      <w:r w:rsidR="0F8475CB">
        <w:t xml:space="preserve"> </w:t>
      </w:r>
      <w:r w:rsidR="112A284A">
        <w:t>12:34</w:t>
      </w:r>
      <w:r w:rsidR="2F618407">
        <w:t>pm</w:t>
      </w:r>
      <w:r w:rsidR="3690985A">
        <w:t>)</w:t>
      </w:r>
      <w:r w:rsidR="13B0BAB2">
        <w:t xml:space="preserve"> </w:t>
      </w:r>
    </w:p>
    <w:p w14:paraId="47918981" w14:textId="68B52303" w:rsidR="000662E7" w:rsidRDefault="2FE20F56" w:rsidP="3918B061">
      <w:pPr>
        <w:pStyle w:val="Level2numbered"/>
      </w:pPr>
      <w:r>
        <w:t xml:space="preserve">.1. </w:t>
      </w:r>
      <w:r w:rsidR="00D14E64">
        <w:t xml:space="preserve">The </w:t>
      </w:r>
      <w:r w:rsidR="003965A8">
        <w:t>c</w:t>
      </w:r>
      <w:r w:rsidR="00D14E64">
        <w:t xml:space="preserve">ommittee then </w:t>
      </w:r>
      <w:r w:rsidR="00842ACF">
        <w:t xml:space="preserve">agreed on the content </w:t>
      </w:r>
      <w:r w:rsidR="00DE1FF6">
        <w:t>of the</w:t>
      </w:r>
      <w:r w:rsidR="7AAA8844">
        <w:t xml:space="preserve"> </w:t>
      </w:r>
      <w:r w:rsidR="006F7383">
        <w:t>Late-Stage</w:t>
      </w:r>
      <w:r w:rsidR="7AAA8844">
        <w:t xml:space="preserve"> Assessment Guidanc</w:t>
      </w:r>
      <w:r w:rsidR="003E731E">
        <w:t>e.</w:t>
      </w:r>
      <w:r w:rsidR="00DE1FF6">
        <w:t xml:space="preserve"> The </w:t>
      </w:r>
      <w:r w:rsidR="00842ACF">
        <w:t>committee decision was reached</w:t>
      </w:r>
      <w:r w:rsidR="001420B9">
        <w:t xml:space="preserve"> </w:t>
      </w:r>
      <w:sdt>
        <w:sdtPr>
          <w:id w:val="-100185539"/>
          <w:placeholder>
            <w:docPart w:val="15F779808F564C7B84AE1B1895933095"/>
          </w:placeholder>
          <w:dropDownList>
            <w:listItem w:displayText="by consensus." w:value="by consensus."/>
            <w:listItem w:displayText="through a vote by members." w:value="through a vote by members."/>
          </w:dropDownList>
        </w:sdtPr>
        <w:sdtContent>
          <w:r w:rsidR="000627B6">
            <w:t>by consensus.</w:t>
          </w:r>
        </w:sdtContent>
      </w:sdt>
    </w:p>
    <w:p w14:paraId="1F1ACA96" w14:textId="0322B35B" w:rsidR="009F4DC3" w:rsidRDefault="47849899" w:rsidP="3918B061">
      <w:pPr>
        <w:pStyle w:val="Level2numbered"/>
        <w:numPr>
          <w:ilvl w:val="0"/>
          <w:numId w:val="0"/>
        </w:numPr>
        <w:ind w:left="720"/>
      </w:pPr>
      <w:r>
        <w:t xml:space="preserve">3.2.2. </w:t>
      </w:r>
      <w:r w:rsidR="009B1704">
        <w:t xml:space="preserve">The </w:t>
      </w:r>
      <w:r w:rsidR="259DC486">
        <w:t>committee</w:t>
      </w:r>
      <w:r w:rsidR="009B1704">
        <w:t xml:space="preserve"> asked the NICE technical team to </w:t>
      </w:r>
      <w:r w:rsidR="00DE1FF6">
        <w:t xml:space="preserve">prepare the </w:t>
      </w:r>
      <w:r w:rsidR="006F7383">
        <w:t>Late-Stage</w:t>
      </w:r>
      <w:r w:rsidR="3A4ADC7B">
        <w:t xml:space="preserve"> </w:t>
      </w:r>
      <w:r w:rsidR="04286EBE">
        <w:t>Assessment in</w:t>
      </w:r>
      <w:r w:rsidR="00DE1FF6">
        <w:t xml:space="preserve"> </w:t>
      </w:r>
      <w:r w:rsidR="009B1704">
        <w:t>line with their decisions</w:t>
      </w:r>
      <w:r w:rsidR="1F9573D4">
        <w:t>.</w:t>
      </w:r>
    </w:p>
    <w:p w14:paraId="350F9474" w14:textId="6F20C176" w:rsidR="00D454D5" w:rsidRDefault="00095417" w:rsidP="2728BEC9">
      <w:pPr>
        <w:rPr>
          <w:rFonts w:eastAsia="Arial"/>
          <w:sz w:val="24"/>
          <w:szCs w:val="24"/>
        </w:rPr>
      </w:pPr>
      <w:r w:rsidRPr="2728BEC9">
        <w:rPr>
          <w:sz w:val="24"/>
          <w:szCs w:val="24"/>
        </w:rPr>
        <w:t>4</w:t>
      </w:r>
      <w:r w:rsidR="00C75264" w:rsidRPr="2728BEC9">
        <w:rPr>
          <w:sz w:val="24"/>
          <w:szCs w:val="24"/>
        </w:rPr>
        <w:t xml:space="preserve">. </w:t>
      </w:r>
      <w:sdt>
        <w:sdtPr>
          <w:rPr>
            <w:b/>
            <w:sz w:val="24"/>
            <w:szCs w:val="24"/>
          </w:rPr>
          <w:id w:val="302514540"/>
          <w:placeholder>
            <w:docPart w:val="1A25D0854AD149A1A1E74D0D69603BC1"/>
          </w:placeholder>
          <w:dropDownList>
            <w:listItem w:value="Choose an option"/>
            <w:listItem w:displayText="Appraisal" w:value="Appraisal"/>
            <w:listItem w:displayText="Evaluation" w:value="Evaluation"/>
          </w:dropDownList>
        </w:sdtPr>
        <w:sdtContent>
          <w:r w:rsidR="009200E7" w:rsidRPr="2728BEC9">
            <w:rPr>
              <w:b/>
              <w:sz w:val="24"/>
              <w:szCs w:val="24"/>
            </w:rPr>
            <w:t>Evaluation</w:t>
          </w:r>
        </w:sdtContent>
      </w:sdt>
      <w:r w:rsidR="009200E7" w:rsidRPr="2728BEC9">
        <w:rPr>
          <w:b/>
          <w:sz w:val="24"/>
          <w:szCs w:val="24"/>
        </w:rPr>
        <w:t xml:space="preserve"> </w:t>
      </w:r>
      <w:r w:rsidR="00777D80" w:rsidRPr="2728BEC9">
        <w:rPr>
          <w:b/>
          <w:sz w:val="24"/>
          <w:szCs w:val="24"/>
        </w:rPr>
        <w:t xml:space="preserve">of </w:t>
      </w:r>
      <w:r w:rsidR="7B64C0C3" w:rsidRPr="2728BEC9">
        <w:rPr>
          <w:b/>
          <w:sz w:val="24"/>
          <w:szCs w:val="24"/>
        </w:rPr>
        <w:t xml:space="preserve">HTE10060 </w:t>
      </w:r>
      <w:r w:rsidR="7B64C0C3" w:rsidRPr="2728BEC9">
        <w:rPr>
          <w:rFonts w:eastAsia="Arial"/>
          <w:b/>
          <w:color w:val="000000" w:themeColor="text1"/>
          <w:sz w:val="24"/>
          <w:szCs w:val="24"/>
        </w:rPr>
        <w:t>Early Value Assessment: Digital platforms to support cardiac rehabilitation</w:t>
      </w:r>
    </w:p>
    <w:p w14:paraId="5159248B" w14:textId="0C3E4A0A" w:rsidR="00D454D5" w:rsidRDefault="00D454D5" w:rsidP="2728BEC9">
      <w:pPr>
        <w:rPr>
          <w:b/>
          <w:sz w:val="24"/>
          <w:szCs w:val="24"/>
        </w:rPr>
      </w:pPr>
    </w:p>
    <w:p w14:paraId="2514BD79" w14:textId="77777777" w:rsidR="00E6334F" w:rsidRPr="009200E7" w:rsidRDefault="00E6334F" w:rsidP="009200E7">
      <w:pPr>
        <w:rPr>
          <w:rFonts w:eastAsia="Arial"/>
          <w:sz w:val="24"/>
          <w:szCs w:val="24"/>
        </w:rPr>
      </w:pPr>
    </w:p>
    <w:p w14:paraId="3D0EAE48" w14:textId="412E30F4" w:rsidR="00DE1FF6" w:rsidRPr="00D454D5" w:rsidRDefault="19AA7185" w:rsidP="3918B061">
      <w:pPr>
        <w:pStyle w:val="Level2numbered"/>
        <w:numPr>
          <w:ilvl w:val="0"/>
          <w:numId w:val="0"/>
        </w:numPr>
        <w:ind w:left="720"/>
        <w:rPr>
          <w:color w:val="FF0000"/>
          <w:highlight w:val="green"/>
        </w:rPr>
      </w:pPr>
      <w:r>
        <w:t xml:space="preserve">4.1. </w:t>
      </w:r>
      <w:r w:rsidR="00DE1FF6">
        <w:t>Part 1 – Open sessio</w:t>
      </w:r>
      <w:r w:rsidR="4C439A1A">
        <w:t>n</w:t>
      </w:r>
      <w:r w:rsidR="776833B5">
        <w:t xml:space="preserve"> </w:t>
      </w:r>
      <w:r w:rsidR="255AA518">
        <w:t xml:space="preserve">started at </w:t>
      </w:r>
      <w:r w:rsidR="776833B5">
        <w:t>13:39</w:t>
      </w:r>
      <w:r w:rsidR="64201B20">
        <w:t>pm</w:t>
      </w:r>
    </w:p>
    <w:p w14:paraId="5055E78B" w14:textId="050E77BC" w:rsidR="00DE1FF6" w:rsidRPr="00D454D5" w:rsidRDefault="39645579" w:rsidP="45F63D33">
      <w:pPr>
        <w:pStyle w:val="Level2numbered"/>
        <w:numPr>
          <w:ilvl w:val="0"/>
          <w:numId w:val="0"/>
        </w:numPr>
        <w:ind w:left="1142"/>
        <w:rPr>
          <w:color w:val="000000" w:themeColor="text1"/>
          <w:highlight w:val="green"/>
        </w:rPr>
      </w:pPr>
      <w:r>
        <w:t>4.1</w:t>
      </w:r>
      <w:r w:rsidR="49D3C0A4">
        <w:t>.</w:t>
      </w:r>
      <w:r>
        <w:t xml:space="preserve">1 </w:t>
      </w:r>
      <w:r w:rsidR="4C6857F7">
        <w:t xml:space="preserve">The chair welcomed the </w:t>
      </w:r>
      <w:r w:rsidR="000662E7">
        <w:t>invited Specialist</w:t>
      </w:r>
      <w:r w:rsidR="45D3A52D">
        <w:t xml:space="preserve"> committee members</w:t>
      </w:r>
      <w:r w:rsidR="4C6857F7">
        <w:t xml:space="preserve">, </w:t>
      </w:r>
      <w:r w:rsidR="003F4AFA">
        <w:t>L</w:t>
      </w:r>
      <w:r w:rsidR="45D3A52D">
        <w:t xml:space="preserve">ay specialist committee members, </w:t>
      </w:r>
      <w:r w:rsidR="003F4AFA">
        <w:t>E</w:t>
      </w:r>
      <w:r w:rsidR="4C6857F7">
        <w:t xml:space="preserve">xternal </w:t>
      </w:r>
      <w:r w:rsidR="003F4AFA">
        <w:t>A</w:t>
      </w:r>
      <w:r w:rsidR="4C6857F7">
        <w:t xml:space="preserve">ssessment </w:t>
      </w:r>
      <w:r w:rsidR="003F4AFA">
        <w:t>G</w:t>
      </w:r>
      <w:r w:rsidR="4C6857F7">
        <w:t xml:space="preserve">roup </w:t>
      </w:r>
      <w:r w:rsidR="003F4AFA">
        <w:t>R</w:t>
      </w:r>
      <w:r w:rsidR="4C6857F7">
        <w:t xml:space="preserve">epresentatives, </w:t>
      </w:r>
      <w:r w:rsidR="003F4AFA">
        <w:t>M</w:t>
      </w:r>
      <w:r w:rsidR="4C6857F7">
        <w:t xml:space="preserve">embers of the public and </w:t>
      </w:r>
      <w:r w:rsidR="003F4AFA">
        <w:t>C</w:t>
      </w:r>
      <w:r w:rsidR="4C6857F7">
        <w:t xml:space="preserve">ompany representatives from </w:t>
      </w:r>
      <w:r w:rsidR="711A9746">
        <w:t>MyMHealth, Ki Performance Lifestyle, Pumping Marvellous Foundation, Activate Your Heart,</w:t>
      </w:r>
      <w:r w:rsidR="5655FD68">
        <w:t xml:space="preserve"> Avegen</w:t>
      </w:r>
      <w:r w:rsidR="7C8BD9B7">
        <w:t>, R Plus Health, Digital Heart Manual</w:t>
      </w:r>
      <w:r w:rsidR="0FAFEB26">
        <w:t>, DDM Health, Sword Health, Medtronic</w:t>
      </w:r>
    </w:p>
    <w:p w14:paraId="0B70B89B" w14:textId="14FB949D" w:rsidR="00DE1FF6" w:rsidRPr="00D454D5" w:rsidRDefault="3137BE3B" w:rsidP="45F63D33">
      <w:pPr>
        <w:pStyle w:val="Level2numbered"/>
        <w:numPr>
          <w:ilvl w:val="0"/>
          <w:numId w:val="0"/>
        </w:numPr>
        <w:ind w:left="1142"/>
        <w:rPr>
          <w:color w:val="FF0000"/>
        </w:rPr>
      </w:pPr>
      <w:r>
        <w:t>4.1.2</w:t>
      </w:r>
      <w:r w:rsidR="56559C31">
        <w:t xml:space="preserve"> </w:t>
      </w:r>
      <w:r w:rsidR="00DE1FF6">
        <w:t xml:space="preserve">The chair asked all committee members, </w:t>
      </w:r>
      <w:r w:rsidR="002721F8">
        <w:t>specialist committee members, lay specialist committee members</w:t>
      </w:r>
      <w:r w:rsidR="00DE1FF6">
        <w:t>, external group representatives and NICE staff present to declare any relevant interests in relation to the item being considered.</w:t>
      </w:r>
      <w:r w:rsidR="002721F8">
        <w:t xml:space="preserve"> </w:t>
      </w:r>
      <w:r w:rsidR="003F4AFA">
        <w:t>(None on the day)</w:t>
      </w:r>
    </w:p>
    <w:p w14:paraId="09590923" w14:textId="55272D52" w:rsidR="1C3DBD8B" w:rsidRDefault="70354C8E" w:rsidP="40FE2F85">
      <w:pPr>
        <w:pStyle w:val="Level3numbered"/>
        <w:numPr>
          <w:ilvl w:val="0"/>
          <w:numId w:val="0"/>
        </w:numPr>
        <w:ind w:left="2155" w:hanging="737"/>
      </w:pPr>
      <w:r>
        <w:t>4.1.</w:t>
      </w:r>
      <w:r w:rsidR="0001009F">
        <w:t>3</w:t>
      </w:r>
      <w:r>
        <w:t xml:space="preserve"> </w:t>
      </w:r>
      <w:r w:rsidR="00DE1FF6">
        <w:t xml:space="preserve">The Chair led a discussion </w:t>
      </w:r>
      <w:sdt>
        <w:sdtPr>
          <w:id w:val="-733539734"/>
          <w:placeholder>
            <w:docPart w:val="0B0E31615D7D40D5B58AB4A7B22EDED2"/>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Content>
          <w:r w:rsidR="000662E7">
            <w:t>of the evidence presented to the committee.</w:t>
          </w:r>
        </w:sdtContent>
      </w:sdt>
      <w:r w:rsidR="00DE1FF6">
        <w:t xml:space="preserve"> This information was presented to the committee </w:t>
      </w:r>
      <w:r w:rsidR="00356F18">
        <w:t>by</w:t>
      </w:r>
      <w:r w:rsidR="003F4AFA">
        <w:t xml:space="preserve"> </w:t>
      </w:r>
      <w:r w:rsidR="1C3DBD8B">
        <w:t>Chidera Mark-Uchendu</w:t>
      </w:r>
      <w:r w:rsidR="1E2F979A">
        <w:t>.</w:t>
      </w:r>
    </w:p>
    <w:p w14:paraId="7ED96152" w14:textId="55801148" w:rsidR="00B0319B" w:rsidRPr="00CA2A92" w:rsidRDefault="6D3AA101" w:rsidP="45F63D33">
      <w:pPr>
        <w:pStyle w:val="Level2numbered"/>
        <w:numPr>
          <w:ilvl w:val="0"/>
          <w:numId w:val="0"/>
        </w:numPr>
        <w:spacing w:after="0"/>
        <w:ind w:left="1235"/>
      </w:pPr>
      <w:r>
        <w:t xml:space="preserve">4.2 </w:t>
      </w:r>
      <w:r w:rsidR="00B0319B">
        <w:t>Part 2</w:t>
      </w:r>
      <w:r w:rsidR="329DF0AC">
        <w:t xml:space="preserve"> started at 14:49</w:t>
      </w:r>
      <w:r w:rsidR="2B646CDF">
        <w:t>pm</w:t>
      </w:r>
      <w:r w:rsidR="00B0319B">
        <w:t xml:space="preserve"> – Closed session (external assessment group</w:t>
      </w:r>
      <w:r w:rsidR="006F7383">
        <w:t>, company representatives and members of the public</w:t>
      </w:r>
      <w:r w:rsidR="00B0319B">
        <w:t xml:space="preserve"> were </w:t>
      </w:r>
      <w:r w:rsidR="006F7383">
        <w:t xml:space="preserve">thanked and </w:t>
      </w:r>
      <w:r w:rsidR="00B0319B">
        <w:t>asked to leave the meeting).</w:t>
      </w:r>
    </w:p>
    <w:p w14:paraId="05EB6204" w14:textId="77777777" w:rsidR="00B0319B" w:rsidRPr="00CA2A92" w:rsidRDefault="00B0319B" w:rsidP="5C63079C">
      <w:pPr>
        <w:pStyle w:val="Level2numbered"/>
        <w:numPr>
          <w:ilvl w:val="0"/>
          <w:numId w:val="0"/>
        </w:numPr>
        <w:spacing w:after="0"/>
        <w:rPr>
          <w:bCs w:val="0"/>
        </w:rPr>
      </w:pPr>
    </w:p>
    <w:p w14:paraId="45137998" w14:textId="4D7F3C0F" w:rsidR="00DE1FF6" w:rsidRDefault="00B0319B" w:rsidP="0001009F">
      <w:pPr>
        <w:pStyle w:val="Level3numbered"/>
        <w:numPr>
          <w:ilvl w:val="2"/>
          <w:numId w:val="23"/>
        </w:numPr>
      </w:pPr>
      <w:r>
        <w:t xml:space="preserve">The committee then agreed on the content of the draft </w:t>
      </w:r>
      <w:r w:rsidR="003F4AFA">
        <w:t>Early Value</w:t>
      </w:r>
      <w:r>
        <w:t xml:space="preserve"> Assessment. The committee decision was reached by consensus.</w:t>
      </w:r>
    </w:p>
    <w:p w14:paraId="7EC9F486" w14:textId="74FD3679" w:rsidR="004D7116" w:rsidRPr="007F4298" w:rsidRDefault="00DE1FF6" w:rsidP="3918B061">
      <w:pPr>
        <w:pStyle w:val="Level3numbered"/>
      </w:pPr>
      <w:r>
        <w:t xml:space="preserve">The committee asked the NICE technical team </w:t>
      </w:r>
      <w:r w:rsidR="00B0319B">
        <w:t xml:space="preserve">to prepare the draft </w:t>
      </w:r>
      <w:r w:rsidR="003F4AFA">
        <w:t>Early value</w:t>
      </w:r>
      <w:r w:rsidR="00B0319B">
        <w:t xml:space="preserve"> Assessment in line with their decisions. </w:t>
      </w:r>
    </w:p>
    <w:p w14:paraId="24B6BE47" w14:textId="08F277B3" w:rsidR="004D7116" w:rsidRPr="00CA2A92" w:rsidRDefault="00074470" w:rsidP="5C63079C">
      <w:pPr>
        <w:pStyle w:val="Heading2"/>
        <w:rPr>
          <w:b w:val="0"/>
          <w:bCs w:val="0"/>
          <w:sz w:val="24"/>
          <w:szCs w:val="24"/>
        </w:rPr>
      </w:pPr>
      <w:r w:rsidRPr="0001009F">
        <w:rPr>
          <w:sz w:val="24"/>
          <w:szCs w:val="24"/>
        </w:rPr>
        <w:t>5.</w:t>
      </w:r>
      <w:r w:rsidR="004D7116" w:rsidRPr="00CA2A92">
        <w:rPr>
          <w:b w:val="0"/>
          <w:bCs w:val="0"/>
          <w:sz w:val="24"/>
          <w:szCs w:val="24"/>
        </w:rPr>
        <w:t xml:space="preserve"> </w:t>
      </w:r>
      <w:r w:rsidR="004D7116" w:rsidRPr="0032319B">
        <w:rPr>
          <w:sz w:val="24"/>
          <w:szCs w:val="24"/>
        </w:rPr>
        <w:t>Date of the next meeting</w:t>
      </w:r>
    </w:p>
    <w:p w14:paraId="06EC2FA8" w14:textId="088CF2E2" w:rsidR="00F65D6F" w:rsidRPr="001F551E" w:rsidRDefault="10DA7B89" w:rsidP="5C63079C">
      <w:pPr>
        <w:pStyle w:val="Paragraphnonumbers"/>
      </w:pPr>
      <w:r>
        <w:t xml:space="preserve">The next virtual meeting of the </w:t>
      </w:r>
      <w:sdt>
        <w:sdtPr>
          <w:id w:val="247469888"/>
          <w:placeholder>
            <w:docPart w:val="D4572FEAA96E4F65AAFE3495CFA801AE"/>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Content>
          <w:r>
            <w:t>Medical Technologies Advisory Committee (MTAC)</w:t>
          </w:r>
        </w:sdtContent>
      </w:sdt>
      <w:r>
        <w:t xml:space="preserve"> will be h</w:t>
      </w:r>
      <w:r w:rsidRPr="3918B061">
        <w:t xml:space="preserve">eld on </w:t>
      </w:r>
      <w:sdt>
        <w:sdtPr>
          <w:id w:val="907497799"/>
          <w:placeholder>
            <w:docPart w:val="C98F1F4D3A29464DB327F025A6C39514"/>
          </w:placeholder>
        </w:sdtPr>
        <w:sdtContent>
          <w:r w:rsidR="003A5B53" w:rsidRPr="3918B061">
            <w:t>23</w:t>
          </w:r>
          <w:r w:rsidR="003A5B53" w:rsidRPr="3918B061">
            <w:rPr>
              <w:vertAlign w:val="superscript"/>
            </w:rPr>
            <w:t>rd</w:t>
          </w:r>
          <w:r w:rsidR="003A5B53" w:rsidRPr="3918B061">
            <w:t xml:space="preserve"> October</w:t>
          </w:r>
          <w:r w:rsidR="10683F55" w:rsidRPr="3918B061">
            <w:t xml:space="preserve"> 202</w:t>
          </w:r>
          <w:r w:rsidR="63AC5713" w:rsidRPr="3918B061">
            <w:t>5</w:t>
          </w:r>
        </w:sdtContent>
      </w:sdt>
      <w:r w:rsidRPr="3918B061">
        <w:t xml:space="preserve"> </w:t>
      </w:r>
      <w:r>
        <w:t xml:space="preserve">and will start promptly at </w:t>
      </w:r>
      <w:sdt>
        <w:sdtPr>
          <w:id w:val="1616328120"/>
          <w:placeholder>
            <w:docPart w:val="8399BD85E5EB492B801A0D7061F36C88"/>
          </w:placeholder>
        </w:sdtPr>
        <w:sdtContent>
          <w:r w:rsidR="10683F55">
            <w:t>9</w:t>
          </w:r>
          <w:r>
            <w:t>:</w:t>
          </w:r>
          <w:r w:rsidR="43F860C1">
            <w:t>3</w:t>
          </w:r>
          <w:r>
            <w:t>0am</w:t>
          </w:r>
        </w:sdtContent>
      </w:sdt>
      <w:r>
        <w:t>.</w:t>
      </w:r>
    </w:p>
    <w:sectPr w:rsidR="00F65D6F"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692C79" w14:textId="77777777" w:rsidR="00B00FF9" w:rsidRDefault="00B00FF9" w:rsidP="006231D3">
      <w:r>
        <w:separator/>
      </w:r>
    </w:p>
  </w:endnote>
  <w:endnote w:type="continuationSeparator" w:id="0">
    <w:p w14:paraId="3D34A785" w14:textId="77777777" w:rsidR="00B00FF9" w:rsidRDefault="00B00FF9" w:rsidP="006231D3">
      <w:r>
        <w:continuationSeparator/>
      </w:r>
    </w:p>
  </w:endnote>
  <w:endnote w:type="continuationNotice" w:id="1">
    <w:p w14:paraId="5950A295" w14:textId="77777777" w:rsidR="00B00FF9" w:rsidRDefault="00B00FF9"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43AE4E49"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F799B" w14:textId="77777777" w:rsidR="00B00FF9" w:rsidRDefault="00B00FF9" w:rsidP="006231D3">
      <w:r>
        <w:separator/>
      </w:r>
    </w:p>
  </w:footnote>
  <w:footnote w:type="continuationSeparator" w:id="0">
    <w:p w14:paraId="77105059" w14:textId="77777777" w:rsidR="00B00FF9" w:rsidRDefault="00B00FF9" w:rsidP="006231D3">
      <w:r>
        <w:continuationSeparator/>
      </w:r>
    </w:p>
  </w:footnote>
  <w:footnote w:type="continuationNotice" w:id="1">
    <w:p w14:paraId="0FB2116C" w14:textId="77777777" w:rsidR="00B00FF9" w:rsidRDefault="00B00FF9"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2A7D0" w14:textId="77777777" w:rsidR="009807BF" w:rsidRDefault="009807BF" w:rsidP="006231D3">
    <w:pPr>
      <w:pStyle w:val="Header"/>
    </w:pPr>
    <w:r>
      <w:rPr>
        <w:noProof/>
      </w:rPr>
      <w:drawing>
        <wp:anchor distT="0" distB="0" distL="114300" distR="114300" simplePos="0" relativeHeight="251658240"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0036C"/>
    <w:multiLevelType w:val="hybridMultilevel"/>
    <w:tmpl w:val="D4BC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6247F"/>
    <w:multiLevelType w:val="hybridMultilevel"/>
    <w:tmpl w:val="98187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366B18"/>
    <w:multiLevelType w:val="multilevel"/>
    <w:tmpl w:val="8410D92E"/>
    <w:lvl w:ilvl="0">
      <w:start w:val="4"/>
      <w:numFmt w:val="decimal"/>
      <w:lvlText w:val="%1"/>
      <w:lvlJc w:val="left"/>
      <w:pPr>
        <w:ind w:left="525" w:hanging="525"/>
      </w:pPr>
      <w:rPr>
        <w:rFonts w:hint="default"/>
      </w:rPr>
    </w:lvl>
    <w:lvl w:ilvl="1">
      <w:start w:val="2"/>
      <w:numFmt w:val="decimal"/>
      <w:lvlText w:val="%1.%2"/>
      <w:lvlJc w:val="left"/>
      <w:pPr>
        <w:ind w:left="1667" w:hanging="525"/>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7" w15:restartNumberingAfterBreak="0">
    <w:nsid w:val="264FBD2D"/>
    <w:multiLevelType w:val="hybridMultilevel"/>
    <w:tmpl w:val="FFFFFFFF"/>
    <w:lvl w:ilvl="0" w:tplc="146E43B8">
      <w:start w:val="1"/>
      <w:numFmt w:val="bullet"/>
      <w:lvlText w:val=""/>
      <w:lvlJc w:val="left"/>
      <w:pPr>
        <w:ind w:left="720" w:hanging="360"/>
      </w:pPr>
      <w:rPr>
        <w:rFonts w:ascii="Symbol" w:hAnsi="Symbol" w:hint="default"/>
      </w:rPr>
    </w:lvl>
    <w:lvl w:ilvl="1" w:tplc="420E9238">
      <w:start w:val="1"/>
      <w:numFmt w:val="bullet"/>
      <w:lvlText w:val="o"/>
      <w:lvlJc w:val="left"/>
      <w:pPr>
        <w:ind w:left="1440" w:hanging="360"/>
      </w:pPr>
      <w:rPr>
        <w:rFonts w:ascii="Courier New" w:hAnsi="Courier New" w:hint="default"/>
      </w:rPr>
    </w:lvl>
    <w:lvl w:ilvl="2" w:tplc="0FCC7BEE">
      <w:start w:val="1"/>
      <w:numFmt w:val="bullet"/>
      <w:lvlText w:val=""/>
      <w:lvlJc w:val="left"/>
      <w:pPr>
        <w:ind w:left="2160" w:hanging="360"/>
      </w:pPr>
      <w:rPr>
        <w:rFonts w:ascii="Wingdings" w:hAnsi="Wingdings" w:hint="default"/>
      </w:rPr>
    </w:lvl>
    <w:lvl w:ilvl="3" w:tplc="E6446932">
      <w:start w:val="1"/>
      <w:numFmt w:val="bullet"/>
      <w:lvlText w:val=""/>
      <w:lvlJc w:val="left"/>
      <w:pPr>
        <w:ind w:left="2880" w:hanging="360"/>
      </w:pPr>
      <w:rPr>
        <w:rFonts w:ascii="Symbol" w:hAnsi="Symbol" w:hint="default"/>
      </w:rPr>
    </w:lvl>
    <w:lvl w:ilvl="4" w:tplc="016E3BAA">
      <w:start w:val="1"/>
      <w:numFmt w:val="bullet"/>
      <w:lvlText w:val="o"/>
      <w:lvlJc w:val="left"/>
      <w:pPr>
        <w:ind w:left="3600" w:hanging="360"/>
      </w:pPr>
      <w:rPr>
        <w:rFonts w:ascii="Courier New" w:hAnsi="Courier New" w:hint="default"/>
      </w:rPr>
    </w:lvl>
    <w:lvl w:ilvl="5" w:tplc="46907C7E">
      <w:start w:val="1"/>
      <w:numFmt w:val="bullet"/>
      <w:lvlText w:val=""/>
      <w:lvlJc w:val="left"/>
      <w:pPr>
        <w:ind w:left="4320" w:hanging="360"/>
      </w:pPr>
      <w:rPr>
        <w:rFonts w:ascii="Wingdings" w:hAnsi="Wingdings" w:hint="default"/>
      </w:rPr>
    </w:lvl>
    <w:lvl w:ilvl="6" w:tplc="534ACD02">
      <w:start w:val="1"/>
      <w:numFmt w:val="bullet"/>
      <w:lvlText w:val=""/>
      <w:lvlJc w:val="left"/>
      <w:pPr>
        <w:ind w:left="5040" w:hanging="360"/>
      </w:pPr>
      <w:rPr>
        <w:rFonts w:ascii="Symbol" w:hAnsi="Symbol" w:hint="default"/>
      </w:rPr>
    </w:lvl>
    <w:lvl w:ilvl="7" w:tplc="63F2CB76">
      <w:start w:val="1"/>
      <w:numFmt w:val="bullet"/>
      <w:lvlText w:val="o"/>
      <w:lvlJc w:val="left"/>
      <w:pPr>
        <w:ind w:left="5760" w:hanging="360"/>
      </w:pPr>
      <w:rPr>
        <w:rFonts w:ascii="Courier New" w:hAnsi="Courier New" w:hint="default"/>
      </w:rPr>
    </w:lvl>
    <w:lvl w:ilvl="8" w:tplc="EFCE55F4">
      <w:start w:val="1"/>
      <w:numFmt w:val="bullet"/>
      <w:lvlText w:val=""/>
      <w:lvlJc w:val="left"/>
      <w:pPr>
        <w:ind w:left="6480" w:hanging="360"/>
      </w:pPr>
      <w:rPr>
        <w:rFonts w:ascii="Wingdings" w:hAnsi="Wingdings" w:hint="default"/>
      </w:rPr>
    </w:lvl>
  </w:abstractNum>
  <w:abstractNum w:abstractNumId="8" w15:restartNumberingAfterBreak="0">
    <w:nsid w:val="26F4D76A"/>
    <w:multiLevelType w:val="hybridMultilevel"/>
    <w:tmpl w:val="795AE624"/>
    <w:lvl w:ilvl="0" w:tplc="B5365CFA">
      <w:start w:val="1"/>
      <w:numFmt w:val="bullet"/>
      <w:lvlText w:val=""/>
      <w:lvlJc w:val="left"/>
      <w:pPr>
        <w:ind w:left="720" w:hanging="360"/>
      </w:pPr>
      <w:rPr>
        <w:rFonts w:ascii="Symbol" w:hAnsi="Symbol" w:hint="default"/>
      </w:rPr>
    </w:lvl>
    <w:lvl w:ilvl="1" w:tplc="51882E44">
      <w:start w:val="1"/>
      <w:numFmt w:val="bullet"/>
      <w:lvlText w:val="o"/>
      <w:lvlJc w:val="left"/>
      <w:pPr>
        <w:ind w:left="1440" w:hanging="360"/>
      </w:pPr>
      <w:rPr>
        <w:rFonts w:ascii="Courier New" w:hAnsi="Courier New" w:hint="default"/>
      </w:rPr>
    </w:lvl>
    <w:lvl w:ilvl="2" w:tplc="2EF030C4">
      <w:start w:val="1"/>
      <w:numFmt w:val="bullet"/>
      <w:lvlText w:val=""/>
      <w:lvlJc w:val="left"/>
      <w:pPr>
        <w:ind w:left="2160" w:hanging="360"/>
      </w:pPr>
      <w:rPr>
        <w:rFonts w:ascii="Wingdings" w:hAnsi="Wingdings" w:hint="default"/>
      </w:rPr>
    </w:lvl>
    <w:lvl w:ilvl="3" w:tplc="3BC2ECAE">
      <w:start w:val="1"/>
      <w:numFmt w:val="bullet"/>
      <w:lvlText w:val=""/>
      <w:lvlJc w:val="left"/>
      <w:pPr>
        <w:ind w:left="2880" w:hanging="360"/>
      </w:pPr>
      <w:rPr>
        <w:rFonts w:ascii="Symbol" w:hAnsi="Symbol" w:hint="default"/>
      </w:rPr>
    </w:lvl>
    <w:lvl w:ilvl="4" w:tplc="93AE28C2">
      <w:start w:val="1"/>
      <w:numFmt w:val="bullet"/>
      <w:lvlText w:val="o"/>
      <w:lvlJc w:val="left"/>
      <w:pPr>
        <w:ind w:left="3600" w:hanging="360"/>
      </w:pPr>
      <w:rPr>
        <w:rFonts w:ascii="Courier New" w:hAnsi="Courier New" w:hint="default"/>
      </w:rPr>
    </w:lvl>
    <w:lvl w:ilvl="5" w:tplc="F44CBB7A">
      <w:start w:val="1"/>
      <w:numFmt w:val="bullet"/>
      <w:lvlText w:val=""/>
      <w:lvlJc w:val="left"/>
      <w:pPr>
        <w:ind w:left="4320" w:hanging="360"/>
      </w:pPr>
      <w:rPr>
        <w:rFonts w:ascii="Wingdings" w:hAnsi="Wingdings" w:hint="default"/>
      </w:rPr>
    </w:lvl>
    <w:lvl w:ilvl="6" w:tplc="EC9EE6C6">
      <w:start w:val="1"/>
      <w:numFmt w:val="bullet"/>
      <w:lvlText w:val=""/>
      <w:lvlJc w:val="left"/>
      <w:pPr>
        <w:ind w:left="5040" w:hanging="360"/>
      </w:pPr>
      <w:rPr>
        <w:rFonts w:ascii="Symbol" w:hAnsi="Symbol" w:hint="default"/>
      </w:rPr>
    </w:lvl>
    <w:lvl w:ilvl="7" w:tplc="FC643742">
      <w:start w:val="1"/>
      <w:numFmt w:val="bullet"/>
      <w:lvlText w:val="o"/>
      <w:lvlJc w:val="left"/>
      <w:pPr>
        <w:ind w:left="5760" w:hanging="360"/>
      </w:pPr>
      <w:rPr>
        <w:rFonts w:ascii="Courier New" w:hAnsi="Courier New" w:hint="default"/>
      </w:rPr>
    </w:lvl>
    <w:lvl w:ilvl="8" w:tplc="6E4E44F2">
      <w:start w:val="1"/>
      <w:numFmt w:val="bullet"/>
      <w:lvlText w:val=""/>
      <w:lvlJc w:val="left"/>
      <w:pPr>
        <w:ind w:left="6480" w:hanging="360"/>
      </w:pPr>
      <w:rPr>
        <w:rFonts w:ascii="Wingdings" w:hAnsi="Wingdings" w:hint="default"/>
      </w:rPr>
    </w:lvl>
  </w:abstractNum>
  <w:abstractNum w:abstractNumId="9" w15:restartNumberingAfterBreak="0">
    <w:nsid w:val="2766398C"/>
    <w:multiLevelType w:val="multilevel"/>
    <w:tmpl w:val="E96A2A68"/>
    <w:lvl w:ilvl="0">
      <w:start w:val="4"/>
      <w:numFmt w:val="decimal"/>
      <w:lvlText w:val="%1"/>
      <w:lvlJc w:val="left"/>
      <w:pPr>
        <w:ind w:left="360" w:hanging="360"/>
      </w:pPr>
      <w:rPr>
        <w:rFonts w:hint="default"/>
        <w:color w:val="auto"/>
      </w:rPr>
    </w:lvl>
    <w:lvl w:ilvl="1">
      <w:start w:val="1"/>
      <w:numFmt w:val="decimal"/>
      <w:lvlText w:val="%1.%2"/>
      <w:lvlJc w:val="left"/>
      <w:pPr>
        <w:ind w:left="1502" w:hanging="360"/>
      </w:pPr>
      <w:rPr>
        <w:rFonts w:hint="default"/>
        <w:color w:val="auto"/>
      </w:rPr>
    </w:lvl>
    <w:lvl w:ilvl="2">
      <w:start w:val="1"/>
      <w:numFmt w:val="decimal"/>
      <w:lvlText w:val="%1.%2.%3"/>
      <w:lvlJc w:val="left"/>
      <w:pPr>
        <w:ind w:left="3004" w:hanging="720"/>
      </w:pPr>
      <w:rPr>
        <w:rFonts w:hint="default"/>
        <w:color w:val="auto"/>
      </w:rPr>
    </w:lvl>
    <w:lvl w:ilvl="3">
      <w:start w:val="1"/>
      <w:numFmt w:val="decimal"/>
      <w:lvlText w:val="%1.%2.%3.%4"/>
      <w:lvlJc w:val="left"/>
      <w:pPr>
        <w:ind w:left="4506" w:hanging="1080"/>
      </w:pPr>
      <w:rPr>
        <w:rFonts w:hint="default"/>
        <w:color w:val="auto"/>
      </w:rPr>
    </w:lvl>
    <w:lvl w:ilvl="4">
      <w:start w:val="1"/>
      <w:numFmt w:val="decimal"/>
      <w:lvlText w:val="%1.%2.%3.%4.%5"/>
      <w:lvlJc w:val="left"/>
      <w:pPr>
        <w:ind w:left="5648" w:hanging="1080"/>
      </w:pPr>
      <w:rPr>
        <w:rFonts w:hint="default"/>
        <w:color w:val="auto"/>
      </w:rPr>
    </w:lvl>
    <w:lvl w:ilvl="5">
      <w:start w:val="1"/>
      <w:numFmt w:val="decimal"/>
      <w:lvlText w:val="%1.%2.%3.%4.%5.%6"/>
      <w:lvlJc w:val="left"/>
      <w:pPr>
        <w:ind w:left="7150" w:hanging="1440"/>
      </w:pPr>
      <w:rPr>
        <w:rFonts w:hint="default"/>
        <w:color w:val="auto"/>
      </w:rPr>
    </w:lvl>
    <w:lvl w:ilvl="6">
      <w:start w:val="1"/>
      <w:numFmt w:val="decimal"/>
      <w:lvlText w:val="%1.%2.%3.%4.%5.%6.%7"/>
      <w:lvlJc w:val="left"/>
      <w:pPr>
        <w:ind w:left="8292" w:hanging="1440"/>
      </w:pPr>
      <w:rPr>
        <w:rFonts w:hint="default"/>
        <w:color w:val="auto"/>
      </w:rPr>
    </w:lvl>
    <w:lvl w:ilvl="7">
      <w:start w:val="1"/>
      <w:numFmt w:val="decimal"/>
      <w:lvlText w:val="%1.%2.%3.%4.%5.%6.%7.%8"/>
      <w:lvlJc w:val="left"/>
      <w:pPr>
        <w:ind w:left="9794" w:hanging="1800"/>
      </w:pPr>
      <w:rPr>
        <w:rFonts w:hint="default"/>
        <w:color w:val="auto"/>
      </w:rPr>
    </w:lvl>
    <w:lvl w:ilvl="8">
      <w:start w:val="1"/>
      <w:numFmt w:val="decimal"/>
      <w:lvlText w:val="%1.%2.%3.%4.%5.%6.%7.%8.%9"/>
      <w:lvlJc w:val="left"/>
      <w:pPr>
        <w:ind w:left="10936" w:hanging="1800"/>
      </w:pPr>
      <w:rPr>
        <w:rFonts w:hint="default"/>
        <w:color w:val="auto"/>
      </w:rPr>
    </w:lvl>
  </w:abstractNum>
  <w:abstractNum w:abstractNumId="10" w15:restartNumberingAfterBreak="0">
    <w:nsid w:val="2BE41641"/>
    <w:multiLevelType w:val="multilevel"/>
    <w:tmpl w:val="07221D7C"/>
    <w:lvl w:ilvl="0">
      <w:start w:val="2"/>
      <w:numFmt w:val="decimal"/>
      <w:lvlText w:val="%1"/>
      <w:lvlJc w:val="left"/>
      <w:pPr>
        <w:ind w:left="360" w:hanging="360"/>
      </w:pPr>
      <w:rPr>
        <w:rFonts w:hint="default"/>
      </w:rPr>
    </w:lvl>
    <w:lvl w:ilvl="1">
      <w:start w:val="1"/>
      <w:numFmt w:val="decimal"/>
      <w:lvlText w:val="%1.%2"/>
      <w:lvlJc w:val="left"/>
      <w:pPr>
        <w:ind w:left="1502" w:hanging="360"/>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11"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C16ECC"/>
    <w:multiLevelType w:val="hybridMultilevel"/>
    <w:tmpl w:val="9F306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5A68C7"/>
    <w:multiLevelType w:val="multilevel"/>
    <w:tmpl w:val="B524C210"/>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3D7E39B2"/>
    <w:multiLevelType w:val="hybridMultilevel"/>
    <w:tmpl w:val="59A48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3B305E"/>
    <w:multiLevelType w:val="multilevel"/>
    <w:tmpl w:val="72D02FE0"/>
    <w:lvl w:ilvl="0">
      <w:start w:val="4"/>
      <w:numFmt w:val="decimal"/>
      <w:lvlText w:val="%1"/>
      <w:lvlJc w:val="left"/>
      <w:pPr>
        <w:ind w:left="525" w:hanging="525"/>
      </w:pPr>
      <w:rPr>
        <w:rFonts w:hint="default"/>
        <w:b/>
      </w:rPr>
    </w:lvl>
    <w:lvl w:ilvl="1">
      <w:start w:val="1"/>
      <w:numFmt w:val="decimal"/>
      <w:lvlText w:val="%1.%2"/>
      <w:lvlJc w:val="left"/>
      <w:pPr>
        <w:ind w:left="1235" w:hanging="525"/>
      </w:pPr>
      <w:rPr>
        <w:rFonts w:hint="default"/>
        <w:b w:val="0"/>
        <w:bCs w:val="0"/>
      </w:rPr>
    </w:lvl>
    <w:lvl w:ilvl="2">
      <w:start w:val="1"/>
      <w:numFmt w:val="decimal"/>
      <w:lvlText w:val="%1.%2.%3"/>
      <w:lvlJc w:val="left"/>
      <w:pPr>
        <w:ind w:left="2140" w:hanging="720"/>
      </w:pPr>
      <w:rPr>
        <w:rFonts w:hint="default"/>
        <w:b w:val="0"/>
        <w:bCs w:val="0"/>
      </w:rPr>
    </w:lvl>
    <w:lvl w:ilvl="3">
      <w:start w:val="1"/>
      <w:numFmt w:val="decimal"/>
      <w:lvlText w:val="%1.%2.%3.%4"/>
      <w:lvlJc w:val="left"/>
      <w:pPr>
        <w:ind w:left="3210" w:hanging="1080"/>
      </w:pPr>
      <w:rPr>
        <w:rFonts w:hint="default"/>
        <w:b/>
      </w:rPr>
    </w:lvl>
    <w:lvl w:ilvl="4">
      <w:start w:val="1"/>
      <w:numFmt w:val="decimal"/>
      <w:lvlText w:val="%1.%2.%3.%4.%5"/>
      <w:lvlJc w:val="left"/>
      <w:pPr>
        <w:ind w:left="3920" w:hanging="1080"/>
      </w:pPr>
      <w:rPr>
        <w:rFonts w:hint="default"/>
        <w:b/>
      </w:rPr>
    </w:lvl>
    <w:lvl w:ilvl="5">
      <w:start w:val="1"/>
      <w:numFmt w:val="decimal"/>
      <w:lvlText w:val="%1.%2.%3.%4.%5.%6"/>
      <w:lvlJc w:val="left"/>
      <w:pPr>
        <w:ind w:left="4990" w:hanging="1440"/>
      </w:pPr>
      <w:rPr>
        <w:rFonts w:hint="default"/>
        <w:b/>
      </w:rPr>
    </w:lvl>
    <w:lvl w:ilvl="6">
      <w:start w:val="1"/>
      <w:numFmt w:val="decimal"/>
      <w:lvlText w:val="%1.%2.%3.%4.%5.%6.%7"/>
      <w:lvlJc w:val="left"/>
      <w:pPr>
        <w:ind w:left="5700" w:hanging="1440"/>
      </w:pPr>
      <w:rPr>
        <w:rFonts w:hint="default"/>
        <w:b/>
      </w:rPr>
    </w:lvl>
    <w:lvl w:ilvl="7">
      <w:start w:val="1"/>
      <w:numFmt w:val="decimal"/>
      <w:lvlText w:val="%1.%2.%3.%4.%5.%6.%7.%8"/>
      <w:lvlJc w:val="left"/>
      <w:pPr>
        <w:ind w:left="6770" w:hanging="1800"/>
      </w:pPr>
      <w:rPr>
        <w:rFonts w:hint="default"/>
        <w:b/>
      </w:rPr>
    </w:lvl>
    <w:lvl w:ilvl="8">
      <w:start w:val="1"/>
      <w:numFmt w:val="decimal"/>
      <w:lvlText w:val="%1.%2.%3.%4.%5.%6.%7.%8.%9"/>
      <w:lvlJc w:val="left"/>
      <w:pPr>
        <w:ind w:left="7480" w:hanging="1800"/>
      </w:pPr>
      <w:rPr>
        <w:rFonts w:hint="default"/>
        <w:b/>
      </w:rPr>
    </w:lvl>
  </w:abstractNum>
  <w:abstractNum w:abstractNumId="17" w15:restartNumberingAfterBreak="0">
    <w:nsid w:val="45606DDF"/>
    <w:multiLevelType w:val="hybridMultilevel"/>
    <w:tmpl w:val="9800D914"/>
    <w:lvl w:ilvl="0" w:tplc="5D6213B2">
      <w:start w:val="1"/>
      <w:numFmt w:val="decimal"/>
      <w:lvlText w:val="%1."/>
      <w:lvlJc w:val="left"/>
      <w:pPr>
        <w:ind w:left="720" w:hanging="360"/>
      </w:pPr>
    </w:lvl>
    <w:lvl w:ilvl="1" w:tplc="FCC6F61C">
      <w:start w:val="1"/>
      <w:numFmt w:val="lowerLetter"/>
      <w:lvlText w:val="%2."/>
      <w:lvlJc w:val="left"/>
      <w:pPr>
        <w:ind w:left="1440" w:hanging="360"/>
      </w:pPr>
    </w:lvl>
    <w:lvl w:ilvl="2" w:tplc="31EC9E98">
      <w:start w:val="1"/>
      <w:numFmt w:val="lowerRoman"/>
      <w:lvlText w:val="%3."/>
      <w:lvlJc w:val="right"/>
      <w:pPr>
        <w:ind w:left="2160" w:hanging="180"/>
      </w:pPr>
    </w:lvl>
    <w:lvl w:ilvl="3" w:tplc="C2026F1E">
      <w:start w:val="1"/>
      <w:numFmt w:val="decimal"/>
      <w:lvlText w:val="%4."/>
      <w:lvlJc w:val="left"/>
      <w:pPr>
        <w:ind w:left="2880" w:hanging="360"/>
      </w:pPr>
    </w:lvl>
    <w:lvl w:ilvl="4" w:tplc="364EBCE0">
      <w:start w:val="1"/>
      <w:numFmt w:val="lowerLetter"/>
      <w:lvlText w:val="%5."/>
      <w:lvlJc w:val="left"/>
      <w:pPr>
        <w:ind w:left="3600" w:hanging="360"/>
      </w:pPr>
    </w:lvl>
    <w:lvl w:ilvl="5" w:tplc="4C8C2C00">
      <w:start w:val="1"/>
      <w:numFmt w:val="lowerRoman"/>
      <w:lvlText w:val="%6."/>
      <w:lvlJc w:val="right"/>
      <w:pPr>
        <w:ind w:left="4320" w:hanging="180"/>
      </w:pPr>
    </w:lvl>
    <w:lvl w:ilvl="6" w:tplc="41C2213C">
      <w:start w:val="1"/>
      <w:numFmt w:val="decimal"/>
      <w:lvlText w:val="%7."/>
      <w:lvlJc w:val="left"/>
      <w:pPr>
        <w:ind w:left="5040" w:hanging="360"/>
      </w:pPr>
    </w:lvl>
    <w:lvl w:ilvl="7" w:tplc="442CA6D4">
      <w:start w:val="1"/>
      <w:numFmt w:val="lowerLetter"/>
      <w:lvlText w:val="%8."/>
      <w:lvlJc w:val="left"/>
      <w:pPr>
        <w:ind w:left="5760" w:hanging="360"/>
      </w:pPr>
    </w:lvl>
    <w:lvl w:ilvl="8" w:tplc="B30A3952">
      <w:start w:val="1"/>
      <w:numFmt w:val="lowerRoman"/>
      <w:lvlText w:val="%9."/>
      <w:lvlJc w:val="right"/>
      <w:pPr>
        <w:ind w:left="6480" w:hanging="180"/>
      </w:pPr>
    </w:lvl>
  </w:abstractNum>
  <w:abstractNum w:abstractNumId="18" w15:restartNumberingAfterBreak="0">
    <w:nsid w:val="476E0A05"/>
    <w:multiLevelType w:val="multilevel"/>
    <w:tmpl w:val="8410D92E"/>
    <w:styleLink w:val="CurrentList1"/>
    <w:lvl w:ilvl="0">
      <w:start w:val="4"/>
      <w:numFmt w:val="decimal"/>
      <w:lvlText w:val="%1"/>
      <w:lvlJc w:val="left"/>
      <w:pPr>
        <w:ind w:left="525" w:hanging="525"/>
      </w:pPr>
      <w:rPr>
        <w:rFonts w:hint="default"/>
      </w:rPr>
    </w:lvl>
    <w:lvl w:ilvl="1">
      <w:start w:val="2"/>
      <w:numFmt w:val="decimal"/>
      <w:lvlText w:val="%1.%2"/>
      <w:lvlJc w:val="left"/>
      <w:pPr>
        <w:ind w:left="1667" w:hanging="525"/>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19" w15:restartNumberingAfterBreak="0">
    <w:nsid w:val="4933DB65"/>
    <w:multiLevelType w:val="hybridMultilevel"/>
    <w:tmpl w:val="FFFFFFFF"/>
    <w:lvl w:ilvl="0" w:tplc="F1A87E60">
      <w:start w:val="1"/>
      <w:numFmt w:val="bullet"/>
      <w:lvlText w:val=""/>
      <w:lvlJc w:val="left"/>
      <w:pPr>
        <w:ind w:left="720" w:hanging="360"/>
      </w:pPr>
      <w:rPr>
        <w:rFonts w:ascii="Symbol" w:hAnsi="Symbol" w:hint="default"/>
      </w:rPr>
    </w:lvl>
    <w:lvl w:ilvl="1" w:tplc="A86EFE48">
      <w:start w:val="1"/>
      <w:numFmt w:val="bullet"/>
      <w:lvlText w:val="o"/>
      <w:lvlJc w:val="left"/>
      <w:pPr>
        <w:ind w:left="1440" w:hanging="360"/>
      </w:pPr>
      <w:rPr>
        <w:rFonts w:ascii="Courier New" w:hAnsi="Courier New" w:hint="default"/>
      </w:rPr>
    </w:lvl>
    <w:lvl w:ilvl="2" w:tplc="A7B20CB6">
      <w:start w:val="1"/>
      <w:numFmt w:val="bullet"/>
      <w:lvlText w:val=""/>
      <w:lvlJc w:val="left"/>
      <w:pPr>
        <w:ind w:left="2160" w:hanging="360"/>
      </w:pPr>
      <w:rPr>
        <w:rFonts w:ascii="Wingdings" w:hAnsi="Wingdings" w:hint="default"/>
      </w:rPr>
    </w:lvl>
    <w:lvl w:ilvl="3" w:tplc="1CCAD73A">
      <w:start w:val="1"/>
      <w:numFmt w:val="bullet"/>
      <w:lvlText w:val=""/>
      <w:lvlJc w:val="left"/>
      <w:pPr>
        <w:ind w:left="2880" w:hanging="360"/>
      </w:pPr>
      <w:rPr>
        <w:rFonts w:ascii="Symbol" w:hAnsi="Symbol" w:hint="default"/>
      </w:rPr>
    </w:lvl>
    <w:lvl w:ilvl="4" w:tplc="69F66FC0">
      <w:start w:val="1"/>
      <w:numFmt w:val="bullet"/>
      <w:lvlText w:val="o"/>
      <w:lvlJc w:val="left"/>
      <w:pPr>
        <w:ind w:left="3600" w:hanging="360"/>
      </w:pPr>
      <w:rPr>
        <w:rFonts w:ascii="Courier New" w:hAnsi="Courier New" w:hint="default"/>
      </w:rPr>
    </w:lvl>
    <w:lvl w:ilvl="5" w:tplc="A6D82E8E">
      <w:start w:val="1"/>
      <w:numFmt w:val="bullet"/>
      <w:lvlText w:val=""/>
      <w:lvlJc w:val="left"/>
      <w:pPr>
        <w:ind w:left="4320" w:hanging="360"/>
      </w:pPr>
      <w:rPr>
        <w:rFonts w:ascii="Wingdings" w:hAnsi="Wingdings" w:hint="default"/>
      </w:rPr>
    </w:lvl>
    <w:lvl w:ilvl="6" w:tplc="8B64F35C">
      <w:start w:val="1"/>
      <w:numFmt w:val="bullet"/>
      <w:lvlText w:val=""/>
      <w:lvlJc w:val="left"/>
      <w:pPr>
        <w:ind w:left="5040" w:hanging="360"/>
      </w:pPr>
      <w:rPr>
        <w:rFonts w:ascii="Symbol" w:hAnsi="Symbol" w:hint="default"/>
      </w:rPr>
    </w:lvl>
    <w:lvl w:ilvl="7" w:tplc="91CCD4B8">
      <w:start w:val="1"/>
      <w:numFmt w:val="bullet"/>
      <w:lvlText w:val="o"/>
      <w:lvlJc w:val="left"/>
      <w:pPr>
        <w:ind w:left="5760" w:hanging="360"/>
      </w:pPr>
      <w:rPr>
        <w:rFonts w:ascii="Courier New" w:hAnsi="Courier New" w:hint="default"/>
      </w:rPr>
    </w:lvl>
    <w:lvl w:ilvl="8" w:tplc="2340C7C0">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9293001"/>
    <w:multiLevelType w:val="hybridMultilevel"/>
    <w:tmpl w:val="C4B60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
      <w:lvlJc w:val="left"/>
      <w:pPr>
        <w:ind w:left="720" w:hanging="360"/>
      </w:pPr>
      <w:rPr>
        <w:color w:val="auto"/>
        <w:sz w:val="24"/>
        <w:szCs w:val="24"/>
      </w:rPr>
    </w:lvl>
    <w:lvl w:ilvl="2">
      <w:start w:val="1"/>
      <w:numFmt w:val="decimal"/>
      <w:pStyle w:val="Level3numbered"/>
      <w:lvlText w:val="%1.%2.%3."/>
      <w:lvlJc w:val="left"/>
      <w:pPr>
        <w:ind w:left="1922"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83036D4"/>
    <w:multiLevelType w:val="hybridMultilevel"/>
    <w:tmpl w:val="E3527B5E"/>
    <w:lvl w:ilvl="0" w:tplc="A956DF80">
      <w:start w:val="5"/>
      <w:numFmt w:val="bullet"/>
      <w:lvlText w:val=""/>
      <w:lvlJc w:val="left"/>
      <w:pPr>
        <w:ind w:left="2629" w:hanging="360"/>
      </w:pPr>
      <w:rPr>
        <w:rFonts w:ascii="Symbol" w:eastAsia="Times New Roman" w:hAnsi="Symbol" w:cs="Times New Roman"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240923"/>
    <w:multiLevelType w:val="hybridMultilevel"/>
    <w:tmpl w:val="6F30E192"/>
    <w:lvl w:ilvl="0" w:tplc="676ADD5A">
      <w:start w:val="4"/>
      <w:numFmt w:val="bullet"/>
      <w:lvlText w:val="-"/>
      <w:lvlJc w:val="left"/>
      <w:pPr>
        <w:ind w:left="2989" w:hanging="360"/>
      </w:pPr>
      <w:rPr>
        <w:rFonts w:ascii="Arial" w:eastAsia="Times New Roman" w:hAnsi="Arial" w:cs="Arial" w:hint="default"/>
        <w:b/>
      </w:rPr>
    </w:lvl>
    <w:lvl w:ilvl="1" w:tplc="08090003" w:tentative="1">
      <w:start w:val="1"/>
      <w:numFmt w:val="bullet"/>
      <w:lvlText w:val="o"/>
      <w:lvlJc w:val="left"/>
      <w:pPr>
        <w:ind w:left="3709" w:hanging="360"/>
      </w:pPr>
      <w:rPr>
        <w:rFonts w:ascii="Courier New" w:hAnsi="Courier New" w:cs="Courier New" w:hint="default"/>
      </w:rPr>
    </w:lvl>
    <w:lvl w:ilvl="2" w:tplc="08090005" w:tentative="1">
      <w:start w:val="1"/>
      <w:numFmt w:val="bullet"/>
      <w:lvlText w:val=""/>
      <w:lvlJc w:val="left"/>
      <w:pPr>
        <w:ind w:left="4429" w:hanging="360"/>
      </w:pPr>
      <w:rPr>
        <w:rFonts w:ascii="Wingdings" w:hAnsi="Wingdings" w:hint="default"/>
      </w:rPr>
    </w:lvl>
    <w:lvl w:ilvl="3" w:tplc="08090001" w:tentative="1">
      <w:start w:val="1"/>
      <w:numFmt w:val="bullet"/>
      <w:lvlText w:val=""/>
      <w:lvlJc w:val="left"/>
      <w:pPr>
        <w:ind w:left="5149" w:hanging="360"/>
      </w:pPr>
      <w:rPr>
        <w:rFonts w:ascii="Symbol" w:hAnsi="Symbol" w:hint="default"/>
      </w:rPr>
    </w:lvl>
    <w:lvl w:ilvl="4" w:tplc="08090003" w:tentative="1">
      <w:start w:val="1"/>
      <w:numFmt w:val="bullet"/>
      <w:lvlText w:val="o"/>
      <w:lvlJc w:val="left"/>
      <w:pPr>
        <w:ind w:left="5869" w:hanging="360"/>
      </w:pPr>
      <w:rPr>
        <w:rFonts w:ascii="Courier New" w:hAnsi="Courier New" w:cs="Courier New" w:hint="default"/>
      </w:rPr>
    </w:lvl>
    <w:lvl w:ilvl="5" w:tplc="08090005" w:tentative="1">
      <w:start w:val="1"/>
      <w:numFmt w:val="bullet"/>
      <w:lvlText w:val=""/>
      <w:lvlJc w:val="left"/>
      <w:pPr>
        <w:ind w:left="6589" w:hanging="360"/>
      </w:pPr>
      <w:rPr>
        <w:rFonts w:ascii="Wingdings" w:hAnsi="Wingdings" w:hint="default"/>
      </w:rPr>
    </w:lvl>
    <w:lvl w:ilvl="6" w:tplc="08090001" w:tentative="1">
      <w:start w:val="1"/>
      <w:numFmt w:val="bullet"/>
      <w:lvlText w:val=""/>
      <w:lvlJc w:val="left"/>
      <w:pPr>
        <w:ind w:left="7309" w:hanging="360"/>
      </w:pPr>
      <w:rPr>
        <w:rFonts w:ascii="Symbol" w:hAnsi="Symbol" w:hint="default"/>
      </w:rPr>
    </w:lvl>
    <w:lvl w:ilvl="7" w:tplc="08090003" w:tentative="1">
      <w:start w:val="1"/>
      <w:numFmt w:val="bullet"/>
      <w:lvlText w:val="o"/>
      <w:lvlJc w:val="left"/>
      <w:pPr>
        <w:ind w:left="8029" w:hanging="360"/>
      </w:pPr>
      <w:rPr>
        <w:rFonts w:ascii="Courier New" w:hAnsi="Courier New" w:cs="Courier New" w:hint="default"/>
      </w:rPr>
    </w:lvl>
    <w:lvl w:ilvl="8" w:tplc="08090005" w:tentative="1">
      <w:start w:val="1"/>
      <w:numFmt w:val="bullet"/>
      <w:lvlText w:val=""/>
      <w:lvlJc w:val="left"/>
      <w:pPr>
        <w:ind w:left="8749" w:hanging="360"/>
      </w:pPr>
      <w:rPr>
        <w:rFonts w:ascii="Wingdings" w:hAnsi="Wingdings" w:hint="default"/>
      </w:rPr>
    </w:lvl>
  </w:abstractNum>
  <w:abstractNum w:abstractNumId="26" w15:restartNumberingAfterBreak="0">
    <w:nsid w:val="70ABF435"/>
    <w:multiLevelType w:val="multilevel"/>
    <w:tmpl w:val="B2F857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81043CC"/>
    <w:multiLevelType w:val="multilevel"/>
    <w:tmpl w:val="660E9DA0"/>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7C8432FB"/>
    <w:multiLevelType w:val="multilevel"/>
    <w:tmpl w:val="24E82548"/>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num w:numId="1" w16cid:durableId="1760174196">
    <w:abstractNumId w:val="8"/>
  </w:num>
  <w:num w:numId="2" w16cid:durableId="1735274332">
    <w:abstractNumId w:val="17"/>
  </w:num>
  <w:num w:numId="3" w16cid:durableId="123737015">
    <w:abstractNumId w:val="26"/>
  </w:num>
  <w:num w:numId="4" w16cid:durableId="470173392">
    <w:abstractNumId w:val="15"/>
  </w:num>
  <w:num w:numId="5" w16cid:durableId="866216742">
    <w:abstractNumId w:val="5"/>
  </w:num>
  <w:num w:numId="6" w16cid:durableId="237516896">
    <w:abstractNumId w:val="20"/>
  </w:num>
  <w:num w:numId="7" w16cid:durableId="976954812">
    <w:abstractNumId w:val="11"/>
  </w:num>
  <w:num w:numId="8" w16cid:durableId="1236740287">
    <w:abstractNumId w:val="3"/>
  </w:num>
  <w:num w:numId="9" w16cid:durableId="819616336">
    <w:abstractNumId w:val="24"/>
  </w:num>
  <w:num w:numId="10" w16cid:durableId="1922399368">
    <w:abstractNumId w:val="22"/>
  </w:num>
  <w:num w:numId="11" w16cid:durableId="425420020">
    <w:abstractNumId w:val="2"/>
  </w:num>
  <w:num w:numId="12" w16cid:durableId="25298021">
    <w:abstractNumId w:val="4"/>
  </w:num>
  <w:num w:numId="13" w16cid:durableId="1206405557">
    <w:abstractNumId w:val="23"/>
  </w:num>
  <w:num w:numId="14" w16cid:durableId="907836688">
    <w:abstractNumId w:val="25"/>
  </w:num>
  <w:num w:numId="15" w16cid:durableId="1536654264">
    <w:abstractNumId w:val="28"/>
  </w:num>
  <w:num w:numId="16" w16cid:durableId="1073043232">
    <w:abstractNumId w:val="27"/>
  </w:num>
  <w:num w:numId="17" w16cid:durableId="1204170890">
    <w:abstractNumId w:val="13"/>
  </w:num>
  <w:num w:numId="18" w16cid:durableId="1925141328">
    <w:abstractNumId w:val="16"/>
  </w:num>
  <w:num w:numId="19" w16cid:durableId="609120480">
    <w:abstractNumId w:val="9"/>
  </w:num>
  <w:num w:numId="20" w16cid:durableId="1199005607">
    <w:abstractNumId w:val="10"/>
  </w:num>
  <w:num w:numId="21" w16cid:durableId="704719476">
    <w:abstractNumId w:val="3"/>
    <w:lvlOverride w:ilvl="0">
      <w:startOverride w:val="5"/>
    </w:lvlOverride>
  </w:num>
  <w:num w:numId="22" w16cid:durableId="568420515">
    <w:abstractNumId w:val="1"/>
  </w:num>
  <w:num w:numId="23" w16cid:durableId="924463268">
    <w:abstractNumId w:val="6"/>
  </w:num>
  <w:num w:numId="24" w16cid:durableId="253325209">
    <w:abstractNumId w:val="18"/>
  </w:num>
  <w:num w:numId="25" w16cid:durableId="1159223884">
    <w:abstractNumId w:val="21"/>
  </w:num>
  <w:num w:numId="26" w16cid:durableId="683631649">
    <w:abstractNumId w:val="0"/>
  </w:num>
  <w:num w:numId="27" w16cid:durableId="212691719">
    <w:abstractNumId w:val="12"/>
  </w:num>
  <w:num w:numId="28" w16cid:durableId="1306349180">
    <w:abstractNumId w:val="14"/>
  </w:num>
  <w:num w:numId="29" w16cid:durableId="2143575428">
    <w:abstractNumId w:val="7"/>
  </w:num>
  <w:num w:numId="30" w16cid:durableId="342241817">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00466"/>
    <w:rsid w:val="00000DCC"/>
    <w:rsid w:val="00001075"/>
    <w:rsid w:val="000030E9"/>
    <w:rsid w:val="00004AE4"/>
    <w:rsid w:val="00005FFE"/>
    <w:rsid w:val="000079BB"/>
    <w:rsid w:val="0001009F"/>
    <w:rsid w:val="00010150"/>
    <w:rsid w:val="000109E1"/>
    <w:rsid w:val="00011D8F"/>
    <w:rsid w:val="00011DFB"/>
    <w:rsid w:val="00011E4C"/>
    <w:rsid w:val="00012F24"/>
    <w:rsid w:val="000132EB"/>
    <w:rsid w:val="0001385C"/>
    <w:rsid w:val="00013AF3"/>
    <w:rsid w:val="000142CA"/>
    <w:rsid w:val="00014369"/>
    <w:rsid w:val="00014630"/>
    <w:rsid w:val="00015711"/>
    <w:rsid w:val="0001575F"/>
    <w:rsid w:val="00015EE5"/>
    <w:rsid w:val="00015F0D"/>
    <w:rsid w:val="0001630E"/>
    <w:rsid w:val="00017748"/>
    <w:rsid w:val="000202FD"/>
    <w:rsid w:val="00020D5B"/>
    <w:rsid w:val="00022B45"/>
    <w:rsid w:val="000233F7"/>
    <w:rsid w:val="00023D95"/>
    <w:rsid w:val="00024171"/>
    <w:rsid w:val="000245FF"/>
    <w:rsid w:val="00024F00"/>
    <w:rsid w:val="00025F18"/>
    <w:rsid w:val="0002668A"/>
    <w:rsid w:val="00026B1F"/>
    <w:rsid w:val="00026EEC"/>
    <w:rsid w:val="00027A0B"/>
    <w:rsid w:val="00027F08"/>
    <w:rsid w:val="00030770"/>
    <w:rsid w:val="00031357"/>
    <w:rsid w:val="00031524"/>
    <w:rsid w:val="00031F83"/>
    <w:rsid w:val="00032CC4"/>
    <w:rsid w:val="00035A0F"/>
    <w:rsid w:val="00035B67"/>
    <w:rsid w:val="00036645"/>
    <w:rsid w:val="00036AFD"/>
    <w:rsid w:val="00036CAC"/>
    <w:rsid w:val="00037CCF"/>
    <w:rsid w:val="00037F78"/>
    <w:rsid w:val="00040BED"/>
    <w:rsid w:val="00040D41"/>
    <w:rsid w:val="000411A2"/>
    <w:rsid w:val="00041724"/>
    <w:rsid w:val="00041C54"/>
    <w:rsid w:val="00042067"/>
    <w:rsid w:val="00042E6E"/>
    <w:rsid w:val="00043331"/>
    <w:rsid w:val="00044FC1"/>
    <w:rsid w:val="00045310"/>
    <w:rsid w:val="00045519"/>
    <w:rsid w:val="0004621C"/>
    <w:rsid w:val="00046998"/>
    <w:rsid w:val="00046B4A"/>
    <w:rsid w:val="00047FA3"/>
    <w:rsid w:val="000508A2"/>
    <w:rsid w:val="00051A21"/>
    <w:rsid w:val="00052BCD"/>
    <w:rsid w:val="00053256"/>
    <w:rsid w:val="00053C24"/>
    <w:rsid w:val="00054155"/>
    <w:rsid w:val="00054BE3"/>
    <w:rsid w:val="000553E8"/>
    <w:rsid w:val="0005652A"/>
    <w:rsid w:val="0005713A"/>
    <w:rsid w:val="000575F0"/>
    <w:rsid w:val="00057CC7"/>
    <w:rsid w:val="000624D0"/>
    <w:rsid w:val="000627B6"/>
    <w:rsid w:val="00062E98"/>
    <w:rsid w:val="00062EE7"/>
    <w:rsid w:val="00063A5A"/>
    <w:rsid w:val="00063C76"/>
    <w:rsid w:val="00064829"/>
    <w:rsid w:val="00065DE3"/>
    <w:rsid w:val="000662E7"/>
    <w:rsid w:val="000667D0"/>
    <w:rsid w:val="00066DE9"/>
    <w:rsid w:val="00067B66"/>
    <w:rsid w:val="00067FDD"/>
    <w:rsid w:val="00070816"/>
    <w:rsid w:val="000710D9"/>
    <w:rsid w:val="00071E8C"/>
    <w:rsid w:val="00072608"/>
    <w:rsid w:val="00072FA1"/>
    <w:rsid w:val="00072FDD"/>
    <w:rsid w:val="00073562"/>
    <w:rsid w:val="00073610"/>
    <w:rsid w:val="00074470"/>
    <w:rsid w:val="000756F1"/>
    <w:rsid w:val="000759D4"/>
    <w:rsid w:val="00075C18"/>
    <w:rsid w:val="00077FBD"/>
    <w:rsid w:val="00080207"/>
    <w:rsid w:val="00080C80"/>
    <w:rsid w:val="000819A3"/>
    <w:rsid w:val="00081FC4"/>
    <w:rsid w:val="00082645"/>
    <w:rsid w:val="0008353E"/>
    <w:rsid w:val="000838F4"/>
    <w:rsid w:val="00083CF9"/>
    <w:rsid w:val="00083E37"/>
    <w:rsid w:val="00084236"/>
    <w:rsid w:val="00085585"/>
    <w:rsid w:val="000860E1"/>
    <w:rsid w:val="00087522"/>
    <w:rsid w:val="00087876"/>
    <w:rsid w:val="00087EAA"/>
    <w:rsid w:val="00090957"/>
    <w:rsid w:val="000911DE"/>
    <w:rsid w:val="0009169A"/>
    <w:rsid w:val="000942F0"/>
    <w:rsid w:val="00095417"/>
    <w:rsid w:val="0009622D"/>
    <w:rsid w:val="00096250"/>
    <w:rsid w:val="000975A6"/>
    <w:rsid w:val="0009776F"/>
    <w:rsid w:val="000A2FF2"/>
    <w:rsid w:val="000A3C2F"/>
    <w:rsid w:val="000A555E"/>
    <w:rsid w:val="000A687D"/>
    <w:rsid w:val="000ACAF7"/>
    <w:rsid w:val="000B05EE"/>
    <w:rsid w:val="000B2049"/>
    <w:rsid w:val="000B2DD0"/>
    <w:rsid w:val="000B7345"/>
    <w:rsid w:val="000C05C3"/>
    <w:rsid w:val="000C0E57"/>
    <w:rsid w:val="000C204A"/>
    <w:rsid w:val="000C296D"/>
    <w:rsid w:val="000C3DEA"/>
    <w:rsid w:val="000C4E08"/>
    <w:rsid w:val="000C4F3A"/>
    <w:rsid w:val="000C4F98"/>
    <w:rsid w:val="000C5579"/>
    <w:rsid w:val="000C7174"/>
    <w:rsid w:val="000C7B47"/>
    <w:rsid w:val="000D0C60"/>
    <w:rsid w:val="000D1197"/>
    <w:rsid w:val="000D1614"/>
    <w:rsid w:val="000D1677"/>
    <w:rsid w:val="000D1E6A"/>
    <w:rsid w:val="000D2F48"/>
    <w:rsid w:val="000D34A6"/>
    <w:rsid w:val="000D36A4"/>
    <w:rsid w:val="000D41FA"/>
    <w:rsid w:val="000D5AE1"/>
    <w:rsid w:val="000D5C0C"/>
    <w:rsid w:val="000D5D96"/>
    <w:rsid w:val="000D6482"/>
    <w:rsid w:val="000D7832"/>
    <w:rsid w:val="000E1478"/>
    <w:rsid w:val="000E2303"/>
    <w:rsid w:val="000E310A"/>
    <w:rsid w:val="000E3180"/>
    <w:rsid w:val="000E3297"/>
    <w:rsid w:val="000E422B"/>
    <w:rsid w:val="000E5D60"/>
    <w:rsid w:val="000E6A58"/>
    <w:rsid w:val="000E73AA"/>
    <w:rsid w:val="000E7BB3"/>
    <w:rsid w:val="000F04B6"/>
    <w:rsid w:val="000F3671"/>
    <w:rsid w:val="000F3A58"/>
    <w:rsid w:val="000F3C5A"/>
    <w:rsid w:val="000F3CBF"/>
    <w:rsid w:val="000F4350"/>
    <w:rsid w:val="000F53F1"/>
    <w:rsid w:val="000F7479"/>
    <w:rsid w:val="00101033"/>
    <w:rsid w:val="001032E7"/>
    <w:rsid w:val="0010459B"/>
    <w:rsid w:val="0010461D"/>
    <w:rsid w:val="0010475F"/>
    <w:rsid w:val="00105CBF"/>
    <w:rsid w:val="00105CE9"/>
    <w:rsid w:val="00106987"/>
    <w:rsid w:val="001079E3"/>
    <w:rsid w:val="00107A4F"/>
    <w:rsid w:val="00107EAC"/>
    <w:rsid w:val="0011038B"/>
    <w:rsid w:val="00110A1A"/>
    <w:rsid w:val="00111778"/>
    <w:rsid w:val="00112212"/>
    <w:rsid w:val="00112839"/>
    <w:rsid w:val="00113876"/>
    <w:rsid w:val="001146F3"/>
    <w:rsid w:val="00114BDC"/>
    <w:rsid w:val="00115A24"/>
    <w:rsid w:val="001165D2"/>
    <w:rsid w:val="00117BC5"/>
    <w:rsid w:val="00120729"/>
    <w:rsid w:val="00120BAF"/>
    <w:rsid w:val="0012100C"/>
    <w:rsid w:val="00121318"/>
    <w:rsid w:val="001220B1"/>
    <w:rsid w:val="001228E2"/>
    <w:rsid w:val="0012340E"/>
    <w:rsid w:val="00125BA5"/>
    <w:rsid w:val="00125CEE"/>
    <w:rsid w:val="00126AB2"/>
    <w:rsid w:val="0012751B"/>
    <w:rsid w:val="0013014D"/>
    <w:rsid w:val="001308DE"/>
    <w:rsid w:val="00130F3F"/>
    <w:rsid w:val="0013203A"/>
    <w:rsid w:val="001324F5"/>
    <w:rsid w:val="00132D23"/>
    <w:rsid w:val="001330DB"/>
    <w:rsid w:val="00135794"/>
    <w:rsid w:val="00135C39"/>
    <w:rsid w:val="00137332"/>
    <w:rsid w:val="0014142F"/>
    <w:rsid w:val="00141AF2"/>
    <w:rsid w:val="001420B9"/>
    <w:rsid w:val="00142A98"/>
    <w:rsid w:val="00142EE5"/>
    <w:rsid w:val="001437C2"/>
    <w:rsid w:val="00143DE9"/>
    <w:rsid w:val="00144D4D"/>
    <w:rsid w:val="0014520F"/>
    <w:rsid w:val="0014547C"/>
    <w:rsid w:val="00145A96"/>
    <w:rsid w:val="00145CA8"/>
    <w:rsid w:val="00146964"/>
    <w:rsid w:val="00146F9E"/>
    <w:rsid w:val="00147489"/>
    <w:rsid w:val="0014759D"/>
    <w:rsid w:val="00151C53"/>
    <w:rsid w:val="0015416B"/>
    <w:rsid w:val="00157128"/>
    <w:rsid w:val="00157C6B"/>
    <w:rsid w:val="00160386"/>
    <w:rsid w:val="00161397"/>
    <w:rsid w:val="00161473"/>
    <w:rsid w:val="00162556"/>
    <w:rsid w:val="00164E0E"/>
    <w:rsid w:val="00165A89"/>
    <w:rsid w:val="00165ED6"/>
    <w:rsid w:val="001662DA"/>
    <w:rsid w:val="001665D5"/>
    <w:rsid w:val="00167902"/>
    <w:rsid w:val="00167B78"/>
    <w:rsid w:val="0017098B"/>
    <w:rsid w:val="00170A39"/>
    <w:rsid w:val="001712FA"/>
    <w:rsid w:val="0017164D"/>
    <w:rsid w:val="00171E22"/>
    <w:rsid w:val="00172063"/>
    <w:rsid w:val="00172AC3"/>
    <w:rsid w:val="00172FC4"/>
    <w:rsid w:val="00173AC4"/>
    <w:rsid w:val="0017428C"/>
    <w:rsid w:val="001742BB"/>
    <w:rsid w:val="001769F7"/>
    <w:rsid w:val="00176BC1"/>
    <w:rsid w:val="00176DBE"/>
    <w:rsid w:val="001770B1"/>
    <w:rsid w:val="001816F2"/>
    <w:rsid w:val="001818FE"/>
    <w:rsid w:val="00181A6C"/>
    <w:rsid w:val="00181AF3"/>
    <w:rsid w:val="00181E06"/>
    <w:rsid w:val="0018333E"/>
    <w:rsid w:val="0018355D"/>
    <w:rsid w:val="00183F57"/>
    <w:rsid w:val="00185C07"/>
    <w:rsid w:val="00186318"/>
    <w:rsid w:val="001865EC"/>
    <w:rsid w:val="00186D09"/>
    <w:rsid w:val="00187B87"/>
    <w:rsid w:val="00187DDB"/>
    <w:rsid w:val="001908DA"/>
    <w:rsid w:val="001916A9"/>
    <w:rsid w:val="00191BEB"/>
    <w:rsid w:val="001930EA"/>
    <w:rsid w:val="0019337E"/>
    <w:rsid w:val="001933B5"/>
    <w:rsid w:val="00193AF2"/>
    <w:rsid w:val="00193E03"/>
    <w:rsid w:val="0019401A"/>
    <w:rsid w:val="001954D6"/>
    <w:rsid w:val="00195A7D"/>
    <w:rsid w:val="00195E70"/>
    <w:rsid w:val="001965B5"/>
    <w:rsid w:val="00196E93"/>
    <w:rsid w:val="00197A58"/>
    <w:rsid w:val="00197F0D"/>
    <w:rsid w:val="001A00FA"/>
    <w:rsid w:val="001A18CE"/>
    <w:rsid w:val="001A2DB6"/>
    <w:rsid w:val="001A3046"/>
    <w:rsid w:val="001A6174"/>
    <w:rsid w:val="001A65A3"/>
    <w:rsid w:val="001A6B14"/>
    <w:rsid w:val="001A762B"/>
    <w:rsid w:val="001A7822"/>
    <w:rsid w:val="001A78FD"/>
    <w:rsid w:val="001B02AF"/>
    <w:rsid w:val="001B0A0A"/>
    <w:rsid w:val="001B1C34"/>
    <w:rsid w:val="001B1FB0"/>
    <w:rsid w:val="001B3498"/>
    <w:rsid w:val="001B37D5"/>
    <w:rsid w:val="001B3814"/>
    <w:rsid w:val="001B3BBC"/>
    <w:rsid w:val="001B54D0"/>
    <w:rsid w:val="001B5C21"/>
    <w:rsid w:val="001B7329"/>
    <w:rsid w:val="001B79E5"/>
    <w:rsid w:val="001B7D61"/>
    <w:rsid w:val="001C0696"/>
    <w:rsid w:val="001C0E58"/>
    <w:rsid w:val="001C38B8"/>
    <w:rsid w:val="001C45B6"/>
    <w:rsid w:val="001C484A"/>
    <w:rsid w:val="001C5026"/>
    <w:rsid w:val="001C51E2"/>
    <w:rsid w:val="001C5FB8"/>
    <w:rsid w:val="001C68A2"/>
    <w:rsid w:val="001D0426"/>
    <w:rsid w:val="001D0C30"/>
    <w:rsid w:val="001D17B6"/>
    <w:rsid w:val="001D1CE0"/>
    <w:rsid w:val="001D1E02"/>
    <w:rsid w:val="001D2125"/>
    <w:rsid w:val="001D23B1"/>
    <w:rsid w:val="001D28EA"/>
    <w:rsid w:val="001D59F1"/>
    <w:rsid w:val="001D6367"/>
    <w:rsid w:val="001D6F8C"/>
    <w:rsid w:val="001D769D"/>
    <w:rsid w:val="001D772E"/>
    <w:rsid w:val="001D7A41"/>
    <w:rsid w:val="001E01CC"/>
    <w:rsid w:val="001E0F0D"/>
    <w:rsid w:val="001E1376"/>
    <w:rsid w:val="001E1DEC"/>
    <w:rsid w:val="001E1E87"/>
    <w:rsid w:val="001E228A"/>
    <w:rsid w:val="001E2785"/>
    <w:rsid w:val="001E3AB8"/>
    <w:rsid w:val="001E456A"/>
    <w:rsid w:val="001E4665"/>
    <w:rsid w:val="001E48D7"/>
    <w:rsid w:val="001E7DEA"/>
    <w:rsid w:val="001F2404"/>
    <w:rsid w:val="001F3EB1"/>
    <w:rsid w:val="001F551E"/>
    <w:rsid w:val="001F5A57"/>
    <w:rsid w:val="001F5DBF"/>
    <w:rsid w:val="001F72BF"/>
    <w:rsid w:val="00201768"/>
    <w:rsid w:val="00202491"/>
    <w:rsid w:val="00203456"/>
    <w:rsid w:val="002036CD"/>
    <w:rsid w:val="002038C6"/>
    <w:rsid w:val="00204C30"/>
    <w:rsid w:val="00204E9E"/>
    <w:rsid w:val="00204ECE"/>
    <w:rsid w:val="00205638"/>
    <w:rsid w:val="002071E3"/>
    <w:rsid w:val="00207A21"/>
    <w:rsid w:val="00210F75"/>
    <w:rsid w:val="00211D3B"/>
    <w:rsid w:val="00211E6B"/>
    <w:rsid w:val="00212A9E"/>
    <w:rsid w:val="00212CC0"/>
    <w:rsid w:val="00212F3B"/>
    <w:rsid w:val="00213012"/>
    <w:rsid w:val="0021304F"/>
    <w:rsid w:val="002134E7"/>
    <w:rsid w:val="00216F0C"/>
    <w:rsid w:val="002173D4"/>
    <w:rsid w:val="0021786B"/>
    <w:rsid w:val="0022068D"/>
    <w:rsid w:val="0022082C"/>
    <w:rsid w:val="002222F6"/>
    <w:rsid w:val="002228E3"/>
    <w:rsid w:val="00222FE4"/>
    <w:rsid w:val="00223212"/>
    <w:rsid w:val="00223637"/>
    <w:rsid w:val="00223D1E"/>
    <w:rsid w:val="00225FDA"/>
    <w:rsid w:val="00226304"/>
    <w:rsid w:val="0022682F"/>
    <w:rsid w:val="00226ACA"/>
    <w:rsid w:val="00227228"/>
    <w:rsid w:val="002300EC"/>
    <w:rsid w:val="00230219"/>
    <w:rsid w:val="002303B7"/>
    <w:rsid w:val="00230E38"/>
    <w:rsid w:val="00230EA7"/>
    <w:rsid w:val="00231578"/>
    <w:rsid w:val="0023298A"/>
    <w:rsid w:val="00233081"/>
    <w:rsid w:val="002337C6"/>
    <w:rsid w:val="00233F4C"/>
    <w:rsid w:val="00234591"/>
    <w:rsid w:val="00234BF8"/>
    <w:rsid w:val="00235778"/>
    <w:rsid w:val="00236AD0"/>
    <w:rsid w:val="00236E7A"/>
    <w:rsid w:val="00237295"/>
    <w:rsid w:val="002403F4"/>
    <w:rsid w:val="002407E3"/>
    <w:rsid w:val="00240933"/>
    <w:rsid w:val="00241BB4"/>
    <w:rsid w:val="00242CEB"/>
    <w:rsid w:val="00243129"/>
    <w:rsid w:val="00244451"/>
    <w:rsid w:val="00245739"/>
    <w:rsid w:val="0024591A"/>
    <w:rsid w:val="00245F03"/>
    <w:rsid w:val="0024612B"/>
    <w:rsid w:val="002466B1"/>
    <w:rsid w:val="00247834"/>
    <w:rsid w:val="00247D29"/>
    <w:rsid w:val="0025045E"/>
    <w:rsid w:val="00250F16"/>
    <w:rsid w:val="00250FCF"/>
    <w:rsid w:val="00251C44"/>
    <w:rsid w:val="002526F2"/>
    <w:rsid w:val="00252852"/>
    <w:rsid w:val="0025494A"/>
    <w:rsid w:val="00255279"/>
    <w:rsid w:val="0025730F"/>
    <w:rsid w:val="00260677"/>
    <w:rsid w:val="002607CC"/>
    <w:rsid w:val="00261816"/>
    <w:rsid w:val="00261B7D"/>
    <w:rsid w:val="00261E2D"/>
    <w:rsid w:val="00262044"/>
    <w:rsid w:val="00262267"/>
    <w:rsid w:val="002624D3"/>
    <w:rsid w:val="00262903"/>
    <w:rsid w:val="00262DC8"/>
    <w:rsid w:val="00264B22"/>
    <w:rsid w:val="00266428"/>
    <w:rsid w:val="00270055"/>
    <w:rsid w:val="0027013B"/>
    <w:rsid w:val="00270E4D"/>
    <w:rsid w:val="002721F8"/>
    <w:rsid w:val="00272F6D"/>
    <w:rsid w:val="002748D1"/>
    <w:rsid w:val="002751E0"/>
    <w:rsid w:val="00275F24"/>
    <w:rsid w:val="0027698B"/>
    <w:rsid w:val="00276F46"/>
    <w:rsid w:val="00277DAE"/>
    <w:rsid w:val="00277DBC"/>
    <w:rsid w:val="00281027"/>
    <w:rsid w:val="00281BFA"/>
    <w:rsid w:val="00282098"/>
    <w:rsid w:val="00282861"/>
    <w:rsid w:val="00284527"/>
    <w:rsid w:val="00284C19"/>
    <w:rsid w:val="00284D69"/>
    <w:rsid w:val="00284E75"/>
    <w:rsid w:val="00285216"/>
    <w:rsid w:val="002858AA"/>
    <w:rsid w:val="002866E7"/>
    <w:rsid w:val="00290F2B"/>
    <w:rsid w:val="002917D3"/>
    <w:rsid w:val="00293712"/>
    <w:rsid w:val="002944AC"/>
    <w:rsid w:val="0029477E"/>
    <w:rsid w:val="002949F8"/>
    <w:rsid w:val="00295785"/>
    <w:rsid w:val="00295B9A"/>
    <w:rsid w:val="00296305"/>
    <w:rsid w:val="002973C1"/>
    <w:rsid w:val="002A15D1"/>
    <w:rsid w:val="002A18CB"/>
    <w:rsid w:val="002A236A"/>
    <w:rsid w:val="002A2CC8"/>
    <w:rsid w:val="002A3145"/>
    <w:rsid w:val="002A3A97"/>
    <w:rsid w:val="002A579C"/>
    <w:rsid w:val="002A76B8"/>
    <w:rsid w:val="002B00B9"/>
    <w:rsid w:val="002B00DB"/>
    <w:rsid w:val="002B023F"/>
    <w:rsid w:val="002B13D9"/>
    <w:rsid w:val="002B180C"/>
    <w:rsid w:val="002B1FFF"/>
    <w:rsid w:val="002B2785"/>
    <w:rsid w:val="002B39F7"/>
    <w:rsid w:val="002B4919"/>
    <w:rsid w:val="002B5720"/>
    <w:rsid w:val="002B5C23"/>
    <w:rsid w:val="002B76EF"/>
    <w:rsid w:val="002B7CC0"/>
    <w:rsid w:val="002C0AE6"/>
    <w:rsid w:val="002C1BA8"/>
    <w:rsid w:val="002C1F3B"/>
    <w:rsid w:val="002C258D"/>
    <w:rsid w:val="002C2F63"/>
    <w:rsid w:val="002C364F"/>
    <w:rsid w:val="002C3A19"/>
    <w:rsid w:val="002C42CB"/>
    <w:rsid w:val="002C4802"/>
    <w:rsid w:val="002C660B"/>
    <w:rsid w:val="002C7A84"/>
    <w:rsid w:val="002D16DD"/>
    <w:rsid w:val="002D1A7F"/>
    <w:rsid w:val="002D3351"/>
    <w:rsid w:val="002D48DD"/>
    <w:rsid w:val="002D5318"/>
    <w:rsid w:val="002D535D"/>
    <w:rsid w:val="002D6615"/>
    <w:rsid w:val="002D6AF0"/>
    <w:rsid w:val="002E2CCB"/>
    <w:rsid w:val="002E6280"/>
    <w:rsid w:val="002E7067"/>
    <w:rsid w:val="002E724D"/>
    <w:rsid w:val="002F0365"/>
    <w:rsid w:val="002F101B"/>
    <w:rsid w:val="002F18E4"/>
    <w:rsid w:val="002F1A72"/>
    <w:rsid w:val="002F2E8C"/>
    <w:rsid w:val="002F3D4E"/>
    <w:rsid w:val="002F3D83"/>
    <w:rsid w:val="002F4E41"/>
    <w:rsid w:val="002F5606"/>
    <w:rsid w:val="002F5A62"/>
    <w:rsid w:val="002F61EB"/>
    <w:rsid w:val="002F62C3"/>
    <w:rsid w:val="002F6363"/>
    <w:rsid w:val="002F7CC3"/>
    <w:rsid w:val="0030059A"/>
    <w:rsid w:val="0030126E"/>
    <w:rsid w:val="00302076"/>
    <w:rsid w:val="00302B4F"/>
    <w:rsid w:val="00303F53"/>
    <w:rsid w:val="00306208"/>
    <w:rsid w:val="00306395"/>
    <w:rsid w:val="003065FF"/>
    <w:rsid w:val="00307291"/>
    <w:rsid w:val="00312A06"/>
    <w:rsid w:val="003130DA"/>
    <w:rsid w:val="003135DE"/>
    <w:rsid w:val="003136A0"/>
    <w:rsid w:val="0031498D"/>
    <w:rsid w:val="0031539A"/>
    <w:rsid w:val="00315635"/>
    <w:rsid w:val="00315845"/>
    <w:rsid w:val="00316301"/>
    <w:rsid w:val="003163AF"/>
    <w:rsid w:val="003178B7"/>
    <w:rsid w:val="003216BE"/>
    <w:rsid w:val="00322C32"/>
    <w:rsid w:val="00322D7D"/>
    <w:rsid w:val="0032319B"/>
    <w:rsid w:val="0032378C"/>
    <w:rsid w:val="00323ACF"/>
    <w:rsid w:val="0032432B"/>
    <w:rsid w:val="003248B9"/>
    <w:rsid w:val="00325590"/>
    <w:rsid w:val="00326950"/>
    <w:rsid w:val="003313B8"/>
    <w:rsid w:val="00331BEA"/>
    <w:rsid w:val="00331D5C"/>
    <w:rsid w:val="00334CBD"/>
    <w:rsid w:val="00337868"/>
    <w:rsid w:val="003402C7"/>
    <w:rsid w:val="00340703"/>
    <w:rsid w:val="00342A15"/>
    <w:rsid w:val="00343D4B"/>
    <w:rsid w:val="003443DF"/>
    <w:rsid w:val="003448B3"/>
    <w:rsid w:val="00344B3B"/>
    <w:rsid w:val="00344D6E"/>
    <w:rsid w:val="00344EA6"/>
    <w:rsid w:val="00345C37"/>
    <w:rsid w:val="00345EEA"/>
    <w:rsid w:val="003476F2"/>
    <w:rsid w:val="00350071"/>
    <w:rsid w:val="00350483"/>
    <w:rsid w:val="00350622"/>
    <w:rsid w:val="00350AEF"/>
    <w:rsid w:val="00350DC3"/>
    <w:rsid w:val="00351637"/>
    <w:rsid w:val="00352D9A"/>
    <w:rsid w:val="00354CE4"/>
    <w:rsid w:val="00355326"/>
    <w:rsid w:val="00355B38"/>
    <w:rsid w:val="003562C1"/>
    <w:rsid w:val="00356F18"/>
    <w:rsid w:val="00360084"/>
    <w:rsid w:val="003600A0"/>
    <w:rsid w:val="00360116"/>
    <w:rsid w:val="0036051E"/>
    <w:rsid w:val="00360B90"/>
    <w:rsid w:val="00360EEB"/>
    <w:rsid w:val="00361F8F"/>
    <w:rsid w:val="00362672"/>
    <w:rsid w:val="00362BF8"/>
    <w:rsid w:val="00362C47"/>
    <w:rsid w:val="00362F3D"/>
    <w:rsid w:val="0036428C"/>
    <w:rsid w:val="0036430B"/>
    <w:rsid w:val="00364F4F"/>
    <w:rsid w:val="00365506"/>
    <w:rsid w:val="003660BC"/>
    <w:rsid w:val="00366C71"/>
    <w:rsid w:val="00367386"/>
    <w:rsid w:val="00370485"/>
    <w:rsid w:val="00370813"/>
    <w:rsid w:val="00370F60"/>
    <w:rsid w:val="00370F84"/>
    <w:rsid w:val="003711A5"/>
    <w:rsid w:val="00371C91"/>
    <w:rsid w:val="0037237F"/>
    <w:rsid w:val="00372A1D"/>
    <w:rsid w:val="003751BE"/>
    <w:rsid w:val="0037681B"/>
    <w:rsid w:val="00377867"/>
    <w:rsid w:val="00380DD5"/>
    <w:rsid w:val="0038225F"/>
    <w:rsid w:val="0038272F"/>
    <w:rsid w:val="00384E95"/>
    <w:rsid w:val="00385B1F"/>
    <w:rsid w:val="003864A7"/>
    <w:rsid w:val="00386530"/>
    <w:rsid w:val="003902BE"/>
    <w:rsid w:val="00390378"/>
    <w:rsid w:val="0039102C"/>
    <w:rsid w:val="00392275"/>
    <w:rsid w:val="00392BF0"/>
    <w:rsid w:val="0039315F"/>
    <w:rsid w:val="003935C9"/>
    <w:rsid w:val="00393DA5"/>
    <w:rsid w:val="00394260"/>
    <w:rsid w:val="00394FE5"/>
    <w:rsid w:val="003955C9"/>
    <w:rsid w:val="003965A8"/>
    <w:rsid w:val="003967B2"/>
    <w:rsid w:val="003967C4"/>
    <w:rsid w:val="00396AD1"/>
    <w:rsid w:val="003A0099"/>
    <w:rsid w:val="003A018E"/>
    <w:rsid w:val="003A1B1D"/>
    <w:rsid w:val="003A2CF7"/>
    <w:rsid w:val="003A40C4"/>
    <w:rsid w:val="003A43BF"/>
    <w:rsid w:val="003A496F"/>
    <w:rsid w:val="003A4E3F"/>
    <w:rsid w:val="003A4F8A"/>
    <w:rsid w:val="003A5911"/>
    <w:rsid w:val="003A5B53"/>
    <w:rsid w:val="003A7A4D"/>
    <w:rsid w:val="003B05B9"/>
    <w:rsid w:val="003B15B7"/>
    <w:rsid w:val="003B19BB"/>
    <w:rsid w:val="003B1CAE"/>
    <w:rsid w:val="003B1FA7"/>
    <w:rsid w:val="003B25FA"/>
    <w:rsid w:val="003B3314"/>
    <w:rsid w:val="003B384B"/>
    <w:rsid w:val="003B5A7D"/>
    <w:rsid w:val="003B6349"/>
    <w:rsid w:val="003B665A"/>
    <w:rsid w:val="003B6F7C"/>
    <w:rsid w:val="003B7084"/>
    <w:rsid w:val="003B7819"/>
    <w:rsid w:val="003B7D60"/>
    <w:rsid w:val="003C0047"/>
    <w:rsid w:val="003C0C32"/>
    <w:rsid w:val="003C0DEF"/>
    <w:rsid w:val="003C1D05"/>
    <w:rsid w:val="003C2EEF"/>
    <w:rsid w:val="003C5A43"/>
    <w:rsid w:val="003D0F29"/>
    <w:rsid w:val="003D2FDD"/>
    <w:rsid w:val="003D3901"/>
    <w:rsid w:val="003D4563"/>
    <w:rsid w:val="003D51A3"/>
    <w:rsid w:val="003D593E"/>
    <w:rsid w:val="003D59F2"/>
    <w:rsid w:val="003D5E75"/>
    <w:rsid w:val="003D5F9F"/>
    <w:rsid w:val="003D6175"/>
    <w:rsid w:val="003D70A6"/>
    <w:rsid w:val="003E005F"/>
    <w:rsid w:val="003E0FC8"/>
    <w:rsid w:val="003E10C4"/>
    <w:rsid w:val="003E11C8"/>
    <w:rsid w:val="003E196F"/>
    <w:rsid w:val="003E1F38"/>
    <w:rsid w:val="003E25C9"/>
    <w:rsid w:val="003E25F0"/>
    <w:rsid w:val="003E3BA6"/>
    <w:rsid w:val="003E3EF6"/>
    <w:rsid w:val="003E4354"/>
    <w:rsid w:val="003E4BEE"/>
    <w:rsid w:val="003E5516"/>
    <w:rsid w:val="003E65BA"/>
    <w:rsid w:val="003E7126"/>
    <w:rsid w:val="003E731E"/>
    <w:rsid w:val="003F0BE2"/>
    <w:rsid w:val="003F0FE2"/>
    <w:rsid w:val="003F2902"/>
    <w:rsid w:val="003F3740"/>
    <w:rsid w:val="003F4378"/>
    <w:rsid w:val="003F4AFA"/>
    <w:rsid w:val="003F5516"/>
    <w:rsid w:val="003F5634"/>
    <w:rsid w:val="003F6F37"/>
    <w:rsid w:val="003F7449"/>
    <w:rsid w:val="003F7571"/>
    <w:rsid w:val="00400772"/>
    <w:rsid w:val="00400A65"/>
    <w:rsid w:val="004011C8"/>
    <w:rsid w:val="0040166E"/>
    <w:rsid w:val="004016CE"/>
    <w:rsid w:val="004019F9"/>
    <w:rsid w:val="0040231A"/>
    <w:rsid w:val="00402715"/>
    <w:rsid w:val="00402DFB"/>
    <w:rsid w:val="0040309C"/>
    <w:rsid w:val="00403DA6"/>
    <w:rsid w:val="0040580C"/>
    <w:rsid w:val="00405F0B"/>
    <w:rsid w:val="00406301"/>
    <w:rsid w:val="00407B47"/>
    <w:rsid w:val="0040CF37"/>
    <w:rsid w:val="00410E8B"/>
    <w:rsid w:val="00411402"/>
    <w:rsid w:val="00411A18"/>
    <w:rsid w:val="00411B9A"/>
    <w:rsid w:val="00411F52"/>
    <w:rsid w:val="004122DB"/>
    <w:rsid w:val="00412A43"/>
    <w:rsid w:val="00412C28"/>
    <w:rsid w:val="00413084"/>
    <w:rsid w:val="00414287"/>
    <w:rsid w:val="00415462"/>
    <w:rsid w:val="004158A3"/>
    <w:rsid w:val="00417C52"/>
    <w:rsid w:val="0042057D"/>
    <w:rsid w:val="00421323"/>
    <w:rsid w:val="00421E32"/>
    <w:rsid w:val="00422523"/>
    <w:rsid w:val="004238FF"/>
    <w:rsid w:val="00423BDB"/>
    <w:rsid w:val="00424B79"/>
    <w:rsid w:val="0042558B"/>
    <w:rsid w:val="00425D47"/>
    <w:rsid w:val="004265FB"/>
    <w:rsid w:val="004307A9"/>
    <w:rsid w:val="00436021"/>
    <w:rsid w:val="00436657"/>
    <w:rsid w:val="004366CD"/>
    <w:rsid w:val="00436E74"/>
    <w:rsid w:val="00436F96"/>
    <w:rsid w:val="00437106"/>
    <w:rsid w:val="004379B8"/>
    <w:rsid w:val="00437F5D"/>
    <w:rsid w:val="00441F0A"/>
    <w:rsid w:val="0044376E"/>
    <w:rsid w:val="00444208"/>
    <w:rsid w:val="00444982"/>
    <w:rsid w:val="00444D16"/>
    <w:rsid w:val="00444D31"/>
    <w:rsid w:val="004455C1"/>
    <w:rsid w:val="00447846"/>
    <w:rsid w:val="004479FF"/>
    <w:rsid w:val="00447F93"/>
    <w:rsid w:val="00450646"/>
    <w:rsid w:val="0045151D"/>
    <w:rsid w:val="00451599"/>
    <w:rsid w:val="00452B33"/>
    <w:rsid w:val="004542E7"/>
    <w:rsid w:val="00456A6D"/>
    <w:rsid w:val="00456DA7"/>
    <w:rsid w:val="00457F6A"/>
    <w:rsid w:val="00460800"/>
    <w:rsid w:val="00461770"/>
    <w:rsid w:val="00461BA0"/>
    <w:rsid w:val="0046272D"/>
    <w:rsid w:val="00463336"/>
    <w:rsid w:val="00463370"/>
    <w:rsid w:val="00463390"/>
    <w:rsid w:val="0046380D"/>
    <w:rsid w:val="0046440D"/>
    <w:rsid w:val="004656E8"/>
    <w:rsid w:val="00465E35"/>
    <w:rsid w:val="004664A6"/>
    <w:rsid w:val="0046767E"/>
    <w:rsid w:val="00467929"/>
    <w:rsid w:val="004701B2"/>
    <w:rsid w:val="004707C2"/>
    <w:rsid w:val="00470830"/>
    <w:rsid w:val="0047209F"/>
    <w:rsid w:val="0047236F"/>
    <w:rsid w:val="0047415D"/>
    <w:rsid w:val="0047569C"/>
    <w:rsid w:val="004766AC"/>
    <w:rsid w:val="00480511"/>
    <w:rsid w:val="00480A72"/>
    <w:rsid w:val="00481E16"/>
    <w:rsid w:val="0048228B"/>
    <w:rsid w:val="00483566"/>
    <w:rsid w:val="00483C46"/>
    <w:rsid w:val="00484367"/>
    <w:rsid w:val="00484704"/>
    <w:rsid w:val="0049029B"/>
    <w:rsid w:val="00490C18"/>
    <w:rsid w:val="00490D3A"/>
    <w:rsid w:val="00490E2A"/>
    <w:rsid w:val="00490FB4"/>
    <w:rsid w:val="004916C9"/>
    <w:rsid w:val="00491ACB"/>
    <w:rsid w:val="004922C2"/>
    <w:rsid w:val="004945B5"/>
    <w:rsid w:val="00494939"/>
    <w:rsid w:val="00495125"/>
    <w:rsid w:val="00495BEC"/>
    <w:rsid w:val="00495D35"/>
    <w:rsid w:val="004A026F"/>
    <w:rsid w:val="004A09E3"/>
    <w:rsid w:val="004A0A78"/>
    <w:rsid w:val="004A0C6D"/>
    <w:rsid w:val="004A1D05"/>
    <w:rsid w:val="004A2200"/>
    <w:rsid w:val="004A2381"/>
    <w:rsid w:val="004A23B8"/>
    <w:rsid w:val="004A2964"/>
    <w:rsid w:val="004A2A58"/>
    <w:rsid w:val="004A3073"/>
    <w:rsid w:val="004A345F"/>
    <w:rsid w:val="004A46D6"/>
    <w:rsid w:val="004A47CF"/>
    <w:rsid w:val="004A4EF4"/>
    <w:rsid w:val="004A512E"/>
    <w:rsid w:val="004A57F6"/>
    <w:rsid w:val="004A5CA1"/>
    <w:rsid w:val="004A630A"/>
    <w:rsid w:val="004A6FE8"/>
    <w:rsid w:val="004A7E89"/>
    <w:rsid w:val="004B078E"/>
    <w:rsid w:val="004B241B"/>
    <w:rsid w:val="004B3B02"/>
    <w:rsid w:val="004B4385"/>
    <w:rsid w:val="004B45D0"/>
    <w:rsid w:val="004B4FF6"/>
    <w:rsid w:val="004B6473"/>
    <w:rsid w:val="004B79B6"/>
    <w:rsid w:val="004B7FB4"/>
    <w:rsid w:val="004C0D1C"/>
    <w:rsid w:val="004C112A"/>
    <w:rsid w:val="004C2BC5"/>
    <w:rsid w:val="004C36F9"/>
    <w:rsid w:val="004C501F"/>
    <w:rsid w:val="004C564C"/>
    <w:rsid w:val="004C6136"/>
    <w:rsid w:val="004C694D"/>
    <w:rsid w:val="004C7085"/>
    <w:rsid w:val="004C7BA6"/>
    <w:rsid w:val="004D100F"/>
    <w:rsid w:val="004D17C7"/>
    <w:rsid w:val="004D1A43"/>
    <w:rsid w:val="004D27D7"/>
    <w:rsid w:val="004D51D1"/>
    <w:rsid w:val="004D6294"/>
    <w:rsid w:val="004D7116"/>
    <w:rsid w:val="004D7767"/>
    <w:rsid w:val="004D7A5D"/>
    <w:rsid w:val="004D7D69"/>
    <w:rsid w:val="004E02E2"/>
    <w:rsid w:val="004E0F95"/>
    <w:rsid w:val="004E392C"/>
    <w:rsid w:val="004E3BED"/>
    <w:rsid w:val="004E5B42"/>
    <w:rsid w:val="004E78D9"/>
    <w:rsid w:val="004F0682"/>
    <w:rsid w:val="004F1279"/>
    <w:rsid w:val="004F26BC"/>
    <w:rsid w:val="004F3F60"/>
    <w:rsid w:val="004F40A6"/>
    <w:rsid w:val="004F460F"/>
    <w:rsid w:val="004F4EAC"/>
    <w:rsid w:val="004F513F"/>
    <w:rsid w:val="004F6A5C"/>
    <w:rsid w:val="004F7626"/>
    <w:rsid w:val="004F7B1C"/>
    <w:rsid w:val="004F7D06"/>
    <w:rsid w:val="005003DA"/>
    <w:rsid w:val="00503E89"/>
    <w:rsid w:val="00504928"/>
    <w:rsid w:val="005051FB"/>
    <w:rsid w:val="00505ABF"/>
    <w:rsid w:val="00505DF7"/>
    <w:rsid w:val="00506C45"/>
    <w:rsid w:val="00507217"/>
    <w:rsid w:val="00507B49"/>
    <w:rsid w:val="00507F46"/>
    <w:rsid w:val="00510FCD"/>
    <w:rsid w:val="005112FF"/>
    <w:rsid w:val="00512316"/>
    <w:rsid w:val="005135B2"/>
    <w:rsid w:val="00514302"/>
    <w:rsid w:val="00514D3D"/>
    <w:rsid w:val="00515618"/>
    <w:rsid w:val="005157FD"/>
    <w:rsid w:val="00515C94"/>
    <w:rsid w:val="00516B85"/>
    <w:rsid w:val="00520CA3"/>
    <w:rsid w:val="005216A2"/>
    <w:rsid w:val="00522A68"/>
    <w:rsid w:val="00522F20"/>
    <w:rsid w:val="005230D2"/>
    <w:rsid w:val="005232F7"/>
    <w:rsid w:val="00523A45"/>
    <w:rsid w:val="00524F6C"/>
    <w:rsid w:val="005262D4"/>
    <w:rsid w:val="005268D2"/>
    <w:rsid w:val="005273B9"/>
    <w:rsid w:val="00527E99"/>
    <w:rsid w:val="0052F90B"/>
    <w:rsid w:val="00531EFA"/>
    <w:rsid w:val="00532025"/>
    <w:rsid w:val="00532382"/>
    <w:rsid w:val="005334E5"/>
    <w:rsid w:val="005336EE"/>
    <w:rsid w:val="00533745"/>
    <w:rsid w:val="005343D8"/>
    <w:rsid w:val="0053580B"/>
    <w:rsid w:val="00535E3E"/>
    <w:rsid w:val="005360C8"/>
    <w:rsid w:val="00536101"/>
    <w:rsid w:val="005378F2"/>
    <w:rsid w:val="0053DFD4"/>
    <w:rsid w:val="00540ABB"/>
    <w:rsid w:val="005418DA"/>
    <w:rsid w:val="005419E1"/>
    <w:rsid w:val="00541E3B"/>
    <w:rsid w:val="0054209F"/>
    <w:rsid w:val="00543612"/>
    <w:rsid w:val="00544F07"/>
    <w:rsid w:val="0054522A"/>
    <w:rsid w:val="0054592A"/>
    <w:rsid w:val="00546A9E"/>
    <w:rsid w:val="00546CEF"/>
    <w:rsid w:val="00547A96"/>
    <w:rsid w:val="00551320"/>
    <w:rsid w:val="00551445"/>
    <w:rsid w:val="00552A19"/>
    <w:rsid w:val="00554EB5"/>
    <w:rsid w:val="005554EE"/>
    <w:rsid w:val="00556220"/>
    <w:rsid w:val="00556AD2"/>
    <w:rsid w:val="0056318B"/>
    <w:rsid w:val="00563F43"/>
    <w:rsid w:val="005647ED"/>
    <w:rsid w:val="005651A3"/>
    <w:rsid w:val="005658BB"/>
    <w:rsid w:val="00565F33"/>
    <w:rsid w:val="00566450"/>
    <w:rsid w:val="00567062"/>
    <w:rsid w:val="00567E8D"/>
    <w:rsid w:val="00567E8F"/>
    <w:rsid w:val="00570EBA"/>
    <w:rsid w:val="00571093"/>
    <w:rsid w:val="005716D7"/>
    <w:rsid w:val="00572080"/>
    <w:rsid w:val="00574F86"/>
    <w:rsid w:val="00575781"/>
    <w:rsid w:val="0057580C"/>
    <w:rsid w:val="00575999"/>
    <w:rsid w:val="00575CA3"/>
    <w:rsid w:val="00576606"/>
    <w:rsid w:val="00577986"/>
    <w:rsid w:val="005823D4"/>
    <w:rsid w:val="0058281A"/>
    <w:rsid w:val="00583FAC"/>
    <w:rsid w:val="005854E4"/>
    <w:rsid w:val="005863E3"/>
    <w:rsid w:val="0058717E"/>
    <w:rsid w:val="00587886"/>
    <w:rsid w:val="00593560"/>
    <w:rsid w:val="005938F4"/>
    <w:rsid w:val="0059412B"/>
    <w:rsid w:val="00594B45"/>
    <w:rsid w:val="005954EC"/>
    <w:rsid w:val="00595798"/>
    <w:rsid w:val="0059617F"/>
    <w:rsid w:val="00596F1C"/>
    <w:rsid w:val="005A04D1"/>
    <w:rsid w:val="005A0BBB"/>
    <w:rsid w:val="005A10A1"/>
    <w:rsid w:val="005A21EC"/>
    <w:rsid w:val="005A2A33"/>
    <w:rsid w:val="005A33B3"/>
    <w:rsid w:val="005A3DC9"/>
    <w:rsid w:val="005A42C4"/>
    <w:rsid w:val="005A48FF"/>
    <w:rsid w:val="005A6082"/>
    <w:rsid w:val="005A6985"/>
    <w:rsid w:val="005A70A2"/>
    <w:rsid w:val="005B0E69"/>
    <w:rsid w:val="005B0E8A"/>
    <w:rsid w:val="005B2680"/>
    <w:rsid w:val="005B2DEA"/>
    <w:rsid w:val="005B2E56"/>
    <w:rsid w:val="005B2F36"/>
    <w:rsid w:val="005B5076"/>
    <w:rsid w:val="005B6464"/>
    <w:rsid w:val="005C0A14"/>
    <w:rsid w:val="005C0CC2"/>
    <w:rsid w:val="005C1B1B"/>
    <w:rsid w:val="005C3312"/>
    <w:rsid w:val="005C33A0"/>
    <w:rsid w:val="005C344B"/>
    <w:rsid w:val="005C4C9A"/>
    <w:rsid w:val="005C52B8"/>
    <w:rsid w:val="005C6CF5"/>
    <w:rsid w:val="005C7B05"/>
    <w:rsid w:val="005C7E9F"/>
    <w:rsid w:val="005D21A5"/>
    <w:rsid w:val="005D2B46"/>
    <w:rsid w:val="005D4839"/>
    <w:rsid w:val="005D58C4"/>
    <w:rsid w:val="005D5A90"/>
    <w:rsid w:val="005D692A"/>
    <w:rsid w:val="005D6CD8"/>
    <w:rsid w:val="005D7145"/>
    <w:rsid w:val="005E01E0"/>
    <w:rsid w:val="005E1369"/>
    <w:rsid w:val="005E146F"/>
    <w:rsid w:val="005E211C"/>
    <w:rsid w:val="005E236A"/>
    <w:rsid w:val="005E24AD"/>
    <w:rsid w:val="005E2873"/>
    <w:rsid w:val="005E2F46"/>
    <w:rsid w:val="005E2FA2"/>
    <w:rsid w:val="005E457F"/>
    <w:rsid w:val="005E4895"/>
    <w:rsid w:val="005E5210"/>
    <w:rsid w:val="005E5E23"/>
    <w:rsid w:val="005E6537"/>
    <w:rsid w:val="005E66AB"/>
    <w:rsid w:val="005E699F"/>
    <w:rsid w:val="005F0038"/>
    <w:rsid w:val="005F123E"/>
    <w:rsid w:val="005F1305"/>
    <w:rsid w:val="005F317B"/>
    <w:rsid w:val="005F33EE"/>
    <w:rsid w:val="005F3547"/>
    <w:rsid w:val="005F3A33"/>
    <w:rsid w:val="005F56FE"/>
    <w:rsid w:val="005F5BA9"/>
    <w:rsid w:val="005F6287"/>
    <w:rsid w:val="005F7593"/>
    <w:rsid w:val="005F775B"/>
    <w:rsid w:val="00600149"/>
    <w:rsid w:val="0060064B"/>
    <w:rsid w:val="00600A1E"/>
    <w:rsid w:val="00600C36"/>
    <w:rsid w:val="0060335E"/>
    <w:rsid w:val="00603397"/>
    <w:rsid w:val="00603AAD"/>
    <w:rsid w:val="00607D2B"/>
    <w:rsid w:val="00607D72"/>
    <w:rsid w:val="0061114E"/>
    <w:rsid w:val="00611CB1"/>
    <w:rsid w:val="00612E18"/>
    <w:rsid w:val="0061323D"/>
    <w:rsid w:val="00613786"/>
    <w:rsid w:val="006139C1"/>
    <w:rsid w:val="006141BD"/>
    <w:rsid w:val="006159DC"/>
    <w:rsid w:val="0061709D"/>
    <w:rsid w:val="00620511"/>
    <w:rsid w:val="006209B2"/>
    <w:rsid w:val="00621BDD"/>
    <w:rsid w:val="006230C7"/>
    <w:rsid w:val="006231D3"/>
    <w:rsid w:val="00623354"/>
    <w:rsid w:val="00623E36"/>
    <w:rsid w:val="00624006"/>
    <w:rsid w:val="00624434"/>
    <w:rsid w:val="00625515"/>
    <w:rsid w:val="0062662B"/>
    <w:rsid w:val="006268A7"/>
    <w:rsid w:val="00626C34"/>
    <w:rsid w:val="00626E91"/>
    <w:rsid w:val="0062785E"/>
    <w:rsid w:val="00627CC7"/>
    <w:rsid w:val="00627D3C"/>
    <w:rsid w:val="0063097B"/>
    <w:rsid w:val="00630CB2"/>
    <w:rsid w:val="00630D7A"/>
    <w:rsid w:val="0063213A"/>
    <w:rsid w:val="00632D99"/>
    <w:rsid w:val="00633055"/>
    <w:rsid w:val="00633A54"/>
    <w:rsid w:val="00634752"/>
    <w:rsid w:val="00635A17"/>
    <w:rsid w:val="00636193"/>
    <w:rsid w:val="0063633B"/>
    <w:rsid w:val="006373FF"/>
    <w:rsid w:val="00637AF9"/>
    <w:rsid w:val="00640B18"/>
    <w:rsid w:val="006411F6"/>
    <w:rsid w:val="00641769"/>
    <w:rsid w:val="00641AB1"/>
    <w:rsid w:val="006422B4"/>
    <w:rsid w:val="0064247C"/>
    <w:rsid w:val="006426DF"/>
    <w:rsid w:val="006429B0"/>
    <w:rsid w:val="00643370"/>
    <w:rsid w:val="00643470"/>
    <w:rsid w:val="00643C23"/>
    <w:rsid w:val="00644944"/>
    <w:rsid w:val="00644B51"/>
    <w:rsid w:val="00645FEC"/>
    <w:rsid w:val="006468FF"/>
    <w:rsid w:val="00646B91"/>
    <w:rsid w:val="00647D45"/>
    <w:rsid w:val="00647F4D"/>
    <w:rsid w:val="00650B0E"/>
    <w:rsid w:val="00652C3E"/>
    <w:rsid w:val="00652C46"/>
    <w:rsid w:val="0065388D"/>
    <w:rsid w:val="00654704"/>
    <w:rsid w:val="006554DC"/>
    <w:rsid w:val="0065728D"/>
    <w:rsid w:val="00657E19"/>
    <w:rsid w:val="00661429"/>
    <w:rsid w:val="006624C8"/>
    <w:rsid w:val="006627E9"/>
    <w:rsid w:val="00663108"/>
    <w:rsid w:val="00663BF1"/>
    <w:rsid w:val="00663C2A"/>
    <w:rsid w:val="0066429D"/>
    <w:rsid w:val="006656DC"/>
    <w:rsid w:val="00665D60"/>
    <w:rsid w:val="0066631C"/>
    <w:rsid w:val="0066652E"/>
    <w:rsid w:val="00666736"/>
    <w:rsid w:val="00667C7D"/>
    <w:rsid w:val="0066C9BF"/>
    <w:rsid w:val="00670F87"/>
    <w:rsid w:val="006712CE"/>
    <w:rsid w:val="0067191F"/>
    <w:rsid w:val="00671BC2"/>
    <w:rsid w:val="0067259D"/>
    <w:rsid w:val="00672BE6"/>
    <w:rsid w:val="00673461"/>
    <w:rsid w:val="00673670"/>
    <w:rsid w:val="00674D01"/>
    <w:rsid w:val="006759CD"/>
    <w:rsid w:val="00676D3D"/>
    <w:rsid w:val="006771AF"/>
    <w:rsid w:val="00677432"/>
    <w:rsid w:val="006814CF"/>
    <w:rsid w:val="00682F9B"/>
    <w:rsid w:val="00683445"/>
    <w:rsid w:val="00683EA8"/>
    <w:rsid w:val="00683F1B"/>
    <w:rsid w:val="006843D4"/>
    <w:rsid w:val="00684700"/>
    <w:rsid w:val="00684D0A"/>
    <w:rsid w:val="00684D27"/>
    <w:rsid w:val="00685B1E"/>
    <w:rsid w:val="00685C0B"/>
    <w:rsid w:val="00691B1E"/>
    <w:rsid w:val="006921BC"/>
    <w:rsid w:val="00695146"/>
    <w:rsid w:val="006955E7"/>
    <w:rsid w:val="00696FBD"/>
    <w:rsid w:val="006976F3"/>
    <w:rsid w:val="006A1505"/>
    <w:rsid w:val="006A2585"/>
    <w:rsid w:val="006A42E1"/>
    <w:rsid w:val="006A4DA8"/>
    <w:rsid w:val="006A575A"/>
    <w:rsid w:val="006A59B2"/>
    <w:rsid w:val="006A755E"/>
    <w:rsid w:val="006B0000"/>
    <w:rsid w:val="006B0AF5"/>
    <w:rsid w:val="006B0F58"/>
    <w:rsid w:val="006B0FCC"/>
    <w:rsid w:val="006B1320"/>
    <w:rsid w:val="006B1B75"/>
    <w:rsid w:val="006B324A"/>
    <w:rsid w:val="006B4C67"/>
    <w:rsid w:val="006B4EC9"/>
    <w:rsid w:val="006B5030"/>
    <w:rsid w:val="006B5386"/>
    <w:rsid w:val="006B5FCC"/>
    <w:rsid w:val="006B633B"/>
    <w:rsid w:val="006B6D27"/>
    <w:rsid w:val="006C034F"/>
    <w:rsid w:val="006C0E0B"/>
    <w:rsid w:val="006C160E"/>
    <w:rsid w:val="006C1A2B"/>
    <w:rsid w:val="006C2738"/>
    <w:rsid w:val="006C37FE"/>
    <w:rsid w:val="006C3A85"/>
    <w:rsid w:val="006C576B"/>
    <w:rsid w:val="006C65C4"/>
    <w:rsid w:val="006C757A"/>
    <w:rsid w:val="006D1525"/>
    <w:rsid w:val="006D15EB"/>
    <w:rsid w:val="006D1D5D"/>
    <w:rsid w:val="006D1DE8"/>
    <w:rsid w:val="006D3185"/>
    <w:rsid w:val="006D6BE8"/>
    <w:rsid w:val="006D6C7D"/>
    <w:rsid w:val="006E1DF5"/>
    <w:rsid w:val="006E24F0"/>
    <w:rsid w:val="006E2A1B"/>
    <w:rsid w:val="006E2AC8"/>
    <w:rsid w:val="006E3AC0"/>
    <w:rsid w:val="006E4AE6"/>
    <w:rsid w:val="006E4BE7"/>
    <w:rsid w:val="006E6E0B"/>
    <w:rsid w:val="006E6F11"/>
    <w:rsid w:val="006F00E0"/>
    <w:rsid w:val="006F05FC"/>
    <w:rsid w:val="006F2DDD"/>
    <w:rsid w:val="006F3468"/>
    <w:rsid w:val="006F3A67"/>
    <w:rsid w:val="006F6772"/>
    <w:rsid w:val="006F7383"/>
    <w:rsid w:val="006F73A4"/>
    <w:rsid w:val="007000B7"/>
    <w:rsid w:val="007015EB"/>
    <w:rsid w:val="007019D5"/>
    <w:rsid w:val="007022ED"/>
    <w:rsid w:val="00702595"/>
    <w:rsid w:val="00702725"/>
    <w:rsid w:val="00703A0D"/>
    <w:rsid w:val="007046F0"/>
    <w:rsid w:val="0070510F"/>
    <w:rsid w:val="007055B1"/>
    <w:rsid w:val="007060E8"/>
    <w:rsid w:val="00706DB7"/>
    <w:rsid w:val="00706F79"/>
    <w:rsid w:val="007106F9"/>
    <w:rsid w:val="007121D7"/>
    <w:rsid w:val="00713EF7"/>
    <w:rsid w:val="0071460C"/>
    <w:rsid w:val="007146DB"/>
    <w:rsid w:val="00714D65"/>
    <w:rsid w:val="0071550B"/>
    <w:rsid w:val="007160C4"/>
    <w:rsid w:val="007164A6"/>
    <w:rsid w:val="007164C0"/>
    <w:rsid w:val="00717F3D"/>
    <w:rsid w:val="00720A1E"/>
    <w:rsid w:val="00723B6A"/>
    <w:rsid w:val="007245FD"/>
    <w:rsid w:val="00724C8F"/>
    <w:rsid w:val="007250AA"/>
    <w:rsid w:val="007262A1"/>
    <w:rsid w:val="00726E7B"/>
    <w:rsid w:val="007270A6"/>
    <w:rsid w:val="0073064B"/>
    <w:rsid w:val="00730B31"/>
    <w:rsid w:val="0073179E"/>
    <w:rsid w:val="00731886"/>
    <w:rsid w:val="0073435E"/>
    <w:rsid w:val="007343CA"/>
    <w:rsid w:val="0073522D"/>
    <w:rsid w:val="00735A96"/>
    <w:rsid w:val="00736494"/>
    <w:rsid w:val="00736B13"/>
    <w:rsid w:val="00737BAB"/>
    <w:rsid w:val="0074014D"/>
    <w:rsid w:val="007404E6"/>
    <w:rsid w:val="00741975"/>
    <w:rsid w:val="007423AB"/>
    <w:rsid w:val="0074363E"/>
    <w:rsid w:val="00744536"/>
    <w:rsid w:val="007453ED"/>
    <w:rsid w:val="00745D4C"/>
    <w:rsid w:val="007465ED"/>
    <w:rsid w:val="00750177"/>
    <w:rsid w:val="00750595"/>
    <w:rsid w:val="007507BD"/>
    <w:rsid w:val="0075095A"/>
    <w:rsid w:val="00750E74"/>
    <w:rsid w:val="00751522"/>
    <w:rsid w:val="00752301"/>
    <w:rsid w:val="00752934"/>
    <w:rsid w:val="007529A9"/>
    <w:rsid w:val="007536CE"/>
    <w:rsid w:val="00755E0E"/>
    <w:rsid w:val="00757199"/>
    <w:rsid w:val="007574E0"/>
    <w:rsid w:val="0075795F"/>
    <w:rsid w:val="00761C9C"/>
    <w:rsid w:val="00761DE4"/>
    <w:rsid w:val="007621FD"/>
    <w:rsid w:val="007622C5"/>
    <w:rsid w:val="007651CC"/>
    <w:rsid w:val="00766C3D"/>
    <w:rsid w:val="0077132A"/>
    <w:rsid w:val="007719EA"/>
    <w:rsid w:val="00772D6D"/>
    <w:rsid w:val="00772EA9"/>
    <w:rsid w:val="007737EE"/>
    <w:rsid w:val="00774747"/>
    <w:rsid w:val="007749C7"/>
    <w:rsid w:val="0077580F"/>
    <w:rsid w:val="007758F2"/>
    <w:rsid w:val="00775CCE"/>
    <w:rsid w:val="00777D80"/>
    <w:rsid w:val="00777FA7"/>
    <w:rsid w:val="00780996"/>
    <w:rsid w:val="00780A0B"/>
    <w:rsid w:val="00780E25"/>
    <w:rsid w:val="00782C9C"/>
    <w:rsid w:val="00782D83"/>
    <w:rsid w:val="007844D3"/>
    <w:rsid w:val="007851C3"/>
    <w:rsid w:val="0078552D"/>
    <w:rsid w:val="00785831"/>
    <w:rsid w:val="007858FB"/>
    <w:rsid w:val="0078638C"/>
    <w:rsid w:val="0078B231"/>
    <w:rsid w:val="00790093"/>
    <w:rsid w:val="007901F9"/>
    <w:rsid w:val="00793D9E"/>
    <w:rsid w:val="0079531C"/>
    <w:rsid w:val="0079557D"/>
    <w:rsid w:val="007A02FC"/>
    <w:rsid w:val="007A0762"/>
    <w:rsid w:val="007A3ADC"/>
    <w:rsid w:val="007A3DC0"/>
    <w:rsid w:val="007A575F"/>
    <w:rsid w:val="007A60B8"/>
    <w:rsid w:val="007A634C"/>
    <w:rsid w:val="007A6661"/>
    <w:rsid w:val="007A689D"/>
    <w:rsid w:val="007A77E4"/>
    <w:rsid w:val="007A7F47"/>
    <w:rsid w:val="007B074F"/>
    <w:rsid w:val="007B1288"/>
    <w:rsid w:val="007B2563"/>
    <w:rsid w:val="007B28F2"/>
    <w:rsid w:val="007B2C18"/>
    <w:rsid w:val="007B30F0"/>
    <w:rsid w:val="007B37DA"/>
    <w:rsid w:val="007B5053"/>
    <w:rsid w:val="007B56FD"/>
    <w:rsid w:val="007B5879"/>
    <w:rsid w:val="007B6C87"/>
    <w:rsid w:val="007B7A8B"/>
    <w:rsid w:val="007C0A7B"/>
    <w:rsid w:val="007C2D5A"/>
    <w:rsid w:val="007C2F4C"/>
    <w:rsid w:val="007C32B1"/>
    <w:rsid w:val="007C331F"/>
    <w:rsid w:val="007C342A"/>
    <w:rsid w:val="007C5EC3"/>
    <w:rsid w:val="007D0D24"/>
    <w:rsid w:val="007D2742"/>
    <w:rsid w:val="007D3234"/>
    <w:rsid w:val="007D6094"/>
    <w:rsid w:val="007D6F48"/>
    <w:rsid w:val="007D7D1A"/>
    <w:rsid w:val="007E2538"/>
    <w:rsid w:val="007E28EC"/>
    <w:rsid w:val="007E2E36"/>
    <w:rsid w:val="007E4327"/>
    <w:rsid w:val="007E4946"/>
    <w:rsid w:val="007E5C3C"/>
    <w:rsid w:val="007E5FEE"/>
    <w:rsid w:val="007E6C7F"/>
    <w:rsid w:val="007E712A"/>
    <w:rsid w:val="007F0172"/>
    <w:rsid w:val="007F27E4"/>
    <w:rsid w:val="007F2F60"/>
    <w:rsid w:val="007F31D3"/>
    <w:rsid w:val="007F3C17"/>
    <w:rsid w:val="007F4298"/>
    <w:rsid w:val="007F49F1"/>
    <w:rsid w:val="007F53C1"/>
    <w:rsid w:val="007F5A9A"/>
    <w:rsid w:val="007F5CDC"/>
    <w:rsid w:val="007F5E7F"/>
    <w:rsid w:val="0080169C"/>
    <w:rsid w:val="00801AD2"/>
    <w:rsid w:val="00805A2E"/>
    <w:rsid w:val="00805EDD"/>
    <w:rsid w:val="008061E2"/>
    <w:rsid w:val="00806549"/>
    <w:rsid w:val="0080691C"/>
    <w:rsid w:val="0080746F"/>
    <w:rsid w:val="00810289"/>
    <w:rsid w:val="0081068E"/>
    <w:rsid w:val="00811EAE"/>
    <w:rsid w:val="008138BF"/>
    <w:rsid w:val="00815DA3"/>
    <w:rsid w:val="00817965"/>
    <w:rsid w:val="0081C484"/>
    <w:rsid w:val="00820125"/>
    <w:rsid w:val="008202FA"/>
    <w:rsid w:val="0082118D"/>
    <w:rsid w:val="00821D0C"/>
    <w:rsid w:val="00821EE7"/>
    <w:rsid w:val="008223E7"/>
    <w:rsid w:val="00822894"/>
    <w:rsid w:val="0082295A"/>
    <w:rsid w:val="00822C76"/>
    <w:rsid w:val="008232CC"/>
    <w:rsid w:val="008236B6"/>
    <w:rsid w:val="008247F8"/>
    <w:rsid w:val="0082481F"/>
    <w:rsid w:val="00824DCD"/>
    <w:rsid w:val="008256C1"/>
    <w:rsid w:val="00833070"/>
    <w:rsid w:val="008332C1"/>
    <w:rsid w:val="008345D0"/>
    <w:rsid w:val="0083463A"/>
    <w:rsid w:val="008346F5"/>
    <w:rsid w:val="00835580"/>
    <w:rsid w:val="00835654"/>
    <w:rsid w:val="00835FBC"/>
    <w:rsid w:val="008378D7"/>
    <w:rsid w:val="008403BE"/>
    <w:rsid w:val="00841566"/>
    <w:rsid w:val="00841846"/>
    <w:rsid w:val="00842ACF"/>
    <w:rsid w:val="00842CA3"/>
    <w:rsid w:val="008451A1"/>
    <w:rsid w:val="00845241"/>
    <w:rsid w:val="008465CF"/>
    <w:rsid w:val="00846CD4"/>
    <w:rsid w:val="00850746"/>
    <w:rsid w:val="00850A31"/>
    <w:rsid w:val="00850C0E"/>
    <w:rsid w:val="008528B7"/>
    <w:rsid w:val="008534D2"/>
    <w:rsid w:val="008542B9"/>
    <w:rsid w:val="00854B65"/>
    <w:rsid w:val="00854B8C"/>
    <w:rsid w:val="0085742C"/>
    <w:rsid w:val="00863763"/>
    <w:rsid w:val="00863CF5"/>
    <w:rsid w:val="00863FD5"/>
    <w:rsid w:val="00865EF1"/>
    <w:rsid w:val="00867774"/>
    <w:rsid w:val="00871426"/>
    <w:rsid w:val="008743A9"/>
    <w:rsid w:val="00874BAE"/>
    <w:rsid w:val="0087620D"/>
    <w:rsid w:val="00880061"/>
    <w:rsid w:val="00880534"/>
    <w:rsid w:val="00880F2B"/>
    <w:rsid w:val="008818E7"/>
    <w:rsid w:val="008855E1"/>
    <w:rsid w:val="0088566F"/>
    <w:rsid w:val="008868A9"/>
    <w:rsid w:val="00886ED8"/>
    <w:rsid w:val="008873AB"/>
    <w:rsid w:val="00890D02"/>
    <w:rsid w:val="00891017"/>
    <w:rsid w:val="008915FB"/>
    <w:rsid w:val="008937E0"/>
    <w:rsid w:val="00894647"/>
    <w:rsid w:val="00894957"/>
    <w:rsid w:val="00895059"/>
    <w:rsid w:val="008971D8"/>
    <w:rsid w:val="008979D0"/>
    <w:rsid w:val="008A008B"/>
    <w:rsid w:val="008A12B2"/>
    <w:rsid w:val="008A16CE"/>
    <w:rsid w:val="008A17B9"/>
    <w:rsid w:val="008A1FDA"/>
    <w:rsid w:val="008A512C"/>
    <w:rsid w:val="008A524D"/>
    <w:rsid w:val="008A63C9"/>
    <w:rsid w:val="008A6647"/>
    <w:rsid w:val="008A6A3A"/>
    <w:rsid w:val="008A7D0B"/>
    <w:rsid w:val="008B0F32"/>
    <w:rsid w:val="008B1351"/>
    <w:rsid w:val="008B14DA"/>
    <w:rsid w:val="008B169F"/>
    <w:rsid w:val="008B1F79"/>
    <w:rsid w:val="008B225B"/>
    <w:rsid w:val="008B3AB6"/>
    <w:rsid w:val="008B3D2B"/>
    <w:rsid w:val="008B489C"/>
    <w:rsid w:val="008B53CF"/>
    <w:rsid w:val="008B6057"/>
    <w:rsid w:val="008B746A"/>
    <w:rsid w:val="008B789B"/>
    <w:rsid w:val="008B78B8"/>
    <w:rsid w:val="008B7DCD"/>
    <w:rsid w:val="008C0993"/>
    <w:rsid w:val="008C2154"/>
    <w:rsid w:val="008C25DE"/>
    <w:rsid w:val="008C3CA1"/>
    <w:rsid w:val="008C3DD4"/>
    <w:rsid w:val="008C3FEB"/>
    <w:rsid w:val="008C42E7"/>
    <w:rsid w:val="008C44A2"/>
    <w:rsid w:val="008C496F"/>
    <w:rsid w:val="008C51A1"/>
    <w:rsid w:val="008C5501"/>
    <w:rsid w:val="008D006A"/>
    <w:rsid w:val="008D03AC"/>
    <w:rsid w:val="008D1A04"/>
    <w:rsid w:val="008D3773"/>
    <w:rsid w:val="008D3F22"/>
    <w:rsid w:val="008D5503"/>
    <w:rsid w:val="008D5733"/>
    <w:rsid w:val="008D5B23"/>
    <w:rsid w:val="008D6545"/>
    <w:rsid w:val="008D6E71"/>
    <w:rsid w:val="008D73A0"/>
    <w:rsid w:val="008D744B"/>
    <w:rsid w:val="008E0075"/>
    <w:rsid w:val="008E0E0D"/>
    <w:rsid w:val="008E19EE"/>
    <w:rsid w:val="008E235C"/>
    <w:rsid w:val="008E3413"/>
    <w:rsid w:val="008E3651"/>
    <w:rsid w:val="008E3D85"/>
    <w:rsid w:val="008E40A8"/>
    <w:rsid w:val="008E630C"/>
    <w:rsid w:val="008E6C5B"/>
    <w:rsid w:val="008E75F2"/>
    <w:rsid w:val="008F0A11"/>
    <w:rsid w:val="008F0DD8"/>
    <w:rsid w:val="008F2058"/>
    <w:rsid w:val="008F3688"/>
    <w:rsid w:val="008F368D"/>
    <w:rsid w:val="008F39DD"/>
    <w:rsid w:val="008F39E6"/>
    <w:rsid w:val="008F3A8E"/>
    <w:rsid w:val="008F3C04"/>
    <w:rsid w:val="008F3D90"/>
    <w:rsid w:val="008F465F"/>
    <w:rsid w:val="008F67EC"/>
    <w:rsid w:val="008F7241"/>
    <w:rsid w:val="008F74FE"/>
    <w:rsid w:val="008F7E48"/>
    <w:rsid w:val="008F7F9E"/>
    <w:rsid w:val="00900D6B"/>
    <w:rsid w:val="009022A3"/>
    <w:rsid w:val="009027D1"/>
    <w:rsid w:val="00902B92"/>
    <w:rsid w:val="0090318C"/>
    <w:rsid w:val="00903197"/>
    <w:rsid w:val="009036F9"/>
    <w:rsid w:val="00903932"/>
    <w:rsid w:val="00903E68"/>
    <w:rsid w:val="009051C3"/>
    <w:rsid w:val="009064B7"/>
    <w:rsid w:val="009076AF"/>
    <w:rsid w:val="009114CE"/>
    <w:rsid w:val="009117BA"/>
    <w:rsid w:val="00911BB7"/>
    <w:rsid w:val="00914E54"/>
    <w:rsid w:val="00914F30"/>
    <w:rsid w:val="009153F4"/>
    <w:rsid w:val="009155EB"/>
    <w:rsid w:val="00915BC9"/>
    <w:rsid w:val="00915E15"/>
    <w:rsid w:val="00916D66"/>
    <w:rsid w:val="009177A1"/>
    <w:rsid w:val="009200E7"/>
    <w:rsid w:val="009212A2"/>
    <w:rsid w:val="009213BE"/>
    <w:rsid w:val="0092141E"/>
    <w:rsid w:val="00922011"/>
    <w:rsid w:val="00922834"/>
    <w:rsid w:val="00922F67"/>
    <w:rsid w:val="0092356D"/>
    <w:rsid w:val="00924278"/>
    <w:rsid w:val="00925EC4"/>
    <w:rsid w:val="00925F32"/>
    <w:rsid w:val="00926625"/>
    <w:rsid w:val="009273D3"/>
    <w:rsid w:val="00930599"/>
    <w:rsid w:val="00930D8E"/>
    <w:rsid w:val="00930F26"/>
    <w:rsid w:val="00931179"/>
    <w:rsid w:val="009328D2"/>
    <w:rsid w:val="0093396D"/>
    <w:rsid w:val="00934923"/>
    <w:rsid w:val="00934B19"/>
    <w:rsid w:val="00936DDB"/>
    <w:rsid w:val="0094173E"/>
    <w:rsid w:val="0094196A"/>
    <w:rsid w:val="00941DF8"/>
    <w:rsid w:val="00942748"/>
    <w:rsid w:val="009435CD"/>
    <w:rsid w:val="00943EC7"/>
    <w:rsid w:val="00945826"/>
    <w:rsid w:val="00945DAF"/>
    <w:rsid w:val="009460DA"/>
    <w:rsid w:val="0094692A"/>
    <w:rsid w:val="00947812"/>
    <w:rsid w:val="009501DA"/>
    <w:rsid w:val="00951EDC"/>
    <w:rsid w:val="00953DBC"/>
    <w:rsid w:val="00954ED2"/>
    <w:rsid w:val="00955914"/>
    <w:rsid w:val="00957F38"/>
    <w:rsid w:val="009600F8"/>
    <w:rsid w:val="00961DD7"/>
    <w:rsid w:val="009621DA"/>
    <w:rsid w:val="00964DC6"/>
    <w:rsid w:val="00964FDC"/>
    <w:rsid w:val="00965D8C"/>
    <w:rsid w:val="00965E6F"/>
    <w:rsid w:val="009665AE"/>
    <w:rsid w:val="0096707F"/>
    <w:rsid w:val="00967529"/>
    <w:rsid w:val="00967B77"/>
    <w:rsid w:val="00967BC5"/>
    <w:rsid w:val="00967CA7"/>
    <w:rsid w:val="009710A4"/>
    <w:rsid w:val="0097150C"/>
    <w:rsid w:val="009739F3"/>
    <w:rsid w:val="00974085"/>
    <w:rsid w:val="00974244"/>
    <w:rsid w:val="009742E7"/>
    <w:rsid w:val="00974A32"/>
    <w:rsid w:val="00974F8B"/>
    <w:rsid w:val="00975311"/>
    <w:rsid w:val="00977120"/>
    <w:rsid w:val="00980403"/>
    <w:rsid w:val="0098079F"/>
    <w:rsid w:val="009807BF"/>
    <w:rsid w:val="009808FF"/>
    <w:rsid w:val="00980A40"/>
    <w:rsid w:val="00982D1F"/>
    <w:rsid w:val="009837BD"/>
    <w:rsid w:val="0098461B"/>
    <w:rsid w:val="0098544F"/>
    <w:rsid w:val="00986867"/>
    <w:rsid w:val="00986DEE"/>
    <w:rsid w:val="00986E38"/>
    <w:rsid w:val="00986FB8"/>
    <w:rsid w:val="00987228"/>
    <w:rsid w:val="0098767C"/>
    <w:rsid w:val="0099049B"/>
    <w:rsid w:val="00992D6A"/>
    <w:rsid w:val="00992E5D"/>
    <w:rsid w:val="00993448"/>
    <w:rsid w:val="00993C21"/>
    <w:rsid w:val="00993CEF"/>
    <w:rsid w:val="00993FD8"/>
    <w:rsid w:val="00994278"/>
    <w:rsid w:val="00994987"/>
    <w:rsid w:val="009949EA"/>
    <w:rsid w:val="0099579E"/>
    <w:rsid w:val="00995B53"/>
    <w:rsid w:val="009965BC"/>
    <w:rsid w:val="00996CB0"/>
    <w:rsid w:val="009A0B2A"/>
    <w:rsid w:val="009A17B6"/>
    <w:rsid w:val="009A1A29"/>
    <w:rsid w:val="009A264F"/>
    <w:rsid w:val="009A2CC1"/>
    <w:rsid w:val="009A3038"/>
    <w:rsid w:val="009A7300"/>
    <w:rsid w:val="009A73AB"/>
    <w:rsid w:val="009A7E6C"/>
    <w:rsid w:val="009A7EB2"/>
    <w:rsid w:val="009B066A"/>
    <w:rsid w:val="009B0F74"/>
    <w:rsid w:val="009B1704"/>
    <w:rsid w:val="009B2382"/>
    <w:rsid w:val="009B310A"/>
    <w:rsid w:val="009B5D1C"/>
    <w:rsid w:val="009B6B9C"/>
    <w:rsid w:val="009B71F2"/>
    <w:rsid w:val="009C065D"/>
    <w:rsid w:val="009C0B1B"/>
    <w:rsid w:val="009C11FC"/>
    <w:rsid w:val="009C15F2"/>
    <w:rsid w:val="009C1AA9"/>
    <w:rsid w:val="009C3CCD"/>
    <w:rsid w:val="009C4532"/>
    <w:rsid w:val="009C5C86"/>
    <w:rsid w:val="009C7660"/>
    <w:rsid w:val="009C7827"/>
    <w:rsid w:val="009C794A"/>
    <w:rsid w:val="009C7A37"/>
    <w:rsid w:val="009C7E07"/>
    <w:rsid w:val="009D03AF"/>
    <w:rsid w:val="009D0A37"/>
    <w:rsid w:val="009D1F6F"/>
    <w:rsid w:val="009D2D70"/>
    <w:rsid w:val="009D2E99"/>
    <w:rsid w:val="009D4C6A"/>
    <w:rsid w:val="009D5254"/>
    <w:rsid w:val="009D608E"/>
    <w:rsid w:val="009D64EF"/>
    <w:rsid w:val="009D710A"/>
    <w:rsid w:val="009D723C"/>
    <w:rsid w:val="009E03FC"/>
    <w:rsid w:val="009E0993"/>
    <w:rsid w:val="009E13B8"/>
    <w:rsid w:val="009E1941"/>
    <w:rsid w:val="009E1CC4"/>
    <w:rsid w:val="009E20B3"/>
    <w:rsid w:val="009E26AE"/>
    <w:rsid w:val="009E4E35"/>
    <w:rsid w:val="009E5537"/>
    <w:rsid w:val="009E5CCB"/>
    <w:rsid w:val="009E6081"/>
    <w:rsid w:val="009E6BF2"/>
    <w:rsid w:val="009E76AC"/>
    <w:rsid w:val="009E7DED"/>
    <w:rsid w:val="009F1156"/>
    <w:rsid w:val="009F36C2"/>
    <w:rsid w:val="009F43B2"/>
    <w:rsid w:val="009F44C9"/>
    <w:rsid w:val="009F4DC3"/>
    <w:rsid w:val="009F4ED2"/>
    <w:rsid w:val="009F4F3C"/>
    <w:rsid w:val="009F6ACE"/>
    <w:rsid w:val="009F6E32"/>
    <w:rsid w:val="009F78B2"/>
    <w:rsid w:val="00A03011"/>
    <w:rsid w:val="00A033CE"/>
    <w:rsid w:val="00A06F9C"/>
    <w:rsid w:val="00A1008D"/>
    <w:rsid w:val="00A10359"/>
    <w:rsid w:val="00A10626"/>
    <w:rsid w:val="00A10739"/>
    <w:rsid w:val="00A12223"/>
    <w:rsid w:val="00A12341"/>
    <w:rsid w:val="00A13EC8"/>
    <w:rsid w:val="00A1561A"/>
    <w:rsid w:val="00A170CA"/>
    <w:rsid w:val="00A17C64"/>
    <w:rsid w:val="00A206E0"/>
    <w:rsid w:val="00A2078F"/>
    <w:rsid w:val="00A249E4"/>
    <w:rsid w:val="00A25AA2"/>
    <w:rsid w:val="00A25CCD"/>
    <w:rsid w:val="00A269AF"/>
    <w:rsid w:val="00A26C1C"/>
    <w:rsid w:val="00A33051"/>
    <w:rsid w:val="00A33532"/>
    <w:rsid w:val="00A35D76"/>
    <w:rsid w:val="00A3610D"/>
    <w:rsid w:val="00A37647"/>
    <w:rsid w:val="00A40D08"/>
    <w:rsid w:val="00A40FCB"/>
    <w:rsid w:val="00A425E5"/>
    <w:rsid w:val="00A428F8"/>
    <w:rsid w:val="00A44F89"/>
    <w:rsid w:val="00A4579E"/>
    <w:rsid w:val="00A45953"/>
    <w:rsid w:val="00A45CDD"/>
    <w:rsid w:val="00A45FED"/>
    <w:rsid w:val="00A46105"/>
    <w:rsid w:val="00A464CF"/>
    <w:rsid w:val="00A47FDF"/>
    <w:rsid w:val="00A50B21"/>
    <w:rsid w:val="00A54347"/>
    <w:rsid w:val="00A5569E"/>
    <w:rsid w:val="00A55745"/>
    <w:rsid w:val="00A60178"/>
    <w:rsid w:val="00A60558"/>
    <w:rsid w:val="00A60AF0"/>
    <w:rsid w:val="00A619B1"/>
    <w:rsid w:val="00A63D7F"/>
    <w:rsid w:val="00A667F7"/>
    <w:rsid w:val="00A67FE6"/>
    <w:rsid w:val="00A70955"/>
    <w:rsid w:val="00A73265"/>
    <w:rsid w:val="00A76949"/>
    <w:rsid w:val="00A77180"/>
    <w:rsid w:val="00A80EA4"/>
    <w:rsid w:val="00A80F5C"/>
    <w:rsid w:val="00A82301"/>
    <w:rsid w:val="00A82558"/>
    <w:rsid w:val="00A83CCB"/>
    <w:rsid w:val="00A849C9"/>
    <w:rsid w:val="00A85306"/>
    <w:rsid w:val="00A8663B"/>
    <w:rsid w:val="00A869C3"/>
    <w:rsid w:val="00A900E0"/>
    <w:rsid w:val="00A904DF"/>
    <w:rsid w:val="00A91D0F"/>
    <w:rsid w:val="00A93235"/>
    <w:rsid w:val="00A94B10"/>
    <w:rsid w:val="00A96660"/>
    <w:rsid w:val="00A973EA"/>
    <w:rsid w:val="00A9782D"/>
    <w:rsid w:val="00A97E7F"/>
    <w:rsid w:val="00AA07F9"/>
    <w:rsid w:val="00AA0B6B"/>
    <w:rsid w:val="00AA1806"/>
    <w:rsid w:val="00AA2A1F"/>
    <w:rsid w:val="00AA32EA"/>
    <w:rsid w:val="00AA446B"/>
    <w:rsid w:val="00AA5038"/>
    <w:rsid w:val="00AA5A26"/>
    <w:rsid w:val="00AA7828"/>
    <w:rsid w:val="00AB09F9"/>
    <w:rsid w:val="00AB1952"/>
    <w:rsid w:val="00AB1962"/>
    <w:rsid w:val="00AB1BF3"/>
    <w:rsid w:val="00AB44D7"/>
    <w:rsid w:val="00AB5BDE"/>
    <w:rsid w:val="00AB5C13"/>
    <w:rsid w:val="00AB7D90"/>
    <w:rsid w:val="00AB7E02"/>
    <w:rsid w:val="00AC026D"/>
    <w:rsid w:val="00AC0A8F"/>
    <w:rsid w:val="00AC1DE8"/>
    <w:rsid w:val="00AC240C"/>
    <w:rsid w:val="00AC34B2"/>
    <w:rsid w:val="00AC4200"/>
    <w:rsid w:val="00AC5502"/>
    <w:rsid w:val="00AC5B8B"/>
    <w:rsid w:val="00AC620A"/>
    <w:rsid w:val="00AC6C9F"/>
    <w:rsid w:val="00AC7782"/>
    <w:rsid w:val="00AC7BD7"/>
    <w:rsid w:val="00AD0E92"/>
    <w:rsid w:val="00AD11FA"/>
    <w:rsid w:val="00AD1744"/>
    <w:rsid w:val="00AD1D41"/>
    <w:rsid w:val="00AD2536"/>
    <w:rsid w:val="00AD3EA0"/>
    <w:rsid w:val="00AD443A"/>
    <w:rsid w:val="00AD5100"/>
    <w:rsid w:val="00AD51BB"/>
    <w:rsid w:val="00AD6F07"/>
    <w:rsid w:val="00AE006C"/>
    <w:rsid w:val="00AE00E6"/>
    <w:rsid w:val="00AE03AB"/>
    <w:rsid w:val="00AE05B4"/>
    <w:rsid w:val="00AE12B6"/>
    <w:rsid w:val="00AE15B7"/>
    <w:rsid w:val="00AE2292"/>
    <w:rsid w:val="00AE703E"/>
    <w:rsid w:val="00AE7AA8"/>
    <w:rsid w:val="00AE7BF0"/>
    <w:rsid w:val="00AF0E21"/>
    <w:rsid w:val="00AF36C1"/>
    <w:rsid w:val="00AF3BCA"/>
    <w:rsid w:val="00AF46D0"/>
    <w:rsid w:val="00AF4AA3"/>
    <w:rsid w:val="00AF55B1"/>
    <w:rsid w:val="00AF5979"/>
    <w:rsid w:val="00AF5F2A"/>
    <w:rsid w:val="00AF655D"/>
    <w:rsid w:val="00AF79FC"/>
    <w:rsid w:val="00B0030D"/>
    <w:rsid w:val="00B00330"/>
    <w:rsid w:val="00B00FF9"/>
    <w:rsid w:val="00B010FB"/>
    <w:rsid w:val="00B0319B"/>
    <w:rsid w:val="00B03B23"/>
    <w:rsid w:val="00B03DE2"/>
    <w:rsid w:val="00B0411C"/>
    <w:rsid w:val="00B042EB"/>
    <w:rsid w:val="00B04558"/>
    <w:rsid w:val="00B04989"/>
    <w:rsid w:val="00B050F8"/>
    <w:rsid w:val="00B053D4"/>
    <w:rsid w:val="00B0784A"/>
    <w:rsid w:val="00B10885"/>
    <w:rsid w:val="00B1177C"/>
    <w:rsid w:val="00B12044"/>
    <w:rsid w:val="00B1393F"/>
    <w:rsid w:val="00B1395D"/>
    <w:rsid w:val="00B141B4"/>
    <w:rsid w:val="00B149B3"/>
    <w:rsid w:val="00B15438"/>
    <w:rsid w:val="00B15D7E"/>
    <w:rsid w:val="00B160CD"/>
    <w:rsid w:val="00B17B29"/>
    <w:rsid w:val="00B17D1E"/>
    <w:rsid w:val="00B2005C"/>
    <w:rsid w:val="00B208A3"/>
    <w:rsid w:val="00B20DAD"/>
    <w:rsid w:val="00B22224"/>
    <w:rsid w:val="00B22E07"/>
    <w:rsid w:val="00B22F9F"/>
    <w:rsid w:val="00B23913"/>
    <w:rsid w:val="00B24170"/>
    <w:rsid w:val="00B24AC4"/>
    <w:rsid w:val="00B25F13"/>
    <w:rsid w:val="00B26674"/>
    <w:rsid w:val="00B27D52"/>
    <w:rsid w:val="00B30BEC"/>
    <w:rsid w:val="00B319F0"/>
    <w:rsid w:val="00B32320"/>
    <w:rsid w:val="00B3309A"/>
    <w:rsid w:val="00B33537"/>
    <w:rsid w:val="00B3379E"/>
    <w:rsid w:val="00B341A7"/>
    <w:rsid w:val="00B347EB"/>
    <w:rsid w:val="00B34B1E"/>
    <w:rsid w:val="00B34FD2"/>
    <w:rsid w:val="00B35A0A"/>
    <w:rsid w:val="00B364E5"/>
    <w:rsid w:val="00B36A1F"/>
    <w:rsid w:val="00B40C9D"/>
    <w:rsid w:val="00B41EB8"/>
    <w:rsid w:val="00B429C5"/>
    <w:rsid w:val="00B429CF"/>
    <w:rsid w:val="00B42D82"/>
    <w:rsid w:val="00B43F7E"/>
    <w:rsid w:val="00B446D1"/>
    <w:rsid w:val="00B45ABC"/>
    <w:rsid w:val="00B45F10"/>
    <w:rsid w:val="00B46685"/>
    <w:rsid w:val="00B469D3"/>
    <w:rsid w:val="00B47684"/>
    <w:rsid w:val="00B50DF8"/>
    <w:rsid w:val="00B50F94"/>
    <w:rsid w:val="00B52701"/>
    <w:rsid w:val="00B54172"/>
    <w:rsid w:val="00B54276"/>
    <w:rsid w:val="00B5687E"/>
    <w:rsid w:val="00B569A1"/>
    <w:rsid w:val="00B57814"/>
    <w:rsid w:val="00B62844"/>
    <w:rsid w:val="00B62CA8"/>
    <w:rsid w:val="00B64438"/>
    <w:rsid w:val="00B64ABD"/>
    <w:rsid w:val="00B65CF2"/>
    <w:rsid w:val="00B66619"/>
    <w:rsid w:val="00B66696"/>
    <w:rsid w:val="00B668BB"/>
    <w:rsid w:val="00B67E78"/>
    <w:rsid w:val="00B703A3"/>
    <w:rsid w:val="00B70CC8"/>
    <w:rsid w:val="00B71AD5"/>
    <w:rsid w:val="00B71D70"/>
    <w:rsid w:val="00B7211D"/>
    <w:rsid w:val="00B72795"/>
    <w:rsid w:val="00B72F23"/>
    <w:rsid w:val="00B7334D"/>
    <w:rsid w:val="00B73E9F"/>
    <w:rsid w:val="00B75737"/>
    <w:rsid w:val="00B76EE1"/>
    <w:rsid w:val="00B77B12"/>
    <w:rsid w:val="00B80FE8"/>
    <w:rsid w:val="00B818F7"/>
    <w:rsid w:val="00B82305"/>
    <w:rsid w:val="00B82964"/>
    <w:rsid w:val="00B83F0B"/>
    <w:rsid w:val="00B842B7"/>
    <w:rsid w:val="00B85417"/>
    <w:rsid w:val="00B85DE1"/>
    <w:rsid w:val="00B86545"/>
    <w:rsid w:val="00B86855"/>
    <w:rsid w:val="00B8795A"/>
    <w:rsid w:val="00B9219B"/>
    <w:rsid w:val="00B923BD"/>
    <w:rsid w:val="00B93596"/>
    <w:rsid w:val="00B966D5"/>
    <w:rsid w:val="00B975BA"/>
    <w:rsid w:val="00BA07EB"/>
    <w:rsid w:val="00BA0919"/>
    <w:rsid w:val="00BA1E88"/>
    <w:rsid w:val="00BA1E8D"/>
    <w:rsid w:val="00BA1EEE"/>
    <w:rsid w:val="00BA28F8"/>
    <w:rsid w:val="00BA2EB3"/>
    <w:rsid w:val="00BA4DCD"/>
    <w:rsid w:val="00BA4EAD"/>
    <w:rsid w:val="00BA57D2"/>
    <w:rsid w:val="00BA5DA5"/>
    <w:rsid w:val="00BA6FEA"/>
    <w:rsid w:val="00BA763F"/>
    <w:rsid w:val="00BA77D6"/>
    <w:rsid w:val="00BB1258"/>
    <w:rsid w:val="00BB1927"/>
    <w:rsid w:val="00BB196E"/>
    <w:rsid w:val="00BB224A"/>
    <w:rsid w:val="00BB22E9"/>
    <w:rsid w:val="00BB22ED"/>
    <w:rsid w:val="00BB24A4"/>
    <w:rsid w:val="00BB250C"/>
    <w:rsid w:val="00BB489D"/>
    <w:rsid w:val="00BB49D9"/>
    <w:rsid w:val="00BB4A52"/>
    <w:rsid w:val="00BB531F"/>
    <w:rsid w:val="00BB5D27"/>
    <w:rsid w:val="00BB660C"/>
    <w:rsid w:val="00BB719A"/>
    <w:rsid w:val="00BB73A4"/>
    <w:rsid w:val="00BB7712"/>
    <w:rsid w:val="00BC177D"/>
    <w:rsid w:val="00BC2DB3"/>
    <w:rsid w:val="00BC3100"/>
    <w:rsid w:val="00BC47C4"/>
    <w:rsid w:val="00BC49FD"/>
    <w:rsid w:val="00BC671E"/>
    <w:rsid w:val="00BC6C1F"/>
    <w:rsid w:val="00BD006F"/>
    <w:rsid w:val="00BD03A1"/>
    <w:rsid w:val="00BD1329"/>
    <w:rsid w:val="00BD16BA"/>
    <w:rsid w:val="00BD1C97"/>
    <w:rsid w:val="00BD2B1A"/>
    <w:rsid w:val="00BD3FDC"/>
    <w:rsid w:val="00BD5537"/>
    <w:rsid w:val="00BD6C94"/>
    <w:rsid w:val="00BD7239"/>
    <w:rsid w:val="00BD73E8"/>
    <w:rsid w:val="00BE040F"/>
    <w:rsid w:val="00BE05C9"/>
    <w:rsid w:val="00BE0AC1"/>
    <w:rsid w:val="00BE1050"/>
    <w:rsid w:val="00BE124C"/>
    <w:rsid w:val="00BE1322"/>
    <w:rsid w:val="00BE1CA7"/>
    <w:rsid w:val="00BE227F"/>
    <w:rsid w:val="00BE3082"/>
    <w:rsid w:val="00BE3579"/>
    <w:rsid w:val="00BE4416"/>
    <w:rsid w:val="00BE5A6D"/>
    <w:rsid w:val="00BE6702"/>
    <w:rsid w:val="00BE74C3"/>
    <w:rsid w:val="00BE7ED4"/>
    <w:rsid w:val="00BF066F"/>
    <w:rsid w:val="00BF0788"/>
    <w:rsid w:val="00BF0AD0"/>
    <w:rsid w:val="00BF0EAA"/>
    <w:rsid w:val="00BF0ECC"/>
    <w:rsid w:val="00BF2CF8"/>
    <w:rsid w:val="00BF34DA"/>
    <w:rsid w:val="00BF40C0"/>
    <w:rsid w:val="00BF4D5F"/>
    <w:rsid w:val="00BF51C2"/>
    <w:rsid w:val="00BF5FF1"/>
    <w:rsid w:val="00BF72AD"/>
    <w:rsid w:val="00C00F4A"/>
    <w:rsid w:val="00C015B8"/>
    <w:rsid w:val="00C01FC3"/>
    <w:rsid w:val="00C02350"/>
    <w:rsid w:val="00C026D6"/>
    <w:rsid w:val="00C02D61"/>
    <w:rsid w:val="00C03B61"/>
    <w:rsid w:val="00C04D2E"/>
    <w:rsid w:val="00C060DB"/>
    <w:rsid w:val="00C06D76"/>
    <w:rsid w:val="00C0707E"/>
    <w:rsid w:val="00C071AA"/>
    <w:rsid w:val="00C073BA"/>
    <w:rsid w:val="00C07B89"/>
    <w:rsid w:val="00C07C21"/>
    <w:rsid w:val="00C103FD"/>
    <w:rsid w:val="00C10A0D"/>
    <w:rsid w:val="00C11700"/>
    <w:rsid w:val="00C12C1D"/>
    <w:rsid w:val="00C12D9A"/>
    <w:rsid w:val="00C14526"/>
    <w:rsid w:val="00C14DD5"/>
    <w:rsid w:val="00C1557B"/>
    <w:rsid w:val="00C159DE"/>
    <w:rsid w:val="00C16141"/>
    <w:rsid w:val="00C16148"/>
    <w:rsid w:val="00C17342"/>
    <w:rsid w:val="00C17433"/>
    <w:rsid w:val="00C17D2A"/>
    <w:rsid w:val="00C21446"/>
    <w:rsid w:val="00C21D1D"/>
    <w:rsid w:val="00C22BC1"/>
    <w:rsid w:val="00C23C3E"/>
    <w:rsid w:val="00C240C8"/>
    <w:rsid w:val="00C24850"/>
    <w:rsid w:val="00C25EF5"/>
    <w:rsid w:val="00C275A8"/>
    <w:rsid w:val="00C27648"/>
    <w:rsid w:val="00C27952"/>
    <w:rsid w:val="00C30474"/>
    <w:rsid w:val="00C30B18"/>
    <w:rsid w:val="00C3119A"/>
    <w:rsid w:val="00C31C5E"/>
    <w:rsid w:val="00C32F3B"/>
    <w:rsid w:val="00C32FC5"/>
    <w:rsid w:val="00C34E26"/>
    <w:rsid w:val="00C34F67"/>
    <w:rsid w:val="00C35C8E"/>
    <w:rsid w:val="00C35D75"/>
    <w:rsid w:val="00C3699A"/>
    <w:rsid w:val="00C37E14"/>
    <w:rsid w:val="00C406C7"/>
    <w:rsid w:val="00C4159D"/>
    <w:rsid w:val="00C416F9"/>
    <w:rsid w:val="00C42102"/>
    <w:rsid w:val="00C4215E"/>
    <w:rsid w:val="00C421B2"/>
    <w:rsid w:val="00C4329D"/>
    <w:rsid w:val="00C4381D"/>
    <w:rsid w:val="00C441A6"/>
    <w:rsid w:val="00C4482C"/>
    <w:rsid w:val="00C44C5C"/>
    <w:rsid w:val="00C46174"/>
    <w:rsid w:val="00C463FA"/>
    <w:rsid w:val="00C46D50"/>
    <w:rsid w:val="00C47F82"/>
    <w:rsid w:val="00C503C3"/>
    <w:rsid w:val="00C5096C"/>
    <w:rsid w:val="00C51601"/>
    <w:rsid w:val="00C52B5A"/>
    <w:rsid w:val="00C53555"/>
    <w:rsid w:val="00C535D9"/>
    <w:rsid w:val="00C53F2A"/>
    <w:rsid w:val="00C54DE4"/>
    <w:rsid w:val="00C54FB7"/>
    <w:rsid w:val="00C55647"/>
    <w:rsid w:val="00C55B1F"/>
    <w:rsid w:val="00C55C7E"/>
    <w:rsid w:val="00C55E3A"/>
    <w:rsid w:val="00C5631F"/>
    <w:rsid w:val="00C571A5"/>
    <w:rsid w:val="00C574F4"/>
    <w:rsid w:val="00C57CD5"/>
    <w:rsid w:val="00C62000"/>
    <w:rsid w:val="00C62731"/>
    <w:rsid w:val="00C632E7"/>
    <w:rsid w:val="00C651E6"/>
    <w:rsid w:val="00C65D2F"/>
    <w:rsid w:val="00C66615"/>
    <w:rsid w:val="00C66C60"/>
    <w:rsid w:val="00C723D9"/>
    <w:rsid w:val="00C7350D"/>
    <w:rsid w:val="00C7373D"/>
    <w:rsid w:val="00C73E99"/>
    <w:rsid w:val="00C75264"/>
    <w:rsid w:val="00C75930"/>
    <w:rsid w:val="00C76379"/>
    <w:rsid w:val="00C764FE"/>
    <w:rsid w:val="00C774BD"/>
    <w:rsid w:val="00C777B8"/>
    <w:rsid w:val="00C80586"/>
    <w:rsid w:val="00C81961"/>
    <w:rsid w:val="00C81D3D"/>
    <w:rsid w:val="00C81DD7"/>
    <w:rsid w:val="00C827A9"/>
    <w:rsid w:val="00C82EFE"/>
    <w:rsid w:val="00C83651"/>
    <w:rsid w:val="00C84170"/>
    <w:rsid w:val="00C85D8E"/>
    <w:rsid w:val="00C8624F"/>
    <w:rsid w:val="00C871D3"/>
    <w:rsid w:val="00C90E1B"/>
    <w:rsid w:val="00C9343C"/>
    <w:rsid w:val="00C93F0C"/>
    <w:rsid w:val="00C941B6"/>
    <w:rsid w:val="00C945A4"/>
    <w:rsid w:val="00C94B28"/>
    <w:rsid w:val="00C95223"/>
    <w:rsid w:val="00C957D6"/>
    <w:rsid w:val="00C959F5"/>
    <w:rsid w:val="00C97006"/>
    <w:rsid w:val="00C978CB"/>
    <w:rsid w:val="00CA128B"/>
    <w:rsid w:val="00CA22ED"/>
    <w:rsid w:val="00CA2A92"/>
    <w:rsid w:val="00CA38D1"/>
    <w:rsid w:val="00CA48CD"/>
    <w:rsid w:val="00CA4D41"/>
    <w:rsid w:val="00CA5B4B"/>
    <w:rsid w:val="00CB0FE7"/>
    <w:rsid w:val="00CB13E1"/>
    <w:rsid w:val="00CB14E1"/>
    <w:rsid w:val="00CB19F9"/>
    <w:rsid w:val="00CB231F"/>
    <w:rsid w:val="00CB2442"/>
    <w:rsid w:val="00CB2B4E"/>
    <w:rsid w:val="00CB302D"/>
    <w:rsid w:val="00CB4466"/>
    <w:rsid w:val="00CB54BC"/>
    <w:rsid w:val="00CB654A"/>
    <w:rsid w:val="00CB6623"/>
    <w:rsid w:val="00CB6AD7"/>
    <w:rsid w:val="00CB7ECE"/>
    <w:rsid w:val="00CC016B"/>
    <w:rsid w:val="00CC03AC"/>
    <w:rsid w:val="00CC1B7D"/>
    <w:rsid w:val="00CC1BE7"/>
    <w:rsid w:val="00CC23C7"/>
    <w:rsid w:val="00CC2A05"/>
    <w:rsid w:val="00CC3456"/>
    <w:rsid w:val="00CC35FC"/>
    <w:rsid w:val="00CC3AEA"/>
    <w:rsid w:val="00CC5668"/>
    <w:rsid w:val="00CC5FA3"/>
    <w:rsid w:val="00CC645B"/>
    <w:rsid w:val="00CC71FF"/>
    <w:rsid w:val="00CC7614"/>
    <w:rsid w:val="00CC7C19"/>
    <w:rsid w:val="00CD02C2"/>
    <w:rsid w:val="00CD0525"/>
    <w:rsid w:val="00CD1695"/>
    <w:rsid w:val="00CD2566"/>
    <w:rsid w:val="00CD349B"/>
    <w:rsid w:val="00CD41BE"/>
    <w:rsid w:val="00CD44BE"/>
    <w:rsid w:val="00CD5108"/>
    <w:rsid w:val="00CD5295"/>
    <w:rsid w:val="00CD538E"/>
    <w:rsid w:val="00CD6BAD"/>
    <w:rsid w:val="00CD74D7"/>
    <w:rsid w:val="00CD7BBD"/>
    <w:rsid w:val="00CE0E7D"/>
    <w:rsid w:val="00CE1291"/>
    <w:rsid w:val="00CE46DB"/>
    <w:rsid w:val="00CE4B4C"/>
    <w:rsid w:val="00CE4BD9"/>
    <w:rsid w:val="00CE516E"/>
    <w:rsid w:val="00CE523F"/>
    <w:rsid w:val="00CE5471"/>
    <w:rsid w:val="00CE68E9"/>
    <w:rsid w:val="00CE69D1"/>
    <w:rsid w:val="00CE6B5E"/>
    <w:rsid w:val="00CF026D"/>
    <w:rsid w:val="00CF0548"/>
    <w:rsid w:val="00CF055E"/>
    <w:rsid w:val="00CF0747"/>
    <w:rsid w:val="00CF10D4"/>
    <w:rsid w:val="00CF17D9"/>
    <w:rsid w:val="00CF1870"/>
    <w:rsid w:val="00CF2603"/>
    <w:rsid w:val="00CF543E"/>
    <w:rsid w:val="00CF673D"/>
    <w:rsid w:val="00CF7E71"/>
    <w:rsid w:val="00D004B7"/>
    <w:rsid w:val="00D00C93"/>
    <w:rsid w:val="00D018B3"/>
    <w:rsid w:val="00D02F56"/>
    <w:rsid w:val="00D034EC"/>
    <w:rsid w:val="00D04B64"/>
    <w:rsid w:val="00D054B5"/>
    <w:rsid w:val="00D05BC9"/>
    <w:rsid w:val="00D067C1"/>
    <w:rsid w:val="00D06D7C"/>
    <w:rsid w:val="00D07159"/>
    <w:rsid w:val="00D07A1C"/>
    <w:rsid w:val="00D07EF9"/>
    <w:rsid w:val="00D10775"/>
    <w:rsid w:val="00D11E93"/>
    <w:rsid w:val="00D1278E"/>
    <w:rsid w:val="00D1322D"/>
    <w:rsid w:val="00D137F6"/>
    <w:rsid w:val="00D13DC9"/>
    <w:rsid w:val="00D14136"/>
    <w:rsid w:val="00D144B4"/>
    <w:rsid w:val="00D14E64"/>
    <w:rsid w:val="00D21B59"/>
    <w:rsid w:val="00D22A22"/>
    <w:rsid w:val="00D22F90"/>
    <w:rsid w:val="00D238FA"/>
    <w:rsid w:val="00D240B6"/>
    <w:rsid w:val="00D24FD5"/>
    <w:rsid w:val="00D2509C"/>
    <w:rsid w:val="00D26798"/>
    <w:rsid w:val="00D267F8"/>
    <w:rsid w:val="00D26FC5"/>
    <w:rsid w:val="00D27D9E"/>
    <w:rsid w:val="00D27EC9"/>
    <w:rsid w:val="00D31136"/>
    <w:rsid w:val="00D3290E"/>
    <w:rsid w:val="00D32B8B"/>
    <w:rsid w:val="00D33D2F"/>
    <w:rsid w:val="00D36062"/>
    <w:rsid w:val="00D36E00"/>
    <w:rsid w:val="00D36E77"/>
    <w:rsid w:val="00D401E7"/>
    <w:rsid w:val="00D41B4D"/>
    <w:rsid w:val="00D41E29"/>
    <w:rsid w:val="00D422CB"/>
    <w:rsid w:val="00D428D1"/>
    <w:rsid w:val="00D434C8"/>
    <w:rsid w:val="00D4383C"/>
    <w:rsid w:val="00D43887"/>
    <w:rsid w:val="00D44325"/>
    <w:rsid w:val="00D454D5"/>
    <w:rsid w:val="00D4568E"/>
    <w:rsid w:val="00D4616C"/>
    <w:rsid w:val="00D5122C"/>
    <w:rsid w:val="00D5298A"/>
    <w:rsid w:val="00D5299F"/>
    <w:rsid w:val="00D5369D"/>
    <w:rsid w:val="00D53745"/>
    <w:rsid w:val="00D54B3E"/>
    <w:rsid w:val="00D54BD7"/>
    <w:rsid w:val="00D55A81"/>
    <w:rsid w:val="00D55E71"/>
    <w:rsid w:val="00D567FC"/>
    <w:rsid w:val="00D57451"/>
    <w:rsid w:val="00D60A3F"/>
    <w:rsid w:val="00D61BA7"/>
    <w:rsid w:val="00D62D40"/>
    <w:rsid w:val="00D64955"/>
    <w:rsid w:val="00D64F5D"/>
    <w:rsid w:val="00D650D3"/>
    <w:rsid w:val="00D66013"/>
    <w:rsid w:val="00D6694D"/>
    <w:rsid w:val="00D670EC"/>
    <w:rsid w:val="00D674CE"/>
    <w:rsid w:val="00D67861"/>
    <w:rsid w:val="00D67B69"/>
    <w:rsid w:val="00D70F52"/>
    <w:rsid w:val="00D711C9"/>
    <w:rsid w:val="00D71DB4"/>
    <w:rsid w:val="00D72289"/>
    <w:rsid w:val="00D722B3"/>
    <w:rsid w:val="00D731F2"/>
    <w:rsid w:val="00D734B2"/>
    <w:rsid w:val="00D73849"/>
    <w:rsid w:val="00D74026"/>
    <w:rsid w:val="00D75466"/>
    <w:rsid w:val="00D75853"/>
    <w:rsid w:val="00D76D06"/>
    <w:rsid w:val="00D77764"/>
    <w:rsid w:val="00D77DED"/>
    <w:rsid w:val="00D80292"/>
    <w:rsid w:val="00D8039F"/>
    <w:rsid w:val="00D81F59"/>
    <w:rsid w:val="00D822AB"/>
    <w:rsid w:val="00D827CA"/>
    <w:rsid w:val="00D83CD3"/>
    <w:rsid w:val="00D84B11"/>
    <w:rsid w:val="00D858A4"/>
    <w:rsid w:val="00D86C75"/>
    <w:rsid w:val="00D87258"/>
    <w:rsid w:val="00D87706"/>
    <w:rsid w:val="00D87948"/>
    <w:rsid w:val="00D87972"/>
    <w:rsid w:val="00D905F8"/>
    <w:rsid w:val="00D90E2B"/>
    <w:rsid w:val="00D916C7"/>
    <w:rsid w:val="00D916D9"/>
    <w:rsid w:val="00D91B22"/>
    <w:rsid w:val="00D9213B"/>
    <w:rsid w:val="00D934E3"/>
    <w:rsid w:val="00D951DF"/>
    <w:rsid w:val="00D957CB"/>
    <w:rsid w:val="00D96DAB"/>
    <w:rsid w:val="00DA0F66"/>
    <w:rsid w:val="00DA1007"/>
    <w:rsid w:val="00DA1F50"/>
    <w:rsid w:val="00DA24C5"/>
    <w:rsid w:val="00DA2F4E"/>
    <w:rsid w:val="00DA41B0"/>
    <w:rsid w:val="00DA477B"/>
    <w:rsid w:val="00DA51FE"/>
    <w:rsid w:val="00DA5B13"/>
    <w:rsid w:val="00DA5C55"/>
    <w:rsid w:val="00DA6E9E"/>
    <w:rsid w:val="00DA78F8"/>
    <w:rsid w:val="00DA793B"/>
    <w:rsid w:val="00DA7E81"/>
    <w:rsid w:val="00DA7F01"/>
    <w:rsid w:val="00DB0331"/>
    <w:rsid w:val="00DB0657"/>
    <w:rsid w:val="00DB629D"/>
    <w:rsid w:val="00DB6CC2"/>
    <w:rsid w:val="00DB767F"/>
    <w:rsid w:val="00DB7E49"/>
    <w:rsid w:val="00DB7ED3"/>
    <w:rsid w:val="00DC1F86"/>
    <w:rsid w:val="00DC20D9"/>
    <w:rsid w:val="00DC2A21"/>
    <w:rsid w:val="00DC2C7B"/>
    <w:rsid w:val="00DC4F02"/>
    <w:rsid w:val="00DC4F13"/>
    <w:rsid w:val="00DC4FE6"/>
    <w:rsid w:val="00DC7245"/>
    <w:rsid w:val="00DD06F9"/>
    <w:rsid w:val="00DD1AA1"/>
    <w:rsid w:val="00DD1C68"/>
    <w:rsid w:val="00DD334B"/>
    <w:rsid w:val="00DD3CE1"/>
    <w:rsid w:val="00DD3F0A"/>
    <w:rsid w:val="00DD4D08"/>
    <w:rsid w:val="00DD4FE4"/>
    <w:rsid w:val="00DD5217"/>
    <w:rsid w:val="00DD7261"/>
    <w:rsid w:val="00DD793C"/>
    <w:rsid w:val="00DE1FF6"/>
    <w:rsid w:val="00DE6E5E"/>
    <w:rsid w:val="00DE7324"/>
    <w:rsid w:val="00DE7390"/>
    <w:rsid w:val="00DE7564"/>
    <w:rsid w:val="00DE786E"/>
    <w:rsid w:val="00DE7A75"/>
    <w:rsid w:val="00DF00F7"/>
    <w:rsid w:val="00DF02E7"/>
    <w:rsid w:val="00DF09E8"/>
    <w:rsid w:val="00DF0C5C"/>
    <w:rsid w:val="00DF10CC"/>
    <w:rsid w:val="00DF2491"/>
    <w:rsid w:val="00DF2847"/>
    <w:rsid w:val="00DF3352"/>
    <w:rsid w:val="00DF4EFF"/>
    <w:rsid w:val="00DF5BCF"/>
    <w:rsid w:val="00DF5ECE"/>
    <w:rsid w:val="00DF5F02"/>
    <w:rsid w:val="00DF5F8A"/>
    <w:rsid w:val="00DF6258"/>
    <w:rsid w:val="00DF6D8A"/>
    <w:rsid w:val="00DF6F53"/>
    <w:rsid w:val="00DF7181"/>
    <w:rsid w:val="00E0043E"/>
    <w:rsid w:val="00E006A1"/>
    <w:rsid w:val="00E00AAB"/>
    <w:rsid w:val="00E01E14"/>
    <w:rsid w:val="00E020D4"/>
    <w:rsid w:val="00E022C8"/>
    <w:rsid w:val="00E02F9B"/>
    <w:rsid w:val="00E0327A"/>
    <w:rsid w:val="00E0521C"/>
    <w:rsid w:val="00E052CB"/>
    <w:rsid w:val="00E07F57"/>
    <w:rsid w:val="00E11A5A"/>
    <w:rsid w:val="00E120D1"/>
    <w:rsid w:val="00E1292C"/>
    <w:rsid w:val="00E15DE6"/>
    <w:rsid w:val="00E1622F"/>
    <w:rsid w:val="00E16CDD"/>
    <w:rsid w:val="00E17F34"/>
    <w:rsid w:val="00E20BA9"/>
    <w:rsid w:val="00E20FB9"/>
    <w:rsid w:val="00E2106C"/>
    <w:rsid w:val="00E2125C"/>
    <w:rsid w:val="00E2198E"/>
    <w:rsid w:val="00E2211D"/>
    <w:rsid w:val="00E22B9E"/>
    <w:rsid w:val="00E23BAF"/>
    <w:rsid w:val="00E23E11"/>
    <w:rsid w:val="00E24526"/>
    <w:rsid w:val="00E24E2F"/>
    <w:rsid w:val="00E25001"/>
    <w:rsid w:val="00E256F6"/>
    <w:rsid w:val="00E25A85"/>
    <w:rsid w:val="00E266A0"/>
    <w:rsid w:val="00E277F9"/>
    <w:rsid w:val="00E27F2A"/>
    <w:rsid w:val="00E3072F"/>
    <w:rsid w:val="00E30F54"/>
    <w:rsid w:val="00E319E5"/>
    <w:rsid w:val="00E321EE"/>
    <w:rsid w:val="00E325F5"/>
    <w:rsid w:val="00E326CA"/>
    <w:rsid w:val="00E3356C"/>
    <w:rsid w:val="00E34330"/>
    <w:rsid w:val="00E347BB"/>
    <w:rsid w:val="00E34A39"/>
    <w:rsid w:val="00E3516D"/>
    <w:rsid w:val="00E3548D"/>
    <w:rsid w:val="00E37C8A"/>
    <w:rsid w:val="00E40157"/>
    <w:rsid w:val="00E407E6"/>
    <w:rsid w:val="00E411AA"/>
    <w:rsid w:val="00E41FA8"/>
    <w:rsid w:val="00E421B5"/>
    <w:rsid w:val="00E4529A"/>
    <w:rsid w:val="00E45CC2"/>
    <w:rsid w:val="00E46F5D"/>
    <w:rsid w:val="00E5044D"/>
    <w:rsid w:val="00E50B5C"/>
    <w:rsid w:val="00E512A2"/>
    <w:rsid w:val="00E51710"/>
    <w:rsid w:val="00E52796"/>
    <w:rsid w:val="00E53250"/>
    <w:rsid w:val="00E5325E"/>
    <w:rsid w:val="00E5596D"/>
    <w:rsid w:val="00E55C03"/>
    <w:rsid w:val="00E56024"/>
    <w:rsid w:val="00E56222"/>
    <w:rsid w:val="00E567C4"/>
    <w:rsid w:val="00E56B48"/>
    <w:rsid w:val="00E57FA7"/>
    <w:rsid w:val="00E60116"/>
    <w:rsid w:val="00E607F1"/>
    <w:rsid w:val="00E60CF0"/>
    <w:rsid w:val="00E62253"/>
    <w:rsid w:val="00E62EDD"/>
    <w:rsid w:val="00E6334F"/>
    <w:rsid w:val="00E637C2"/>
    <w:rsid w:val="00E638F8"/>
    <w:rsid w:val="00E64B64"/>
    <w:rsid w:val="00E65639"/>
    <w:rsid w:val="00E66061"/>
    <w:rsid w:val="00E66B83"/>
    <w:rsid w:val="00E70043"/>
    <w:rsid w:val="00E710DD"/>
    <w:rsid w:val="00E71E2B"/>
    <w:rsid w:val="00E71E86"/>
    <w:rsid w:val="00E72085"/>
    <w:rsid w:val="00E72628"/>
    <w:rsid w:val="00E72878"/>
    <w:rsid w:val="00E72ED3"/>
    <w:rsid w:val="00E734E8"/>
    <w:rsid w:val="00E73758"/>
    <w:rsid w:val="00E739C4"/>
    <w:rsid w:val="00E73E9E"/>
    <w:rsid w:val="00E73EC2"/>
    <w:rsid w:val="00E74484"/>
    <w:rsid w:val="00E75159"/>
    <w:rsid w:val="00E75497"/>
    <w:rsid w:val="00E75EAB"/>
    <w:rsid w:val="00E767FB"/>
    <w:rsid w:val="00E77028"/>
    <w:rsid w:val="00E77A26"/>
    <w:rsid w:val="00E77BE6"/>
    <w:rsid w:val="00E80C86"/>
    <w:rsid w:val="00E814BC"/>
    <w:rsid w:val="00E81EC5"/>
    <w:rsid w:val="00E8257A"/>
    <w:rsid w:val="00E82B9F"/>
    <w:rsid w:val="00E83557"/>
    <w:rsid w:val="00E83A83"/>
    <w:rsid w:val="00E862A3"/>
    <w:rsid w:val="00E8679D"/>
    <w:rsid w:val="00E876AB"/>
    <w:rsid w:val="00E9120D"/>
    <w:rsid w:val="00E91F10"/>
    <w:rsid w:val="00E923B6"/>
    <w:rsid w:val="00E927DA"/>
    <w:rsid w:val="00E935FE"/>
    <w:rsid w:val="00E93659"/>
    <w:rsid w:val="00E95304"/>
    <w:rsid w:val="00E95388"/>
    <w:rsid w:val="00EA06EF"/>
    <w:rsid w:val="00EA08B3"/>
    <w:rsid w:val="00EA0C36"/>
    <w:rsid w:val="00EA189F"/>
    <w:rsid w:val="00EA2526"/>
    <w:rsid w:val="00EA336A"/>
    <w:rsid w:val="00EA3EB3"/>
    <w:rsid w:val="00EA4848"/>
    <w:rsid w:val="00EA4AF9"/>
    <w:rsid w:val="00EA4B6D"/>
    <w:rsid w:val="00EA4FD2"/>
    <w:rsid w:val="00EA616F"/>
    <w:rsid w:val="00EA73DB"/>
    <w:rsid w:val="00EA7444"/>
    <w:rsid w:val="00EB0CD6"/>
    <w:rsid w:val="00EB111B"/>
    <w:rsid w:val="00EB16DB"/>
    <w:rsid w:val="00EB1775"/>
    <w:rsid w:val="00EB1941"/>
    <w:rsid w:val="00EB228C"/>
    <w:rsid w:val="00EB34A6"/>
    <w:rsid w:val="00EB354F"/>
    <w:rsid w:val="00EB35CE"/>
    <w:rsid w:val="00EB4905"/>
    <w:rsid w:val="00EB4A0E"/>
    <w:rsid w:val="00EB6D62"/>
    <w:rsid w:val="00EB70CC"/>
    <w:rsid w:val="00EB78ED"/>
    <w:rsid w:val="00EB7C43"/>
    <w:rsid w:val="00EB7D0B"/>
    <w:rsid w:val="00EC039A"/>
    <w:rsid w:val="00EC0CCC"/>
    <w:rsid w:val="00EC14F1"/>
    <w:rsid w:val="00EC1A54"/>
    <w:rsid w:val="00EC21E0"/>
    <w:rsid w:val="00EC2EE5"/>
    <w:rsid w:val="00EC465D"/>
    <w:rsid w:val="00EC4CB3"/>
    <w:rsid w:val="00EC50AF"/>
    <w:rsid w:val="00EC52A2"/>
    <w:rsid w:val="00EC5503"/>
    <w:rsid w:val="00EC57DD"/>
    <w:rsid w:val="00EC69ED"/>
    <w:rsid w:val="00EC723B"/>
    <w:rsid w:val="00EC74EF"/>
    <w:rsid w:val="00EC79D1"/>
    <w:rsid w:val="00ED1A2B"/>
    <w:rsid w:val="00ED2807"/>
    <w:rsid w:val="00ED4523"/>
    <w:rsid w:val="00ED59E8"/>
    <w:rsid w:val="00ED6D1A"/>
    <w:rsid w:val="00EE074C"/>
    <w:rsid w:val="00EE0DB5"/>
    <w:rsid w:val="00EE0F96"/>
    <w:rsid w:val="00EE1B0F"/>
    <w:rsid w:val="00EE1FF6"/>
    <w:rsid w:val="00EE25C8"/>
    <w:rsid w:val="00EE52B8"/>
    <w:rsid w:val="00EE5E98"/>
    <w:rsid w:val="00EE6025"/>
    <w:rsid w:val="00EE607A"/>
    <w:rsid w:val="00EE7C37"/>
    <w:rsid w:val="00EE7E0E"/>
    <w:rsid w:val="00EF0B79"/>
    <w:rsid w:val="00EF12F3"/>
    <w:rsid w:val="00EF17BD"/>
    <w:rsid w:val="00EF1B45"/>
    <w:rsid w:val="00EF2BE2"/>
    <w:rsid w:val="00EF4193"/>
    <w:rsid w:val="00EF4B24"/>
    <w:rsid w:val="00EF4CDA"/>
    <w:rsid w:val="00EF4F1E"/>
    <w:rsid w:val="00EF6664"/>
    <w:rsid w:val="00EF7683"/>
    <w:rsid w:val="00F012B4"/>
    <w:rsid w:val="00F01CCF"/>
    <w:rsid w:val="00F036C3"/>
    <w:rsid w:val="00F037D2"/>
    <w:rsid w:val="00F045C4"/>
    <w:rsid w:val="00F07703"/>
    <w:rsid w:val="00F07FFD"/>
    <w:rsid w:val="00F10C19"/>
    <w:rsid w:val="00F138BC"/>
    <w:rsid w:val="00F13EEB"/>
    <w:rsid w:val="00F148E2"/>
    <w:rsid w:val="00F14FA3"/>
    <w:rsid w:val="00F1570E"/>
    <w:rsid w:val="00F15AA1"/>
    <w:rsid w:val="00F15BB8"/>
    <w:rsid w:val="00F15C76"/>
    <w:rsid w:val="00F15D48"/>
    <w:rsid w:val="00F170E1"/>
    <w:rsid w:val="00F17938"/>
    <w:rsid w:val="00F17E03"/>
    <w:rsid w:val="00F20717"/>
    <w:rsid w:val="00F20BAA"/>
    <w:rsid w:val="00F21BAA"/>
    <w:rsid w:val="00F21C95"/>
    <w:rsid w:val="00F24BAA"/>
    <w:rsid w:val="00F254BE"/>
    <w:rsid w:val="00F27EC3"/>
    <w:rsid w:val="00F3032F"/>
    <w:rsid w:val="00F31981"/>
    <w:rsid w:val="00F32B92"/>
    <w:rsid w:val="00F33655"/>
    <w:rsid w:val="00F34A7A"/>
    <w:rsid w:val="00F34CB8"/>
    <w:rsid w:val="00F34EBB"/>
    <w:rsid w:val="00F35712"/>
    <w:rsid w:val="00F35E93"/>
    <w:rsid w:val="00F35ED5"/>
    <w:rsid w:val="00F3660C"/>
    <w:rsid w:val="00F376C6"/>
    <w:rsid w:val="00F37880"/>
    <w:rsid w:val="00F378AD"/>
    <w:rsid w:val="00F40196"/>
    <w:rsid w:val="00F402B6"/>
    <w:rsid w:val="00F40406"/>
    <w:rsid w:val="00F40681"/>
    <w:rsid w:val="00F40803"/>
    <w:rsid w:val="00F4175E"/>
    <w:rsid w:val="00F42215"/>
    <w:rsid w:val="00F42B53"/>
    <w:rsid w:val="00F42F8E"/>
    <w:rsid w:val="00F430F2"/>
    <w:rsid w:val="00F44609"/>
    <w:rsid w:val="00F46975"/>
    <w:rsid w:val="00F47414"/>
    <w:rsid w:val="00F477AA"/>
    <w:rsid w:val="00F50A06"/>
    <w:rsid w:val="00F50E8F"/>
    <w:rsid w:val="00F50F13"/>
    <w:rsid w:val="00F52014"/>
    <w:rsid w:val="00F52A4A"/>
    <w:rsid w:val="00F52C10"/>
    <w:rsid w:val="00F53188"/>
    <w:rsid w:val="00F535EF"/>
    <w:rsid w:val="00F538F1"/>
    <w:rsid w:val="00F53B9D"/>
    <w:rsid w:val="00F53F9C"/>
    <w:rsid w:val="00F54191"/>
    <w:rsid w:val="00F56D4C"/>
    <w:rsid w:val="00F56E64"/>
    <w:rsid w:val="00F56E6F"/>
    <w:rsid w:val="00F57A78"/>
    <w:rsid w:val="00F6026A"/>
    <w:rsid w:val="00F61920"/>
    <w:rsid w:val="00F62525"/>
    <w:rsid w:val="00F62AE1"/>
    <w:rsid w:val="00F62D71"/>
    <w:rsid w:val="00F638A4"/>
    <w:rsid w:val="00F6548B"/>
    <w:rsid w:val="00F65D6F"/>
    <w:rsid w:val="00F66406"/>
    <w:rsid w:val="00F66703"/>
    <w:rsid w:val="00F675AB"/>
    <w:rsid w:val="00F678A6"/>
    <w:rsid w:val="00F70217"/>
    <w:rsid w:val="00F70660"/>
    <w:rsid w:val="00F70CEB"/>
    <w:rsid w:val="00F710AF"/>
    <w:rsid w:val="00F73566"/>
    <w:rsid w:val="00F751E0"/>
    <w:rsid w:val="00F75D3F"/>
    <w:rsid w:val="00F77F5C"/>
    <w:rsid w:val="00F8251A"/>
    <w:rsid w:val="00F82E60"/>
    <w:rsid w:val="00F83780"/>
    <w:rsid w:val="00F85F12"/>
    <w:rsid w:val="00F86390"/>
    <w:rsid w:val="00F86747"/>
    <w:rsid w:val="00F8723D"/>
    <w:rsid w:val="00F9008E"/>
    <w:rsid w:val="00F90C33"/>
    <w:rsid w:val="00F917CB"/>
    <w:rsid w:val="00F93199"/>
    <w:rsid w:val="00F95663"/>
    <w:rsid w:val="00F95810"/>
    <w:rsid w:val="00F9619D"/>
    <w:rsid w:val="00F96271"/>
    <w:rsid w:val="00F96502"/>
    <w:rsid w:val="00F966C2"/>
    <w:rsid w:val="00F97481"/>
    <w:rsid w:val="00FA01D0"/>
    <w:rsid w:val="00FA0DC6"/>
    <w:rsid w:val="00FA1878"/>
    <w:rsid w:val="00FA43AE"/>
    <w:rsid w:val="00FA5DD9"/>
    <w:rsid w:val="00FA630B"/>
    <w:rsid w:val="00FA676B"/>
    <w:rsid w:val="00FA69A5"/>
    <w:rsid w:val="00FA7A88"/>
    <w:rsid w:val="00FA7BCC"/>
    <w:rsid w:val="00FB00EE"/>
    <w:rsid w:val="00FB061B"/>
    <w:rsid w:val="00FB1F68"/>
    <w:rsid w:val="00FB2A16"/>
    <w:rsid w:val="00FB2AC5"/>
    <w:rsid w:val="00FB4BB0"/>
    <w:rsid w:val="00FB4F20"/>
    <w:rsid w:val="00FB4FF1"/>
    <w:rsid w:val="00FB539A"/>
    <w:rsid w:val="00FB54A1"/>
    <w:rsid w:val="00FB563F"/>
    <w:rsid w:val="00FB7C71"/>
    <w:rsid w:val="00FC0D99"/>
    <w:rsid w:val="00FC15C0"/>
    <w:rsid w:val="00FC2A8E"/>
    <w:rsid w:val="00FC339B"/>
    <w:rsid w:val="00FC5624"/>
    <w:rsid w:val="00FC652F"/>
    <w:rsid w:val="00FD0266"/>
    <w:rsid w:val="00FD1B18"/>
    <w:rsid w:val="00FD2945"/>
    <w:rsid w:val="00FD3180"/>
    <w:rsid w:val="00FD5A69"/>
    <w:rsid w:val="00FD6F92"/>
    <w:rsid w:val="00FD7EAE"/>
    <w:rsid w:val="00FE1041"/>
    <w:rsid w:val="00FE229F"/>
    <w:rsid w:val="00FE3284"/>
    <w:rsid w:val="00FE35B4"/>
    <w:rsid w:val="00FE366F"/>
    <w:rsid w:val="00FE38B6"/>
    <w:rsid w:val="00FE3B01"/>
    <w:rsid w:val="00FE489F"/>
    <w:rsid w:val="00FE60C5"/>
    <w:rsid w:val="00FE6949"/>
    <w:rsid w:val="00FE6C37"/>
    <w:rsid w:val="00FE7626"/>
    <w:rsid w:val="00FF023F"/>
    <w:rsid w:val="00FF1042"/>
    <w:rsid w:val="00FF2521"/>
    <w:rsid w:val="00FF38FE"/>
    <w:rsid w:val="00FF405F"/>
    <w:rsid w:val="00FF42DF"/>
    <w:rsid w:val="00FF4322"/>
    <w:rsid w:val="00FF49C3"/>
    <w:rsid w:val="00FF522D"/>
    <w:rsid w:val="00FF57EE"/>
    <w:rsid w:val="00FF6030"/>
    <w:rsid w:val="00FF63AE"/>
    <w:rsid w:val="00FF6402"/>
    <w:rsid w:val="00FF735B"/>
    <w:rsid w:val="00FF7419"/>
    <w:rsid w:val="00FF7BD1"/>
    <w:rsid w:val="0102767A"/>
    <w:rsid w:val="012AE771"/>
    <w:rsid w:val="015549BC"/>
    <w:rsid w:val="016E3E31"/>
    <w:rsid w:val="019004B8"/>
    <w:rsid w:val="01CBED39"/>
    <w:rsid w:val="01E94896"/>
    <w:rsid w:val="01E9E8FB"/>
    <w:rsid w:val="01F9B75C"/>
    <w:rsid w:val="0201E926"/>
    <w:rsid w:val="02035534"/>
    <w:rsid w:val="02159980"/>
    <w:rsid w:val="02188297"/>
    <w:rsid w:val="022AC025"/>
    <w:rsid w:val="02345CF2"/>
    <w:rsid w:val="02388EBF"/>
    <w:rsid w:val="026E39CF"/>
    <w:rsid w:val="029BF7D7"/>
    <w:rsid w:val="029F4582"/>
    <w:rsid w:val="02AF0F8B"/>
    <w:rsid w:val="02B44E12"/>
    <w:rsid w:val="02D7F0A3"/>
    <w:rsid w:val="02E75C03"/>
    <w:rsid w:val="02F7C970"/>
    <w:rsid w:val="033BCCC0"/>
    <w:rsid w:val="03437110"/>
    <w:rsid w:val="034D75AF"/>
    <w:rsid w:val="03541AF9"/>
    <w:rsid w:val="035622CD"/>
    <w:rsid w:val="035CC2BB"/>
    <w:rsid w:val="039143D6"/>
    <w:rsid w:val="03A36867"/>
    <w:rsid w:val="03A389A6"/>
    <w:rsid w:val="03E628F0"/>
    <w:rsid w:val="03EFCF61"/>
    <w:rsid w:val="04286EBE"/>
    <w:rsid w:val="0441DDFE"/>
    <w:rsid w:val="044264C7"/>
    <w:rsid w:val="044729B8"/>
    <w:rsid w:val="044B93AE"/>
    <w:rsid w:val="044C7D25"/>
    <w:rsid w:val="04632BAD"/>
    <w:rsid w:val="047B559A"/>
    <w:rsid w:val="0480B428"/>
    <w:rsid w:val="048ECB54"/>
    <w:rsid w:val="04AAEC4F"/>
    <w:rsid w:val="05146270"/>
    <w:rsid w:val="053328F5"/>
    <w:rsid w:val="05543C4F"/>
    <w:rsid w:val="05638276"/>
    <w:rsid w:val="0570CCED"/>
    <w:rsid w:val="05799336"/>
    <w:rsid w:val="0585A2C6"/>
    <w:rsid w:val="058D4FB3"/>
    <w:rsid w:val="05A28A58"/>
    <w:rsid w:val="05D25512"/>
    <w:rsid w:val="05D89E47"/>
    <w:rsid w:val="064ED131"/>
    <w:rsid w:val="069362A7"/>
    <w:rsid w:val="06C8722F"/>
    <w:rsid w:val="06ED40FB"/>
    <w:rsid w:val="0710F87D"/>
    <w:rsid w:val="07147F70"/>
    <w:rsid w:val="071B2F7C"/>
    <w:rsid w:val="0731D90E"/>
    <w:rsid w:val="0749873E"/>
    <w:rsid w:val="07526B86"/>
    <w:rsid w:val="076B1790"/>
    <w:rsid w:val="076B90A6"/>
    <w:rsid w:val="077482D0"/>
    <w:rsid w:val="07978E6E"/>
    <w:rsid w:val="079DEB5E"/>
    <w:rsid w:val="07A28201"/>
    <w:rsid w:val="07A34719"/>
    <w:rsid w:val="07A86054"/>
    <w:rsid w:val="07A8890C"/>
    <w:rsid w:val="07CAD6A0"/>
    <w:rsid w:val="07F7916C"/>
    <w:rsid w:val="08196AAA"/>
    <w:rsid w:val="082ECE28"/>
    <w:rsid w:val="0830AC82"/>
    <w:rsid w:val="08653799"/>
    <w:rsid w:val="088608EC"/>
    <w:rsid w:val="08B5157D"/>
    <w:rsid w:val="08C44960"/>
    <w:rsid w:val="08D4386B"/>
    <w:rsid w:val="090A4F4D"/>
    <w:rsid w:val="0918B7FC"/>
    <w:rsid w:val="093B2783"/>
    <w:rsid w:val="093D0480"/>
    <w:rsid w:val="0946A0E2"/>
    <w:rsid w:val="09536B5E"/>
    <w:rsid w:val="096BABA3"/>
    <w:rsid w:val="0985A380"/>
    <w:rsid w:val="09DAD73F"/>
    <w:rsid w:val="09E2C1CF"/>
    <w:rsid w:val="09F35C28"/>
    <w:rsid w:val="09F5D677"/>
    <w:rsid w:val="09F82C56"/>
    <w:rsid w:val="09FF0289"/>
    <w:rsid w:val="0A3789AC"/>
    <w:rsid w:val="0A576F92"/>
    <w:rsid w:val="0A6BD18D"/>
    <w:rsid w:val="0AAAB378"/>
    <w:rsid w:val="0AB9EC72"/>
    <w:rsid w:val="0ACC344E"/>
    <w:rsid w:val="0ACEC882"/>
    <w:rsid w:val="0ADBACBA"/>
    <w:rsid w:val="0AE4F4B1"/>
    <w:rsid w:val="0AED7EAA"/>
    <w:rsid w:val="0AED80AC"/>
    <w:rsid w:val="0AFB4AD8"/>
    <w:rsid w:val="0B0F98F4"/>
    <w:rsid w:val="0B5BA519"/>
    <w:rsid w:val="0B669BC4"/>
    <w:rsid w:val="0B66E1EC"/>
    <w:rsid w:val="0B8396F5"/>
    <w:rsid w:val="0B83FC17"/>
    <w:rsid w:val="0B8FF9A4"/>
    <w:rsid w:val="0B9EBABB"/>
    <w:rsid w:val="0BA16736"/>
    <w:rsid w:val="0BADD7EE"/>
    <w:rsid w:val="0BAECA36"/>
    <w:rsid w:val="0BAEE774"/>
    <w:rsid w:val="0BBA6317"/>
    <w:rsid w:val="0BC69D73"/>
    <w:rsid w:val="0BEFC0AB"/>
    <w:rsid w:val="0C025CA5"/>
    <w:rsid w:val="0C12C4D0"/>
    <w:rsid w:val="0C1DEAFA"/>
    <w:rsid w:val="0C3C1639"/>
    <w:rsid w:val="0C6C57B2"/>
    <w:rsid w:val="0C765D23"/>
    <w:rsid w:val="0C98CFB0"/>
    <w:rsid w:val="0CC05EAE"/>
    <w:rsid w:val="0D1C5A42"/>
    <w:rsid w:val="0D202990"/>
    <w:rsid w:val="0D27A7DC"/>
    <w:rsid w:val="0D3306FE"/>
    <w:rsid w:val="0D350567"/>
    <w:rsid w:val="0D4561B1"/>
    <w:rsid w:val="0D573062"/>
    <w:rsid w:val="0D7B3275"/>
    <w:rsid w:val="0D899F6C"/>
    <w:rsid w:val="0D9D4C60"/>
    <w:rsid w:val="0DB9436B"/>
    <w:rsid w:val="0DDA80B1"/>
    <w:rsid w:val="0DE99AB9"/>
    <w:rsid w:val="0DEB2294"/>
    <w:rsid w:val="0DF98E17"/>
    <w:rsid w:val="0E125653"/>
    <w:rsid w:val="0E1D0D78"/>
    <w:rsid w:val="0E33DC93"/>
    <w:rsid w:val="0E39034A"/>
    <w:rsid w:val="0E55A9C7"/>
    <w:rsid w:val="0E758CA7"/>
    <w:rsid w:val="0E764A8B"/>
    <w:rsid w:val="0E8549F3"/>
    <w:rsid w:val="0E9E2CF1"/>
    <w:rsid w:val="0EA107F8"/>
    <w:rsid w:val="0ED668B7"/>
    <w:rsid w:val="0EE0DAB5"/>
    <w:rsid w:val="0EE3DCE2"/>
    <w:rsid w:val="0F2FD5F6"/>
    <w:rsid w:val="0F423A7A"/>
    <w:rsid w:val="0F6F8D48"/>
    <w:rsid w:val="0F791114"/>
    <w:rsid w:val="0F8475CB"/>
    <w:rsid w:val="0FAFEB26"/>
    <w:rsid w:val="0FBD3DF0"/>
    <w:rsid w:val="0FE01266"/>
    <w:rsid w:val="0FF98E41"/>
    <w:rsid w:val="0FFFD90C"/>
    <w:rsid w:val="1016E658"/>
    <w:rsid w:val="10266D02"/>
    <w:rsid w:val="10347DCF"/>
    <w:rsid w:val="1052A6E3"/>
    <w:rsid w:val="10683F55"/>
    <w:rsid w:val="107F89AC"/>
    <w:rsid w:val="109684EF"/>
    <w:rsid w:val="10B28A6E"/>
    <w:rsid w:val="10C2CA17"/>
    <w:rsid w:val="10DA7B89"/>
    <w:rsid w:val="10E8BA30"/>
    <w:rsid w:val="10F2B7D3"/>
    <w:rsid w:val="10F7F463"/>
    <w:rsid w:val="110EB5D2"/>
    <w:rsid w:val="112165F5"/>
    <w:rsid w:val="112A284A"/>
    <w:rsid w:val="11964EA5"/>
    <w:rsid w:val="11968260"/>
    <w:rsid w:val="11A032D4"/>
    <w:rsid w:val="11ED6071"/>
    <w:rsid w:val="11FFCB84"/>
    <w:rsid w:val="121BA9A6"/>
    <w:rsid w:val="1243CC9F"/>
    <w:rsid w:val="129022E8"/>
    <w:rsid w:val="129BF085"/>
    <w:rsid w:val="12D09870"/>
    <w:rsid w:val="12D57D6F"/>
    <w:rsid w:val="12E5648D"/>
    <w:rsid w:val="12EDDE37"/>
    <w:rsid w:val="132DB096"/>
    <w:rsid w:val="132DCA7D"/>
    <w:rsid w:val="1344F1B6"/>
    <w:rsid w:val="13633305"/>
    <w:rsid w:val="136F386D"/>
    <w:rsid w:val="1372B92F"/>
    <w:rsid w:val="1375C6C9"/>
    <w:rsid w:val="137FD94A"/>
    <w:rsid w:val="1384C9D7"/>
    <w:rsid w:val="13AB7EC9"/>
    <w:rsid w:val="13AFAA69"/>
    <w:rsid w:val="13B0BAB2"/>
    <w:rsid w:val="13B36C6A"/>
    <w:rsid w:val="13BA25BF"/>
    <w:rsid w:val="13BF1240"/>
    <w:rsid w:val="13C6648D"/>
    <w:rsid w:val="13CFB0DC"/>
    <w:rsid w:val="13ECBBF1"/>
    <w:rsid w:val="13ED7E38"/>
    <w:rsid w:val="1405A0FA"/>
    <w:rsid w:val="142362BE"/>
    <w:rsid w:val="142393F3"/>
    <w:rsid w:val="14279817"/>
    <w:rsid w:val="14286093"/>
    <w:rsid w:val="142D23A6"/>
    <w:rsid w:val="1432654A"/>
    <w:rsid w:val="1432FCF3"/>
    <w:rsid w:val="143C777B"/>
    <w:rsid w:val="14418859"/>
    <w:rsid w:val="144D2A96"/>
    <w:rsid w:val="149F92E2"/>
    <w:rsid w:val="14A8349E"/>
    <w:rsid w:val="14E3104E"/>
    <w:rsid w:val="14E77F95"/>
    <w:rsid w:val="14FD303F"/>
    <w:rsid w:val="1508CE5E"/>
    <w:rsid w:val="151F166F"/>
    <w:rsid w:val="1526E18E"/>
    <w:rsid w:val="153A4280"/>
    <w:rsid w:val="1543D60F"/>
    <w:rsid w:val="1553E8E5"/>
    <w:rsid w:val="1571D374"/>
    <w:rsid w:val="159DFD12"/>
    <w:rsid w:val="15CF4DC2"/>
    <w:rsid w:val="16003051"/>
    <w:rsid w:val="1600C21A"/>
    <w:rsid w:val="16021724"/>
    <w:rsid w:val="161BAAE5"/>
    <w:rsid w:val="161E911C"/>
    <w:rsid w:val="16223AFC"/>
    <w:rsid w:val="162A0C41"/>
    <w:rsid w:val="1635D554"/>
    <w:rsid w:val="163FD1C4"/>
    <w:rsid w:val="16768F2F"/>
    <w:rsid w:val="16E3969F"/>
    <w:rsid w:val="170BDC2E"/>
    <w:rsid w:val="1721F6CC"/>
    <w:rsid w:val="177E408E"/>
    <w:rsid w:val="1791E4A7"/>
    <w:rsid w:val="179D19AC"/>
    <w:rsid w:val="17AE1478"/>
    <w:rsid w:val="17FB3590"/>
    <w:rsid w:val="181B62EB"/>
    <w:rsid w:val="182668AC"/>
    <w:rsid w:val="18316354"/>
    <w:rsid w:val="1840FE27"/>
    <w:rsid w:val="18423EEB"/>
    <w:rsid w:val="184F51B9"/>
    <w:rsid w:val="189E6566"/>
    <w:rsid w:val="189EA16A"/>
    <w:rsid w:val="18AF1BE9"/>
    <w:rsid w:val="18B5DC1F"/>
    <w:rsid w:val="18DFAC01"/>
    <w:rsid w:val="18FCEFBE"/>
    <w:rsid w:val="1987C203"/>
    <w:rsid w:val="19AA7185"/>
    <w:rsid w:val="19D12E9F"/>
    <w:rsid w:val="1A0916EE"/>
    <w:rsid w:val="1A15F830"/>
    <w:rsid w:val="1A4071C3"/>
    <w:rsid w:val="1A4137B8"/>
    <w:rsid w:val="1A81B463"/>
    <w:rsid w:val="1A8E05CB"/>
    <w:rsid w:val="1A8FED1B"/>
    <w:rsid w:val="1AD86285"/>
    <w:rsid w:val="1AD86DF0"/>
    <w:rsid w:val="1AF95DC0"/>
    <w:rsid w:val="1AFBCB30"/>
    <w:rsid w:val="1B075C7F"/>
    <w:rsid w:val="1B0E33BE"/>
    <w:rsid w:val="1B19DD3D"/>
    <w:rsid w:val="1B44D0F4"/>
    <w:rsid w:val="1B48FB9B"/>
    <w:rsid w:val="1B4C7618"/>
    <w:rsid w:val="1B8215BB"/>
    <w:rsid w:val="1B960742"/>
    <w:rsid w:val="1BA2F559"/>
    <w:rsid w:val="1BCF1E96"/>
    <w:rsid w:val="1C031D76"/>
    <w:rsid w:val="1C1D5236"/>
    <w:rsid w:val="1C205921"/>
    <w:rsid w:val="1C233AB0"/>
    <w:rsid w:val="1C249240"/>
    <w:rsid w:val="1C27ED34"/>
    <w:rsid w:val="1C3DBD8B"/>
    <w:rsid w:val="1C75A611"/>
    <w:rsid w:val="1C9AECFD"/>
    <w:rsid w:val="1CA0E5E5"/>
    <w:rsid w:val="1CA598A1"/>
    <w:rsid w:val="1CC878B2"/>
    <w:rsid w:val="1CDAED3A"/>
    <w:rsid w:val="1CE39AF2"/>
    <w:rsid w:val="1CFFB502"/>
    <w:rsid w:val="1D10E1DF"/>
    <w:rsid w:val="1D161E55"/>
    <w:rsid w:val="1D383BAC"/>
    <w:rsid w:val="1D475049"/>
    <w:rsid w:val="1D66BE5B"/>
    <w:rsid w:val="1D683CAF"/>
    <w:rsid w:val="1D9D5538"/>
    <w:rsid w:val="1DA3BB51"/>
    <w:rsid w:val="1DBB601B"/>
    <w:rsid w:val="1DBDAF2B"/>
    <w:rsid w:val="1DF7BCF5"/>
    <w:rsid w:val="1DF8BC62"/>
    <w:rsid w:val="1E047A4F"/>
    <w:rsid w:val="1E2F979A"/>
    <w:rsid w:val="1E488FCF"/>
    <w:rsid w:val="1E4A0A7A"/>
    <w:rsid w:val="1E4A239C"/>
    <w:rsid w:val="1E7F5866"/>
    <w:rsid w:val="1EA2361B"/>
    <w:rsid w:val="1EAD48BC"/>
    <w:rsid w:val="1EB08A89"/>
    <w:rsid w:val="1EBBB0CE"/>
    <w:rsid w:val="1EC0A3D0"/>
    <w:rsid w:val="1EE13B8D"/>
    <w:rsid w:val="1EE216B0"/>
    <w:rsid w:val="1F16641B"/>
    <w:rsid w:val="1F1851FC"/>
    <w:rsid w:val="1F1A04CD"/>
    <w:rsid w:val="1F6246B9"/>
    <w:rsid w:val="1F6464A1"/>
    <w:rsid w:val="1F7ED39A"/>
    <w:rsid w:val="1F85C6DA"/>
    <w:rsid w:val="1F8E5D91"/>
    <w:rsid w:val="1F9573D4"/>
    <w:rsid w:val="1FA2761C"/>
    <w:rsid w:val="1FA7C33C"/>
    <w:rsid w:val="1FA9874D"/>
    <w:rsid w:val="200C9917"/>
    <w:rsid w:val="20400BDD"/>
    <w:rsid w:val="20503187"/>
    <w:rsid w:val="205A4256"/>
    <w:rsid w:val="205A4BF5"/>
    <w:rsid w:val="2076649B"/>
    <w:rsid w:val="20769847"/>
    <w:rsid w:val="207CA0EB"/>
    <w:rsid w:val="20926947"/>
    <w:rsid w:val="20AB7D97"/>
    <w:rsid w:val="20AB8E2E"/>
    <w:rsid w:val="20AF0543"/>
    <w:rsid w:val="20AF71AE"/>
    <w:rsid w:val="20B75792"/>
    <w:rsid w:val="20C898BB"/>
    <w:rsid w:val="20CE069A"/>
    <w:rsid w:val="20EA3367"/>
    <w:rsid w:val="20F8E721"/>
    <w:rsid w:val="20FB30F2"/>
    <w:rsid w:val="2138337B"/>
    <w:rsid w:val="213C198A"/>
    <w:rsid w:val="2149C8CD"/>
    <w:rsid w:val="21702AEB"/>
    <w:rsid w:val="21753FC1"/>
    <w:rsid w:val="217A1DDD"/>
    <w:rsid w:val="217DE426"/>
    <w:rsid w:val="21835571"/>
    <w:rsid w:val="21A8EF12"/>
    <w:rsid w:val="21B188AE"/>
    <w:rsid w:val="21CD481F"/>
    <w:rsid w:val="21CDDAF4"/>
    <w:rsid w:val="21DC986E"/>
    <w:rsid w:val="21DEEDB6"/>
    <w:rsid w:val="22057C0A"/>
    <w:rsid w:val="220A66B1"/>
    <w:rsid w:val="220F34A5"/>
    <w:rsid w:val="2266A370"/>
    <w:rsid w:val="2277C12B"/>
    <w:rsid w:val="22835C01"/>
    <w:rsid w:val="22879381"/>
    <w:rsid w:val="22990962"/>
    <w:rsid w:val="22A4BE1B"/>
    <w:rsid w:val="22B43DBD"/>
    <w:rsid w:val="22C6E0E7"/>
    <w:rsid w:val="22CCDC0B"/>
    <w:rsid w:val="231266FE"/>
    <w:rsid w:val="2317BC66"/>
    <w:rsid w:val="235F54E5"/>
    <w:rsid w:val="23602A8C"/>
    <w:rsid w:val="237D6C27"/>
    <w:rsid w:val="2396CAA6"/>
    <w:rsid w:val="239DCB3E"/>
    <w:rsid w:val="23AB958A"/>
    <w:rsid w:val="240D8EC9"/>
    <w:rsid w:val="2410973A"/>
    <w:rsid w:val="24184DCE"/>
    <w:rsid w:val="24615FA5"/>
    <w:rsid w:val="246B1D51"/>
    <w:rsid w:val="246B6F4E"/>
    <w:rsid w:val="2488BF63"/>
    <w:rsid w:val="2495C79C"/>
    <w:rsid w:val="249DF70E"/>
    <w:rsid w:val="24D0F2B8"/>
    <w:rsid w:val="24D4C46F"/>
    <w:rsid w:val="24D60AF1"/>
    <w:rsid w:val="24E1C59E"/>
    <w:rsid w:val="24F0B78A"/>
    <w:rsid w:val="251A4E7B"/>
    <w:rsid w:val="253BFB89"/>
    <w:rsid w:val="2540F868"/>
    <w:rsid w:val="255AA518"/>
    <w:rsid w:val="255CABA4"/>
    <w:rsid w:val="259DC486"/>
    <w:rsid w:val="25C661FE"/>
    <w:rsid w:val="25C7E42A"/>
    <w:rsid w:val="25D8AAE8"/>
    <w:rsid w:val="25DC7AE2"/>
    <w:rsid w:val="25DD7ECD"/>
    <w:rsid w:val="25DDFB3E"/>
    <w:rsid w:val="25E7E606"/>
    <w:rsid w:val="2614867A"/>
    <w:rsid w:val="262CA462"/>
    <w:rsid w:val="2635526D"/>
    <w:rsid w:val="264AEA06"/>
    <w:rsid w:val="265AC0A6"/>
    <w:rsid w:val="26652905"/>
    <w:rsid w:val="2672C20B"/>
    <w:rsid w:val="269EDB49"/>
    <w:rsid w:val="26A32D5E"/>
    <w:rsid w:val="26B231D2"/>
    <w:rsid w:val="26CCF29A"/>
    <w:rsid w:val="26F48A1E"/>
    <w:rsid w:val="27135C2E"/>
    <w:rsid w:val="2728BEC9"/>
    <w:rsid w:val="272D103A"/>
    <w:rsid w:val="272D3F45"/>
    <w:rsid w:val="27459C8E"/>
    <w:rsid w:val="27803D21"/>
    <w:rsid w:val="2784229D"/>
    <w:rsid w:val="27A4F5EE"/>
    <w:rsid w:val="27B348F6"/>
    <w:rsid w:val="27B95AE8"/>
    <w:rsid w:val="27C945D2"/>
    <w:rsid w:val="27EB95DC"/>
    <w:rsid w:val="281BBE47"/>
    <w:rsid w:val="28383CC1"/>
    <w:rsid w:val="285B2D6F"/>
    <w:rsid w:val="285C6B1E"/>
    <w:rsid w:val="28610192"/>
    <w:rsid w:val="287D3480"/>
    <w:rsid w:val="2899E348"/>
    <w:rsid w:val="28BB9BE1"/>
    <w:rsid w:val="28E7AB14"/>
    <w:rsid w:val="28F69D08"/>
    <w:rsid w:val="28F6D560"/>
    <w:rsid w:val="2908550D"/>
    <w:rsid w:val="290FCF67"/>
    <w:rsid w:val="292C93A4"/>
    <w:rsid w:val="296B7332"/>
    <w:rsid w:val="296EFBD8"/>
    <w:rsid w:val="296F5BC7"/>
    <w:rsid w:val="297D91B2"/>
    <w:rsid w:val="29D4DEB0"/>
    <w:rsid w:val="29D74EE1"/>
    <w:rsid w:val="29DBE9CC"/>
    <w:rsid w:val="29ED9F60"/>
    <w:rsid w:val="2A187935"/>
    <w:rsid w:val="2A283CCF"/>
    <w:rsid w:val="2A2A7A28"/>
    <w:rsid w:val="2A30B02D"/>
    <w:rsid w:val="2A8D0892"/>
    <w:rsid w:val="2A9884A3"/>
    <w:rsid w:val="2AA0D1BE"/>
    <w:rsid w:val="2AA7E1B7"/>
    <w:rsid w:val="2AD0A573"/>
    <w:rsid w:val="2AD3657D"/>
    <w:rsid w:val="2AE65402"/>
    <w:rsid w:val="2B0E2F82"/>
    <w:rsid w:val="2B16EE75"/>
    <w:rsid w:val="2B541BDC"/>
    <w:rsid w:val="2B5CAF3C"/>
    <w:rsid w:val="2B61F912"/>
    <w:rsid w:val="2B646CDF"/>
    <w:rsid w:val="2B79DD5C"/>
    <w:rsid w:val="2B7CA0F5"/>
    <w:rsid w:val="2BB988AE"/>
    <w:rsid w:val="2C28EA07"/>
    <w:rsid w:val="2C2E07F6"/>
    <w:rsid w:val="2C3496ED"/>
    <w:rsid w:val="2C4DD2ED"/>
    <w:rsid w:val="2C6F3692"/>
    <w:rsid w:val="2C8B6202"/>
    <w:rsid w:val="2CC6633D"/>
    <w:rsid w:val="2CD5E314"/>
    <w:rsid w:val="2CD62B2C"/>
    <w:rsid w:val="2CD814CE"/>
    <w:rsid w:val="2D20EBD2"/>
    <w:rsid w:val="2D4E8D00"/>
    <w:rsid w:val="2D671B54"/>
    <w:rsid w:val="2D755F7A"/>
    <w:rsid w:val="2D75ADA6"/>
    <w:rsid w:val="2DAA3C66"/>
    <w:rsid w:val="2DB39514"/>
    <w:rsid w:val="2DCEBE1E"/>
    <w:rsid w:val="2DEA9ED5"/>
    <w:rsid w:val="2E02CC1E"/>
    <w:rsid w:val="2E09A78E"/>
    <w:rsid w:val="2E09E3FE"/>
    <w:rsid w:val="2E13D5D0"/>
    <w:rsid w:val="2E405040"/>
    <w:rsid w:val="2E62CF52"/>
    <w:rsid w:val="2E6620DC"/>
    <w:rsid w:val="2E7CDFE4"/>
    <w:rsid w:val="2E898788"/>
    <w:rsid w:val="2EA9C0EA"/>
    <w:rsid w:val="2EB72C36"/>
    <w:rsid w:val="2EB96138"/>
    <w:rsid w:val="2EF19B5B"/>
    <w:rsid w:val="2F0A6C09"/>
    <w:rsid w:val="2F29B265"/>
    <w:rsid w:val="2F3AB44B"/>
    <w:rsid w:val="2F40B989"/>
    <w:rsid w:val="2F618407"/>
    <w:rsid w:val="2F68F579"/>
    <w:rsid w:val="2F891977"/>
    <w:rsid w:val="2F9BA8E0"/>
    <w:rsid w:val="2FA47D4C"/>
    <w:rsid w:val="2FC7A1C7"/>
    <w:rsid w:val="2FC95E5A"/>
    <w:rsid w:val="2FDA5433"/>
    <w:rsid w:val="2FE20F56"/>
    <w:rsid w:val="2FEBD2AC"/>
    <w:rsid w:val="300042AE"/>
    <w:rsid w:val="3026B0B8"/>
    <w:rsid w:val="302BC5CB"/>
    <w:rsid w:val="302BE8DA"/>
    <w:rsid w:val="3053FC59"/>
    <w:rsid w:val="306A652B"/>
    <w:rsid w:val="309470BB"/>
    <w:rsid w:val="30963472"/>
    <w:rsid w:val="3097A505"/>
    <w:rsid w:val="309ABA26"/>
    <w:rsid w:val="30A896F0"/>
    <w:rsid w:val="30B65A17"/>
    <w:rsid w:val="30BC763D"/>
    <w:rsid w:val="30CB0AD9"/>
    <w:rsid w:val="30E9D024"/>
    <w:rsid w:val="30EB203C"/>
    <w:rsid w:val="30F43763"/>
    <w:rsid w:val="30F54E72"/>
    <w:rsid w:val="3106EDF2"/>
    <w:rsid w:val="3121E9D1"/>
    <w:rsid w:val="3137BE3B"/>
    <w:rsid w:val="31430453"/>
    <w:rsid w:val="31619C32"/>
    <w:rsid w:val="3169ED1D"/>
    <w:rsid w:val="319504AC"/>
    <w:rsid w:val="31A39D92"/>
    <w:rsid w:val="31A922E5"/>
    <w:rsid w:val="31CA76DE"/>
    <w:rsid w:val="31CBF4C7"/>
    <w:rsid w:val="31F00040"/>
    <w:rsid w:val="31F512DE"/>
    <w:rsid w:val="31F899BD"/>
    <w:rsid w:val="32258D86"/>
    <w:rsid w:val="3232F598"/>
    <w:rsid w:val="3253BD43"/>
    <w:rsid w:val="3264E87D"/>
    <w:rsid w:val="3299BA73"/>
    <w:rsid w:val="329DF0AC"/>
    <w:rsid w:val="32D17F18"/>
    <w:rsid w:val="32E2D836"/>
    <w:rsid w:val="330A25F8"/>
    <w:rsid w:val="33162208"/>
    <w:rsid w:val="3328B841"/>
    <w:rsid w:val="335A6694"/>
    <w:rsid w:val="336E05F3"/>
    <w:rsid w:val="33736385"/>
    <w:rsid w:val="33B19D64"/>
    <w:rsid w:val="33C77DD9"/>
    <w:rsid w:val="33F20C43"/>
    <w:rsid w:val="3418317D"/>
    <w:rsid w:val="3433E3D5"/>
    <w:rsid w:val="343BBAC5"/>
    <w:rsid w:val="34431F16"/>
    <w:rsid w:val="34564DBC"/>
    <w:rsid w:val="348D5D99"/>
    <w:rsid w:val="349AAB1E"/>
    <w:rsid w:val="34B5C5F6"/>
    <w:rsid w:val="34D5AAD1"/>
    <w:rsid w:val="34F26943"/>
    <w:rsid w:val="350309EB"/>
    <w:rsid w:val="351FBFB3"/>
    <w:rsid w:val="352B956D"/>
    <w:rsid w:val="355830E9"/>
    <w:rsid w:val="35600DCB"/>
    <w:rsid w:val="356B7598"/>
    <w:rsid w:val="3596559A"/>
    <w:rsid w:val="359B898D"/>
    <w:rsid w:val="35B1DBD8"/>
    <w:rsid w:val="35C063C0"/>
    <w:rsid w:val="35F3F32D"/>
    <w:rsid w:val="35F7C2AE"/>
    <w:rsid w:val="360B83BD"/>
    <w:rsid w:val="3614CA6C"/>
    <w:rsid w:val="361708A1"/>
    <w:rsid w:val="362717CF"/>
    <w:rsid w:val="36518664"/>
    <w:rsid w:val="365FD9EC"/>
    <w:rsid w:val="367CCFB5"/>
    <w:rsid w:val="36807E49"/>
    <w:rsid w:val="368D7910"/>
    <w:rsid w:val="3690985A"/>
    <w:rsid w:val="36A4F1ED"/>
    <w:rsid w:val="36B50BF5"/>
    <w:rsid w:val="36EE157F"/>
    <w:rsid w:val="36F2F4C5"/>
    <w:rsid w:val="36F7F297"/>
    <w:rsid w:val="3702288F"/>
    <w:rsid w:val="37236B4F"/>
    <w:rsid w:val="3728352B"/>
    <w:rsid w:val="3765E62E"/>
    <w:rsid w:val="3776708C"/>
    <w:rsid w:val="37ADAD59"/>
    <w:rsid w:val="37B3DB34"/>
    <w:rsid w:val="37D8AABC"/>
    <w:rsid w:val="37EF3ACB"/>
    <w:rsid w:val="3802B5A8"/>
    <w:rsid w:val="38232A55"/>
    <w:rsid w:val="382D18D3"/>
    <w:rsid w:val="38608E4D"/>
    <w:rsid w:val="38715B27"/>
    <w:rsid w:val="387873C8"/>
    <w:rsid w:val="388E7969"/>
    <w:rsid w:val="38A840CF"/>
    <w:rsid w:val="38B9A169"/>
    <w:rsid w:val="38BE7254"/>
    <w:rsid w:val="38CD7C03"/>
    <w:rsid w:val="38D55450"/>
    <w:rsid w:val="38F4E7F4"/>
    <w:rsid w:val="38F5AD74"/>
    <w:rsid w:val="3918B061"/>
    <w:rsid w:val="391D4346"/>
    <w:rsid w:val="391D8725"/>
    <w:rsid w:val="391FA9A3"/>
    <w:rsid w:val="392ECCD8"/>
    <w:rsid w:val="394277EE"/>
    <w:rsid w:val="39568C79"/>
    <w:rsid w:val="395EBD2C"/>
    <w:rsid w:val="3964073B"/>
    <w:rsid w:val="39645579"/>
    <w:rsid w:val="39682D32"/>
    <w:rsid w:val="39C9B2B2"/>
    <w:rsid w:val="39E7A98F"/>
    <w:rsid w:val="3A16421F"/>
    <w:rsid w:val="3A4ADC7B"/>
    <w:rsid w:val="3A5327C8"/>
    <w:rsid w:val="3A8F4E93"/>
    <w:rsid w:val="3AA008D2"/>
    <w:rsid w:val="3AA08B3C"/>
    <w:rsid w:val="3AC51A06"/>
    <w:rsid w:val="3AD26036"/>
    <w:rsid w:val="3AE5F305"/>
    <w:rsid w:val="3AF4EE69"/>
    <w:rsid w:val="3AFE3744"/>
    <w:rsid w:val="3B0CA422"/>
    <w:rsid w:val="3B0CF2D8"/>
    <w:rsid w:val="3B201CE8"/>
    <w:rsid w:val="3B619F7D"/>
    <w:rsid w:val="3B64F3B9"/>
    <w:rsid w:val="3B6500F7"/>
    <w:rsid w:val="3B675D5B"/>
    <w:rsid w:val="3B70728D"/>
    <w:rsid w:val="3B84EDFF"/>
    <w:rsid w:val="3B9B105F"/>
    <w:rsid w:val="3B9CCD63"/>
    <w:rsid w:val="3BAAAF97"/>
    <w:rsid w:val="3BC79428"/>
    <w:rsid w:val="3BCF215A"/>
    <w:rsid w:val="3BE71415"/>
    <w:rsid w:val="3BF72AF6"/>
    <w:rsid w:val="3C0DAF73"/>
    <w:rsid w:val="3C23CBBF"/>
    <w:rsid w:val="3C785283"/>
    <w:rsid w:val="3CBE8C36"/>
    <w:rsid w:val="3CC4B244"/>
    <w:rsid w:val="3CCC7B53"/>
    <w:rsid w:val="3CDA14F7"/>
    <w:rsid w:val="3CE35BBE"/>
    <w:rsid w:val="3D1F4C03"/>
    <w:rsid w:val="3D213680"/>
    <w:rsid w:val="3D23D962"/>
    <w:rsid w:val="3D2B0A60"/>
    <w:rsid w:val="3D7CA0E2"/>
    <w:rsid w:val="3D81673D"/>
    <w:rsid w:val="3D8C40D4"/>
    <w:rsid w:val="3E4CCE84"/>
    <w:rsid w:val="3E5AB3FA"/>
    <w:rsid w:val="3EE7D2F5"/>
    <w:rsid w:val="3EF54C1B"/>
    <w:rsid w:val="3F1E427A"/>
    <w:rsid w:val="3F34450A"/>
    <w:rsid w:val="3F38DEB6"/>
    <w:rsid w:val="3F4016CB"/>
    <w:rsid w:val="3F598852"/>
    <w:rsid w:val="3F6265C9"/>
    <w:rsid w:val="3F75EE07"/>
    <w:rsid w:val="3F93A942"/>
    <w:rsid w:val="3FA53FFF"/>
    <w:rsid w:val="3FA64197"/>
    <w:rsid w:val="3FB7FE68"/>
    <w:rsid w:val="3FD2E27F"/>
    <w:rsid w:val="3FDB57FF"/>
    <w:rsid w:val="400398CF"/>
    <w:rsid w:val="40248B1A"/>
    <w:rsid w:val="402801CB"/>
    <w:rsid w:val="40422210"/>
    <w:rsid w:val="404BE003"/>
    <w:rsid w:val="406DED52"/>
    <w:rsid w:val="4076B00F"/>
    <w:rsid w:val="4083388F"/>
    <w:rsid w:val="409F6E61"/>
    <w:rsid w:val="40A67DA2"/>
    <w:rsid w:val="40C37339"/>
    <w:rsid w:val="40F4C105"/>
    <w:rsid w:val="40FE2F85"/>
    <w:rsid w:val="411ACB18"/>
    <w:rsid w:val="411B2FBF"/>
    <w:rsid w:val="412393A0"/>
    <w:rsid w:val="41616B38"/>
    <w:rsid w:val="4163BB50"/>
    <w:rsid w:val="4176427A"/>
    <w:rsid w:val="417D5165"/>
    <w:rsid w:val="4185BE73"/>
    <w:rsid w:val="418C32BE"/>
    <w:rsid w:val="4191F1B1"/>
    <w:rsid w:val="41A01A26"/>
    <w:rsid w:val="41A03D72"/>
    <w:rsid w:val="41A5336E"/>
    <w:rsid w:val="41A8B10A"/>
    <w:rsid w:val="41BA36CD"/>
    <w:rsid w:val="41C5C977"/>
    <w:rsid w:val="41C9A019"/>
    <w:rsid w:val="41D86A20"/>
    <w:rsid w:val="41DF2A3E"/>
    <w:rsid w:val="41EBF82E"/>
    <w:rsid w:val="41F2F84C"/>
    <w:rsid w:val="41F6A37D"/>
    <w:rsid w:val="4210CBFB"/>
    <w:rsid w:val="4245530C"/>
    <w:rsid w:val="424CEE28"/>
    <w:rsid w:val="42573CCD"/>
    <w:rsid w:val="425DD5C5"/>
    <w:rsid w:val="426B6C2E"/>
    <w:rsid w:val="4275A33B"/>
    <w:rsid w:val="42ABC204"/>
    <w:rsid w:val="42B56C37"/>
    <w:rsid w:val="42C3609E"/>
    <w:rsid w:val="42D3D57A"/>
    <w:rsid w:val="42DD5BD3"/>
    <w:rsid w:val="431EAD11"/>
    <w:rsid w:val="4321F3BD"/>
    <w:rsid w:val="433ACC64"/>
    <w:rsid w:val="4351D07E"/>
    <w:rsid w:val="435A77A2"/>
    <w:rsid w:val="4372F789"/>
    <w:rsid w:val="437E5F6F"/>
    <w:rsid w:val="4380058B"/>
    <w:rsid w:val="438B4EA0"/>
    <w:rsid w:val="438D08AD"/>
    <w:rsid w:val="439E3551"/>
    <w:rsid w:val="43A1F882"/>
    <w:rsid w:val="43B089E7"/>
    <w:rsid w:val="43B35F61"/>
    <w:rsid w:val="43B7F477"/>
    <w:rsid w:val="43BFF7CC"/>
    <w:rsid w:val="43C8D7DA"/>
    <w:rsid w:val="43CABD92"/>
    <w:rsid w:val="43D7BADF"/>
    <w:rsid w:val="43F860C1"/>
    <w:rsid w:val="44159CA3"/>
    <w:rsid w:val="4439057D"/>
    <w:rsid w:val="44432988"/>
    <w:rsid w:val="446214FE"/>
    <w:rsid w:val="44752050"/>
    <w:rsid w:val="447D1D97"/>
    <w:rsid w:val="44C743CF"/>
    <w:rsid w:val="44D1C460"/>
    <w:rsid w:val="44E435C4"/>
    <w:rsid w:val="45180B51"/>
    <w:rsid w:val="452F1E27"/>
    <w:rsid w:val="4530B148"/>
    <w:rsid w:val="453E514E"/>
    <w:rsid w:val="454ABA13"/>
    <w:rsid w:val="4552F45E"/>
    <w:rsid w:val="455E4ED3"/>
    <w:rsid w:val="45606314"/>
    <w:rsid w:val="456DCA83"/>
    <w:rsid w:val="457A1921"/>
    <w:rsid w:val="457C9772"/>
    <w:rsid w:val="45846EC0"/>
    <w:rsid w:val="45874CCE"/>
    <w:rsid w:val="459D93DF"/>
    <w:rsid w:val="45ACC0F9"/>
    <w:rsid w:val="45B9FEDE"/>
    <w:rsid w:val="45BEE006"/>
    <w:rsid w:val="45C33C51"/>
    <w:rsid w:val="45D3A52D"/>
    <w:rsid w:val="45EE51D7"/>
    <w:rsid w:val="45F63D33"/>
    <w:rsid w:val="45FAE388"/>
    <w:rsid w:val="45FC731D"/>
    <w:rsid w:val="460C1270"/>
    <w:rsid w:val="461E4EA8"/>
    <w:rsid w:val="462263C2"/>
    <w:rsid w:val="46244DED"/>
    <w:rsid w:val="463C90B4"/>
    <w:rsid w:val="4643F862"/>
    <w:rsid w:val="46616247"/>
    <w:rsid w:val="466D89C1"/>
    <w:rsid w:val="46B04B1C"/>
    <w:rsid w:val="46E7062D"/>
    <w:rsid w:val="46F07610"/>
    <w:rsid w:val="46FFFEA3"/>
    <w:rsid w:val="47023313"/>
    <w:rsid w:val="4702FE6B"/>
    <w:rsid w:val="473EBD41"/>
    <w:rsid w:val="475A9435"/>
    <w:rsid w:val="47849899"/>
    <w:rsid w:val="4791D2E7"/>
    <w:rsid w:val="47C0DE0D"/>
    <w:rsid w:val="47D7060E"/>
    <w:rsid w:val="47E0A23E"/>
    <w:rsid w:val="4808FD94"/>
    <w:rsid w:val="482C6E24"/>
    <w:rsid w:val="486CFBCE"/>
    <w:rsid w:val="48CA7EE3"/>
    <w:rsid w:val="48D02024"/>
    <w:rsid w:val="48D1797D"/>
    <w:rsid w:val="48D43774"/>
    <w:rsid w:val="4920D0D0"/>
    <w:rsid w:val="494E1B1B"/>
    <w:rsid w:val="495D9995"/>
    <w:rsid w:val="4973CC24"/>
    <w:rsid w:val="4977671C"/>
    <w:rsid w:val="497CE184"/>
    <w:rsid w:val="499F9B0D"/>
    <w:rsid w:val="49B7DD68"/>
    <w:rsid w:val="49BA633F"/>
    <w:rsid w:val="49D3C0A4"/>
    <w:rsid w:val="49D610D1"/>
    <w:rsid w:val="49F107DC"/>
    <w:rsid w:val="49F6F8A1"/>
    <w:rsid w:val="4A411AA1"/>
    <w:rsid w:val="4A4E2FA9"/>
    <w:rsid w:val="4A666C09"/>
    <w:rsid w:val="4A682550"/>
    <w:rsid w:val="4A8782FE"/>
    <w:rsid w:val="4A8C3F87"/>
    <w:rsid w:val="4AA5B97F"/>
    <w:rsid w:val="4AAFB621"/>
    <w:rsid w:val="4AC48FF7"/>
    <w:rsid w:val="4AC7C9CF"/>
    <w:rsid w:val="4AE6B3E6"/>
    <w:rsid w:val="4AF12F5F"/>
    <w:rsid w:val="4AF27690"/>
    <w:rsid w:val="4B00E101"/>
    <w:rsid w:val="4B4A29E3"/>
    <w:rsid w:val="4B5A7F3A"/>
    <w:rsid w:val="4B5CD926"/>
    <w:rsid w:val="4B652E9C"/>
    <w:rsid w:val="4B904E59"/>
    <w:rsid w:val="4BADEA01"/>
    <w:rsid w:val="4BB36818"/>
    <w:rsid w:val="4BD61251"/>
    <w:rsid w:val="4BD6670D"/>
    <w:rsid w:val="4C0FFE09"/>
    <w:rsid w:val="4C116D25"/>
    <w:rsid w:val="4C1FB8FB"/>
    <w:rsid w:val="4C3DF2D4"/>
    <w:rsid w:val="4C4171B6"/>
    <w:rsid w:val="4C439A1A"/>
    <w:rsid w:val="4C4FAEAB"/>
    <w:rsid w:val="4C513463"/>
    <w:rsid w:val="4C601825"/>
    <w:rsid w:val="4C605ECF"/>
    <w:rsid w:val="4C6857F7"/>
    <w:rsid w:val="4C96ED5C"/>
    <w:rsid w:val="4CAAF7EF"/>
    <w:rsid w:val="4CAD0AEF"/>
    <w:rsid w:val="4CAF7B93"/>
    <w:rsid w:val="4CC8C29F"/>
    <w:rsid w:val="4CF3E594"/>
    <w:rsid w:val="4CF60565"/>
    <w:rsid w:val="4D0B1F43"/>
    <w:rsid w:val="4D29EB57"/>
    <w:rsid w:val="4D5D1F53"/>
    <w:rsid w:val="4D6BBD12"/>
    <w:rsid w:val="4D77EF2B"/>
    <w:rsid w:val="4DB0DFCD"/>
    <w:rsid w:val="4DB275AF"/>
    <w:rsid w:val="4DB4531C"/>
    <w:rsid w:val="4E384D7C"/>
    <w:rsid w:val="4E4A1C98"/>
    <w:rsid w:val="4E60A5D8"/>
    <w:rsid w:val="4E725CA9"/>
    <w:rsid w:val="4E897FB4"/>
    <w:rsid w:val="4E9E301F"/>
    <w:rsid w:val="4EB623E5"/>
    <w:rsid w:val="4EC18AE8"/>
    <w:rsid w:val="4EC1BD5D"/>
    <w:rsid w:val="4EFD340C"/>
    <w:rsid w:val="4F051D1D"/>
    <w:rsid w:val="4F4BB796"/>
    <w:rsid w:val="4F56EEFB"/>
    <w:rsid w:val="4F68A649"/>
    <w:rsid w:val="4F6B06E3"/>
    <w:rsid w:val="4F7635BE"/>
    <w:rsid w:val="4F813F12"/>
    <w:rsid w:val="4FAB9B52"/>
    <w:rsid w:val="4FBE0EF6"/>
    <w:rsid w:val="4FC0A32C"/>
    <w:rsid w:val="4FC5C4FB"/>
    <w:rsid w:val="4FF02E25"/>
    <w:rsid w:val="500361EC"/>
    <w:rsid w:val="5014D920"/>
    <w:rsid w:val="503D0F2E"/>
    <w:rsid w:val="505563C6"/>
    <w:rsid w:val="505D9001"/>
    <w:rsid w:val="506B6A38"/>
    <w:rsid w:val="50716FEF"/>
    <w:rsid w:val="507454EE"/>
    <w:rsid w:val="50806BAC"/>
    <w:rsid w:val="50903418"/>
    <w:rsid w:val="50A07060"/>
    <w:rsid w:val="50C68D43"/>
    <w:rsid w:val="50F2483B"/>
    <w:rsid w:val="50FE74EF"/>
    <w:rsid w:val="510E3BF1"/>
    <w:rsid w:val="5123ED1F"/>
    <w:rsid w:val="512AE32F"/>
    <w:rsid w:val="51755F9C"/>
    <w:rsid w:val="517D1925"/>
    <w:rsid w:val="51A2C41B"/>
    <w:rsid w:val="51A6A3B3"/>
    <w:rsid w:val="51AC9197"/>
    <w:rsid w:val="51E1095E"/>
    <w:rsid w:val="51FE10A0"/>
    <w:rsid w:val="520CFF94"/>
    <w:rsid w:val="5211FC75"/>
    <w:rsid w:val="5213F93D"/>
    <w:rsid w:val="5220D5FC"/>
    <w:rsid w:val="523A265D"/>
    <w:rsid w:val="52430CDD"/>
    <w:rsid w:val="5249F2C6"/>
    <w:rsid w:val="52576EFF"/>
    <w:rsid w:val="525C5DFF"/>
    <w:rsid w:val="527208D4"/>
    <w:rsid w:val="52733673"/>
    <w:rsid w:val="52767229"/>
    <w:rsid w:val="5277F5D3"/>
    <w:rsid w:val="527E2A93"/>
    <w:rsid w:val="527EC452"/>
    <w:rsid w:val="528D86B7"/>
    <w:rsid w:val="52B9F116"/>
    <w:rsid w:val="52F61089"/>
    <w:rsid w:val="52FF2A8F"/>
    <w:rsid w:val="53085F02"/>
    <w:rsid w:val="531C4E40"/>
    <w:rsid w:val="531E74ED"/>
    <w:rsid w:val="533A6ECC"/>
    <w:rsid w:val="53539028"/>
    <w:rsid w:val="536A4D58"/>
    <w:rsid w:val="538CA790"/>
    <w:rsid w:val="53B723A7"/>
    <w:rsid w:val="53CD4D8A"/>
    <w:rsid w:val="540246AB"/>
    <w:rsid w:val="542DC659"/>
    <w:rsid w:val="546DC5DB"/>
    <w:rsid w:val="54811510"/>
    <w:rsid w:val="54852B82"/>
    <w:rsid w:val="54A51E67"/>
    <w:rsid w:val="5515A50D"/>
    <w:rsid w:val="553907F8"/>
    <w:rsid w:val="553C4BB2"/>
    <w:rsid w:val="5543F2AA"/>
    <w:rsid w:val="5564F199"/>
    <w:rsid w:val="556B1651"/>
    <w:rsid w:val="557C6072"/>
    <w:rsid w:val="557E2973"/>
    <w:rsid w:val="55851D0A"/>
    <w:rsid w:val="55CDFC8F"/>
    <w:rsid w:val="55EDF345"/>
    <w:rsid w:val="55FF1C14"/>
    <w:rsid w:val="5601930F"/>
    <w:rsid w:val="5609D55B"/>
    <w:rsid w:val="56230315"/>
    <w:rsid w:val="564B5BA4"/>
    <w:rsid w:val="56559C31"/>
    <w:rsid w:val="5655FD68"/>
    <w:rsid w:val="565E39C5"/>
    <w:rsid w:val="56682D16"/>
    <w:rsid w:val="567B23E5"/>
    <w:rsid w:val="56907465"/>
    <w:rsid w:val="56A15DBF"/>
    <w:rsid w:val="56C39DAE"/>
    <w:rsid w:val="56C8D6F5"/>
    <w:rsid w:val="56D8FBD0"/>
    <w:rsid w:val="56EF34E4"/>
    <w:rsid w:val="5704B448"/>
    <w:rsid w:val="5725DC6F"/>
    <w:rsid w:val="5726AABA"/>
    <w:rsid w:val="573C66C6"/>
    <w:rsid w:val="5746E837"/>
    <w:rsid w:val="574BC1A6"/>
    <w:rsid w:val="575D54CC"/>
    <w:rsid w:val="576750A9"/>
    <w:rsid w:val="57DAE4F5"/>
    <w:rsid w:val="57E3929F"/>
    <w:rsid w:val="57E70C6B"/>
    <w:rsid w:val="57F011C7"/>
    <w:rsid w:val="580AEBB6"/>
    <w:rsid w:val="5820B7A5"/>
    <w:rsid w:val="58460612"/>
    <w:rsid w:val="5855DA52"/>
    <w:rsid w:val="58831397"/>
    <w:rsid w:val="5885B155"/>
    <w:rsid w:val="5895E808"/>
    <w:rsid w:val="58ACAE45"/>
    <w:rsid w:val="58B6C0DD"/>
    <w:rsid w:val="593F7CB5"/>
    <w:rsid w:val="597B2C95"/>
    <w:rsid w:val="599C8743"/>
    <w:rsid w:val="59ACAAA9"/>
    <w:rsid w:val="59B7D1B2"/>
    <w:rsid w:val="5A0409EC"/>
    <w:rsid w:val="5A141F0C"/>
    <w:rsid w:val="5A3AE06C"/>
    <w:rsid w:val="5A4EFEAC"/>
    <w:rsid w:val="5A6BF88D"/>
    <w:rsid w:val="5A86F1C3"/>
    <w:rsid w:val="5AF97462"/>
    <w:rsid w:val="5B401215"/>
    <w:rsid w:val="5BB8A32E"/>
    <w:rsid w:val="5BC458F4"/>
    <w:rsid w:val="5BC92A34"/>
    <w:rsid w:val="5BD25E51"/>
    <w:rsid w:val="5BE1812F"/>
    <w:rsid w:val="5BE539B9"/>
    <w:rsid w:val="5C356535"/>
    <w:rsid w:val="5C396D4D"/>
    <w:rsid w:val="5C63079C"/>
    <w:rsid w:val="5C689020"/>
    <w:rsid w:val="5C9A83DB"/>
    <w:rsid w:val="5CBD73FB"/>
    <w:rsid w:val="5CDE0C4C"/>
    <w:rsid w:val="5CEA778B"/>
    <w:rsid w:val="5D1528B8"/>
    <w:rsid w:val="5D2E0384"/>
    <w:rsid w:val="5D3D96BA"/>
    <w:rsid w:val="5D6B04E4"/>
    <w:rsid w:val="5D6F268A"/>
    <w:rsid w:val="5D765BCE"/>
    <w:rsid w:val="5D911A5C"/>
    <w:rsid w:val="5D941096"/>
    <w:rsid w:val="5DA9011A"/>
    <w:rsid w:val="5DACF86D"/>
    <w:rsid w:val="5DB8CBE2"/>
    <w:rsid w:val="5DE21FC7"/>
    <w:rsid w:val="5DE3424E"/>
    <w:rsid w:val="5DF27AB4"/>
    <w:rsid w:val="5E15F82F"/>
    <w:rsid w:val="5E366A41"/>
    <w:rsid w:val="5E4367B1"/>
    <w:rsid w:val="5E45E15F"/>
    <w:rsid w:val="5E471E41"/>
    <w:rsid w:val="5E513B15"/>
    <w:rsid w:val="5E5C1E37"/>
    <w:rsid w:val="5E63A542"/>
    <w:rsid w:val="5E7600D1"/>
    <w:rsid w:val="5E7D46A0"/>
    <w:rsid w:val="5E87C713"/>
    <w:rsid w:val="5E9076FB"/>
    <w:rsid w:val="5EB2F94C"/>
    <w:rsid w:val="5EBE6D97"/>
    <w:rsid w:val="5EC9965C"/>
    <w:rsid w:val="5ECBAFE7"/>
    <w:rsid w:val="5ED83F11"/>
    <w:rsid w:val="5EE6DBC8"/>
    <w:rsid w:val="5EE72AE7"/>
    <w:rsid w:val="5EEDCB62"/>
    <w:rsid w:val="5F0C5326"/>
    <w:rsid w:val="5F1039D9"/>
    <w:rsid w:val="5F3B9685"/>
    <w:rsid w:val="5F3F82D9"/>
    <w:rsid w:val="5F58922E"/>
    <w:rsid w:val="5F68C085"/>
    <w:rsid w:val="5F7F2A2C"/>
    <w:rsid w:val="5F894FDF"/>
    <w:rsid w:val="5FA93663"/>
    <w:rsid w:val="5FAEA624"/>
    <w:rsid w:val="5FB7567D"/>
    <w:rsid w:val="5FB94398"/>
    <w:rsid w:val="5FE05534"/>
    <w:rsid w:val="5FE85222"/>
    <w:rsid w:val="6017B986"/>
    <w:rsid w:val="602A91C0"/>
    <w:rsid w:val="606652A2"/>
    <w:rsid w:val="606BEA5B"/>
    <w:rsid w:val="6098720A"/>
    <w:rsid w:val="609F4358"/>
    <w:rsid w:val="60AF768B"/>
    <w:rsid w:val="60C98070"/>
    <w:rsid w:val="60CF2923"/>
    <w:rsid w:val="60E6A9AA"/>
    <w:rsid w:val="60EB2CAB"/>
    <w:rsid w:val="6103082C"/>
    <w:rsid w:val="61153C09"/>
    <w:rsid w:val="612DE625"/>
    <w:rsid w:val="61366056"/>
    <w:rsid w:val="614C7C6D"/>
    <w:rsid w:val="615BF671"/>
    <w:rsid w:val="616ECFA6"/>
    <w:rsid w:val="617E7DE7"/>
    <w:rsid w:val="618EE8ED"/>
    <w:rsid w:val="61A14076"/>
    <w:rsid w:val="61CE1A7B"/>
    <w:rsid w:val="61CEE2E9"/>
    <w:rsid w:val="61D8D6B4"/>
    <w:rsid w:val="61FCBF5D"/>
    <w:rsid w:val="62019971"/>
    <w:rsid w:val="621527E6"/>
    <w:rsid w:val="621B55B9"/>
    <w:rsid w:val="6238A54B"/>
    <w:rsid w:val="6259BF8A"/>
    <w:rsid w:val="62685DB2"/>
    <w:rsid w:val="627A9326"/>
    <w:rsid w:val="62826155"/>
    <w:rsid w:val="62899E7E"/>
    <w:rsid w:val="628E121E"/>
    <w:rsid w:val="62951C17"/>
    <w:rsid w:val="62DC591D"/>
    <w:rsid w:val="62FDF499"/>
    <w:rsid w:val="630CF039"/>
    <w:rsid w:val="6311BE86"/>
    <w:rsid w:val="6319B981"/>
    <w:rsid w:val="633D1EE8"/>
    <w:rsid w:val="634D23B4"/>
    <w:rsid w:val="635855A8"/>
    <w:rsid w:val="635C0119"/>
    <w:rsid w:val="63660F11"/>
    <w:rsid w:val="638731A1"/>
    <w:rsid w:val="63AC5713"/>
    <w:rsid w:val="63B05A8C"/>
    <w:rsid w:val="63CABE4F"/>
    <w:rsid w:val="63F97EBD"/>
    <w:rsid w:val="63FF8540"/>
    <w:rsid w:val="64201B20"/>
    <w:rsid w:val="6432DBCA"/>
    <w:rsid w:val="643E7CB8"/>
    <w:rsid w:val="646A07D8"/>
    <w:rsid w:val="647A2F9B"/>
    <w:rsid w:val="64A6BDEB"/>
    <w:rsid w:val="64EBBA9D"/>
    <w:rsid w:val="6512554C"/>
    <w:rsid w:val="6523D91A"/>
    <w:rsid w:val="65335CFC"/>
    <w:rsid w:val="65382B94"/>
    <w:rsid w:val="655D9CEB"/>
    <w:rsid w:val="6573E986"/>
    <w:rsid w:val="657C9481"/>
    <w:rsid w:val="6595A1AB"/>
    <w:rsid w:val="65BC9C16"/>
    <w:rsid w:val="65D41AE3"/>
    <w:rsid w:val="65DBC106"/>
    <w:rsid w:val="65E306E9"/>
    <w:rsid w:val="65E7300B"/>
    <w:rsid w:val="661007F2"/>
    <w:rsid w:val="661EEB7B"/>
    <w:rsid w:val="664C681F"/>
    <w:rsid w:val="66567334"/>
    <w:rsid w:val="6671E2C4"/>
    <w:rsid w:val="668D6428"/>
    <w:rsid w:val="669899C2"/>
    <w:rsid w:val="66A10A7B"/>
    <w:rsid w:val="66A9D57B"/>
    <w:rsid w:val="66B93264"/>
    <w:rsid w:val="66E564FC"/>
    <w:rsid w:val="66EC69A8"/>
    <w:rsid w:val="66F8907B"/>
    <w:rsid w:val="671409EF"/>
    <w:rsid w:val="6720D451"/>
    <w:rsid w:val="672B1421"/>
    <w:rsid w:val="67458629"/>
    <w:rsid w:val="677B367B"/>
    <w:rsid w:val="6787E493"/>
    <w:rsid w:val="67A1AED6"/>
    <w:rsid w:val="67D0236F"/>
    <w:rsid w:val="681B9EE7"/>
    <w:rsid w:val="681FAC32"/>
    <w:rsid w:val="681FF694"/>
    <w:rsid w:val="682FC0C3"/>
    <w:rsid w:val="684F1342"/>
    <w:rsid w:val="685AB20A"/>
    <w:rsid w:val="685CA552"/>
    <w:rsid w:val="686BF497"/>
    <w:rsid w:val="686CE87D"/>
    <w:rsid w:val="687CFECF"/>
    <w:rsid w:val="688B3CF5"/>
    <w:rsid w:val="689C95A4"/>
    <w:rsid w:val="68C311D0"/>
    <w:rsid w:val="68DFE005"/>
    <w:rsid w:val="68F79B28"/>
    <w:rsid w:val="68FF4ED4"/>
    <w:rsid w:val="690D0945"/>
    <w:rsid w:val="69315055"/>
    <w:rsid w:val="693C71C3"/>
    <w:rsid w:val="69432B6B"/>
    <w:rsid w:val="69554082"/>
    <w:rsid w:val="69635A07"/>
    <w:rsid w:val="696D30D5"/>
    <w:rsid w:val="69806E7E"/>
    <w:rsid w:val="6996A116"/>
    <w:rsid w:val="69B380C1"/>
    <w:rsid w:val="69B7AE59"/>
    <w:rsid w:val="69C587C7"/>
    <w:rsid w:val="69E0E100"/>
    <w:rsid w:val="69E65F1F"/>
    <w:rsid w:val="69FD3D61"/>
    <w:rsid w:val="6A14F939"/>
    <w:rsid w:val="6A2AE5DE"/>
    <w:rsid w:val="6A2FD355"/>
    <w:rsid w:val="6A5B79B6"/>
    <w:rsid w:val="6A64E90E"/>
    <w:rsid w:val="6A7F9AAE"/>
    <w:rsid w:val="6A8CBEFA"/>
    <w:rsid w:val="6A8D6E6C"/>
    <w:rsid w:val="6AA939C2"/>
    <w:rsid w:val="6AA9E8D0"/>
    <w:rsid w:val="6AADA204"/>
    <w:rsid w:val="6AAE0D38"/>
    <w:rsid w:val="6AB7E50B"/>
    <w:rsid w:val="6AF52D6E"/>
    <w:rsid w:val="6B1443C1"/>
    <w:rsid w:val="6B154B21"/>
    <w:rsid w:val="6B372194"/>
    <w:rsid w:val="6B57DE59"/>
    <w:rsid w:val="6B5A1272"/>
    <w:rsid w:val="6B9BB09A"/>
    <w:rsid w:val="6BACB906"/>
    <w:rsid w:val="6BB8B368"/>
    <w:rsid w:val="6BC1ECB3"/>
    <w:rsid w:val="6BD43E88"/>
    <w:rsid w:val="6BD9C958"/>
    <w:rsid w:val="6BF8D0DF"/>
    <w:rsid w:val="6C2BF405"/>
    <w:rsid w:val="6C3445A7"/>
    <w:rsid w:val="6C377791"/>
    <w:rsid w:val="6C621878"/>
    <w:rsid w:val="6C81DF9C"/>
    <w:rsid w:val="6C849864"/>
    <w:rsid w:val="6C91B83D"/>
    <w:rsid w:val="6CC41691"/>
    <w:rsid w:val="6D1E25C8"/>
    <w:rsid w:val="6D27B491"/>
    <w:rsid w:val="6D29677C"/>
    <w:rsid w:val="6D3AA101"/>
    <w:rsid w:val="6D642832"/>
    <w:rsid w:val="6D6F219C"/>
    <w:rsid w:val="6D78ED95"/>
    <w:rsid w:val="6D793F97"/>
    <w:rsid w:val="6D7F7195"/>
    <w:rsid w:val="6D80DA58"/>
    <w:rsid w:val="6D85E0D0"/>
    <w:rsid w:val="6DC1AE71"/>
    <w:rsid w:val="6DC9E221"/>
    <w:rsid w:val="6DDA314F"/>
    <w:rsid w:val="6DF9E3CE"/>
    <w:rsid w:val="6E521A2E"/>
    <w:rsid w:val="6E54B326"/>
    <w:rsid w:val="6E9BBE9C"/>
    <w:rsid w:val="6E9BCD8F"/>
    <w:rsid w:val="6EC4EF27"/>
    <w:rsid w:val="6EF22B79"/>
    <w:rsid w:val="6F01A6B5"/>
    <w:rsid w:val="6F21D984"/>
    <w:rsid w:val="6F2211AC"/>
    <w:rsid w:val="6F5650E0"/>
    <w:rsid w:val="6F7495D9"/>
    <w:rsid w:val="6F8FE953"/>
    <w:rsid w:val="6FC5E10D"/>
    <w:rsid w:val="6FD76992"/>
    <w:rsid w:val="6FE53FA1"/>
    <w:rsid w:val="6FE9946F"/>
    <w:rsid w:val="6FFD77CE"/>
    <w:rsid w:val="70354C8E"/>
    <w:rsid w:val="704E1646"/>
    <w:rsid w:val="70587CCB"/>
    <w:rsid w:val="705C3370"/>
    <w:rsid w:val="706229A7"/>
    <w:rsid w:val="7082371E"/>
    <w:rsid w:val="7089E7A7"/>
    <w:rsid w:val="708BB05C"/>
    <w:rsid w:val="709AF157"/>
    <w:rsid w:val="709C3AF6"/>
    <w:rsid w:val="70AFF9EA"/>
    <w:rsid w:val="70C37F37"/>
    <w:rsid w:val="70F0D505"/>
    <w:rsid w:val="70FFE165"/>
    <w:rsid w:val="71119F5F"/>
    <w:rsid w:val="7116EAA0"/>
    <w:rsid w:val="711A9746"/>
    <w:rsid w:val="711F647F"/>
    <w:rsid w:val="712727AB"/>
    <w:rsid w:val="712B9AB9"/>
    <w:rsid w:val="715F5458"/>
    <w:rsid w:val="716019B2"/>
    <w:rsid w:val="7176C6BB"/>
    <w:rsid w:val="71AC3875"/>
    <w:rsid w:val="71DA3188"/>
    <w:rsid w:val="71DF466E"/>
    <w:rsid w:val="71F59E95"/>
    <w:rsid w:val="72223977"/>
    <w:rsid w:val="723DAF21"/>
    <w:rsid w:val="72416177"/>
    <w:rsid w:val="724B2D09"/>
    <w:rsid w:val="72584AAE"/>
    <w:rsid w:val="72590159"/>
    <w:rsid w:val="725EBEF6"/>
    <w:rsid w:val="72696BE3"/>
    <w:rsid w:val="728A8D4B"/>
    <w:rsid w:val="72959643"/>
    <w:rsid w:val="72AFD164"/>
    <w:rsid w:val="72BE4ED5"/>
    <w:rsid w:val="72C149BF"/>
    <w:rsid w:val="72D77394"/>
    <w:rsid w:val="72DA25F6"/>
    <w:rsid w:val="72DE62E3"/>
    <w:rsid w:val="72F95519"/>
    <w:rsid w:val="72FB53DF"/>
    <w:rsid w:val="730FACB3"/>
    <w:rsid w:val="73123A54"/>
    <w:rsid w:val="73195F1F"/>
    <w:rsid w:val="7319B34D"/>
    <w:rsid w:val="73259E63"/>
    <w:rsid w:val="734640C1"/>
    <w:rsid w:val="734AF6FB"/>
    <w:rsid w:val="734B3B84"/>
    <w:rsid w:val="73618B38"/>
    <w:rsid w:val="7375FB7D"/>
    <w:rsid w:val="7385468E"/>
    <w:rsid w:val="739776D1"/>
    <w:rsid w:val="739B631E"/>
    <w:rsid w:val="73B50C37"/>
    <w:rsid w:val="73B9B11E"/>
    <w:rsid w:val="73C807B0"/>
    <w:rsid w:val="73CC7C50"/>
    <w:rsid w:val="73D7C3B0"/>
    <w:rsid w:val="74043635"/>
    <w:rsid w:val="741FA373"/>
    <w:rsid w:val="7422BD74"/>
    <w:rsid w:val="742F4B2D"/>
    <w:rsid w:val="7440083B"/>
    <w:rsid w:val="74458508"/>
    <w:rsid w:val="7467F96D"/>
    <w:rsid w:val="747F6266"/>
    <w:rsid w:val="748CAE34"/>
    <w:rsid w:val="74915039"/>
    <w:rsid w:val="7494EFAB"/>
    <w:rsid w:val="749CFA7F"/>
    <w:rsid w:val="74A2DACA"/>
    <w:rsid w:val="74AEA14C"/>
    <w:rsid w:val="74B4F166"/>
    <w:rsid w:val="74D185E1"/>
    <w:rsid w:val="74E14441"/>
    <w:rsid w:val="74E5052F"/>
    <w:rsid w:val="74E9C15B"/>
    <w:rsid w:val="74F592F0"/>
    <w:rsid w:val="7509345E"/>
    <w:rsid w:val="75296B4B"/>
    <w:rsid w:val="7536B54F"/>
    <w:rsid w:val="754494B0"/>
    <w:rsid w:val="75657A27"/>
    <w:rsid w:val="756881BA"/>
    <w:rsid w:val="75A496F8"/>
    <w:rsid w:val="75AE906F"/>
    <w:rsid w:val="75BF32EA"/>
    <w:rsid w:val="75F768B5"/>
    <w:rsid w:val="76058465"/>
    <w:rsid w:val="760E6276"/>
    <w:rsid w:val="761F518D"/>
    <w:rsid w:val="76232FDC"/>
    <w:rsid w:val="76341C91"/>
    <w:rsid w:val="763C6527"/>
    <w:rsid w:val="7653880C"/>
    <w:rsid w:val="76A20263"/>
    <w:rsid w:val="76AE6AB5"/>
    <w:rsid w:val="76B54C95"/>
    <w:rsid w:val="76B8D176"/>
    <w:rsid w:val="76BB9637"/>
    <w:rsid w:val="76BEFA6A"/>
    <w:rsid w:val="76CAC160"/>
    <w:rsid w:val="76CD8BC4"/>
    <w:rsid w:val="7705C72E"/>
    <w:rsid w:val="77144FE2"/>
    <w:rsid w:val="772082DD"/>
    <w:rsid w:val="7739859C"/>
    <w:rsid w:val="77438AFD"/>
    <w:rsid w:val="774B04AB"/>
    <w:rsid w:val="774C2F0F"/>
    <w:rsid w:val="77608070"/>
    <w:rsid w:val="7766EE3D"/>
    <w:rsid w:val="776833B5"/>
    <w:rsid w:val="776B05C2"/>
    <w:rsid w:val="777724E5"/>
    <w:rsid w:val="77807C1E"/>
    <w:rsid w:val="77C69982"/>
    <w:rsid w:val="77CE9ADC"/>
    <w:rsid w:val="77D545DB"/>
    <w:rsid w:val="77E2F2D2"/>
    <w:rsid w:val="77F304EC"/>
    <w:rsid w:val="77F931A3"/>
    <w:rsid w:val="782AAFB3"/>
    <w:rsid w:val="785A2D76"/>
    <w:rsid w:val="786D9070"/>
    <w:rsid w:val="78A61F4C"/>
    <w:rsid w:val="78A8303F"/>
    <w:rsid w:val="78B7D428"/>
    <w:rsid w:val="792BE80F"/>
    <w:rsid w:val="7930AD19"/>
    <w:rsid w:val="79433F58"/>
    <w:rsid w:val="795C4282"/>
    <w:rsid w:val="796270EE"/>
    <w:rsid w:val="79697A24"/>
    <w:rsid w:val="797F9991"/>
    <w:rsid w:val="7987EE4F"/>
    <w:rsid w:val="798AC7CB"/>
    <w:rsid w:val="79A3414B"/>
    <w:rsid w:val="79A9EAB6"/>
    <w:rsid w:val="79B2C329"/>
    <w:rsid w:val="79C960EE"/>
    <w:rsid w:val="79CC474F"/>
    <w:rsid w:val="79D8A1A7"/>
    <w:rsid w:val="79EE000A"/>
    <w:rsid w:val="7A03AE53"/>
    <w:rsid w:val="7A0B4327"/>
    <w:rsid w:val="7A14D73B"/>
    <w:rsid w:val="7A1F693C"/>
    <w:rsid w:val="7A2A0DDA"/>
    <w:rsid w:val="7A45E5D2"/>
    <w:rsid w:val="7A665CA9"/>
    <w:rsid w:val="7A6AB8E0"/>
    <w:rsid w:val="7A7D5FC8"/>
    <w:rsid w:val="7A817BB6"/>
    <w:rsid w:val="7A8E1DE0"/>
    <w:rsid w:val="7A8F97E9"/>
    <w:rsid w:val="7A92C911"/>
    <w:rsid w:val="7AAA8844"/>
    <w:rsid w:val="7AAF4321"/>
    <w:rsid w:val="7AB92044"/>
    <w:rsid w:val="7B090A45"/>
    <w:rsid w:val="7B1A4824"/>
    <w:rsid w:val="7B251961"/>
    <w:rsid w:val="7B28CD4B"/>
    <w:rsid w:val="7B2D2094"/>
    <w:rsid w:val="7B349F4A"/>
    <w:rsid w:val="7B391A26"/>
    <w:rsid w:val="7B5948A8"/>
    <w:rsid w:val="7B621CA5"/>
    <w:rsid w:val="7B64C0C3"/>
    <w:rsid w:val="7BA0E579"/>
    <w:rsid w:val="7BAB171A"/>
    <w:rsid w:val="7BB4A0C9"/>
    <w:rsid w:val="7BC17344"/>
    <w:rsid w:val="7BCDFB15"/>
    <w:rsid w:val="7C234E8C"/>
    <w:rsid w:val="7C333077"/>
    <w:rsid w:val="7C40E9BA"/>
    <w:rsid w:val="7C4655B2"/>
    <w:rsid w:val="7C562C60"/>
    <w:rsid w:val="7C600DEC"/>
    <w:rsid w:val="7C6A76EC"/>
    <w:rsid w:val="7C6E444F"/>
    <w:rsid w:val="7C76C14D"/>
    <w:rsid w:val="7C8BD9B7"/>
    <w:rsid w:val="7C8C84E3"/>
    <w:rsid w:val="7C8E9763"/>
    <w:rsid w:val="7C946EBB"/>
    <w:rsid w:val="7CB09719"/>
    <w:rsid w:val="7CB0D2E5"/>
    <w:rsid w:val="7CB73FE7"/>
    <w:rsid w:val="7CC4B4EC"/>
    <w:rsid w:val="7CCE8FE7"/>
    <w:rsid w:val="7CCFB3F1"/>
    <w:rsid w:val="7CE8FFE9"/>
    <w:rsid w:val="7D098623"/>
    <w:rsid w:val="7D0AEB9F"/>
    <w:rsid w:val="7D138C84"/>
    <w:rsid w:val="7D200390"/>
    <w:rsid w:val="7D26C7DB"/>
    <w:rsid w:val="7D58959D"/>
    <w:rsid w:val="7D5CE90C"/>
    <w:rsid w:val="7D752B51"/>
    <w:rsid w:val="7D7DB7DF"/>
    <w:rsid w:val="7D88C833"/>
    <w:rsid w:val="7DA5DD9C"/>
    <w:rsid w:val="7DB81A5C"/>
    <w:rsid w:val="7DBB3916"/>
    <w:rsid w:val="7DCB8948"/>
    <w:rsid w:val="7DE173EB"/>
    <w:rsid w:val="7E0D0505"/>
    <w:rsid w:val="7E258063"/>
    <w:rsid w:val="7E346395"/>
    <w:rsid w:val="7E3F8421"/>
    <w:rsid w:val="7E4D0DBD"/>
    <w:rsid w:val="7E68735F"/>
    <w:rsid w:val="7E7B85E7"/>
    <w:rsid w:val="7E93BD5A"/>
    <w:rsid w:val="7E94C749"/>
    <w:rsid w:val="7E9FD7EE"/>
    <w:rsid w:val="7EAF138A"/>
    <w:rsid w:val="7EC25C6F"/>
    <w:rsid w:val="7EC6E4B6"/>
    <w:rsid w:val="7ECB1350"/>
    <w:rsid w:val="7ECB2EDA"/>
    <w:rsid w:val="7ED74302"/>
    <w:rsid w:val="7F1FB28A"/>
    <w:rsid w:val="7F470C78"/>
    <w:rsid w:val="7F50082C"/>
    <w:rsid w:val="7F50369C"/>
    <w:rsid w:val="7F5E2840"/>
    <w:rsid w:val="7F78DF91"/>
    <w:rsid w:val="7F7AC451"/>
    <w:rsid w:val="7F82E2CE"/>
    <w:rsid w:val="7F8AB46E"/>
    <w:rsid w:val="7F8FD634"/>
    <w:rsid w:val="7F98A1A0"/>
    <w:rsid w:val="7FA1445F"/>
    <w:rsid w:val="7FAE31A7"/>
    <w:rsid w:val="7FDD40E4"/>
    <w:rsid w:val="7FEB4908"/>
    <w:rsid w:val="7FF637C2"/>
    <w:rsid w:val="7FF7C84C"/>
    <w:rsid w:val="7FFD414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link w:val="DefaultChar"/>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5"/>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4"/>
      </w:numPr>
      <w:spacing w:after="0" w:line="276" w:lineRule="auto"/>
      <w:ind w:left="357" w:hanging="357"/>
    </w:pPr>
  </w:style>
  <w:style w:type="paragraph" w:customStyle="1" w:styleId="Bulletlist">
    <w:name w:val="Bullet list"/>
    <w:basedOn w:val="ListParagraph"/>
    <w:link w:val="BulletlistChar"/>
    <w:qFormat/>
    <w:rsid w:val="00774747"/>
    <w:pPr>
      <w:numPr>
        <w:numId w:val="7"/>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0"/>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0"/>
      </w:numPr>
      <w:tabs>
        <w:tab w:val="left" w:pos="1418"/>
      </w:tabs>
      <w:spacing w:before="0" w:after="240" w:line="276" w:lineRule="auto"/>
      <w:ind w:left="1142"/>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6"/>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1"/>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2"/>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 w:type="paragraph" w:customStyle="1" w:styleId="paragraph0">
    <w:name w:val="paragraph"/>
    <w:basedOn w:val="Normal"/>
    <w:rsid w:val="007A575F"/>
    <w:pPr>
      <w:spacing w:before="100" w:beforeAutospacing="1" w:after="100" w:afterAutospacing="1"/>
    </w:pPr>
    <w:rPr>
      <w:rFonts w:ascii="Times New Roman" w:eastAsia="Times New Roman" w:hAnsi="Times New Roman" w:cs="Times New Roman"/>
      <w:bCs w:val="0"/>
      <w:sz w:val="24"/>
      <w:szCs w:val="24"/>
      <w:lang w:eastAsia="en-GB"/>
    </w:rPr>
  </w:style>
  <w:style w:type="character" w:customStyle="1" w:styleId="normaltextrun">
    <w:name w:val="normaltextrun"/>
    <w:basedOn w:val="DefaultParagraphFont"/>
    <w:rsid w:val="007A575F"/>
  </w:style>
  <w:style w:type="character" w:customStyle="1" w:styleId="eop">
    <w:name w:val="eop"/>
    <w:basedOn w:val="DefaultParagraphFont"/>
    <w:rsid w:val="007A575F"/>
  </w:style>
  <w:style w:type="character" w:styleId="Mention">
    <w:name w:val="Mention"/>
    <w:basedOn w:val="DefaultParagraphFont"/>
    <w:uiPriority w:val="99"/>
    <w:unhideWhenUsed/>
    <w:rsid w:val="00D957CB"/>
    <w:rPr>
      <w:color w:val="2B579A"/>
      <w:shd w:val="clear" w:color="auto" w:fill="E1DFDD"/>
    </w:rPr>
  </w:style>
  <w:style w:type="character" w:customStyle="1" w:styleId="DefaultChar">
    <w:name w:val="Default Char"/>
    <w:basedOn w:val="DefaultParagraphFont"/>
    <w:link w:val="Default"/>
    <w:uiPriority w:val="1"/>
    <w:rsid w:val="633D1EE8"/>
    <w:rPr>
      <w:rFonts w:ascii="Arial" w:eastAsia="Times New Roman" w:hAnsi="Arial" w:cs="Arial"/>
      <w:color w:val="000000" w:themeColor="text1"/>
      <w:sz w:val="24"/>
      <w:szCs w:val="24"/>
    </w:rPr>
  </w:style>
  <w:style w:type="numbering" w:customStyle="1" w:styleId="CurrentList1">
    <w:name w:val="Current List1"/>
    <w:uiPriority w:val="99"/>
    <w:rsid w:val="0001009F"/>
    <w:pPr>
      <w:numPr>
        <w:numId w:val="24"/>
      </w:numPr>
    </w:pPr>
  </w:style>
  <w:style w:type="table" w:styleId="TableGridLight">
    <w:name w:val="Grid Table Light"/>
    <w:basedOn w:val="TableNormal"/>
    <w:uiPriority w:val="40"/>
    <w:rsid w:val="00115A2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AFB4A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789736">
      <w:bodyDiv w:val="1"/>
      <w:marLeft w:val="0"/>
      <w:marRight w:val="0"/>
      <w:marTop w:val="0"/>
      <w:marBottom w:val="0"/>
      <w:divBdr>
        <w:top w:val="none" w:sz="0" w:space="0" w:color="auto"/>
        <w:left w:val="none" w:sz="0" w:space="0" w:color="auto"/>
        <w:bottom w:val="none" w:sz="0" w:space="0" w:color="auto"/>
        <w:right w:val="none" w:sz="0" w:space="0" w:color="auto"/>
      </w:divBdr>
      <w:divsChild>
        <w:div w:id="2007123409">
          <w:marLeft w:val="0"/>
          <w:marRight w:val="0"/>
          <w:marTop w:val="0"/>
          <w:marBottom w:val="0"/>
          <w:divBdr>
            <w:top w:val="none" w:sz="0" w:space="0" w:color="auto"/>
            <w:left w:val="none" w:sz="0" w:space="0" w:color="auto"/>
            <w:bottom w:val="none" w:sz="0" w:space="0" w:color="auto"/>
            <w:right w:val="none" w:sz="0" w:space="0" w:color="auto"/>
          </w:divBdr>
        </w:div>
        <w:div w:id="2032872617">
          <w:marLeft w:val="0"/>
          <w:marRight w:val="0"/>
          <w:marTop w:val="0"/>
          <w:marBottom w:val="0"/>
          <w:divBdr>
            <w:top w:val="none" w:sz="0" w:space="0" w:color="auto"/>
            <w:left w:val="none" w:sz="0" w:space="0" w:color="auto"/>
            <w:bottom w:val="none" w:sz="0" w:space="0" w:color="auto"/>
            <w:right w:val="none" w:sz="0" w:space="0" w:color="auto"/>
          </w:divBdr>
        </w:div>
      </w:divsChild>
    </w:div>
    <w:div w:id="220413115">
      <w:bodyDiv w:val="1"/>
      <w:marLeft w:val="0"/>
      <w:marRight w:val="0"/>
      <w:marTop w:val="0"/>
      <w:marBottom w:val="0"/>
      <w:divBdr>
        <w:top w:val="none" w:sz="0" w:space="0" w:color="auto"/>
        <w:left w:val="none" w:sz="0" w:space="0" w:color="auto"/>
        <w:bottom w:val="none" w:sz="0" w:space="0" w:color="auto"/>
        <w:right w:val="none" w:sz="0" w:space="0" w:color="auto"/>
      </w:divBdr>
      <w:divsChild>
        <w:div w:id="1301157550">
          <w:marLeft w:val="0"/>
          <w:marRight w:val="0"/>
          <w:marTop w:val="0"/>
          <w:marBottom w:val="0"/>
          <w:divBdr>
            <w:top w:val="none" w:sz="0" w:space="0" w:color="auto"/>
            <w:left w:val="none" w:sz="0" w:space="0" w:color="auto"/>
            <w:bottom w:val="none" w:sz="0" w:space="0" w:color="auto"/>
            <w:right w:val="none" w:sz="0" w:space="0" w:color="auto"/>
          </w:divBdr>
        </w:div>
      </w:divsChild>
    </w:div>
    <w:div w:id="246379896">
      <w:bodyDiv w:val="1"/>
      <w:marLeft w:val="0"/>
      <w:marRight w:val="0"/>
      <w:marTop w:val="0"/>
      <w:marBottom w:val="0"/>
      <w:divBdr>
        <w:top w:val="none" w:sz="0" w:space="0" w:color="auto"/>
        <w:left w:val="none" w:sz="0" w:space="0" w:color="auto"/>
        <w:bottom w:val="none" w:sz="0" w:space="0" w:color="auto"/>
        <w:right w:val="none" w:sz="0" w:space="0" w:color="auto"/>
      </w:divBdr>
    </w:div>
    <w:div w:id="519047227">
      <w:bodyDiv w:val="1"/>
      <w:marLeft w:val="0"/>
      <w:marRight w:val="0"/>
      <w:marTop w:val="0"/>
      <w:marBottom w:val="0"/>
      <w:divBdr>
        <w:top w:val="none" w:sz="0" w:space="0" w:color="auto"/>
        <w:left w:val="none" w:sz="0" w:space="0" w:color="auto"/>
        <w:bottom w:val="none" w:sz="0" w:space="0" w:color="auto"/>
        <w:right w:val="none" w:sz="0" w:space="0" w:color="auto"/>
      </w:divBdr>
      <w:divsChild>
        <w:div w:id="1568032113">
          <w:marLeft w:val="0"/>
          <w:marRight w:val="0"/>
          <w:marTop w:val="0"/>
          <w:marBottom w:val="0"/>
          <w:divBdr>
            <w:top w:val="none" w:sz="0" w:space="0" w:color="auto"/>
            <w:left w:val="none" w:sz="0" w:space="0" w:color="auto"/>
            <w:bottom w:val="none" w:sz="0" w:space="0" w:color="auto"/>
            <w:right w:val="none" w:sz="0" w:space="0" w:color="auto"/>
          </w:divBdr>
        </w:div>
      </w:divsChild>
    </w:div>
    <w:div w:id="535654576">
      <w:bodyDiv w:val="1"/>
      <w:marLeft w:val="0"/>
      <w:marRight w:val="0"/>
      <w:marTop w:val="0"/>
      <w:marBottom w:val="0"/>
      <w:divBdr>
        <w:top w:val="none" w:sz="0" w:space="0" w:color="auto"/>
        <w:left w:val="none" w:sz="0" w:space="0" w:color="auto"/>
        <w:bottom w:val="none" w:sz="0" w:space="0" w:color="auto"/>
        <w:right w:val="none" w:sz="0" w:space="0" w:color="auto"/>
      </w:divBdr>
    </w:div>
    <w:div w:id="543978524">
      <w:bodyDiv w:val="1"/>
      <w:marLeft w:val="0"/>
      <w:marRight w:val="0"/>
      <w:marTop w:val="0"/>
      <w:marBottom w:val="0"/>
      <w:divBdr>
        <w:top w:val="none" w:sz="0" w:space="0" w:color="auto"/>
        <w:left w:val="none" w:sz="0" w:space="0" w:color="auto"/>
        <w:bottom w:val="none" w:sz="0" w:space="0" w:color="auto"/>
        <w:right w:val="none" w:sz="0" w:space="0" w:color="auto"/>
      </w:divBdr>
    </w:div>
    <w:div w:id="592935493">
      <w:bodyDiv w:val="1"/>
      <w:marLeft w:val="0"/>
      <w:marRight w:val="0"/>
      <w:marTop w:val="0"/>
      <w:marBottom w:val="0"/>
      <w:divBdr>
        <w:top w:val="none" w:sz="0" w:space="0" w:color="auto"/>
        <w:left w:val="none" w:sz="0" w:space="0" w:color="auto"/>
        <w:bottom w:val="none" w:sz="0" w:space="0" w:color="auto"/>
        <w:right w:val="none" w:sz="0" w:space="0" w:color="auto"/>
      </w:divBdr>
    </w:div>
    <w:div w:id="593247071">
      <w:bodyDiv w:val="1"/>
      <w:marLeft w:val="0"/>
      <w:marRight w:val="0"/>
      <w:marTop w:val="0"/>
      <w:marBottom w:val="0"/>
      <w:divBdr>
        <w:top w:val="none" w:sz="0" w:space="0" w:color="auto"/>
        <w:left w:val="none" w:sz="0" w:space="0" w:color="auto"/>
        <w:bottom w:val="none" w:sz="0" w:space="0" w:color="auto"/>
        <w:right w:val="none" w:sz="0" w:space="0" w:color="auto"/>
      </w:divBdr>
      <w:divsChild>
        <w:div w:id="552038672">
          <w:marLeft w:val="0"/>
          <w:marRight w:val="0"/>
          <w:marTop w:val="0"/>
          <w:marBottom w:val="0"/>
          <w:divBdr>
            <w:top w:val="none" w:sz="0" w:space="0" w:color="auto"/>
            <w:left w:val="none" w:sz="0" w:space="0" w:color="auto"/>
            <w:bottom w:val="none" w:sz="0" w:space="0" w:color="auto"/>
            <w:right w:val="none" w:sz="0" w:space="0" w:color="auto"/>
          </w:divBdr>
        </w:div>
        <w:div w:id="1256665606">
          <w:marLeft w:val="0"/>
          <w:marRight w:val="0"/>
          <w:marTop w:val="0"/>
          <w:marBottom w:val="0"/>
          <w:divBdr>
            <w:top w:val="none" w:sz="0" w:space="0" w:color="auto"/>
            <w:left w:val="none" w:sz="0" w:space="0" w:color="auto"/>
            <w:bottom w:val="none" w:sz="0" w:space="0" w:color="auto"/>
            <w:right w:val="none" w:sz="0" w:space="0" w:color="auto"/>
          </w:divBdr>
          <w:divsChild>
            <w:div w:id="2042777607">
              <w:marLeft w:val="-75"/>
              <w:marRight w:val="0"/>
              <w:marTop w:val="30"/>
              <w:marBottom w:val="30"/>
              <w:divBdr>
                <w:top w:val="none" w:sz="0" w:space="0" w:color="auto"/>
                <w:left w:val="none" w:sz="0" w:space="0" w:color="auto"/>
                <w:bottom w:val="none" w:sz="0" w:space="0" w:color="auto"/>
                <w:right w:val="none" w:sz="0" w:space="0" w:color="auto"/>
              </w:divBdr>
              <w:divsChild>
                <w:div w:id="62267239">
                  <w:marLeft w:val="0"/>
                  <w:marRight w:val="0"/>
                  <w:marTop w:val="0"/>
                  <w:marBottom w:val="0"/>
                  <w:divBdr>
                    <w:top w:val="none" w:sz="0" w:space="0" w:color="auto"/>
                    <w:left w:val="none" w:sz="0" w:space="0" w:color="auto"/>
                    <w:bottom w:val="none" w:sz="0" w:space="0" w:color="auto"/>
                    <w:right w:val="none" w:sz="0" w:space="0" w:color="auto"/>
                  </w:divBdr>
                  <w:divsChild>
                    <w:div w:id="1716201475">
                      <w:marLeft w:val="0"/>
                      <w:marRight w:val="0"/>
                      <w:marTop w:val="0"/>
                      <w:marBottom w:val="0"/>
                      <w:divBdr>
                        <w:top w:val="none" w:sz="0" w:space="0" w:color="auto"/>
                        <w:left w:val="none" w:sz="0" w:space="0" w:color="auto"/>
                        <w:bottom w:val="none" w:sz="0" w:space="0" w:color="auto"/>
                        <w:right w:val="none" w:sz="0" w:space="0" w:color="auto"/>
                      </w:divBdr>
                    </w:div>
                  </w:divsChild>
                </w:div>
                <w:div w:id="203060278">
                  <w:marLeft w:val="0"/>
                  <w:marRight w:val="0"/>
                  <w:marTop w:val="0"/>
                  <w:marBottom w:val="0"/>
                  <w:divBdr>
                    <w:top w:val="none" w:sz="0" w:space="0" w:color="auto"/>
                    <w:left w:val="none" w:sz="0" w:space="0" w:color="auto"/>
                    <w:bottom w:val="none" w:sz="0" w:space="0" w:color="auto"/>
                    <w:right w:val="none" w:sz="0" w:space="0" w:color="auto"/>
                  </w:divBdr>
                  <w:divsChild>
                    <w:div w:id="2128965003">
                      <w:marLeft w:val="0"/>
                      <w:marRight w:val="0"/>
                      <w:marTop w:val="0"/>
                      <w:marBottom w:val="0"/>
                      <w:divBdr>
                        <w:top w:val="none" w:sz="0" w:space="0" w:color="auto"/>
                        <w:left w:val="none" w:sz="0" w:space="0" w:color="auto"/>
                        <w:bottom w:val="none" w:sz="0" w:space="0" w:color="auto"/>
                        <w:right w:val="none" w:sz="0" w:space="0" w:color="auto"/>
                      </w:divBdr>
                    </w:div>
                  </w:divsChild>
                </w:div>
                <w:div w:id="215047553">
                  <w:marLeft w:val="0"/>
                  <w:marRight w:val="0"/>
                  <w:marTop w:val="0"/>
                  <w:marBottom w:val="0"/>
                  <w:divBdr>
                    <w:top w:val="none" w:sz="0" w:space="0" w:color="auto"/>
                    <w:left w:val="none" w:sz="0" w:space="0" w:color="auto"/>
                    <w:bottom w:val="none" w:sz="0" w:space="0" w:color="auto"/>
                    <w:right w:val="none" w:sz="0" w:space="0" w:color="auto"/>
                  </w:divBdr>
                  <w:divsChild>
                    <w:div w:id="1514489060">
                      <w:marLeft w:val="0"/>
                      <w:marRight w:val="0"/>
                      <w:marTop w:val="0"/>
                      <w:marBottom w:val="0"/>
                      <w:divBdr>
                        <w:top w:val="none" w:sz="0" w:space="0" w:color="auto"/>
                        <w:left w:val="none" w:sz="0" w:space="0" w:color="auto"/>
                        <w:bottom w:val="none" w:sz="0" w:space="0" w:color="auto"/>
                        <w:right w:val="none" w:sz="0" w:space="0" w:color="auto"/>
                      </w:divBdr>
                    </w:div>
                  </w:divsChild>
                </w:div>
                <w:div w:id="264114751">
                  <w:marLeft w:val="0"/>
                  <w:marRight w:val="0"/>
                  <w:marTop w:val="0"/>
                  <w:marBottom w:val="0"/>
                  <w:divBdr>
                    <w:top w:val="none" w:sz="0" w:space="0" w:color="auto"/>
                    <w:left w:val="none" w:sz="0" w:space="0" w:color="auto"/>
                    <w:bottom w:val="none" w:sz="0" w:space="0" w:color="auto"/>
                    <w:right w:val="none" w:sz="0" w:space="0" w:color="auto"/>
                  </w:divBdr>
                  <w:divsChild>
                    <w:div w:id="1990328594">
                      <w:marLeft w:val="0"/>
                      <w:marRight w:val="0"/>
                      <w:marTop w:val="0"/>
                      <w:marBottom w:val="0"/>
                      <w:divBdr>
                        <w:top w:val="none" w:sz="0" w:space="0" w:color="auto"/>
                        <w:left w:val="none" w:sz="0" w:space="0" w:color="auto"/>
                        <w:bottom w:val="none" w:sz="0" w:space="0" w:color="auto"/>
                        <w:right w:val="none" w:sz="0" w:space="0" w:color="auto"/>
                      </w:divBdr>
                    </w:div>
                  </w:divsChild>
                </w:div>
                <w:div w:id="445466839">
                  <w:marLeft w:val="0"/>
                  <w:marRight w:val="0"/>
                  <w:marTop w:val="0"/>
                  <w:marBottom w:val="0"/>
                  <w:divBdr>
                    <w:top w:val="none" w:sz="0" w:space="0" w:color="auto"/>
                    <w:left w:val="none" w:sz="0" w:space="0" w:color="auto"/>
                    <w:bottom w:val="none" w:sz="0" w:space="0" w:color="auto"/>
                    <w:right w:val="none" w:sz="0" w:space="0" w:color="auto"/>
                  </w:divBdr>
                  <w:divsChild>
                    <w:div w:id="1118568458">
                      <w:marLeft w:val="0"/>
                      <w:marRight w:val="0"/>
                      <w:marTop w:val="0"/>
                      <w:marBottom w:val="0"/>
                      <w:divBdr>
                        <w:top w:val="none" w:sz="0" w:space="0" w:color="auto"/>
                        <w:left w:val="none" w:sz="0" w:space="0" w:color="auto"/>
                        <w:bottom w:val="none" w:sz="0" w:space="0" w:color="auto"/>
                        <w:right w:val="none" w:sz="0" w:space="0" w:color="auto"/>
                      </w:divBdr>
                    </w:div>
                  </w:divsChild>
                </w:div>
                <w:div w:id="838622573">
                  <w:marLeft w:val="0"/>
                  <w:marRight w:val="0"/>
                  <w:marTop w:val="0"/>
                  <w:marBottom w:val="0"/>
                  <w:divBdr>
                    <w:top w:val="none" w:sz="0" w:space="0" w:color="auto"/>
                    <w:left w:val="none" w:sz="0" w:space="0" w:color="auto"/>
                    <w:bottom w:val="none" w:sz="0" w:space="0" w:color="auto"/>
                    <w:right w:val="none" w:sz="0" w:space="0" w:color="auto"/>
                  </w:divBdr>
                  <w:divsChild>
                    <w:div w:id="747772384">
                      <w:marLeft w:val="0"/>
                      <w:marRight w:val="0"/>
                      <w:marTop w:val="0"/>
                      <w:marBottom w:val="0"/>
                      <w:divBdr>
                        <w:top w:val="none" w:sz="0" w:space="0" w:color="auto"/>
                        <w:left w:val="none" w:sz="0" w:space="0" w:color="auto"/>
                        <w:bottom w:val="none" w:sz="0" w:space="0" w:color="auto"/>
                        <w:right w:val="none" w:sz="0" w:space="0" w:color="auto"/>
                      </w:divBdr>
                    </w:div>
                  </w:divsChild>
                </w:div>
                <w:div w:id="1087505166">
                  <w:marLeft w:val="0"/>
                  <w:marRight w:val="0"/>
                  <w:marTop w:val="0"/>
                  <w:marBottom w:val="0"/>
                  <w:divBdr>
                    <w:top w:val="none" w:sz="0" w:space="0" w:color="auto"/>
                    <w:left w:val="none" w:sz="0" w:space="0" w:color="auto"/>
                    <w:bottom w:val="none" w:sz="0" w:space="0" w:color="auto"/>
                    <w:right w:val="none" w:sz="0" w:space="0" w:color="auto"/>
                  </w:divBdr>
                  <w:divsChild>
                    <w:div w:id="2027049971">
                      <w:marLeft w:val="0"/>
                      <w:marRight w:val="0"/>
                      <w:marTop w:val="0"/>
                      <w:marBottom w:val="0"/>
                      <w:divBdr>
                        <w:top w:val="none" w:sz="0" w:space="0" w:color="auto"/>
                        <w:left w:val="none" w:sz="0" w:space="0" w:color="auto"/>
                        <w:bottom w:val="none" w:sz="0" w:space="0" w:color="auto"/>
                        <w:right w:val="none" w:sz="0" w:space="0" w:color="auto"/>
                      </w:divBdr>
                    </w:div>
                  </w:divsChild>
                </w:div>
                <w:div w:id="1146169207">
                  <w:marLeft w:val="0"/>
                  <w:marRight w:val="0"/>
                  <w:marTop w:val="0"/>
                  <w:marBottom w:val="0"/>
                  <w:divBdr>
                    <w:top w:val="none" w:sz="0" w:space="0" w:color="auto"/>
                    <w:left w:val="none" w:sz="0" w:space="0" w:color="auto"/>
                    <w:bottom w:val="none" w:sz="0" w:space="0" w:color="auto"/>
                    <w:right w:val="none" w:sz="0" w:space="0" w:color="auto"/>
                  </w:divBdr>
                  <w:divsChild>
                    <w:div w:id="841167647">
                      <w:marLeft w:val="0"/>
                      <w:marRight w:val="0"/>
                      <w:marTop w:val="0"/>
                      <w:marBottom w:val="0"/>
                      <w:divBdr>
                        <w:top w:val="none" w:sz="0" w:space="0" w:color="auto"/>
                        <w:left w:val="none" w:sz="0" w:space="0" w:color="auto"/>
                        <w:bottom w:val="none" w:sz="0" w:space="0" w:color="auto"/>
                        <w:right w:val="none" w:sz="0" w:space="0" w:color="auto"/>
                      </w:divBdr>
                    </w:div>
                  </w:divsChild>
                </w:div>
                <w:div w:id="1224869766">
                  <w:marLeft w:val="0"/>
                  <w:marRight w:val="0"/>
                  <w:marTop w:val="0"/>
                  <w:marBottom w:val="0"/>
                  <w:divBdr>
                    <w:top w:val="none" w:sz="0" w:space="0" w:color="auto"/>
                    <w:left w:val="none" w:sz="0" w:space="0" w:color="auto"/>
                    <w:bottom w:val="none" w:sz="0" w:space="0" w:color="auto"/>
                    <w:right w:val="none" w:sz="0" w:space="0" w:color="auto"/>
                  </w:divBdr>
                  <w:divsChild>
                    <w:div w:id="1392536182">
                      <w:marLeft w:val="0"/>
                      <w:marRight w:val="0"/>
                      <w:marTop w:val="0"/>
                      <w:marBottom w:val="0"/>
                      <w:divBdr>
                        <w:top w:val="none" w:sz="0" w:space="0" w:color="auto"/>
                        <w:left w:val="none" w:sz="0" w:space="0" w:color="auto"/>
                        <w:bottom w:val="none" w:sz="0" w:space="0" w:color="auto"/>
                        <w:right w:val="none" w:sz="0" w:space="0" w:color="auto"/>
                      </w:divBdr>
                    </w:div>
                  </w:divsChild>
                </w:div>
                <w:div w:id="1389113244">
                  <w:marLeft w:val="0"/>
                  <w:marRight w:val="0"/>
                  <w:marTop w:val="0"/>
                  <w:marBottom w:val="0"/>
                  <w:divBdr>
                    <w:top w:val="none" w:sz="0" w:space="0" w:color="auto"/>
                    <w:left w:val="none" w:sz="0" w:space="0" w:color="auto"/>
                    <w:bottom w:val="none" w:sz="0" w:space="0" w:color="auto"/>
                    <w:right w:val="none" w:sz="0" w:space="0" w:color="auto"/>
                  </w:divBdr>
                  <w:divsChild>
                    <w:div w:id="64491960">
                      <w:marLeft w:val="0"/>
                      <w:marRight w:val="0"/>
                      <w:marTop w:val="0"/>
                      <w:marBottom w:val="0"/>
                      <w:divBdr>
                        <w:top w:val="none" w:sz="0" w:space="0" w:color="auto"/>
                        <w:left w:val="none" w:sz="0" w:space="0" w:color="auto"/>
                        <w:bottom w:val="none" w:sz="0" w:space="0" w:color="auto"/>
                        <w:right w:val="none" w:sz="0" w:space="0" w:color="auto"/>
                      </w:divBdr>
                    </w:div>
                  </w:divsChild>
                </w:div>
                <w:div w:id="1393890770">
                  <w:marLeft w:val="0"/>
                  <w:marRight w:val="0"/>
                  <w:marTop w:val="0"/>
                  <w:marBottom w:val="0"/>
                  <w:divBdr>
                    <w:top w:val="none" w:sz="0" w:space="0" w:color="auto"/>
                    <w:left w:val="none" w:sz="0" w:space="0" w:color="auto"/>
                    <w:bottom w:val="none" w:sz="0" w:space="0" w:color="auto"/>
                    <w:right w:val="none" w:sz="0" w:space="0" w:color="auto"/>
                  </w:divBdr>
                  <w:divsChild>
                    <w:div w:id="394284296">
                      <w:marLeft w:val="0"/>
                      <w:marRight w:val="0"/>
                      <w:marTop w:val="0"/>
                      <w:marBottom w:val="0"/>
                      <w:divBdr>
                        <w:top w:val="none" w:sz="0" w:space="0" w:color="auto"/>
                        <w:left w:val="none" w:sz="0" w:space="0" w:color="auto"/>
                        <w:bottom w:val="none" w:sz="0" w:space="0" w:color="auto"/>
                        <w:right w:val="none" w:sz="0" w:space="0" w:color="auto"/>
                      </w:divBdr>
                    </w:div>
                  </w:divsChild>
                </w:div>
                <w:div w:id="1497069846">
                  <w:marLeft w:val="0"/>
                  <w:marRight w:val="0"/>
                  <w:marTop w:val="0"/>
                  <w:marBottom w:val="0"/>
                  <w:divBdr>
                    <w:top w:val="none" w:sz="0" w:space="0" w:color="auto"/>
                    <w:left w:val="none" w:sz="0" w:space="0" w:color="auto"/>
                    <w:bottom w:val="none" w:sz="0" w:space="0" w:color="auto"/>
                    <w:right w:val="none" w:sz="0" w:space="0" w:color="auto"/>
                  </w:divBdr>
                  <w:divsChild>
                    <w:div w:id="214204204">
                      <w:marLeft w:val="0"/>
                      <w:marRight w:val="0"/>
                      <w:marTop w:val="0"/>
                      <w:marBottom w:val="0"/>
                      <w:divBdr>
                        <w:top w:val="none" w:sz="0" w:space="0" w:color="auto"/>
                        <w:left w:val="none" w:sz="0" w:space="0" w:color="auto"/>
                        <w:bottom w:val="none" w:sz="0" w:space="0" w:color="auto"/>
                        <w:right w:val="none" w:sz="0" w:space="0" w:color="auto"/>
                      </w:divBdr>
                    </w:div>
                  </w:divsChild>
                </w:div>
                <w:div w:id="1499150696">
                  <w:marLeft w:val="0"/>
                  <w:marRight w:val="0"/>
                  <w:marTop w:val="0"/>
                  <w:marBottom w:val="0"/>
                  <w:divBdr>
                    <w:top w:val="none" w:sz="0" w:space="0" w:color="auto"/>
                    <w:left w:val="none" w:sz="0" w:space="0" w:color="auto"/>
                    <w:bottom w:val="none" w:sz="0" w:space="0" w:color="auto"/>
                    <w:right w:val="none" w:sz="0" w:space="0" w:color="auto"/>
                  </w:divBdr>
                  <w:divsChild>
                    <w:div w:id="871069229">
                      <w:marLeft w:val="0"/>
                      <w:marRight w:val="0"/>
                      <w:marTop w:val="0"/>
                      <w:marBottom w:val="0"/>
                      <w:divBdr>
                        <w:top w:val="none" w:sz="0" w:space="0" w:color="auto"/>
                        <w:left w:val="none" w:sz="0" w:space="0" w:color="auto"/>
                        <w:bottom w:val="none" w:sz="0" w:space="0" w:color="auto"/>
                        <w:right w:val="none" w:sz="0" w:space="0" w:color="auto"/>
                      </w:divBdr>
                    </w:div>
                  </w:divsChild>
                </w:div>
                <w:div w:id="1635787981">
                  <w:marLeft w:val="0"/>
                  <w:marRight w:val="0"/>
                  <w:marTop w:val="0"/>
                  <w:marBottom w:val="0"/>
                  <w:divBdr>
                    <w:top w:val="none" w:sz="0" w:space="0" w:color="auto"/>
                    <w:left w:val="none" w:sz="0" w:space="0" w:color="auto"/>
                    <w:bottom w:val="none" w:sz="0" w:space="0" w:color="auto"/>
                    <w:right w:val="none" w:sz="0" w:space="0" w:color="auto"/>
                  </w:divBdr>
                  <w:divsChild>
                    <w:div w:id="2112235315">
                      <w:marLeft w:val="0"/>
                      <w:marRight w:val="0"/>
                      <w:marTop w:val="0"/>
                      <w:marBottom w:val="0"/>
                      <w:divBdr>
                        <w:top w:val="none" w:sz="0" w:space="0" w:color="auto"/>
                        <w:left w:val="none" w:sz="0" w:space="0" w:color="auto"/>
                        <w:bottom w:val="none" w:sz="0" w:space="0" w:color="auto"/>
                        <w:right w:val="none" w:sz="0" w:space="0" w:color="auto"/>
                      </w:divBdr>
                    </w:div>
                  </w:divsChild>
                </w:div>
                <w:div w:id="1858155856">
                  <w:marLeft w:val="0"/>
                  <w:marRight w:val="0"/>
                  <w:marTop w:val="0"/>
                  <w:marBottom w:val="0"/>
                  <w:divBdr>
                    <w:top w:val="none" w:sz="0" w:space="0" w:color="auto"/>
                    <w:left w:val="none" w:sz="0" w:space="0" w:color="auto"/>
                    <w:bottom w:val="none" w:sz="0" w:space="0" w:color="auto"/>
                    <w:right w:val="none" w:sz="0" w:space="0" w:color="auto"/>
                  </w:divBdr>
                  <w:divsChild>
                    <w:div w:id="127433212">
                      <w:marLeft w:val="0"/>
                      <w:marRight w:val="0"/>
                      <w:marTop w:val="0"/>
                      <w:marBottom w:val="0"/>
                      <w:divBdr>
                        <w:top w:val="none" w:sz="0" w:space="0" w:color="auto"/>
                        <w:left w:val="none" w:sz="0" w:space="0" w:color="auto"/>
                        <w:bottom w:val="none" w:sz="0" w:space="0" w:color="auto"/>
                        <w:right w:val="none" w:sz="0" w:space="0" w:color="auto"/>
                      </w:divBdr>
                    </w:div>
                  </w:divsChild>
                </w:div>
                <w:div w:id="1867600912">
                  <w:marLeft w:val="0"/>
                  <w:marRight w:val="0"/>
                  <w:marTop w:val="0"/>
                  <w:marBottom w:val="0"/>
                  <w:divBdr>
                    <w:top w:val="none" w:sz="0" w:space="0" w:color="auto"/>
                    <w:left w:val="none" w:sz="0" w:space="0" w:color="auto"/>
                    <w:bottom w:val="none" w:sz="0" w:space="0" w:color="auto"/>
                    <w:right w:val="none" w:sz="0" w:space="0" w:color="auto"/>
                  </w:divBdr>
                  <w:divsChild>
                    <w:div w:id="996034408">
                      <w:marLeft w:val="0"/>
                      <w:marRight w:val="0"/>
                      <w:marTop w:val="0"/>
                      <w:marBottom w:val="0"/>
                      <w:divBdr>
                        <w:top w:val="none" w:sz="0" w:space="0" w:color="auto"/>
                        <w:left w:val="none" w:sz="0" w:space="0" w:color="auto"/>
                        <w:bottom w:val="none" w:sz="0" w:space="0" w:color="auto"/>
                        <w:right w:val="none" w:sz="0" w:space="0" w:color="auto"/>
                      </w:divBdr>
                    </w:div>
                  </w:divsChild>
                </w:div>
                <w:div w:id="2054301840">
                  <w:marLeft w:val="0"/>
                  <w:marRight w:val="0"/>
                  <w:marTop w:val="0"/>
                  <w:marBottom w:val="0"/>
                  <w:divBdr>
                    <w:top w:val="none" w:sz="0" w:space="0" w:color="auto"/>
                    <w:left w:val="none" w:sz="0" w:space="0" w:color="auto"/>
                    <w:bottom w:val="none" w:sz="0" w:space="0" w:color="auto"/>
                    <w:right w:val="none" w:sz="0" w:space="0" w:color="auto"/>
                  </w:divBdr>
                  <w:divsChild>
                    <w:div w:id="1276401510">
                      <w:marLeft w:val="0"/>
                      <w:marRight w:val="0"/>
                      <w:marTop w:val="0"/>
                      <w:marBottom w:val="0"/>
                      <w:divBdr>
                        <w:top w:val="none" w:sz="0" w:space="0" w:color="auto"/>
                        <w:left w:val="none" w:sz="0" w:space="0" w:color="auto"/>
                        <w:bottom w:val="none" w:sz="0" w:space="0" w:color="auto"/>
                        <w:right w:val="none" w:sz="0" w:space="0" w:color="auto"/>
                      </w:divBdr>
                    </w:div>
                  </w:divsChild>
                </w:div>
                <w:div w:id="2146503735">
                  <w:marLeft w:val="0"/>
                  <w:marRight w:val="0"/>
                  <w:marTop w:val="0"/>
                  <w:marBottom w:val="0"/>
                  <w:divBdr>
                    <w:top w:val="none" w:sz="0" w:space="0" w:color="auto"/>
                    <w:left w:val="none" w:sz="0" w:space="0" w:color="auto"/>
                    <w:bottom w:val="none" w:sz="0" w:space="0" w:color="auto"/>
                    <w:right w:val="none" w:sz="0" w:space="0" w:color="auto"/>
                  </w:divBdr>
                  <w:divsChild>
                    <w:div w:id="50097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242733">
      <w:bodyDiv w:val="1"/>
      <w:marLeft w:val="0"/>
      <w:marRight w:val="0"/>
      <w:marTop w:val="0"/>
      <w:marBottom w:val="0"/>
      <w:divBdr>
        <w:top w:val="none" w:sz="0" w:space="0" w:color="auto"/>
        <w:left w:val="none" w:sz="0" w:space="0" w:color="auto"/>
        <w:bottom w:val="none" w:sz="0" w:space="0" w:color="auto"/>
        <w:right w:val="none" w:sz="0" w:space="0" w:color="auto"/>
      </w:divBdr>
      <w:divsChild>
        <w:div w:id="691568303">
          <w:marLeft w:val="0"/>
          <w:marRight w:val="0"/>
          <w:marTop w:val="0"/>
          <w:marBottom w:val="0"/>
          <w:divBdr>
            <w:top w:val="none" w:sz="0" w:space="0" w:color="auto"/>
            <w:left w:val="none" w:sz="0" w:space="0" w:color="auto"/>
            <w:bottom w:val="none" w:sz="0" w:space="0" w:color="auto"/>
            <w:right w:val="none" w:sz="0" w:space="0" w:color="auto"/>
          </w:divBdr>
        </w:div>
      </w:divsChild>
    </w:div>
    <w:div w:id="908157183">
      <w:bodyDiv w:val="1"/>
      <w:marLeft w:val="0"/>
      <w:marRight w:val="0"/>
      <w:marTop w:val="0"/>
      <w:marBottom w:val="0"/>
      <w:divBdr>
        <w:top w:val="none" w:sz="0" w:space="0" w:color="auto"/>
        <w:left w:val="none" w:sz="0" w:space="0" w:color="auto"/>
        <w:bottom w:val="none" w:sz="0" w:space="0" w:color="auto"/>
        <w:right w:val="none" w:sz="0" w:space="0" w:color="auto"/>
      </w:divBdr>
    </w:div>
    <w:div w:id="967589354">
      <w:bodyDiv w:val="1"/>
      <w:marLeft w:val="0"/>
      <w:marRight w:val="0"/>
      <w:marTop w:val="0"/>
      <w:marBottom w:val="0"/>
      <w:divBdr>
        <w:top w:val="none" w:sz="0" w:space="0" w:color="auto"/>
        <w:left w:val="none" w:sz="0" w:space="0" w:color="auto"/>
        <w:bottom w:val="none" w:sz="0" w:space="0" w:color="auto"/>
        <w:right w:val="none" w:sz="0" w:space="0" w:color="auto"/>
      </w:divBdr>
    </w:div>
    <w:div w:id="1070883528">
      <w:bodyDiv w:val="1"/>
      <w:marLeft w:val="0"/>
      <w:marRight w:val="0"/>
      <w:marTop w:val="0"/>
      <w:marBottom w:val="0"/>
      <w:divBdr>
        <w:top w:val="none" w:sz="0" w:space="0" w:color="auto"/>
        <w:left w:val="none" w:sz="0" w:space="0" w:color="auto"/>
        <w:bottom w:val="none" w:sz="0" w:space="0" w:color="auto"/>
        <w:right w:val="none" w:sz="0" w:space="0" w:color="auto"/>
      </w:divBdr>
      <w:divsChild>
        <w:div w:id="947199384">
          <w:marLeft w:val="0"/>
          <w:marRight w:val="0"/>
          <w:marTop w:val="0"/>
          <w:marBottom w:val="0"/>
          <w:divBdr>
            <w:top w:val="none" w:sz="0" w:space="0" w:color="auto"/>
            <w:left w:val="none" w:sz="0" w:space="0" w:color="auto"/>
            <w:bottom w:val="none" w:sz="0" w:space="0" w:color="auto"/>
            <w:right w:val="none" w:sz="0" w:space="0" w:color="auto"/>
          </w:divBdr>
        </w:div>
        <w:div w:id="1794014812">
          <w:marLeft w:val="0"/>
          <w:marRight w:val="0"/>
          <w:marTop w:val="0"/>
          <w:marBottom w:val="0"/>
          <w:divBdr>
            <w:top w:val="none" w:sz="0" w:space="0" w:color="auto"/>
            <w:left w:val="none" w:sz="0" w:space="0" w:color="auto"/>
            <w:bottom w:val="none" w:sz="0" w:space="0" w:color="auto"/>
            <w:right w:val="none" w:sz="0" w:space="0" w:color="auto"/>
          </w:divBdr>
        </w:div>
      </w:divsChild>
    </w:div>
    <w:div w:id="1604024117">
      <w:bodyDiv w:val="1"/>
      <w:marLeft w:val="0"/>
      <w:marRight w:val="0"/>
      <w:marTop w:val="0"/>
      <w:marBottom w:val="0"/>
      <w:divBdr>
        <w:top w:val="none" w:sz="0" w:space="0" w:color="auto"/>
        <w:left w:val="none" w:sz="0" w:space="0" w:color="auto"/>
        <w:bottom w:val="none" w:sz="0" w:space="0" w:color="auto"/>
        <w:right w:val="none" w:sz="0" w:space="0" w:color="auto"/>
      </w:divBdr>
      <w:divsChild>
        <w:div w:id="595410160">
          <w:marLeft w:val="0"/>
          <w:marRight w:val="0"/>
          <w:marTop w:val="0"/>
          <w:marBottom w:val="0"/>
          <w:divBdr>
            <w:top w:val="none" w:sz="0" w:space="0" w:color="auto"/>
            <w:left w:val="none" w:sz="0" w:space="0" w:color="auto"/>
            <w:bottom w:val="none" w:sz="0" w:space="0" w:color="auto"/>
            <w:right w:val="none" w:sz="0" w:space="0" w:color="auto"/>
          </w:divBdr>
        </w:div>
      </w:divsChild>
    </w:div>
    <w:div w:id="1615594851">
      <w:bodyDiv w:val="1"/>
      <w:marLeft w:val="0"/>
      <w:marRight w:val="0"/>
      <w:marTop w:val="0"/>
      <w:marBottom w:val="0"/>
      <w:divBdr>
        <w:top w:val="none" w:sz="0" w:space="0" w:color="auto"/>
        <w:left w:val="none" w:sz="0" w:space="0" w:color="auto"/>
        <w:bottom w:val="none" w:sz="0" w:space="0" w:color="auto"/>
        <w:right w:val="none" w:sz="0" w:space="0" w:color="auto"/>
      </w:divBdr>
    </w:div>
    <w:div w:id="1767535561">
      <w:bodyDiv w:val="1"/>
      <w:marLeft w:val="0"/>
      <w:marRight w:val="0"/>
      <w:marTop w:val="0"/>
      <w:marBottom w:val="0"/>
      <w:divBdr>
        <w:top w:val="none" w:sz="0" w:space="0" w:color="auto"/>
        <w:left w:val="none" w:sz="0" w:space="0" w:color="auto"/>
        <w:bottom w:val="none" w:sz="0" w:space="0" w:color="auto"/>
        <w:right w:val="none" w:sz="0" w:space="0" w:color="auto"/>
      </w:divBdr>
      <w:divsChild>
        <w:div w:id="1345862773">
          <w:marLeft w:val="0"/>
          <w:marRight w:val="0"/>
          <w:marTop w:val="0"/>
          <w:marBottom w:val="0"/>
          <w:divBdr>
            <w:top w:val="none" w:sz="0" w:space="0" w:color="auto"/>
            <w:left w:val="none" w:sz="0" w:space="0" w:color="auto"/>
            <w:bottom w:val="none" w:sz="0" w:space="0" w:color="auto"/>
            <w:right w:val="none" w:sz="0" w:space="0" w:color="auto"/>
          </w:divBdr>
        </w:div>
        <w:div w:id="1463039045">
          <w:marLeft w:val="0"/>
          <w:marRight w:val="0"/>
          <w:marTop w:val="0"/>
          <w:marBottom w:val="0"/>
          <w:divBdr>
            <w:top w:val="none" w:sz="0" w:space="0" w:color="auto"/>
            <w:left w:val="none" w:sz="0" w:space="0" w:color="auto"/>
            <w:bottom w:val="none" w:sz="0" w:space="0" w:color="auto"/>
            <w:right w:val="none" w:sz="0" w:space="0" w:color="auto"/>
          </w:divBdr>
          <w:divsChild>
            <w:div w:id="1802771897">
              <w:marLeft w:val="-75"/>
              <w:marRight w:val="0"/>
              <w:marTop w:val="30"/>
              <w:marBottom w:val="30"/>
              <w:divBdr>
                <w:top w:val="none" w:sz="0" w:space="0" w:color="auto"/>
                <w:left w:val="none" w:sz="0" w:space="0" w:color="auto"/>
                <w:bottom w:val="none" w:sz="0" w:space="0" w:color="auto"/>
                <w:right w:val="none" w:sz="0" w:space="0" w:color="auto"/>
              </w:divBdr>
              <w:divsChild>
                <w:div w:id="213666532">
                  <w:marLeft w:val="0"/>
                  <w:marRight w:val="0"/>
                  <w:marTop w:val="0"/>
                  <w:marBottom w:val="0"/>
                  <w:divBdr>
                    <w:top w:val="none" w:sz="0" w:space="0" w:color="auto"/>
                    <w:left w:val="none" w:sz="0" w:space="0" w:color="auto"/>
                    <w:bottom w:val="none" w:sz="0" w:space="0" w:color="auto"/>
                    <w:right w:val="none" w:sz="0" w:space="0" w:color="auto"/>
                  </w:divBdr>
                  <w:divsChild>
                    <w:div w:id="1163201110">
                      <w:marLeft w:val="0"/>
                      <w:marRight w:val="0"/>
                      <w:marTop w:val="0"/>
                      <w:marBottom w:val="0"/>
                      <w:divBdr>
                        <w:top w:val="none" w:sz="0" w:space="0" w:color="auto"/>
                        <w:left w:val="none" w:sz="0" w:space="0" w:color="auto"/>
                        <w:bottom w:val="none" w:sz="0" w:space="0" w:color="auto"/>
                        <w:right w:val="none" w:sz="0" w:space="0" w:color="auto"/>
                      </w:divBdr>
                    </w:div>
                  </w:divsChild>
                </w:div>
                <w:div w:id="222914055">
                  <w:marLeft w:val="0"/>
                  <w:marRight w:val="0"/>
                  <w:marTop w:val="0"/>
                  <w:marBottom w:val="0"/>
                  <w:divBdr>
                    <w:top w:val="none" w:sz="0" w:space="0" w:color="auto"/>
                    <w:left w:val="none" w:sz="0" w:space="0" w:color="auto"/>
                    <w:bottom w:val="none" w:sz="0" w:space="0" w:color="auto"/>
                    <w:right w:val="none" w:sz="0" w:space="0" w:color="auto"/>
                  </w:divBdr>
                  <w:divsChild>
                    <w:div w:id="1407460962">
                      <w:marLeft w:val="0"/>
                      <w:marRight w:val="0"/>
                      <w:marTop w:val="0"/>
                      <w:marBottom w:val="0"/>
                      <w:divBdr>
                        <w:top w:val="none" w:sz="0" w:space="0" w:color="auto"/>
                        <w:left w:val="none" w:sz="0" w:space="0" w:color="auto"/>
                        <w:bottom w:val="none" w:sz="0" w:space="0" w:color="auto"/>
                        <w:right w:val="none" w:sz="0" w:space="0" w:color="auto"/>
                      </w:divBdr>
                    </w:div>
                  </w:divsChild>
                </w:div>
                <w:div w:id="292909138">
                  <w:marLeft w:val="0"/>
                  <w:marRight w:val="0"/>
                  <w:marTop w:val="0"/>
                  <w:marBottom w:val="0"/>
                  <w:divBdr>
                    <w:top w:val="none" w:sz="0" w:space="0" w:color="auto"/>
                    <w:left w:val="none" w:sz="0" w:space="0" w:color="auto"/>
                    <w:bottom w:val="none" w:sz="0" w:space="0" w:color="auto"/>
                    <w:right w:val="none" w:sz="0" w:space="0" w:color="auto"/>
                  </w:divBdr>
                  <w:divsChild>
                    <w:div w:id="576402659">
                      <w:marLeft w:val="0"/>
                      <w:marRight w:val="0"/>
                      <w:marTop w:val="0"/>
                      <w:marBottom w:val="0"/>
                      <w:divBdr>
                        <w:top w:val="none" w:sz="0" w:space="0" w:color="auto"/>
                        <w:left w:val="none" w:sz="0" w:space="0" w:color="auto"/>
                        <w:bottom w:val="none" w:sz="0" w:space="0" w:color="auto"/>
                        <w:right w:val="none" w:sz="0" w:space="0" w:color="auto"/>
                      </w:divBdr>
                    </w:div>
                  </w:divsChild>
                </w:div>
                <w:div w:id="564296758">
                  <w:marLeft w:val="0"/>
                  <w:marRight w:val="0"/>
                  <w:marTop w:val="0"/>
                  <w:marBottom w:val="0"/>
                  <w:divBdr>
                    <w:top w:val="none" w:sz="0" w:space="0" w:color="auto"/>
                    <w:left w:val="none" w:sz="0" w:space="0" w:color="auto"/>
                    <w:bottom w:val="none" w:sz="0" w:space="0" w:color="auto"/>
                    <w:right w:val="none" w:sz="0" w:space="0" w:color="auto"/>
                  </w:divBdr>
                  <w:divsChild>
                    <w:div w:id="121849028">
                      <w:marLeft w:val="0"/>
                      <w:marRight w:val="0"/>
                      <w:marTop w:val="0"/>
                      <w:marBottom w:val="0"/>
                      <w:divBdr>
                        <w:top w:val="none" w:sz="0" w:space="0" w:color="auto"/>
                        <w:left w:val="none" w:sz="0" w:space="0" w:color="auto"/>
                        <w:bottom w:val="none" w:sz="0" w:space="0" w:color="auto"/>
                        <w:right w:val="none" w:sz="0" w:space="0" w:color="auto"/>
                      </w:divBdr>
                    </w:div>
                  </w:divsChild>
                </w:div>
                <w:div w:id="581329832">
                  <w:marLeft w:val="0"/>
                  <w:marRight w:val="0"/>
                  <w:marTop w:val="0"/>
                  <w:marBottom w:val="0"/>
                  <w:divBdr>
                    <w:top w:val="none" w:sz="0" w:space="0" w:color="auto"/>
                    <w:left w:val="none" w:sz="0" w:space="0" w:color="auto"/>
                    <w:bottom w:val="none" w:sz="0" w:space="0" w:color="auto"/>
                    <w:right w:val="none" w:sz="0" w:space="0" w:color="auto"/>
                  </w:divBdr>
                  <w:divsChild>
                    <w:div w:id="908921150">
                      <w:marLeft w:val="0"/>
                      <w:marRight w:val="0"/>
                      <w:marTop w:val="0"/>
                      <w:marBottom w:val="0"/>
                      <w:divBdr>
                        <w:top w:val="none" w:sz="0" w:space="0" w:color="auto"/>
                        <w:left w:val="none" w:sz="0" w:space="0" w:color="auto"/>
                        <w:bottom w:val="none" w:sz="0" w:space="0" w:color="auto"/>
                        <w:right w:val="none" w:sz="0" w:space="0" w:color="auto"/>
                      </w:divBdr>
                    </w:div>
                  </w:divsChild>
                </w:div>
                <w:div w:id="594174183">
                  <w:marLeft w:val="0"/>
                  <w:marRight w:val="0"/>
                  <w:marTop w:val="0"/>
                  <w:marBottom w:val="0"/>
                  <w:divBdr>
                    <w:top w:val="none" w:sz="0" w:space="0" w:color="auto"/>
                    <w:left w:val="none" w:sz="0" w:space="0" w:color="auto"/>
                    <w:bottom w:val="none" w:sz="0" w:space="0" w:color="auto"/>
                    <w:right w:val="none" w:sz="0" w:space="0" w:color="auto"/>
                  </w:divBdr>
                  <w:divsChild>
                    <w:div w:id="995456109">
                      <w:marLeft w:val="0"/>
                      <w:marRight w:val="0"/>
                      <w:marTop w:val="0"/>
                      <w:marBottom w:val="0"/>
                      <w:divBdr>
                        <w:top w:val="none" w:sz="0" w:space="0" w:color="auto"/>
                        <w:left w:val="none" w:sz="0" w:space="0" w:color="auto"/>
                        <w:bottom w:val="none" w:sz="0" w:space="0" w:color="auto"/>
                        <w:right w:val="none" w:sz="0" w:space="0" w:color="auto"/>
                      </w:divBdr>
                    </w:div>
                  </w:divsChild>
                </w:div>
                <w:div w:id="785268559">
                  <w:marLeft w:val="0"/>
                  <w:marRight w:val="0"/>
                  <w:marTop w:val="0"/>
                  <w:marBottom w:val="0"/>
                  <w:divBdr>
                    <w:top w:val="none" w:sz="0" w:space="0" w:color="auto"/>
                    <w:left w:val="none" w:sz="0" w:space="0" w:color="auto"/>
                    <w:bottom w:val="none" w:sz="0" w:space="0" w:color="auto"/>
                    <w:right w:val="none" w:sz="0" w:space="0" w:color="auto"/>
                  </w:divBdr>
                  <w:divsChild>
                    <w:div w:id="1363550862">
                      <w:marLeft w:val="0"/>
                      <w:marRight w:val="0"/>
                      <w:marTop w:val="0"/>
                      <w:marBottom w:val="0"/>
                      <w:divBdr>
                        <w:top w:val="none" w:sz="0" w:space="0" w:color="auto"/>
                        <w:left w:val="none" w:sz="0" w:space="0" w:color="auto"/>
                        <w:bottom w:val="none" w:sz="0" w:space="0" w:color="auto"/>
                        <w:right w:val="none" w:sz="0" w:space="0" w:color="auto"/>
                      </w:divBdr>
                    </w:div>
                  </w:divsChild>
                </w:div>
                <w:div w:id="817383130">
                  <w:marLeft w:val="0"/>
                  <w:marRight w:val="0"/>
                  <w:marTop w:val="0"/>
                  <w:marBottom w:val="0"/>
                  <w:divBdr>
                    <w:top w:val="none" w:sz="0" w:space="0" w:color="auto"/>
                    <w:left w:val="none" w:sz="0" w:space="0" w:color="auto"/>
                    <w:bottom w:val="none" w:sz="0" w:space="0" w:color="auto"/>
                    <w:right w:val="none" w:sz="0" w:space="0" w:color="auto"/>
                  </w:divBdr>
                  <w:divsChild>
                    <w:div w:id="1449810578">
                      <w:marLeft w:val="0"/>
                      <w:marRight w:val="0"/>
                      <w:marTop w:val="0"/>
                      <w:marBottom w:val="0"/>
                      <w:divBdr>
                        <w:top w:val="none" w:sz="0" w:space="0" w:color="auto"/>
                        <w:left w:val="none" w:sz="0" w:space="0" w:color="auto"/>
                        <w:bottom w:val="none" w:sz="0" w:space="0" w:color="auto"/>
                        <w:right w:val="none" w:sz="0" w:space="0" w:color="auto"/>
                      </w:divBdr>
                    </w:div>
                  </w:divsChild>
                </w:div>
                <w:div w:id="820971589">
                  <w:marLeft w:val="0"/>
                  <w:marRight w:val="0"/>
                  <w:marTop w:val="0"/>
                  <w:marBottom w:val="0"/>
                  <w:divBdr>
                    <w:top w:val="none" w:sz="0" w:space="0" w:color="auto"/>
                    <w:left w:val="none" w:sz="0" w:space="0" w:color="auto"/>
                    <w:bottom w:val="none" w:sz="0" w:space="0" w:color="auto"/>
                    <w:right w:val="none" w:sz="0" w:space="0" w:color="auto"/>
                  </w:divBdr>
                  <w:divsChild>
                    <w:div w:id="1361854049">
                      <w:marLeft w:val="0"/>
                      <w:marRight w:val="0"/>
                      <w:marTop w:val="0"/>
                      <w:marBottom w:val="0"/>
                      <w:divBdr>
                        <w:top w:val="none" w:sz="0" w:space="0" w:color="auto"/>
                        <w:left w:val="none" w:sz="0" w:space="0" w:color="auto"/>
                        <w:bottom w:val="none" w:sz="0" w:space="0" w:color="auto"/>
                        <w:right w:val="none" w:sz="0" w:space="0" w:color="auto"/>
                      </w:divBdr>
                    </w:div>
                  </w:divsChild>
                </w:div>
                <w:div w:id="917907597">
                  <w:marLeft w:val="0"/>
                  <w:marRight w:val="0"/>
                  <w:marTop w:val="0"/>
                  <w:marBottom w:val="0"/>
                  <w:divBdr>
                    <w:top w:val="none" w:sz="0" w:space="0" w:color="auto"/>
                    <w:left w:val="none" w:sz="0" w:space="0" w:color="auto"/>
                    <w:bottom w:val="none" w:sz="0" w:space="0" w:color="auto"/>
                    <w:right w:val="none" w:sz="0" w:space="0" w:color="auto"/>
                  </w:divBdr>
                  <w:divsChild>
                    <w:div w:id="183331015">
                      <w:marLeft w:val="0"/>
                      <w:marRight w:val="0"/>
                      <w:marTop w:val="0"/>
                      <w:marBottom w:val="0"/>
                      <w:divBdr>
                        <w:top w:val="none" w:sz="0" w:space="0" w:color="auto"/>
                        <w:left w:val="none" w:sz="0" w:space="0" w:color="auto"/>
                        <w:bottom w:val="none" w:sz="0" w:space="0" w:color="auto"/>
                        <w:right w:val="none" w:sz="0" w:space="0" w:color="auto"/>
                      </w:divBdr>
                    </w:div>
                  </w:divsChild>
                </w:div>
                <w:div w:id="1004669498">
                  <w:marLeft w:val="0"/>
                  <w:marRight w:val="0"/>
                  <w:marTop w:val="0"/>
                  <w:marBottom w:val="0"/>
                  <w:divBdr>
                    <w:top w:val="none" w:sz="0" w:space="0" w:color="auto"/>
                    <w:left w:val="none" w:sz="0" w:space="0" w:color="auto"/>
                    <w:bottom w:val="none" w:sz="0" w:space="0" w:color="auto"/>
                    <w:right w:val="none" w:sz="0" w:space="0" w:color="auto"/>
                  </w:divBdr>
                  <w:divsChild>
                    <w:div w:id="337660755">
                      <w:marLeft w:val="0"/>
                      <w:marRight w:val="0"/>
                      <w:marTop w:val="0"/>
                      <w:marBottom w:val="0"/>
                      <w:divBdr>
                        <w:top w:val="none" w:sz="0" w:space="0" w:color="auto"/>
                        <w:left w:val="none" w:sz="0" w:space="0" w:color="auto"/>
                        <w:bottom w:val="none" w:sz="0" w:space="0" w:color="auto"/>
                        <w:right w:val="none" w:sz="0" w:space="0" w:color="auto"/>
                      </w:divBdr>
                    </w:div>
                  </w:divsChild>
                </w:div>
                <w:div w:id="1114640187">
                  <w:marLeft w:val="0"/>
                  <w:marRight w:val="0"/>
                  <w:marTop w:val="0"/>
                  <w:marBottom w:val="0"/>
                  <w:divBdr>
                    <w:top w:val="none" w:sz="0" w:space="0" w:color="auto"/>
                    <w:left w:val="none" w:sz="0" w:space="0" w:color="auto"/>
                    <w:bottom w:val="none" w:sz="0" w:space="0" w:color="auto"/>
                    <w:right w:val="none" w:sz="0" w:space="0" w:color="auto"/>
                  </w:divBdr>
                  <w:divsChild>
                    <w:div w:id="2126267151">
                      <w:marLeft w:val="0"/>
                      <w:marRight w:val="0"/>
                      <w:marTop w:val="0"/>
                      <w:marBottom w:val="0"/>
                      <w:divBdr>
                        <w:top w:val="none" w:sz="0" w:space="0" w:color="auto"/>
                        <w:left w:val="none" w:sz="0" w:space="0" w:color="auto"/>
                        <w:bottom w:val="none" w:sz="0" w:space="0" w:color="auto"/>
                        <w:right w:val="none" w:sz="0" w:space="0" w:color="auto"/>
                      </w:divBdr>
                    </w:div>
                  </w:divsChild>
                </w:div>
                <w:div w:id="1494033137">
                  <w:marLeft w:val="0"/>
                  <w:marRight w:val="0"/>
                  <w:marTop w:val="0"/>
                  <w:marBottom w:val="0"/>
                  <w:divBdr>
                    <w:top w:val="none" w:sz="0" w:space="0" w:color="auto"/>
                    <w:left w:val="none" w:sz="0" w:space="0" w:color="auto"/>
                    <w:bottom w:val="none" w:sz="0" w:space="0" w:color="auto"/>
                    <w:right w:val="none" w:sz="0" w:space="0" w:color="auto"/>
                  </w:divBdr>
                  <w:divsChild>
                    <w:div w:id="647829107">
                      <w:marLeft w:val="0"/>
                      <w:marRight w:val="0"/>
                      <w:marTop w:val="0"/>
                      <w:marBottom w:val="0"/>
                      <w:divBdr>
                        <w:top w:val="none" w:sz="0" w:space="0" w:color="auto"/>
                        <w:left w:val="none" w:sz="0" w:space="0" w:color="auto"/>
                        <w:bottom w:val="none" w:sz="0" w:space="0" w:color="auto"/>
                        <w:right w:val="none" w:sz="0" w:space="0" w:color="auto"/>
                      </w:divBdr>
                    </w:div>
                  </w:divsChild>
                </w:div>
                <w:div w:id="1516262834">
                  <w:marLeft w:val="0"/>
                  <w:marRight w:val="0"/>
                  <w:marTop w:val="0"/>
                  <w:marBottom w:val="0"/>
                  <w:divBdr>
                    <w:top w:val="none" w:sz="0" w:space="0" w:color="auto"/>
                    <w:left w:val="none" w:sz="0" w:space="0" w:color="auto"/>
                    <w:bottom w:val="none" w:sz="0" w:space="0" w:color="auto"/>
                    <w:right w:val="none" w:sz="0" w:space="0" w:color="auto"/>
                  </w:divBdr>
                  <w:divsChild>
                    <w:div w:id="519319294">
                      <w:marLeft w:val="0"/>
                      <w:marRight w:val="0"/>
                      <w:marTop w:val="0"/>
                      <w:marBottom w:val="0"/>
                      <w:divBdr>
                        <w:top w:val="none" w:sz="0" w:space="0" w:color="auto"/>
                        <w:left w:val="none" w:sz="0" w:space="0" w:color="auto"/>
                        <w:bottom w:val="none" w:sz="0" w:space="0" w:color="auto"/>
                        <w:right w:val="none" w:sz="0" w:space="0" w:color="auto"/>
                      </w:divBdr>
                    </w:div>
                  </w:divsChild>
                </w:div>
                <w:div w:id="1571647100">
                  <w:marLeft w:val="0"/>
                  <w:marRight w:val="0"/>
                  <w:marTop w:val="0"/>
                  <w:marBottom w:val="0"/>
                  <w:divBdr>
                    <w:top w:val="none" w:sz="0" w:space="0" w:color="auto"/>
                    <w:left w:val="none" w:sz="0" w:space="0" w:color="auto"/>
                    <w:bottom w:val="none" w:sz="0" w:space="0" w:color="auto"/>
                    <w:right w:val="none" w:sz="0" w:space="0" w:color="auto"/>
                  </w:divBdr>
                  <w:divsChild>
                    <w:div w:id="901646372">
                      <w:marLeft w:val="0"/>
                      <w:marRight w:val="0"/>
                      <w:marTop w:val="0"/>
                      <w:marBottom w:val="0"/>
                      <w:divBdr>
                        <w:top w:val="none" w:sz="0" w:space="0" w:color="auto"/>
                        <w:left w:val="none" w:sz="0" w:space="0" w:color="auto"/>
                        <w:bottom w:val="none" w:sz="0" w:space="0" w:color="auto"/>
                        <w:right w:val="none" w:sz="0" w:space="0" w:color="auto"/>
                      </w:divBdr>
                    </w:div>
                  </w:divsChild>
                </w:div>
                <w:div w:id="1699893988">
                  <w:marLeft w:val="0"/>
                  <w:marRight w:val="0"/>
                  <w:marTop w:val="0"/>
                  <w:marBottom w:val="0"/>
                  <w:divBdr>
                    <w:top w:val="none" w:sz="0" w:space="0" w:color="auto"/>
                    <w:left w:val="none" w:sz="0" w:space="0" w:color="auto"/>
                    <w:bottom w:val="none" w:sz="0" w:space="0" w:color="auto"/>
                    <w:right w:val="none" w:sz="0" w:space="0" w:color="auto"/>
                  </w:divBdr>
                  <w:divsChild>
                    <w:div w:id="1656763648">
                      <w:marLeft w:val="0"/>
                      <w:marRight w:val="0"/>
                      <w:marTop w:val="0"/>
                      <w:marBottom w:val="0"/>
                      <w:divBdr>
                        <w:top w:val="none" w:sz="0" w:space="0" w:color="auto"/>
                        <w:left w:val="none" w:sz="0" w:space="0" w:color="auto"/>
                        <w:bottom w:val="none" w:sz="0" w:space="0" w:color="auto"/>
                        <w:right w:val="none" w:sz="0" w:space="0" w:color="auto"/>
                      </w:divBdr>
                    </w:div>
                  </w:divsChild>
                </w:div>
                <w:div w:id="1811825092">
                  <w:marLeft w:val="0"/>
                  <w:marRight w:val="0"/>
                  <w:marTop w:val="0"/>
                  <w:marBottom w:val="0"/>
                  <w:divBdr>
                    <w:top w:val="none" w:sz="0" w:space="0" w:color="auto"/>
                    <w:left w:val="none" w:sz="0" w:space="0" w:color="auto"/>
                    <w:bottom w:val="none" w:sz="0" w:space="0" w:color="auto"/>
                    <w:right w:val="none" w:sz="0" w:space="0" w:color="auto"/>
                  </w:divBdr>
                  <w:divsChild>
                    <w:div w:id="76096010">
                      <w:marLeft w:val="0"/>
                      <w:marRight w:val="0"/>
                      <w:marTop w:val="0"/>
                      <w:marBottom w:val="0"/>
                      <w:divBdr>
                        <w:top w:val="none" w:sz="0" w:space="0" w:color="auto"/>
                        <w:left w:val="none" w:sz="0" w:space="0" w:color="auto"/>
                        <w:bottom w:val="none" w:sz="0" w:space="0" w:color="auto"/>
                        <w:right w:val="none" w:sz="0" w:space="0" w:color="auto"/>
                      </w:divBdr>
                    </w:div>
                  </w:divsChild>
                </w:div>
                <w:div w:id="1996103655">
                  <w:marLeft w:val="0"/>
                  <w:marRight w:val="0"/>
                  <w:marTop w:val="0"/>
                  <w:marBottom w:val="0"/>
                  <w:divBdr>
                    <w:top w:val="none" w:sz="0" w:space="0" w:color="auto"/>
                    <w:left w:val="none" w:sz="0" w:space="0" w:color="auto"/>
                    <w:bottom w:val="none" w:sz="0" w:space="0" w:color="auto"/>
                    <w:right w:val="none" w:sz="0" w:space="0" w:color="auto"/>
                  </w:divBdr>
                  <w:divsChild>
                    <w:div w:id="115090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503018">
      <w:bodyDiv w:val="1"/>
      <w:marLeft w:val="0"/>
      <w:marRight w:val="0"/>
      <w:marTop w:val="0"/>
      <w:marBottom w:val="0"/>
      <w:divBdr>
        <w:top w:val="none" w:sz="0" w:space="0" w:color="auto"/>
        <w:left w:val="none" w:sz="0" w:space="0" w:color="auto"/>
        <w:bottom w:val="none" w:sz="0" w:space="0" w:color="auto"/>
        <w:right w:val="none" w:sz="0" w:space="0" w:color="auto"/>
      </w:divBdr>
      <w:divsChild>
        <w:div w:id="1855921287">
          <w:marLeft w:val="0"/>
          <w:marRight w:val="0"/>
          <w:marTop w:val="0"/>
          <w:marBottom w:val="0"/>
          <w:divBdr>
            <w:top w:val="none" w:sz="0" w:space="0" w:color="auto"/>
            <w:left w:val="none" w:sz="0" w:space="0" w:color="auto"/>
            <w:bottom w:val="none" w:sz="0" w:space="0" w:color="auto"/>
            <w:right w:val="none" w:sz="0" w:space="0" w:color="auto"/>
          </w:divBdr>
        </w:div>
      </w:divsChild>
    </w:div>
    <w:div w:id="195482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0E2841"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0E2841"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0E2841"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0E2841" w:themeColor="text2"/>
            </w:rPr>
            <w:t>enter dat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15F779808F564C7B84AE1B1895933095"/>
        <w:category>
          <w:name w:val="General"/>
          <w:gallery w:val="placeholder"/>
        </w:category>
        <w:types>
          <w:type w:val="bbPlcHdr"/>
        </w:types>
        <w:behaviors>
          <w:behavior w:val="content"/>
        </w:behaviors>
        <w:guid w:val="{38F6AC9F-43E6-463B-ADF1-8BD484449905}"/>
      </w:docPartPr>
      <w:docPartBody>
        <w:p w:rsidR="00BE05C9" w:rsidRDefault="00BE05C9">
          <w:pPr>
            <w:pStyle w:val="15F779808F564C7B84AE1B1895933095"/>
          </w:pPr>
          <w:r w:rsidRPr="00031524">
            <w:rPr>
              <w:rStyle w:val="PlaceholderText"/>
              <w:color w:val="0E2841" w:themeColor="text2"/>
            </w:rPr>
            <w:t>choose option</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0E2841"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0E2841" w:themeColor="text2"/>
            </w:rPr>
            <w:t>enter date.</w:t>
          </w:r>
        </w:p>
      </w:docPartBody>
    </w:docPart>
    <w:docPart>
      <w:docPartPr>
        <w:name w:val="1A25D0854AD149A1A1E74D0D69603BC1"/>
        <w:category>
          <w:name w:val="General"/>
          <w:gallery w:val="placeholder"/>
        </w:category>
        <w:types>
          <w:type w:val="bbPlcHdr"/>
        </w:types>
        <w:behaviors>
          <w:behavior w:val="content"/>
        </w:behaviors>
        <w:guid w:val="{FD4B9A35-F37F-4D16-8ECE-46749B18B298}"/>
      </w:docPartPr>
      <w:docPartBody>
        <w:p w:rsidR="00DC7245" w:rsidRDefault="00DC7245" w:rsidP="00DC7245">
          <w:pPr>
            <w:pStyle w:val="1A25D0854AD149A1A1E74D0D69603BC1"/>
          </w:pPr>
          <w:r w:rsidRPr="00031524">
            <w:rPr>
              <w:rStyle w:val="PlaceholderText"/>
              <w:color w:val="0E2841" w:themeColor="text2"/>
            </w:rPr>
            <w:t>Choose an option</w:t>
          </w:r>
        </w:p>
      </w:docPartBody>
    </w:docPart>
    <w:docPart>
      <w:docPartPr>
        <w:name w:val="0B0E31615D7D40D5B58AB4A7B22EDED2"/>
        <w:category>
          <w:name w:val="General"/>
          <w:gallery w:val="placeholder"/>
        </w:category>
        <w:types>
          <w:type w:val="bbPlcHdr"/>
        </w:types>
        <w:behaviors>
          <w:behavior w:val="content"/>
        </w:behaviors>
        <w:guid w:val="{D6396D32-68B0-4A5E-98F4-341FED7D394D}"/>
      </w:docPartPr>
      <w:docPartBody>
        <w:p w:rsidR="00DC7245" w:rsidRDefault="00DC7245" w:rsidP="00DC7245">
          <w:pPr>
            <w:pStyle w:val="0B0E31615D7D40D5B58AB4A7B22EDED2"/>
          </w:pPr>
          <w:r w:rsidRPr="00970A0C">
            <w:rPr>
              <w:rStyle w:val="PlaceholderText"/>
            </w:rPr>
            <w:t>Choose an item.</w:t>
          </w:r>
        </w:p>
      </w:docPartBody>
    </w:docPart>
    <w:docPart>
      <w:docPartPr>
        <w:name w:val="D4572FEAA96E4F65AAFE3495CFA801AE"/>
        <w:category>
          <w:name w:val="General"/>
          <w:gallery w:val="placeholder"/>
        </w:category>
        <w:types>
          <w:type w:val="bbPlcHdr"/>
        </w:types>
        <w:behaviors>
          <w:behavior w:val="content"/>
        </w:behaviors>
        <w:guid w:val="{19166B57-64B1-488F-8778-AC9DF50C2FCC}"/>
      </w:docPartPr>
      <w:docPartBody>
        <w:p w:rsidR="00F96502" w:rsidRDefault="00F96502" w:rsidP="00F96502">
          <w:pPr>
            <w:pStyle w:val="D4572FEAA96E4F65AAFE3495CFA801AE"/>
          </w:pPr>
          <w:r w:rsidRPr="00031524">
            <w:rPr>
              <w:rStyle w:val="PlaceholderText"/>
              <w:color w:val="0E2841" w:themeColor="text2"/>
            </w:rPr>
            <w:t>choose a committee</w:t>
          </w:r>
        </w:p>
      </w:docPartBody>
    </w:docPart>
    <w:docPart>
      <w:docPartPr>
        <w:name w:val="C98F1F4D3A29464DB327F025A6C39514"/>
        <w:category>
          <w:name w:val="General"/>
          <w:gallery w:val="placeholder"/>
        </w:category>
        <w:types>
          <w:type w:val="bbPlcHdr"/>
        </w:types>
        <w:behaviors>
          <w:behavior w:val="content"/>
        </w:behaviors>
        <w:guid w:val="{D17CE406-25E0-4986-8857-59C094BD59A9}"/>
      </w:docPartPr>
      <w:docPartBody>
        <w:p w:rsidR="00F96502" w:rsidRDefault="00F96502" w:rsidP="00F96502">
          <w:pPr>
            <w:pStyle w:val="C98F1F4D3A29464DB327F025A6C39514"/>
          </w:pPr>
          <w:r w:rsidRPr="00031524">
            <w:rPr>
              <w:rStyle w:val="PlaceholderText"/>
              <w:color w:val="0E2841" w:themeColor="text2"/>
            </w:rPr>
            <w:t>insert day and date</w:t>
          </w:r>
        </w:p>
      </w:docPartBody>
    </w:docPart>
    <w:docPart>
      <w:docPartPr>
        <w:name w:val="8399BD85E5EB492B801A0D7061F36C88"/>
        <w:category>
          <w:name w:val="General"/>
          <w:gallery w:val="placeholder"/>
        </w:category>
        <w:types>
          <w:type w:val="bbPlcHdr"/>
        </w:types>
        <w:behaviors>
          <w:behavior w:val="content"/>
        </w:behaviors>
        <w:guid w:val="{569DDAC5-216F-43C1-A3D4-B78CA05949C7}"/>
      </w:docPartPr>
      <w:docPartBody>
        <w:p w:rsidR="00F96502" w:rsidRDefault="00F96502" w:rsidP="00F96502">
          <w:pPr>
            <w:pStyle w:val="8399BD85E5EB492B801A0D7061F36C88"/>
          </w:pPr>
          <w:r w:rsidRPr="00031524">
            <w:rPr>
              <w:rStyle w:val="PlaceholderText"/>
              <w:color w:val="0E2841" w:themeColor="text2"/>
            </w:rPr>
            <w:t>insert time</w:t>
          </w:r>
        </w:p>
      </w:docPartBody>
    </w:docPart>
    <w:docPart>
      <w:docPartPr>
        <w:name w:val="80EDEE894D46442F806A90E7D7A3D373"/>
        <w:category>
          <w:name w:val="General"/>
          <w:gallery w:val="placeholder"/>
        </w:category>
        <w:types>
          <w:type w:val="bbPlcHdr"/>
        </w:types>
        <w:behaviors>
          <w:behavior w:val="content"/>
        </w:behaviors>
        <w:guid w:val="{E219A512-153D-447B-A4EF-CA3AA84C7DEA}"/>
      </w:docPartPr>
      <w:docPartBody>
        <w:p w:rsidR="00DA0F29" w:rsidRDefault="00BE05C9">
          <w:pPr>
            <w:pStyle w:val="80EDEE894D46442F806A90E7D7A3D373"/>
          </w:pPr>
          <w:r w:rsidRPr="00031524">
            <w:rPr>
              <w:rStyle w:val="PlaceholderText"/>
              <w:color w:val="0E2841" w:themeColor="text2"/>
            </w:rPr>
            <w:t>Choose an o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107A4F"/>
    <w:rsid w:val="001807F6"/>
    <w:rsid w:val="001A6497"/>
    <w:rsid w:val="001B3BBC"/>
    <w:rsid w:val="002A1C2E"/>
    <w:rsid w:val="002E2D5C"/>
    <w:rsid w:val="00306FA0"/>
    <w:rsid w:val="00362672"/>
    <w:rsid w:val="00372A1D"/>
    <w:rsid w:val="003E25BD"/>
    <w:rsid w:val="00402796"/>
    <w:rsid w:val="00411FF4"/>
    <w:rsid w:val="00444BC6"/>
    <w:rsid w:val="00495CC2"/>
    <w:rsid w:val="004D36D1"/>
    <w:rsid w:val="00545D8E"/>
    <w:rsid w:val="00546A9E"/>
    <w:rsid w:val="00663BF1"/>
    <w:rsid w:val="00677D47"/>
    <w:rsid w:val="006E4BE7"/>
    <w:rsid w:val="007046F0"/>
    <w:rsid w:val="00716141"/>
    <w:rsid w:val="0078638C"/>
    <w:rsid w:val="007B2563"/>
    <w:rsid w:val="007F53C1"/>
    <w:rsid w:val="00850999"/>
    <w:rsid w:val="00863C40"/>
    <w:rsid w:val="00936DDB"/>
    <w:rsid w:val="009C4590"/>
    <w:rsid w:val="00A86B2A"/>
    <w:rsid w:val="00B0051E"/>
    <w:rsid w:val="00B1395D"/>
    <w:rsid w:val="00B9219B"/>
    <w:rsid w:val="00BD163C"/>
    <w:rsid w:val="00BE05C9"/>
    <w:rsid w:val="00C063EE"/>
    <w:rsid w:val="00C41E59"/>
    <w:rsid w:val="00CB42A0"/>
    <w:rsid w:val="00D07027"/>
    <w:rsid w:val="00D1322D"/>
    <w:rsid w:val="00D62D40"/>
    <w:rsid w:val="00DA0F29"/>
    <w:rsid w:val="00DA1007"/>
    <w:rsid w:val="00DC7245"/>
    <w:rsid w:val="00DD3F0A"/>
    <w:rsid w:val="00E935FE"/>
    <w:rsid w:val="00EB4040"/>
    <w:rsid w:val="00F25B1F"/>
    <w:rsid w:val="00F56D1C"/>
    <w:rsid w:val="00F92D9B"/>
    <w:rsid w:val="00F9650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0F476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402796"/>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80EDEE894D46442F806A90E7D7A3D373">
    <w:name w:val="80EDEE894D46442F806A90E7D7A3D373"/>
    <w:pPr>
      <w:spacing w:line="278" w:lineRule="auto"/>
    </w:pPr>
    <w:rPr>
      <w:kern w:val="2"/>
      <w:sz w:val="24"/>
      <w:szCs w:val="24"/>
      <w14:ligatures w14:val="standardContextual"/>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26"/>
      <w:szCs w:val="26"/>
    </w:rPr>
  </w:style>
  <w:style w:type="paragraph" w:customStyle="1" w:styleId="863646CE5700461FAD5A964A789BA5D1">
    <w:name w:val="863646CE5700461FAD5A964A789BA5D1"/>
  </w:style>
  <w:style w:type="paragraph" w:customStyle="1" w:styleId="08F407400F624108AC16FA98D24135C4">
    <w:name w:val="08F407400F624108AC16FA98D24135C4"/>
  </w:style>
  <w:style w:type="paragraph" w:customStyle="1" w:styleId="15F779808F564C7B84AE1B1895933095">
    <w:name w:val="15F779808F564C7B84AE1B1895933095"/>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 w:type="paragraph" w:customStyle="1" w:styleId="1A25D0854AD149A1A1E74D0D69603BC1">
    <w:name w:val="1A25D0854AD149A1A1E74D0D69603BC1"/>
    <w:rsid w:val="00DC7245"/>
    <w:rPr>
      <w:kern w:val="2"/>
      <w14:ligatures w14:val="standardContextual"/>
    </w:rPr>
  </w:style>
  <w:style w:type="paragraph" w:customStyle="1" w:styleId="0B0E31615D7D40D5B58AB4A7B22EDED2">
    <w:name w:val="0B0E31615D7D40D5B58AB4A7B22EDED2"/>
    <w:rsid w:val="00DC7245"/>
    <w:rPr>
      <w:kern w:val="2"/>
      <w14:ligatures w14:val="standardContextual"/>
    </w:rPr>
  </w:style>
  <w:style w:type="paragraph" w:customStyle="1" w:styleId="D4572FEAA96E4F65AAFE3495CFA801AE">
    <w:name w:val="D4572FEAA96E4F65AAFE3495CFA801AE"/>
    <w:rsid w:val="00F96502"/>
    <w:rPr>
      <w:kern w:val="2"/>
      <w14:ligatures w14:val="standardContextual"/>
    </w:rPr>
  </w:style>
  <w:style w:type="paragraph" w:customStyle="1" w:styleId="C98F1F4D3A29464DB327F025A6C39514">
    <w:name w:val="C98F1F4D3A29464DB327F025A6C39514"/>
    <w:rsid w:val="00F96502"/>
    <w:rPr>
      <w:kern w:val="2"/>
      <w14:ligatures w14:val="standardContextual"/>
    </w:rPr>
  </w:style>
  <w:style w:type="paragraph" w:customStyle="1" w:styleId="8399BD85E5EB492B801A0D7061F36C88">
    <w:name w:val="8399BD85E5EB492B801A0D7061F36C88"/>
    <w:rsid w:val="00F9650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91</Words>
  <Characters>736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6-04T12:21:00Z</dcterms:created>
  <dcterms:modified xsi:type="dcterms:W3CDTF">2026-06-0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6-06-04T12:21:04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a06a4b27-4e5b-4922-be2b-33899c4608d3</vt:lpwstr>
  </property>
  <property fmtid="{D5CDD505-2E9C-101B-9397-08002B2CF9AE}" pid="8" name="MSIP_Label_c69d85d5-6d9e-4305-a294-1f636ec0f2d6_ContentBits">
    <vt:lpwstr>0</vt:lpwstr>
  </property>
  <property fmtid="{D5CDD505-2E9C-101B-9397-08002B2CF9AE}" pid="9" name="MSIP_Label_c69d85d5-6d9e-4305-a294-1f636ec0f2d6_Tag">
    <vt:lpwstr>10, 3, 0, 1</vt:lpwstr>
  </property>
</Properties>
</file>